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981525" w:rsidP="00981525" w14:paraId="532A2269" w14:textId="146DF22E">
      <w:pPr>
        <w:widowControl/>
        <w:jc w:val="center"/>
        <w:rPr>
          <w:b/>
          <w:bCs/>
        </w:rPr>
      </w:pPr>
      <w:r w:rsidRPr="00A85317">
        <w:rPr>
          <w:b/>
          <w:bCs/>
        </w:rPr>
        <w:t>SUPPORTING STATEMENT FOR</w:t>
      </w:r>
      <w:r w:rsidR="00DF0B40">
        <w:rPr>
          <w:b/>
          <w:bCs/>
        </w:rPr>
        <w:t xml:space="preserve"> THE</w:t>
      </w:r>
    </w:p>
    <w:p w:rsidR="0006438F" w:rsidP="00866A7D" w14:paraId="5C137618" w14:textId="77777777">
      <w:pPr>
        <w:widowControl/>
        <w:jc w:val="center"/>
        <w:rPr>
          <w:b/>
          <w:bCs/>
        </w:rPr>
      </w:pPr>
      <w:r>
        <w:rPr>
          <w:b/>
          <w:bCs/>
        </w:rPr>
        <w:t>C</w:t>
      </w:r>
      <w:r w:rsidRPr="00A85317">
        <w:rPr>
          <w:b/>
          <w:bCs/>
        </w:rPr>
        <w:t xml:space="preserve">OLLECTION </w:t>
      </w:r>
      <w:r>
        <w:rPr>
          <w:b/>
          <w:bCs/>
        </w:rPr>
        <w:t xml:space="preserve">OF INFORMATION </w:t>
      </w:r>
      <w:r w:rsidRPr="00A85317">
        <w:rPr>
          <w:b/>
          <w:bCs/>
        </w:rPr>
        <w:t>REQUIREMENTS</w:t>
      </w:r>
    </w:p>
    <w:p w:rsidR="0006438F" w:rsidP="00DF0B40" w14:paraId="3B212F55" w14:textId="0B54ED0E">
      <w:pPr>
        <w:widowControl/>
        <w:jc w:val="center"/>
        <w:rPr>
          <w:b/>
          <w:bCs/>
        </w:rPr>
      </w:pPr>
      <w:r>
        <w:rPr>
          <w:b/>
          <w:bCs/>
        </w:rPr>
        <w:t xml:space="preserve"> FOR</w:t>
      </w:r>
      <w:r>
        <w:rPr>
          <w:b/>
          <w:bCs/>
        </w:rPr>
        <w:t xml:space="preserve"> </w:t>
      </w:r>
      <w:r w:rsidRPr="00A85317" w:rsidR="00000000">
        <w:rPr>
          <w:b/>
          <w:bCs/>
        </w:rPr>
        <w:t>THE WALKING</w:t>
      </w:r>
      <w:r w:rsidR="00B03763">
        <w:rPr>
          <w:b/>
          <w:bCs/>
        </w:rPr>
        <w:t>-</w:t>
      </w:r>
      <w:r w:rsidRPr="00A85317" w:rsidR="00000000">
        <w:rPr>
          <w:b/>
          <w:bCs/>
        </w:rPr>
        <w:t>WORKING SURFACES</w:t>
      </w:r>
      <w:r w:rsidR="00981525">
        <w:rPr>
          <w:b/>
          <w:bCs/>
        </w:rPr>
        <w:t xml:space="preserve"> </w:t>
      </w:r>
      <w:r w:rsidR="00E847DF">
        <w:rPr>
          <w:b/>
          <w:bCs/>
        </w:rPr>
        <w:t xml:space="preserve">STANDARD </w:t>
      </w:r>
    </w:p>
    <w:p w:rsidR="005F588F" w:rsidP="00DF0B40" w14:paraId="3478F0B7" w14:textId="5416EFD3">
      <w:pPr>
        <w:widowControl/>
        <w:jc w:val="center"/>
        <w:rPr>
          <w:b/>
          <w:bCs/>
        </w:rPr>
      </w:pPr>
      <w:r w:rsidRPr="00A85317">
        <w:rPr>
          <w:b/>
          <w:bCs/>
        </w:rPr>
        <w:t xml:space="preserve">(29 CFR </w:t>
      </w:r>
      <w:r w:rsidR="006210AD">
        <w:rPr>
          <w:b/>
          <w:bCs/>
        </w:rPr>
        <w:t xml:space="preserve">PART </w:t>
      </w:r>
      <w:r w:rsidRPr="00A85317">
        <w:rPr>
          <w:b/>
          <w:bCs/>
        </w:rPr>
        <w:t>1910,</w:t>
      </w:r>
      <w:r w:rsidR="00DF0B40">
        <w:rPr>
          <w:b/>
          <w:bCs/>
        </w:rPr>
        <w:t xml:space="preserve"> </w:t>
      </w:r>
      <w:r w:rsidRPr="00A85317">
        <w:rPr>
          <w:b/>
          <w:bCs/>
        </w:rPr>
        <w:t xml:space="preserve">SUBPART D) </w:t>
      </w:r>
    </w:p>
    <w:p w:rsidR="0006438F" w:rsidP="005F588F" w14:paraId="48D7F1D5" w14:textId="77777777">
      <w:pPr>
        <w:pStyle w:val="Default0"/>
        <w:jc w:val="center"/>
        <w:rPr>
          <w:b/>
          <w:bCs/>
          <w:sz w:val="23"/>
          <w:szCs w:val="23"/>
        </w:rPr>
      </w:pPr>
      <w:r>
        <w:rPr>
          <w:b/>
          <w:bCs/>
          <w:sz w:val="23"/>
          <w:szCs w:val="23"/>
        </w:rPr>
        <w:t xml:space="preserve">OFFICE OF MANAGEMENT AND BUDGET </w:t>
      </w:r>
    </w:p>
    <w:p w:rsidR="0006438F" w:rsidP="007204D6" w14:paraId="5CCE3265" w14:textId="177F2332">
      <w:pPr>
        <w:pStyle w:val="Default0"/>
        <w:jc w:val="center"/>
        <w:rPr>
          <w:b/>
          <w:bCs/>
          <w:sz w:val="23"/>
          <w:szCs w:val="23"/>
        </w:rPr>
      </w:pPr>
      <w:r>
        <w:rPr>
          <w:b/>
          <w:bCs/>
          <w:sz w:val="23"/>
          <w:szCs w:val="23"/>
        </w:rPr>
        <w:t>(OMB)</w:t>
      </w:r>
      <w:r>
        <w:rPr>
          <w:b/>
          <w:bCs/>
          <w:sz w:val="23"/>
          <w:szCs w:val="23"/>
        </w:rPr>
        <w:t xml:space="preserve"> </w:t>
      </w:r>
      <w:r>
        <w:rPr>
          <w:b/>
          <w:bCs/>
          <w:sz w:val="23"/>
          <w:szCs w:val="23"/>
        </w:rPr>
        <w:t>CONTROL N</w:t>
      </w:r>
      <w:r w:rsidR="00C54F9D">
        <w:rPr>
          <w:b/>
          <w:bCs/>
          <w:sz w:val="23"/>
          <w:szCs w:val="23"/>
        </w:rPr>
        <w:t>O.</w:t>
      </w:r>
      <w:r>
        <w:rPr>
          <w:b/>
          <w:bCs/>
          <w:sz w:val="23"/>
          <w:szCs w:val="23"/>
        </w:rPr>
        <w:t xml:space="preserve"> 1218-0199</w:t>
      </w:r>
      <w:r w:rsidR="00C54F9D">
        <w:rPr>
          <w:b/>
          <w:bCs/>
          <w:sz w:val="23"/>
          <w:szCs w:val="23"/>
        </w:rPr>
        <w:t xml:space="preserve"> </w:t>
      </w:r>
    </w:p>
    <w:p w:rsidR="00981525" w:rsidP="007204D6" w14:paraId="3DE688F0" w14:textId="540BFCAF">
      <w:pPr>
        <w:pStyle w:val="Default0"/>
        <w:jc w:val="center"/>
      </w:pPr>
      <w:r w:rsidRPr="007204D6">
        <w:rPr>
          <w:b/>
          <w:bCs/>
        </w:rPr>
        <w:t>(</w:t>
      </w:r>
      <w:r w:rsidR="0006438F">
        <w:rPr>
          <w:b/>
          <w:bCs/>
        </w:rPr>
        <w:t>February 2026</w:t>
      </w:r>
      <w:r w:rsidRPr="007204D6">
        <w:rPr>
          <w:b/>
          <w:bCs/>
        </w:rPr>
        <w:t>)</w:t>
      </w:r>
    </w:p>
    <w:p w:rsidR="00981525" w:rsidP="00981525" w14:paraId="502036C7" w14:textId="77777777">
      <w:pPr>
        <w:widowControl/>
        <w:rPr>
          <w:b/>
          <w:bCs/>
        </w:rPr>
      </w:pPr>
    </w:p>
    <w:p w:rsidR="004A7D50" w:rsidRPr="0090397B" w:rsidP="004A7D50" w14:paraId="4C3415A6" w14:textId="054CE599">
      <w:pPr>
        <w:rPr>
          <w:bCs/>
        </w:rPr>
      </w:pPr>
      <w:r w:rsidRPr="0090397B">
        <w:rPr>
          <w:bCs/>
        </w:rPr>
        <w:t>Th</w:t>
      </w:r>
      <w:r w:rsidR="0006438F">
        <w:rPr>
          <w:bCs/>
        </w:rPr>
        <w:t>e agency is seeking to extend</w:t>
      </w:r>
      <w:r w:rsidR="008930D7">
        <w:rPr>
          <w:bCs/>
        </w:rPr>
        <w:t xml:space="preserve"> </w:t>
      </w:r>
      <w:r w:rsidR="0006438F">
        <w:rPr>
          <w:bCs/>
        </w:rPr>
        <w:t>the</w:t>
      </w:r>
      <w:r w:rsidR="008930D7">
        <w:rPr>
          <w:bCs/>
        </w:rPr>
        <w:t xml:space="preserve"> currently approved data collection.</w:t>
      </w:r>
      <w:r w:rsidRPr="0090397B">
        <w:rPr>
          <w:bCs/>
        </w:rPr>
        <w:t xml:space="preserve"> </w:t>
      </w:r>
    </w:p>
    <w:p w:rsidR="00165F23" w:rsidRPr="0090397B" w:rsidP="00165F23" w14:paraId="052F6ABC" w14:textId="77777777">
      <w:pPr>
        <w:widowControl/>
        <w:rPr>
          <w:b/>
          <w:bCs/>
        </w:rPr>
      </w:pPr>
    </w:p>
    <w:p w:rsidR="00866A7D" w:rsidRPr="0090397B" w:rsidP="00165F23" w14:paraId="071E5138" w14:textId="38AF5FBB">
      <w:pPr>
        <w:widowControl/>
      </w:pPr>
      <w:r w:rsidRPr="0090397B">
        <w:rPr>
          <w:b/>
          <w:bCs/>
        </w:rPr>
        <w:t>A</w:t>
      </w:r>
      <w:r w:rsidR="008930D7">
        <w:rPr>
          <w:b/>
          <w:bCs/>
        </w:rPr>
        <w:t>.</w:t>
      </w:r>
      <w:r w:rsidRPr="0090397B">
        <w:rPr>
          <w:b/>
          <w:bCs/>
        </w:rPr>
        <w:t xml:space="preserve"> JUSTIFICATION</w:t>
      </w:r>
    </w:p>
    <w:p w:rsidR="00866A7D" w:rsidRPr="0090397B" w:rsidP="00866A7D" w14:paraId="311E772F" w14:textId="77777777">
      <w:pPr>
        <w:widowControl/>
      </w:pPr>
    </w:p>
    <w:p w:rsidR="00866A7D" w:rsidRPr="007204D6" w:rsidP="007204D6" w14:paraId="78CF157F" w14:textId="20CA09F2">
      <w:pPr>
        <w:pStyle w:val="ListParagraph"/>
        <w:widowControl/>
        <w:numPr>
          <w:ilvl w:val="0"/>
          <w:numId w:val="20"/>
        </w:numPr>
        <w:rPr>
          <w:b/>
          <w:bCs/>
        </w:rPr>
      </w:pPr>
      <w:r w:rsidRPr="007204D6">
        <w:rPr>
          <w:b/>
          <w:bCs/>
        </w:rPr>
        <w:t>Explain the circumstances that make the collection of information necessary. Identify any legal or administrative requirements that necessitate the collection.</w:t>
      </w:r>
      <w:r w:rsidR="00592C49">
        <w:rPr>
          <w:b/>
          <w:bCs/>
        </w:rPr>
        <w:t xml:space="preserve"> </w:t>
      </w:r>
      <w:r w:rsidRPr="007204D6">
        <w:rPr>
          <w:b/>
          <w:bCs/>
        </w:rPr>
        <w:t>Attach a copy of the appropriate section of each statute and regulation mandating or authorizing the collection of information.</w:t>
      </w:r>
    </w:p>
    <w:p w:rsidR="00866A7D" w:rsidRPr="0090397B" w:rsidP="00866A7D" w14:paraId="3B7897A8" w14:textId="77777777">
      <w:pPr>
        <w:widowControl/>
      </w:pPr>
    </w:p>
    <w:p w:rsidR="00866A7D" w:rsidRPr="0090397B" w:rsidP="00866A7D" w14:paraId="1C5EDEE0" w14:textId="1FDD3B93">
      <w:pPr>
        <w:widowControl/>
      </w:pPr>
      <w:r w:rsidRPr="0090397B">
        <w:t>The main objective of the Occupational Safety and Health Act of 1970 (</w:t>
      </w:r>
      <w:r w:rsidRPr="0090397B" w:rsidR="006C67F4">
        <w:t>OSH</w:t>
      </w:r>
      <w:r w:rsidRPr="0090397B">
        <w:t xml:space="preserve"> Act</w:t>
      </w:r>
      <w:r w:rsidR="008930D7">
        <w:t xml:space="preserve"> or Act</w:t>
      </w:r>
      <w:r w:rsidRPr="0090397B">
        <w:t>) is to “assure so far as possible every working man and woman in the Nation safe and healthful working conditions and to preserve our human resources” (29 U.S.C. 651)</w:t>
      </w:r>
      <w:r w:rsidRPr="0090397B" w:rsidR="00145433">
        <w:t>.</w:t>
      </w:r>
      <w:r w:rsidRPr="0090397B">
        <w:t xml:space="preserve"> To achieve this objective, the </w:t>
      </w:r>
      <w:r w:rsidRPr="0090397B" w:rsidR="006C67F4">
        <w:t xml:space="preserve">OSH </w:t>
      </w:r>
      <w:r w:rsidRPr="0090397B">
        <w:t xml:space="preserve">Act </w:t>
      </w:r>
      <w:r w:rsidR="008930D7">
        <w:t xml:space="preserve">specifically </w:t>
      </w:r>
      <w:r w:rsidRPr="0090397B">
        <w:t>authorizes</w:t>
      </w:r>
      <w:r w:rsidR="008930D7">
        <w:t xml:space="preserve"> “the development and promulgation of occupational safety and health standards” (29 U.S.C. 651). Specifically, the Act states that</w:t>
      </w:r>
      <w:r w:rsidRPr="0090397B">
        <w:t xml:space="preserve"> “</w:t>
      </w:r>
      <w:r w:rsidR="008930D7">
        <w:t>[</w:t>
      </w:r>
      <w:r w:rsidRPr="0090397B">
        <w:t>t</w:t>
      </w:r>
      <w:r w:rsidR="008930D7">
        <w:t>]</w:t>
      </w:r>
      <w:r w:rsidRPr="0090397B">
        <w:t xml:space="preserve">he </w:t>
      </w:r>
      <w:r w:rsidRPr="0090397B" w:rsidR="00022613">
        <w:t>Secretary</w:t>
      </w:r>
      <w:r w:rsidR="008930D7">
        <w:t xml:space="preserve"> shall set the standard which most adequately assures, to the extent feasible . . . that no worker will suffer material impairment of health or function capacity . . .” (29 U.S.C. 655).</w:t>
      </w:r>
      <w:r w:rsidR="00592C49">
        <w:t xml:space="preserve"> </w:t>
      </w:r>
    </w:p>
    <w:p w:rsidR="00866A7D" w:rsidRPr="0090397B" w:rsidP="00866A7D" w14:paraId="7E98FEDA" w14:textId="77777777">
      <w:pPr>
        <w:widowControl/>
      </w:pPr>
    </w:p>
    <w:p w:rsidR="00866A7D" w:rsidRPr="0090397B" w:rsidP="00866A7D" w14:paraId="4E75FC56" w14:textId="6338897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rFonts w:cs="Shruti"/>
        </w:rPr>
        <w:t xml:space="preserve">The </w:t>
      </w:r>
      <w:r w:rsidRPr="0090397B" w:rsidR="006C67F4">
        <w:rPr>
          <w:rFonts w:cs="Shruti"/>
        </w:rPr>
        <w:t xml:space="preserve">OSH </w:t>
      </w:r>
      <w:r w:rsidRPr="0090397B">
        <w:rPr>
          <w:rFonts w:cs="Shruti"/>
        </w:rPr>
        <w:t xml:space="preserve">Act specifies that “[a]ny standard promulgated under this subsection shall prescribe the use of labels or other appropriate forms of warning as are necessary to insure that employees are apprised of all hazards to which they are exposed, relevant symptoms and appropriate emergency treatment, and proper conditions and precautions of safe use or exposure” </w:t>
      </w:r>
      <w:r w:rsidRPr="0090397B" w:rsidR="00022613">
        <w:rPr>
          <w:rFonts w:cs="Shruti"/>
        </w:rPr>
        <w:t xml:space="preserve">(29 U.S.C. 655). </w:t>
      </w:r>
      <w:r w:rsidRPr="0090397B">
        <w:rPr>
          <w:rFonts w:cs="Shruti"/>
        </w:rPr>
        <w:t>This provision goes on to state that “[t]he Secretary, in consultation with the Secretary of Health and Human Services, may by rule promulgated pursuant to section 553 of title 5, United States Code, make appropriate modifications in the foregoing requirements relating to the use of labels or other forms of warning . . . as may be warranted by experience, information, or medical or technological developments acquired subsequent to the promulgation of the relevant standard” (29 U.S.C. 655)</w:t>
      </w:r>
      <w:r w:rsidRPr="0090397B" w:rsidR="000A4FCB">
        <w:rPr>
          <w:rFonts w:cs="Shruti"/>
        </w:rPr>
        <w:t>.</w:t>
      </w:r>
    </w:p>
    <w:p w:rsidR="00866A7D" w:rsidRPr="0090397B" w:rsidP="00866A7D" w14:paraId="1F5E54E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4B2299" w:rsidRPr="0090397B" w:rsidP="00866A7D" w14:paraId="00ECA7DF" w14:textId="5AFF2C8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90397B">
        <w:t>Regarding recordkeeping, the</w:t>
      </w:r>
      <w:r w:rsidRPr="0090397B" w:rsidR="006C67F4">
        <w:t xml:space="preserve"> OSH</w:t>
      </w:r>
      <w:r w:rsidRPr="0090397B">
        <w:t xml:space="preserve"> Act specifies that “[e]ach employer shall make, keep and preserve, and make available to the Secretary </w:t>
      </w:r>
      <w:r w:rsidRPr="0090397B" w:rsidR="0089039F">
        <w:t xml:space="preserve">. . . </w:t>
      </w:r>
      <w:r w:rsidRPr="0090397B">
        <w:t xml:space="preserve">such records </w:t>
      </w:r>
      <w:r w:rsidRPr="0090397B" w:rsidR="0089039F">
        <w:t>. . .</w:t>
      </w:r>
      <w:r w:rsidRPr="0090397B">
        <w:t xml:space="preserve"> as the Secretary </w:t>
      </w:r>
      <w:r w:rsidRPr="0090397B" w:rsidR="0089039F">
        <w:t xml:space="preserve">. . . </w:t>
      </w:r>
      <w:r w:rsidRPr="0090397B">
        <w:t>may prescribe by regulation as necessary</w:t>
      </w:r>
      <w:r w:rsidRPr="0090397B" w:rsidR="00A85317">
        <w:t xml:space="preserve"> or appropriate for the enforcement of this Act </w:t>
      </w:r>
      <w:r w:rsidRPr="0090397B" w:rsidR="0089039F">
        <w:t>. . .</w:t>
      </w:r>
      <w:r w:rsidRPr="0090397B" w:rsidR="00A85317">
        <w:t xml:space="preserve">” (29 U.S.C. 657). The Act states further that “[t]he Secretary </w:t>
      </w:r>
      <w:r w:rsidRPr="0090397B" w:rsidR="0089039F">
        <w:t xml:space="preserve">. . . </w:t>
      </w:r>
      <w:r w:rsidRPr="0090397B" w:rsidR="00A85317">
        <w:t>shall prescribe such rules and regulations as [</w:t>
      </w:r>
      <w:r w:rsidR="0007504D">
        <w:t>they</w:t>
      </w:r>
      <w:r w:rsidRPr="0090397B" w:rsidR="00A85317">
        <w:t>] may deem necessary to carry out [</w:t>
      </w:r>
      <w:r w:rsidR="0007504D">
        <w:t>their</w:t>
      </w:r>
      <w:r w:rsidRPr="0090397B" w:rsidR="00A85317">
        <w:t>]</w:t>
      </w:r>
      <w:r w:rsidRPr="0090397B" w:rsidR="00B03763">
        <w:t xml:space="preserve"> </w:t>
      </w:r>
      <w:r w:rsidRPr="0090397B" w:rsidR="00A85317">
        <w:t>responsibilities under this Act, including rules and regulations dealing with the inspection of an employer’s establishment” (29 U.S.C. 657).</w:t>
      </w:r>
    </w:p>
    <w:p w:rsidR="004B2299" w:rsidRPr="0090397B" w:rsidP="00866A7D" w14:paraId="11F0CA1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07504D" w:rsidP="00866A7D" w14:paraId="238A6959" w14:textId="0EDF785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A67B8">
        <w:t xml:space="preserve">Under </w:t>
      </w:r>
      <w:r>
        <w:t>its statutory</w:t>
      </w:r>
      <w:r w:rsidRPr="00DA67B8">
        <w:t xml:space="preserve"> authority, the Occupational Safety and Health Administration (OSHA or </w:t>
      </w:r>
      <w:r w:rsidRPr="00DA67B8" w:rsidR="006C3297">
        <w:t>agency</w:t>
      </w:r>
      <w:r w:rsidRPr="00DA67B8" w:rsidR="00A85317">
        <w:t xml:space="preserve">) </w:t>
      </w:r>
      <w:r w:rsidRPr="00DA67B8" w:rsidR="004E5D92">
        <w:t>issued</w:t>
      </w:r>
      <w:r w:rsidRPr="00DA67B8" w:rsidR="00FA4CC6">
        <w:t xml:space="preserve"> the walking and working surfaces standard for general industry (29 CFR part 1910, subpart D).</w:t>
      </w:r>
      <w:r w:rsidR="004573D2">
        <w:t xml:space="preserve"> </w:t>
      </w:r>
      <w:r w:rsidR="006139F3">
        <w:t>Subpart D</w:t>
      </w:r>
      <w:r w:rsidR="004573D2">
        <w:t xml:space="preserve"> applies to all walking and working surfaces </w:t>
      </w:r>
      <w:r w:rsidR="003C5631">
        <w:t xml:space="preserve">operations conducted by employers involved in procedures that prevent injury and death among </w:t>
      </w:r>
      <w:r w:rsidR="00763202">
        <w:t xml:space="preserve">workers who work with or near </w:t>
      </w:r>
      <w:r w:rsidR="004961BE">
        <w:t>ladders, rope descent systems, and unprotected siding and edging.</w:t>
      </w:r>
      <w:r w:rsidR="00592C49">
        <w:t xml:space="preserve"> </w:t>
      </w:r>
    </w:p>
    <w:p w:rsidR="0007504D" w:rsidP="00866A7D" w14:paraId="512F323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66A7D" w:rsidRPr="0090397B" w:rsidP="00866A7D" w14:paraId="5D85910C" w14:textId="085E183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A67B8">
        <w:t>Item</w:t>
      </w:r>
      <w:r w:rsidRPr="00DA67B8" w:rsidR="000A4FCB">
        <w:t>s</w:t>
      </w:r>
      <w:r w:rsidRPr="00DA67B8">
        <w:t xml:space="preserve"> 2 and 12 below describe the specific collection requirements</w:t>
      </w:r>
      <w:r w:rsidR="0007504D">
        <w:t xml:space="preserve"> of the standard.</w:t>
      </w:r>
      <w:r>
        <w:rPr>
          <w:rStyle w:val="FootnoteReference"/>
          <w:bCs/>
          <w:vertAlign w:val="superscript"/>
        </w:rPr>
        <w:footnoteReference w:id="3"/>
      </w:r>
    </w:p>
    <w:p w:rsidR="00866A7D" w:rsidRPr="0090397B" w:rsidP="00866A7D" w14:paraId="681A63A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66A7D" w:rsidRPr="0090397B" w:rsidP="00064CD1" w14:paraId="576D90D9" w14:textId="3197BE86">
      <w:pPr>
        <w:pStyle w:val="ListParagraph"/>
        <w:widowControl/>
        <w:numPr>
          <w:ilvl w:val="0"/>
          <w:numId w:val="2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064CD1">
        <w:rPr>
          <w:b/>
          <w:bCs/>
        </w:rPr>
        <w:t>Indicate how, by whom, and for what purpose the information is to be used.</w:t>
      </w:r>
      <w:r w:rsidR="00592C49">
        <w:rPr>
          <w:b/>
          <w:bCs/>
        </w:rPr>
        <w:t xml:space="preserve"> </w:t>
      </w:r>
      <w:r w:rsidRPr="00064CD1">
        <w:rPr>
          <w:b/>
          <w:bCs/>
        </w:rPr>
        <w:t xml:space="preserve">Except for a new collection, indicate the actual use the </w:t>
      </w:r>
      <w:r w:rsidRPr="00064CD1" w:rsidR="00951A75">
        <w:rPr>
          <w:b/>
          <w:bCs/>
        </w:rPr>
        <w:t>a</w:t>
      </w:r>
      <w:r w:rsidRPr="00064CD1">
        <w:rPr>
          <w:b/>
          <w:bCs/>
        </w:rPr>
        <w:t>gency has made of the information received from the current collection.</w:t>
      </w:r>
    </w:p>
    <w:p w:rsidR="000E4F6B" w:rsidRPr="0090397B" w:rsidP="00866A7D" w14:paraId="215AC1D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p>
    <w:p w:rsidR="000E4F6B" w:rsidRPr="0090397B" w:rsidP="000E4F6B" w14:paraId="31CBAD0D" w14:textId="274C66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The following discussion details the collection of information requirements contained in the standard.</w:t>
      </w:r>
    </w:p>
    <w:p w:rsidR="00866A7D" w:rsidRPr="0090397B" w:rsidP="00866A7D" w14:paraId="6DBA91EE" w14:textId="77777777">
      <w:pPr>
        <w:rPr>
          <w:b/>
        </w:rPr>
      </w:pPr>
    </w:p>
    <w:p w:rsidR="00866A7D" w:rsidRPr="0090397B" w:rsidP="00866A7D" w14:paraId="297D38DF" w14:textId="3F0C1049">
      <w:pPr>
        <w:rPr>
          <w:b/>
        </w:rPr>
      </w:pPr>
      <w:r w:rsidRPr="0090397B">
        <w:rPr>
          <w:b/>
        </w:rPr>
        <w:t>L</w:t>
      </w:r>
      <w:r w:rsidRPr="0090397B" w:rsidR="004F62D0">
        <w:rPr>
          <w:b/>
        </w:rPr>
        <w:t>adders</w:t>
      </w:r>
      <w:r w:rsidR="00F952EE">
        <w:rPr>
          <w:b/>
        </w:rPr>
        <w:t xml:space="preserve">, </w:t>
      </w:r>
      <w:r w:rsidRPr="0090397B">
        <w:rPr>
          <w:b/>
        </w:rPr>
        <w:t>G</w:t>
      </w:r>
      <w:r w:rsidRPr="0090397B" w:rsidR="004F62D0">
        <w:rPr>
          <w:b/>
        </w:rPr>
        <w:t xml:space="preserve">eneral Requirements for </w:t>
      </w:r>
      <w:r w:rsidRPr="0090397B" w:rsidR="00B03763">
        <w:rPr>
          <w:b/>
        </w:rPr>
        <w:t>A</w:t>
      </w:r>
      <w:r w:rsidRPr="0090397B" w:rsidR="004F62D0">
        <w:rPr>
          <w:b/>
        </w:rPr>
        <w:t>ll Ladders</w:t>
      </w:r>
      <w:r w:rsidR="001B64B8">
        <w:rPr>
          <w:b/>
        </w:rPr>
        <w:t xml:space="preserve"> </w:t>
      </w:r>
      <w:r w:rsidR="00F952EE">
        <w:rPr>
          <w:b/>
        </w:rPr>
        <w:t>(</w:t>
      </w:r>
      <w:r w:rsidRPr="0090397B" w:rsidR="00F952EE">
        <w:rPr>
          <w:b/>
        </w:rPr>
        <w:t>§</w:t>
      </w:r>
      <w:r w:rsidR="00F952EE">
        <w:rPr>
          <w:b/>
        </w:rPr>
        <w:t xml:space="preserve"> </w:t>
      </w:r>
      <w:r w:rsidRPr="0090397B" w:rsidR="00F952EE">
        <w:rPr>
          <w:b/>
        </w:rPr>
        <w:t>1910.23(b)(10)</w:t>
      </w:r>
      <w:r w:rsidR="00F952EE">
        <w:rPr>
          <w:b/>
        </w:rPr>
        <w:t>)</w:t>
      </w:r>
    </w:p>
    <w:p w:rsidR="00866A7D" w:rsidRPr="0090397B" w:rsidP="00866A7D" w14:paraId="43FB7B95" w14:textId="58EA0253">
      <w:pPr>
        <w:rPr>
          <w:b/>
        </w:rPr>
      </w:pPr>
    </w:p>
    <w:p w:rsidR="002715A8" w:rsidP="004F62D0" w14:paraId="340F6FEB" w14:textId="2FCA8550">
      <w:r>
        <w:t xml:space="preserve">Any ladder with structural or other defects is immediately tagged “Dangerous: Do Not Use” or with similar language in accordance with </w:t>
      </w:r>
      <w:r w:rsidRPr="0090397B" w:rsidR="0063746F">
        <w:t>§</w:t>
      </w:r>
      <w:r w:rsidR="0063746F">
        <w:t xml:space="preserve"> 1910.145 and removed from service until repaired in accordance with </w:t>
      </w:r>
      <w:r w:rsidRPr="0090397B" w:rsidR="0063746F">
        <w:t>§</w:t>
      </w:r>
      <w:r w:rsidR="0063746F">
        <w:t xml:space="preserve"> 1910.22(d</w:t>
      </w:r>
      <w:r w:rsidR="00FE0CB9">
        <w:t>)</w:t>
      </w:r>
      <w:r w:rsidR="0063746F">
        <w:t xml:space="preserve"> or replaced. </w:t>
      </w:r>
    </w:p>
    <w:p w:rsidR="0063746F" w:rsidP="004F62D0" w14:paraId="05824B4A" w14:textId="6A427BB0"/>
    <w:p w:rsidR="0063746F" w:rsidP="004F62D0" w14:paraId="13900255" w14:textId="55028289">
      <w:r>
        <w:t xml:space="preserve">Purpose: The information provided through this posting </w:t>
      </w:r>
      <w:r w:rsidR="003017F1">
        <w:t xml:space="preserve">will alert employers and workers that the ladder is not safe and must not be used. </w:t>
      </w:r>
    </w:p>
    <w:p w:rsidR="00600C47" w:rsidRPr="0090397B" w:rsidP="00866A7D" w14:paraId="7FB5FE9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7F3135" w:rsidRPr="0090397B" w:rsidP="00866A7D" w14:paraId="03F481D5" w14:textId="3A9B048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90397B">
        <w:rPr>
          <w:b/>
        </w:rPr>
        <w:t>Rope De</w:t>
      </w:r>
      <w:r w:rsidRPr="0090397B" w:rsidR="009068DB">
        <w:rPr>
          <w:b/>
        </w:rPr>
        <w:t>s</w:t>
      </w:r>
      <w:r w:rsidRPr="0090397B">
        <w:rPr>
          <w:b/>
        </w:rPr>
        <w:t>cent Systems</w:t>
      </w:r>
      <w:r w:rsidR="003017F1">
        <w:rPr>
          <w:b/>
        </w:rPr>
        <w:t xml:space="preserve">, </w:t>
      </w:r>
      <w:r w:rsidRPr="0090397B">
        <w:rPr>
          <w:b/>
        </w:rPr>
        <w:t>Anchorages</w:t>
      </w:r>
      <w:r w:rsidR="003017F1">
        <w:rPr>
          <w:b/>
        </w:rPr>
        <w:t xml:space="preserve"> (</w:t>
      </w:r>
      <w:r w:rsidRPr="0090397B" w:rsidR="003017F1">
        <w:rPr>
          <w:b/>
        </w:rPr>
        <w:t>§</w:t>
      </w:r>
      <w:r w:rsidR="003017F1">
        <w:rPr>
          <w:b/>
        </w:rPr>
        <w:t xml:space="preserve"> </w:t>
      </w:r>
      <w:r w:rsidRPr="0090397B" w:rsidR="003017F1">
        <w:rPr>
          <w:b/>
        </w:rPr>
        <w:t>1910.27(b)(1)</w:t>
      </w:r>
      <w:r w:rsidR="003017F1">
        <w:rPr>
          <w:b/>
        </w:rPr>
        <w:t>)</w:t>
      </w:r>
    </w:p>
    <w:p w:rsidR="007F3135" w:rsidP="00866A7D" w14:paraId="56258AD7" w14:textId="5BA3F12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9D53FD" w:rsidRPr="002577BE" w:rsidP="699E42F7" w14:paraId="3B6756D6" w14:textId="68CDF64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iCs/>
        </w:rPr>
      </w:pPr>
      <w:r w:rsidRPr="699E42F7">
        <w:rPr>
          <w:i/>
          <w:iCs/>
        </w:rPr>
        <w:t>§ 1910.27(b)(1)(i)</w:t>
      </w:r>
      <w:r w:rsidRPr="699E42F7" w:rsidR="002577BE">
        <w:rPr>
          <w:i/>
          <w:iCs/>
        </w:rPr>
        <w:t xml:space="preserve"> – </w:t>
      </w:r>
      <w:r>
        <w:t>Before any rope descent system is used, the building owner must inform the employer, in writing[,] that the buil</w:t>
      </w:r>
      <w:r w:rsidR="001703D2">
        <w:t>ding owner has identified, tested, certified, and maintained each anchorage so it is capable of supporting at least 5,000 pounds (2,268 kg), in any direction, for each employee attached. The information must be based on an annual inspection by a qualified person and certification of each anchorage by a qualified person, as necessary, and at least every 10 years.</w:t>
      </w:r>
    </w:p>
    <w:p w:rsidR="009D53FD" w:rsidRPr="0090397B" w:rsidP="00866A7D" w14:paraId="3515A19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866A7D" w:rsidRPr="0090397B" w:rsidP="00866A7D" w14:paraId="794C385D" w14:textId="49DE687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D7C21">
        <w:rPr>
          <w:u w:val="single"/>
        </w:rPr>
        <w:t>Purpose</w:t>
      </w:r>
      <w:r>
        <w:t xml:space="preserve">: </w:t>
      </w:r>
      <w:r w:rsidRPr="0090397B" w:rsidR="00135A4C">
        <w:t>Th</w:t>
      </w:r>
      <w:r w:rsidR="00DF60FB">
        <w:t>is</w:t>
      </w:r>
      <w:r w:rsidRPr="0090397B" w:rsidR="00135A4C">
        <w:t xml:space="preserve"> information will assure employers and workers that the building owner has inspected, tested</w:t>
      </w:r>
      <w:r w:rsidR="00DF60FB">
        <w:t>,</w:t>
      </w:r>
      <w:r w:rsidRPr="0090397B" w:rsidR="00135A4C">
        <w:t xml:space="preserve"> and certified the anchorage, which the employer may not own or have any control over, </w:t>
      </w:r>
      <w:r w:rsidR="00DF60FB">
        <w:t>and that the system is</w:t>
      </w:r>
      <w:r w:rsidRPr="0090397B" w:rsidR="00135A4C">
        <w:t xml:space="preserve"> safe to use. </w:t>
      </w:r>
    </w:p>
    <w:p w:rsidR="007F3135" w:rsidRPr="0090397B" w:rsidP="00DD2564" w14:paraId="284EAB3D" w14:textId="77777777">
      <w:pPr>
        <w:rPr>
          <w:b/>
        </w:rPr>
      </w:pPr>
    </w:p>
    <w:p w:rsidR="006E19C2" w:rsidP="00DD2564" w14:paraId="36C54513" w14:textId="05C713A5">
      <w:r w:rsidRPr="002577BE">
        <w:rPr>
          <w:i/>
          <w:iCs/>
        </w:rPr>
        <w:t>§ 1910.27(b)(1)(ii)</w:t>
      </w:r>
      <w:r>
        <w:t xml:space="preserve"> – The employer must ensure that no employee uses any anchorage before the employer has obtained written information from the building owner that each anchorage meets the requirements of paragraph (b)(1)(i) of this section. The employer must keep the information for the duration of the job. </w:t>
      </w:r>
    </w:p>
    <w:p w:rsidR="006E19C2" w:rsidP="00DD2564" w14:paraId="20B4DB48" w14:textId="77777777"/>
    <w:p w:rsidR="007E63F7" w:rsidP="00DD2564" w14:paraId="6D0C01CC" w14:textId="05FB841B">
      <w:r w:rsidRPr="002D7C21">
        <w:rPr>
          <w:u w:val="single"/>
        </w:rPr>
        <w:t>Purpose</w:t>
      </w:r>
      <w:r>
        <w:t xml:space="preserve">: </w:t>
      </w:r>
      <w:r w:rsidRPr="0090397B" w:rsidR="00135A4C">
        <w:t>Th</w:t>
      </w:r>
      <w:r>
        <w:t>is</w:t>
      </w:r>
      <w:r w:rsidRPr="0090397B" w:rsidR="00135A4C">
        <w:t xml:space="preserve"> information will assure employers and workers that the anchorage, which the employer may not own or have any control over, is safe to use.</w:t>
      </w:r>
    </w:p>
    <w:p w:rsidR="008847E1" w:rsidP="00DD2564" w14:paraId="322038D7" w14:textId="77777777"/>
    <w:p w:rsidR="00BC7DC5" w:rsidRPr="0090397B" w:rsidP="00936AE5" w14:paraId="2AE82BA4" w14:textId="79FA4D7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2D7C21">
        <w:rPr>
          <w:b/>
          <w:bCs/>
        </w:rPr>
        <w:t xml:space="preserve">Protection from </w:t>
      </w:r>
      <w:r w:rsidR="00EF3A2A">
        <w:rPr>
          <w:b/>
          <w:bCs/>
        </w:rPr>
        <w:t>F</w:t>
      </w:r>
      <w:r w:rsidRPr="002D7C21">
        <w:rPr>
          <w:b/>
          <w:bCs/>
        </w:rPr>
        <w:t xml:space="preserve">all </w:t>
      </w:r>
      <w:r w:rsidR="00EF3A2A">
        <w:rPr>
          <w:b/>
          <w:bCs/>
        </w:rPr>
        <w:t>H</w:t>
      </w:r>
      <w:r w:rsidRPr="002D7C21">
        <w:rPr>
          <w:b/>
          <w:bCs/>
        </w:rPr>
        <w:t>azards</w:t>
      </w:r>
      <w:r w:rsidRPr="002D7C21" w:rsidR="006E19C2">
        <w:rPr>
          <w:b/>
          <w:bCs/>
        </w:rPr>
        <w:t xml:space="preserve">, </w:t>
      </w:r>
      <w:r w:rsidRPr="002D7C21">
        <w:rPr>
          <w:b/>
        </w:rPr>
        <w:t xml:space="preserve">Unprotected </w:t>
      </w:r>
      <w:r w:rsidR="00CF4002">
        <w:rPr>
          <w:b/>
        </w:rPr>
        <w:t>S</w:t>
      </w:r>
      <w:r w:rsidRPr="002D7C21">
        <w:rPr>
          <w:b/>
        </w:rPr>
        <w:t xml:space="preserve">ides and </w:t>
      </w:r>
      <w:r w:rsidR="00CF4002">
        <w:rPr>
          <w:b/>
        </w:rPr>
        <w:t>E</w:t>
      </w:r>
      <w:r w:rsidRPr="002D7C21">
        <w:rPr>
          <w:b/>
        </w:rPr>
        <w:t>dges</w:t>
      </w:r>
      <w:r w:rsidRPr="006E19C2" w:rsidR="006E19C2">
        <w:rPr>
          <w:b/>
        </w:rPr>
        <w:t xml:space="preserve"> (§ 1910.28(b)(1)(ii))</w:t>
      </w:r>
    </w:p>
    <w:p w:rsidR="00882957" w:rsidRPr="0090397B" w:rsidP="00374DE5" w14:paraId="27DEF2D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BC7DC5" w:rsidRPr="0090397B" w:rsidP="00936AE5" w14:paraId="2F180E25" w14:textId="4042E3BD">
      <w:r>
        <w:t>W</w:t>
      </w:r>
      <w:r w:rsidRPr="0090397B" w:rsidR="00CB0333">
        <w:t>hen</w:t>
      </w:r>
      <w:r w:rsidRPr="0090397B">
        <w:t xml:space="preserve"> the employer </w:t>
      </w:r>
      <w:r w:rsidRPr="0090397B" w:rsidR="00CB0333">
        <w:t>can</w:t>
      </w:r>
      <w:r w:rsidRPr="0090397B">
        <w:t xml:space="preserve"> demonstrate that it is not feasible or creates a greater hazard to use guardrail, safety net, or personal fall protection systems on residential roofs, the employer must develop and implement a fall protection plan that meets the requirements of 29 CFR 1926.502(k) and training that meets the requirements of 29 CFR 1926.503(a) and (c). </w:t>
      </w:r>
    </w:p>
    <w:p w:rsidR="00866A7D" w:rsidRPr="00374DE5" w:rsidP="00957E94" w14:paraId="48E37B51" w14:textId="77777777">
      <w:pPr>
        <w:widowControl/>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66A7D" w:rsidRPr="00374DE5" w:rsidP="00374DE5" w14:paraId="59FEBAC3" w14:textId="143D7613">
      <w:pPr>
        <w:pStyle w:val="ListParagraph"/>
        <w:widowControl/>
        <w:numPr>
          <w:ilvl w:val="0"/>
          <w:numId w:val="20"/>
        </w:numPr>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374DE5">
        <w:rPr>
          <w:b/>
          <w:bCs/>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00592C49">
        <w:rPr>
          <w:b/>
          <w:bCs/>
        </w:rPr>
        <w:t xml:space="preserve"> </w:t>
      </w:r>
      <w:r w:rsidRPr="00374DE5">
        <w:rPr>
          <w:b/>
          <w:bCs/>
        </w:rPr>
        <w:t>Also describe any consideration of using information technology to reduce burden.</w:t>
      </w:r>
    </w:p>
    <w:p w:rsidR="00866A7D" w:rsidRPr="0090397B" w:rsidP="00866A7D" w14:paraId="1C4FB564" w14:textId="77777777">
      <w:pPr>
        <w:widowControl/>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387CB9" w:rsidRPr="0090397B" w:rsidP="699E42F7" w14:paraId="38EE7C0B" w14:textId="458A14D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699E42F7">
        <w:rPr>
          <w:rFonts w:cs="Shruti"/>
        </w:rPr>
        <w:t>Except for</w:t>
      </w:r>
      <w:r w:rsidRPr="699E42F7" w:rsidR="008F3009">
        <w:rPr>
          <w:rFonts w:cs="Shruti"/>
        </w:rPr>
        <w:t xml:space="preserve"> §</w:t>
      </w:r>
      <w:r w:rsidRPr="699E42F7" w:rsidR="001D6A4B">
        <w:rPr>
          <w:rFonts w:cs="Shruti"/>
        </w:rPr>
        <w:t xml:space="preserve"> </w:t>
      </w:r>
      <w:r w:rsidRPr="699E42F7" w:rsidR="008F3009">
        <w:rPr>
          <w:rFonts w:cs="Shruti"/>
        </w:rPr>
        <w:t>1910.23(b)(10), e</w:t>
      </w:r>
      <w:r w:rsidRPr="699E42F7">
        <w:rPr>
          <w:rFonts w:cs="Shruti"/>
        </w:rPr>
        <w:t xml:space="preserve">mployers may use automated, electronic, mechanical, or other technological collection techniques, or other forms of information technology (e.g., electronic submission of responses), when establishing and maintaining the required records. </w:t>
      </w:r>
      <w:r w:rsidRPr="699E42F7" w:rsidR="008F3009">
        <w:rPr>
          <w:rFonts w:cs="Shruti"/>
        </w:rPr>
        <w:t>In general, t</w:t>
      </w:r>
      <w:r w:rsidRPr="699E42F7">
        <w:rPr>
          <w:rFonts w:cs="Shruti"/>
        </w:rPr>
        <w:t xml:space="preserve">he </w:t>
      </w:r>
      <w:r w:rsidRPr="699E42F7" w:rsidR="00951A75">
        <w:rPr>
          <w:rFonts w:cs="Shruti"/>
        </w:rPr>
        <w:t>a</w:t>
      </w:r>
      <w:r w:rsidRPr="699E42F7">
        <w:rPr>
          <w:rFonts w:cs="Shruti"/>
        </w:rPr>
        <w:t xml:space="preserve">gency wrote the paperwork requirements of the standards in performance-oriented language </w:t>
      </w:r>
      <w:r w:rsidRPr="699E42F7" w:rsidR="004B5C5C">
        <w:rPr>
          <w:rFonts w:cs="Shruti"/>
        </w:rPr>
        <w:t>(</w:t>
      </w:r>
      <w:r w:rsidRPr="699E42F7">
        <w:rPr>
          <w:rFonts w:cs="Shruti"/>
        </w:rPr>
        <w:t xml:space="preserve">i.e., in terms of </w:t>
      </w:r>
      <w:r w:rsidRPr="699E42F7">
        <w:rPr>
          <w:rFonts w:cs="Shruti"/>
          <w:u w:val="single"/>
        </w:rPr>
        <w:t>what</w:t>
      </w:r>
      <w:r w:rsidRPr="699E42F7">
        <w:rPr>
          <w:rFonts w:cs="Shruti"/>
        </w:rPr>
        <w:t xml:space="preserve"> data to collect, not </w:t>
      </w:r>
      <w:r w:rsidRPr="699E42F7">
        <w:rPr>
          <w:rFonts w:cs="Shruti"/>
          <w:u w:val="single"/>
        </w:rPr>
        <w:t>how</w:t>
      </w:r>
      <w:r w:rsidRPr="699E42F7">
        <w:rPr>
          <w:rFonts w:cs="Shruti"/>
        </w:rPr>
        <w:t xml:space="preserve"> to record the data</w:t>
      </w:r>
      <w:r w:rsidRPr="699E42F7" w:rsidR="004B5C5C">
        <w:rPr>
          <w:rFonts w:cs="Shruti"/>
        </w:rPr>
        <w:t>)</w:t>
      </w:r>
      <w:r>
        <w:t>.</w:t>
      </w:r>
    </w:p>
    <w:p w:rsidR="00DF0993" w:rsidRPr="0090397B" w:rsidP="00866A7D" w14:paraId="30198D1C" w14:textId="77777777">
      <w:pPr>
        <w:widowControl/>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66A7D" w:rsidRPr="0090397B" w:rsidP="00374DE5" w14:paraId="5F474037" w14:textId="2DE9CB2B">
      <w:pPr>
        <w:pStyle w:val="ListParagraph"/>
        <w:widowControl/>
        <w:numPr>
          <w:ilvl w:val="0"/>
          <w:numId w:val="20"/>
        </w:numPr>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r w:rsidRPr="00374DE5">
        <w:rPr>
          <w:b/>
          <w:bCs/>
        </w:rPr>
        <w:t>Describe efforts to identify duplication.</w:t>
      </w:r>
      <w:r w:rsidR="00592C49">
        <w:rPr>
          <w:b/>
          <w:bCs/>
        </w:rPr>
        <w:t xml:space="preserve"> </w:t>
      </w:r>
      <w:r w:rsidRPr="00374DE5">
        <w:rPr>
          <w:b/>
          <w:bCs/>
        </w:rPr>
        <w:t xml:space="preserve">Show specifically why any similar information already available cannot be used or modified for use for the purpose(s) described in </w:t>
      </w:r>
      <w:r w:rsidRPr="00374DE5" w:rsidR="00D57D66">
        <w:rPr>
          <w:b/>
          <w:bCs/>
        </w:rPr>
        <w:t xml:space="preserve">Item </w:t>
      </w:r>
      <w:r w:rsidRPr="00374DE5">
        <w:rPr>
          <w:b/>
          <w:bCs/>
        </w:rPr>
        <w:t>2 above.</w:t>
      </w:r>
    </w:p>
    <w:p w:rsidR="00866A7D" w:rsidRPr="0090397B" w:rsidP="00866A7D" w14:paraId="4B775E0A" w14:textId="77777777">
      <w:pPr>
        <w:widowControl/>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117656" w:rsidRPr="0090397B" w:rsidP="00866A7D" w14:paraId="3DFA2700" w14:textId="6E37C7D8">
      <w:pPr>
        <w:widowControl/>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r>
        <w:t>The information collection requirement</w:t>
      </w:r>
      <w:r w:rsidR="0072794B">
        <w:t>s</w:t>
      </w:r>
      <w:r>
        <w:t xml:space="preserve"> </w:t>
      </w:r>
      <w:r w:rsidR="00205950">
        <w:t>contained</w:t>
      </w:r>
      <w:r w:rsidR="002E2E9D">
        <w:t xml:space="preserve"> in subpart D </w:t>
      </w:r>
      <w:r w:rsidR="00531836">
        <w:t>are</w:t>
      </w:r>
      <w:r>
        <w:t xml:space="preserve"> specific to each employer and worker involved, and no other source or agency duplicates th</w:t>
      </w:r>
      <w:r w:rsidR="0072794B">
        <w:t>ese</w:t>
      </w:r>
      <w:r>
        <w:t xml:space="preserve"> requirement</w:t>
      </w:r>
      <w:r w:rsidR="0072794B">
        <w:t>s</w:t>
      </w:r>
      <w:r w:rsidR="00781859">
        <w:t>.</w:t>
      </w:r>
      <w:r>
        <w:t xml:space="preserve"> </w:t>
      </w:r>
    </w:p>
    <w:p w:rsidR="00356039" w:rsidRPr="0090397B" w:rsidP="00866A7D" w14:paraId="12E0DFAF" w14:textId="77777777">
      <w:pPr>
        <w:widowControl/>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66A7D" w:rsidRPr="00374DE5" w:rsidP="00374DE5" w14:paraId="57F20388" w14:textId="4B289284">
      <w:pPr>
        <w:pStyle w:val="ListParagraph"/>
        <w:widowControl/>
        <w:numPr>
          <w:ilvl w:val="0"/>
          <w:numId w:val="2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r w:rsidRPr="00374DE5">
        <w:rPr>
          <w:b/>
          <w:bCs/>
        </w:rPr>
        <w:t xml:space="preserve">If the collection of information impacts small businesses or other small entities, describe </w:t>
      </w:r>
      <w:r w:rsidRPr="00374DE5" w:rsidR="00D57D66">
        <w:rPr>
          <w:b/>
          <w:bCs/>
        </w:rPr>
        <w:t>any</w:t>
      </w:r>
      <w:r w:rsidRPr="00374DE5">
        <w:rPr>
          <w:b/>
          <w:bCs/>
        </w:rPr>
        <w:t xml:space="preserve"> methods used to </w:t>
      </w:r>
      <w:r w:rsidRPr="00374DE5" w:rsidR="00D57D66">
        <w:rPr>
          <w:b/>
          <w:bCs/>
        </w:rPr>
        <w:t xml:space="preserve">minimize </w:t>
      </w:r>
      <w:r w:rsidRPr="00374DE5">
        <w:rPr>
          <w:b/>
          <w:bCs/>
        </w:rPr>
        <w:t>burden.</w:t>
      </w:r>
    </w:p>
    <w:p w:rsidR="00866A7D" w:rsidRPr="0090397B" w:rsidP="00866A7D" w14:paraId="7A7E52C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hruti" w:cs="Shruti"/>
        </w:rPr>
      </w:pPr>
    </w:p>
    <w:p w:rsidR="00866A7D" w:rsidRPr="0090397B" w:rsidP="699E42F7" w14:paraId="5B3A2BA7" w14:textId="601D524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The </w:t>
      </w:r>
      <w:r w:rsidR="00C40A25">
        <w:t>collection of information</w:t>
      </w:r>
      <w:r w:rsidR="00BC2276">
        <w:t xml:space="preserve"> is</w:t>
      </w:r>
      <w:r>
        <w:t xml:space="preserve"> an equal obligation to all affected employers. The information collection requirements contained in this standard do not have a significant impact on a substantial number of small entities. </w:t>
      </w:r>
    </w:p>
    <w:p w:rsidR="00866A7D" w:rsidRPr="0090397B" w:rsidP="00866A7D" w14:paraId="61A988A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hruti" w:cs="Shruti"/>
        </w:rPr>
      </w:pPr>
    </w:p>
    <w:p w:rsidR="00866A7D" w:rsidRPr="0090397B" w:rsidP="00210E7F" w14:paraId="3FEC201F" w14:textId="3F61FF9C">
      <w:pPr>
        <w:pStyle w:val="ListParagraph"/>
        <w:widowControl/>
        <w:numPr>
          <w:ilvl w:val="0"/>
          <w:numId w:val="2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74DE5">
        <w:rPr>
          <w:b/>
          <w:bCs/>
        </w:rPr>
        <w:t xml:space="preserve">Describe the consequence to Federal program or policy activities if the collection is </w:t>
      </w:r>
      <w:r w:rsidRPr="00374DE5" w:rsidR="00D57D66">
        <w:rPr>
          <w:b/>
          <w:bCs/>
        </w:rPr>
        <w:t xml:space="preserve">not conducted </w:t>
      </w:r>
      <w:r w:rsidRPr="00374DE5">
        <w:rPr>
          <w:b/>
          <w:bCs/>
        </w:rPr>
        <w:t xml:space="preserve">or is conducted less frequently, </w:t>
      </w:r>
      <w:r w:rsidRPr="00374DE5" w:rsidR="004128BA">
        <w:rPr>
          <w:b/>
          <w:bCs/>
        </w:rPr>
        <w:t>as well as an</w:t>
      </w:r>
      <w:r w:rsidRPr="00374DE5">
        <w:rPr>
          <w:b/>
          <w:bCs/>
        </w:rPr>
        <w:t>y technical or legal obstacles to reducing burden.</w:t>
      </w:r>
    </w:p>
    <w:p w:rsidR="00866A7D" w:rsidRPr="0090397B" w:rsidP="00866A7D" w14:paraId="60991A9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866A7D" w:rsidRPr="0090397B" w:rsidP="699E42F7" w14:paraId="6C9E81E0" w14:textId="2E53DDC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The </w:t>
      </w:r>
      <w:r w:rsidR="00951A75">
        <w:t>a</w:t>
      </w:r>
      <w:r>
        <w:t>gency believes that the information</w:t>
      </w:r>
      <w:r w:rsidR="00F801D9">
        <w:t xml:space="preserve"> </w:t>
      </w:r>
      <w:r>
        <w:t>collection frequ</w:t>
      </w:r>
      <w:r w:rsidR="007E4D48">
        <w:t xml:space="preserve">encies </w:t>
      </w:r>
      <w:r w:rsidR="00D8614E">
        <w:t>require</w:t>
      </w:r>
      <w:r w:rsidR="000A696D">
        <w:t xml:space="preserve">d by the standard </w:t>
      </w:r>
      <w:r w:rsidR="0036270A">
        <w:t>are</w:t>
      </w:r>
      <w:r>
        <w:t xml:space="preserve"> the minimum frequencies necessary to effectively </w:t>
      </w:r>
      <w:r w:rsidR="00B5752C">
        <w:t>prevent</w:t>
      </w:r>
      <w:r>
        <w:t xml:space="preserve"> employee exposure to </w:t>
      </w:r>
      <w:r w:rsidR="006818F3">
        <w:t>hazards</w:t>
      </w:r>
      <w:r>
        <w:t xml:space="preserve"> and</w:t>
      </w:r>
      <w:r w:rsidR="00B5752C">
        <w:t>,</w:t>
      </w:r>
      <w:r>
        <w:t xml:space="preserve"> </w:t>
      </w:r>
      <w:r>
        <w:t>thereby</w:t>
      </w:r>
      <w:r w:rsidR="00F801D9">
        <w:t>,</w:t>
      </w:r>
      <w:r>
        <w:t xml:space="preserve"> fulfill its mandate “to assure so far as possible every working man and woman in the Nation safe and healthful working conditions and to preserve our human resources” </w:t>
      </w:r>
      <w:r w:rsidR="00D8614E">
        <w:t>(</w:t>
      </w:r>
      <w:r w:rsidR="00220ED3">
        <w:t>29 U.S.C. 651</w:t>
      </w:r>
      <w:r w:rsidR="00D8614E">
        <w:t>)</w:t>
      </w:r>
      <w:r w:rsidR="00220ED3">
        <w:t>.</w:t>
      </w:r>
      <w:r w:rsidR="0036270A">
        <w:t xml:space="preserve"> Accordingly, if employers do not perform the required information collections, or delay in providing this information, workers may be at risk of serious injuries or death. </w:t>
      </w:r>
    </w:p>
    <w:p w:rsidR="00866A7D" w:rsidP="00866A7D" w14:paraId="17E958D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C078D8" w:rsidRPr="0090397B" w:rsidP="00866A7D" w14:paraId="0A21A86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866A7D" w:rsidRPr="0090397B" w:rsidP="00210E7F" w14:paraId="6E025B04" w14:textId="27098C25">
      <w:pPr>
        <w:pStyle w:val="ListParagraph"/>
        <w:widowControl/>
        <w:numPr>
          <w:ilvl w:val="0"/>
          <w:numId w:val="2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210E7F">
        <w:rPr>
          <w:b/>
          <w:bCs/>
        </w:rPr>
        <w:t>Explain any special circumstances that would cause an information collection to be conducted in a manner:</w:t>
      </w:r>
    </w:p>
    <w:p w:rsidR="00866A7D" w:rsidRPr="0090397B" w:rsidP="00866A7D" w14:paraId="6B6A8EA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866A7D" w:rsidRPr="0090397B" w:rsidP="00210E7F" w14:paraId="71EF9394" w14:textId="22684BD2">
      <w:pPr>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R</w:t>
      </w:r>
      <w:r w:rsidRPr="0090397B">
        <w:rPr>
          <w:b/>
          <w:bCs/>
        </w:rPr>
        <w:t>equiring respondents to report information to the agency more often than quarterly;</w:t>
      </w:r>
    </w:p>
    <w:p w:rsidR="00866A7D" w:rsidRPr="0090397B" w:rsidP="00210E7F" w14:paraId="0EFD78CC" w14:textId="77777777">
      <w:pPr>
        <w:pStyle w:val="Level1"/>
        <w:widowControl/>
        <w:tabs>
          <w:tab w:val="left" w:pos="-1080"/>
          <w:tab w:val="left" w:pos="-720"/>
          <w:tab w:val="left" w:pos="0"/>
          <w:tab w:val="left" w:pos="720"/>
          <w:tab w:val="left" w:pos="990"/>
          <w:tab w:val="left" w:pos="2160"/>
        </w:tabs>
        <w:ind w:left="1350" w:firstLine="0"/>
        <w:rPr>
          <w:b/>
          <w:bCs/>
        </w:rPr>
      </w:pPr>
    </w:p>
    <w:p w:rsidR="00866A7D" w:rsidRPr="0090397B" w:rsidP="00210E7F" w14:paraId="2D0FF078" w14:textId="7F409085">
      <w:pPr>
        <w:pStyle w:val="Level1"/>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R</w:t>
      </w:r>
      <w:r w:rsidRPr="0090397B">
        <w:rPr>
          <w:b/>
          <w:bCs/>
        </w:rPr>
        <w:t>equiring respondents to prepare a written response to a collection of information in fewer than 30 days after receipt of it;</w:t>
      </w:r>
    </w:p>
    <w:p w:rsidR="00866A7D" w:rsidRPr="0090397B" w:rsidP="00210E7F" w14:paraId="5788F493" w14:textId="77777777">
      <w:pPr>
        <w:widowControl/>
        <w:tabs>
          <w:tab w:val="left" w:pos="-1080"/>
          <w:tab w:val="left" w:pos="-720"/>
          <w:tab w:val="left" w:pos="0"/>
          <w:tab w:val="left" w:pos="720"/>
          <w:tab w:val="left" w:pos="990"/>
          <w:tab w:val="left" w:pos="2160"/>
        </w:tabs>
        <w:ind w:left="630"/>
        <w:rPr>
          <w:b/>
          <w:bCs/>
        </w:rPr>
      </w:pPr>
    </w:p>
    <w:p w:rsidR="00866A7D" w:rsidRPr="0090397B" w:rsidP="00210E7F" w14:paraId="3C1B8218" w14:textId="0B186626">
      <w:pPr>
        <w:pStyle w:val="Level1"/>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R</w:t>
      </w:r>
      <w:r w:rsidRPr="0090397B">
        <w:rPr>
          <w:b/>
          <w:bCs/>
        </w:rPr>
        <w:t>equiring respondents to submit more than an original and two copies of any document;</w:t>
      </w:r>
    </w:p>
    <w:p w:rsidR="00866A7D" w:rsidRPr="0090397B" w:rsidP="00210E7F" w14:paraId="065AB2A1" w14:textId="77777777">
      <w:pPr>
        <w:widowControl/>
        <w:tabs>
          <w:tab w:val="left" w:pos="-1080"/>
          <w:tab w:val="left" w:pos="-720"/>
          <w:tab w:val="left" w:pos="0"/>
          <w:tab w:val="left" w:pos="720"/>
          <w:tab w:val="left" w:pos="990"/>
          <w:tab w:val="left" w:pos="2160"/>
        </w:tabs>
        <w:ind w:left="630"/>
        <w:rPr>
          <w:b/>
          <w:bCs/>
        </w:rPr>
      </w:pPr>
    </w:p>
    <w:p w:rsidR="00866A7D" w:rsidRPr="0090397B" w:rsidP="00210E7F" w14:paraId="60839125" w14:textId="53CB629A">
      <w:pPr>
        <w:pStyle w:val="Level1"/>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R</w:t>
      </w:r>
      <w:r w:rsidRPr="0090397B">
        <w:rPr>
          <w:b/>
          <w:bCs/>
        </w:rPr>
        <w:t>equiring respondents to retain records, other than health, medical, government contract, grant-in-aid, or tax records</w:t>
      </w:r>
      <w:r w:rsidRPr="0090397B" w:rsidR="001340A3">
        <w:rPr>
          <w:b/>
          <w:bCs/>
        </w:rPr>
        <w:t>,</w:t>
      </w:r>
      <w:r w:rsidRPr="0090397B">
        <w:rPr>
          <w:b/>
          <w:bCs/>
        </w:rPr>
        <w:t xml:space="preserve"> for more than three years;</w:t>
      </w:r>
    </w:p>
    <w:p w:rsidR="00866A7D" w:rsidRPr="0090397B" w:rsidP="00210E7F" w14:paraId="32641D4C" w14:textId="77777777">
      <w:pPr>
        <w:widowControl/>
        <w:tabs>
          <w:tab w:val="left" w:pos="-1080"/>
          <w:tab w:val="left" w:pos="-720"/>
          <w:tab w:val="left" w:pos="0"/>
          <w:tab w:val="left" w:pos="720"/>
          <w:tab w:val="left" w:pos="990"/>
          <w:tab w:val="left" w:pos="2160"/>
        </w:tabs>
        <w:ind w:left="630"/>
        <w:rPr>
          <w:b/>
          <w:bCs/>
        </w:rPr>
      </w:pPr>
    </w:p>
    <w:p w:rsidR="00866A7D" w:rsidRPr="0090397B" w:rsidP="00210E7F" w14:paraId="45C4B2D1" w14:textId="2E5A24C7">
      <w:pPr>
        <w:pStyle w:val="Level1"/>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I</w:t>
      </w:r>
      <w:r w:rsidRPr="0090397B">
        <w:rPr>
          <w:b/>
          <w:bCs/>
        </w:rPr>
        <w:t>n connection with a statistical survey</w:t>
      </w:r>
      <w:r w:rsidRPr="0090397B" w:rsidR="001340A3">
        <w:rPr>
          <w:b/>
          <w:bCs/>
        </w:rPr>
        <w:t>,</w:t>
      </w:r>
      <w:r w:rsidRPr="0090397B">
        <w:rPr>
          <w:b/>
          <w:bCs/>
        </w:rPr>
        <w:t xml:space="preserve"> that is not designed to produce valid and reliable results that can be generalized to the universe of study;</w:t>
      </w:r>
    </w:p>
    <w:p w:rsidR="00866A7D" w:rsidRPr="0090397B" w:rsidP="00210E7F" w14:paraId="260CDD56" w14:textId="77777777">
      <w:pPr>
        <w:widowControl/>
        <w:tabs>
          <w:tab w:val="left" w:pos="-1080"/>
          <w:tab w:val="left" w:pos="-720"/>
          <w:tab w:val="left" w:pos="0"/>
          <w:tab w:val="left" w:pos="720"/>
          <w:tab w:val="left" w:pos="990"/>
          <w:tab w:val="left" w:pos="2160"/>
        </w:tabs>
        <w:ind w:left="630"/>
        <w:rPr>
          <w:b/>
          <w:bCs/>
        </w:rPr>
      </w:pPr>
    </w:p>
    <w:p w:rsidR="00866A7D" w:rsidRPr="0090397B" w:rsidP="00210E7F" w14:paraId="5693E4D0" w14:textId="0F0CC97B">
      <w:pPr>
        <w:pStyle w:val="Level1"/>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R</w:t>
      </w:r>
      <w:r w:rsidRPr="0090397B">
        <w:rPr>
          <w:b/>
          <w:bCs/>
        </w:rPr>
        <w:t xml:space="preserve">equiring the use of </w:t>
      </w:r>
      <w:r w:rsidRPr="0090397B" w:rsidR="001340A3">
        <w:rPr>
          <w:b/>
          <w:bCs/>
        </w:rPr>
        <w:t xml:space="preserve">a </w:t>
      </w:r>
      <w:r w:rsidRPr="0090397B">
        <w:rPr>
          <w:b/>
          <w:bCs/>
        </w:rPr>
        <w:t>statistical data classification that has not been reviewed and approved by OMB;</w:t>
      </w:r>
    </w:p>
    <w:p w:rsidR="00866A7D" w:rsidRPr="0090397B" w:rsidP="00210E7F" w14:paraId="02BDDEBA" w14:textId="77777777">
      <w:pPr>
        <w:widowControl/>
        <w:tabs>
          <w:tab w:val="left" w:pos="-1080"/>
          <w:tab w:val="left" w:pos="-720"/>
          <w:tab w:val="left" w:pos="0"/>
          <w:tab w:val="left" w:pos="720"/>
          <w:tab w:val="left" w:pos="990"/>
          <w:tab w:val="left" w:pos="2160"/>
        </w:tabs>
        <w:ind w:left="630"/>
        <w:rPr>
          <w:b/>
          <w:bCs/>
        </w:rPr>
      </w:pPr>
    </w:p>
    <w:p w:rsidR="00866A7D" w:rsidRPr="0090397B" w:rsidP="00210E7F" w14:paraId="49162CE8" w14:textId="62DCD976">
      <w:pPr>
        <w:pStyle w:val="Level1"/>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T</w:t>
      </w:r>
      <w:r w:rsidRPr="0090397B">
        <w:rPr>
          <w:b/>
          <w:bCs/>
        </w:rPr>
        <w:t>hat includes a pledge of confidentially that is not supported by authority established in statue or regulation</w:t>
      </w:r>
      <w:r w:rsidRPr="0090397B" w:rsidR="001340A3">
        <w:rPr>
          <w:b/>
          <w:bCs/>
        </w:rPr>
        <w:t>,</w:t>
      </w:r>
      <w:r w:rsidRPr="0090397B">
        <w:rPr>
          <w:b/>
          <w:bCs/>
        </w:rPr>
        <w:t xml:space="preserve"> that is not supported by disclosure and data security policies that are consistent with the pledge, or which unnecessarily impedes sharing of data with other agencies for compatible confidential use; or</w:t>
      </w:r>
    </w:p>
    <w:p w:rsidR="00866A7D" w:rsidRPr="0090397B" w:rsidP="00210E7F" w14:paraId="72C5A7FB" w14:textId="77777777">
      <w:pPr>
        <w:widowControl/>
        <w:tabs>
          <w:tab w:val="left" w:pos="-1080"/>
          <w:tab w:val="left" w:pos="-720"/>
          <w:tab w:val="left" w:pos="0"/>
          <w:tab w:val="left" w:pos="720"/>
          <w:tab w:val="left" w:pos="990"/>
          <w:tab w:val="left" w:pos="2160"/>
        </w:tabs>
        <w:ind w:left="630"/>
        <w:rPr>
          <w:b/>
          <w:bCs/>
        </w:rPr>
      </w:pPr>
    </w:p>
    <w:p w:rsidR="00866A7D" w:rsidRPr="0090397B" w:rsidP="00210E7F" w14:paraId="23CA4803" w14:textId="7ECC20CF">
      <w:pPr>
        <w:pStyle w:val="Level1"/>
        <w:widowControl/>
        <w:numPr>
          <w:ilvl w:val="0"/>
          <w:numId w:val="1"/>
        </w:numPr>
        <w:tabs>
          <w:tab w:val="left" w:pos="-1080"/>
          <w:tab w:val="left" w:pos="-720"/>
          <w:tab w:val="left" w:pos="0"/>
          <w:tab w:val="clear" w:pos="720"/>
          <w:tab w:val="left" w:pos="990"/>
          <w:tab w:val="num" w:pos="1350"/>
          <w:tab w:val="left" w:pos="2160"/>
        </w:tabs>
        <w:ind w:left="1350"/>
      </w:pPr>
      <w:r>
        <w:rPr>
          <w:b/>
          <w:bCs/>
        </w:rPr>
        <w:t>R</w:t>
      </w:r>
      <w:r w:rsidRPr="0090397B">
        <w:rPr>
          <w:b/>
          <w:bCs/>
        </w:rPr>
        <w:t>equiring respondents to submit proprietary trade secret</w:t>
      </w:r>
      <w:r w:rsidRPr="0090397B" w:rsidR="001340A3">
        <w:rPr>
          <w:b/>
          <w:bCs/>
        </w:rPr>
        <w:t>s</w:t>
      </w:r>
      <w:r w:rsidRPr="0090397B">
        <w:rPr>
          <w:b/>
          <w:bCs/>
        </w:rPr>
        <w:t>, or other confidential information unless the agency can</w:t>
      </w:r>
      <w:r w:rsidRPr="0090397B" w:rsidR="001340A3">
        <w:rPr>
          <w:b/>
          <w:bCs/>
        </w:rPr>
        <w:t xml:space="preserve"> demonstrate </w:t>
      </w:r>
      <w:r w:rsidRPr="0090397B">
        <w:rPr>
          <w:b/>
          <w:bCs/>
        </w:rPr>
        <w:t>that it has instituted procedures to protect the information's confidentially to the extent permitted by law.</w:t>
      </w:r>
    </w:p>
    <w:p w:rsidR="00866A7D" w:rsidRPr="0090397B" w:rsidP="00866A7D" w14:paraId="2239706F" w14:textId="77777777">
      <w:pPr>
        <w:widowControl/>
        <w:tabs>
          <w:tab w:val="left" w:pos="-1080"/>
          <w:tab w:val="left" w:pos="-720"/>
          <w:tab w:val="left" w:pos="0"/>
          <w:tab w:val="left" w:pos="720"/>
          <w:tab w:val="left" w:pos="990"/>
          <w:tab w:val="left" w:pos="2160"/>
        </w:tabs>
      </w:pPr>
    </w:p>
    <w:p w:rsidR="00866A7D" w:rsidRPr="0090397B" w:rsidP="00866A7D" w14:paraId="109B27E5" w14:textId="44373CD3">
      <w:pPr>
        <w:widowControl/>
        <w:tabs>
          <w:tab w:val="left" w:pos="-1080"/>
          <w:tab w:val="left" w:pos="-720"/>
          <w:tab w:val="left" w:pos="0"/>
          <w:tab w:val="left" w:pos="720"/>
          <w:tab w:val="left" w:pos="990"/>
          <w:tab w:val="left" w:pos="2160"/>
        </w:tabs>
      </w:pPr>
      <w:r w:rsidRPr="0090397B">
        <w:t xml:space="preserve">No special circumstances require employers to collect information using the procedures specified by this item. The requirements </w:t>
      </w:r>
      <w:r w:rsidRPr="0090397B" w:rsidR="0065448F">
        <w:t xml:space="preserve">in subpart D </w:t>
      </w:r>
      <w:r w:rsidRPr="0090397B">
        <w:t>are within the guidelines set forth in 5 CFR 1320.5.</w:t>
      </w:r>
    </w:p>
    <w:p w:rsidR="00866A7D" w:rsidRPr="0090397B" w:rsidP="00866A7D" w14:paraId="2B56404E" w14:textId="77777777">
      <w:pPr>
        <w:widowControl/>
        <w:tabs>
          <w:tab w:val="left" w:pos="-1080"/>
          <w:tab w:val="left" w:pos="-720"/>
          <w:tab w:val="left" w:pos="0"/>
          <w:tab w:val="left" w:pos="720"/>
          <w:tab w:val="left" w:pos="990"/>
          <w:tab w:val="left" w:pos="2160"/>
        </w:tabs>
      </w:pPr>
    </w:p>
    <w:p w:rsidR="00866A7D" w:rsidRPr="00210E7F" w:rsidP="00210E7F" w14:paraId="26EDA816" w14:textId="1725FB75">
      <w:pPr>
        <w:pStyle w:val="ListParagraph"/>
        <w:widowControl/>
        <w:numPr>
          <w:ilvl w:val="0"/>
          <w:numId w:val="20"/>
        </w:numPr>
        <w:tabs>
          <w:tab w:val="left" w:pos="-1080"/>
          <w:tab w:val="left" w:pos="-720"/>
          <w:tab w:val="left" w:pos="0"/>
          <w:tab w:val="left" w:pos="720"/>
          <w:tab w:val="left" w:pos="990"/>
          <w:tab w:val="left" w:pos="2160"/>
        </w:tabs>
        <w:rPr>
          <w:b/>
          <w:bCs/>
        </w:rPr>
      </w:pPr>
      <w:r w:rsidRPr="00210E7F">
        <w:rPr>
          <w:b/>
          <w:bCs/>
        </w:rPr>
        <w:t xml:space="preserve">If applicable, provide a copy and identify the date and page number of publication in the Federal Register of the agency's notice, required by 5 CFR 1320.8(d), soliciting comments on the information collection </w:t>
      </w:r>
      <w:r w:rsidRPr="00210E7F" w:rsidR="001340A3">
        <w:rPr>
          <w:b/>
          <w:bCs/>
        </w:rPr>
        <w:t xml:space="preserve">prior to </w:t>
      </w:r>
      <w:r w:rsidRPr="00210E7F">
        <w:rPr>
          <w:b/>
          <w:bCs/>
        </w:rPr>
        <w:t>submission to OMB.</w:t>
      </w:r>
      <w:r w:rsidR="00592C49">
        <w:rPr>
          <w:b/>
          <w:bCs/>
        </w:rPr>
        <w:t xml:space="preserve"> </w:t>
      </w:r>
      <w:r w:rsidRPr="00210E7F">
        <w:rPr>
          <w:b/>
          <w:bCs/>
        </w:rPr>
        <w:t>Summarize public comments received in response to that notice and describe actions taken by the agency in response to those comments</w:t>
      </w:r>
      <w:r w:rsidRPr="00210E7F" w:rsidR="001340A3">
        <w:rPr>
          <w:b/>
          <w:bCs/>
        </w:rPr>
        <w:t>.</w:t>
      </w:r>
      <w:r w:rsidR="00592C49">
        <w:rPr>
          <w:b/>
          <w:bCs/>
        </w:rPr>
        <w:t xml:space="preserve"> </w:t>
      </w:r>
      <w:r w:rsidRPr="00210E7F" w:rsidR="001340A3">
        <w:rPr>
          <w:b/>
          <w:bCs/>
        </w:rPr>
        <w:t>S</w:t>
      </w:r>
      <w:r w:rsidRPr="00210E7F">
        <w:rPr>
          <w:b/>
          <w:bCs/>
        </w:rPr>
        <w:t>pecifically address comments received on cost and hour burdens.</w:t>
      </w:r>
    </w:p>
    <w:p w:rsidR="00866A7D" w:rsidRPr="0090397B" w:rsidP="00866A7D" w14:paraId="06560CDE" w14:textId="77777777">
      <w:pPr>
        <w:widowControl/>
        <w:tabs>
          <w:tab w:val="left" w:pos="-1080"/>
          <w:tab w:val="left" w:pos="-720"/>
          <w:tab w:val="left" w:pos="0"/>
          <w:tab w:val="left" w:pos="720"/>
          <w:tab w:val="left" w:pos="990"/>
          <w:tab w:val="left" w:pos="2160"/>
        </w:tabs>
        <w:ind w:left="720"/>
        <w:rPr>
          <w:b/>
          <w:bCs/>
        </w:rPr>
      </w:pPr>
    </w:p>
    <w:p w:rsidR="00866A7D" w:rsidRPr="0090397B" w:rsidP="00210E7F" w14:paraId="2E384EF5" w14:textId="3C4AA5A4">
      <w:pPr>
        <w:widowControl/>
        <w:tabs>
          <w:tab w:val="left" w:pos="-1080"/>
          <w:tab w:val="left" w:pos="-720"/>
          <w:tab w:val="left" w:pos="0"/>
          <w:tab w:val="left" w:pos="720"/>
          <w:tab w:val="left" w:pos="990"/>
          <w:tab w:val="left" w:pos="2160"/>
        </w:tabs>
        <w:ind w:left="720"/>
        <w:rPr>
          <w:b/>
          <w:bCs/>
        </w:rPr>
      </w:pPr>
      <w:r w:rsidRPr="0090397B">
        <w:rPr>
          <w:b/>
          <w:bCs/>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w:t>
      </w:r>
      <w:r w:rsidRPr="0090397B" w:rsidR="001340A3">
        <w:rPr>
          <w:b/>
          <w:bCs/>
        </w:rPr>
        <w:t>disclosed</w:t>
      </w:r>
      <w:r w:rsidRPr="0090397B">
        <w:rPr>
          <w:b/>
          <w:bCs/>
        </w:rPr>
        <w:t>, or reported.</w:t>
      </w:r>
    </w:p>
    <w:p w:rsidR="00866A7D" w:rsidRPr="0090397B" w:rsidP="00866A7D" w14:paraId="4139CA38" w14:textId="77777777">
      <w:pPr>
        <w:widowControl/>
        <w:tabs>
          <w:tab w:val="left" w:pos="-1080"/>
          <w:tab w:val="left" w:pos="-720"/>
          <w:tab w:val="left" w:pos="0"/>
          <w:tab w:val="left" w:pos="720"/>
          <w:tab w:val="left" w:pos="990"/>
          <w:tab w:val="left" w:pos="2160"/>
        </w:tabs>
        <w:rPr>
          <w:b/>
          <w:bCs/>
        </w:rPr>
      </w:pPr>
    </w:p>
    <w:p w:rsidR="00866A7D" w:rsidRPr="0090397B" w:rsidP="00210E7F" w14:paraId="610FAF8B" w14:textId="0BDA247C">
      <w:pPr>
        <w:widowControl/>
        <w:tabs>
          <w:tab w:val="left" w:pos="-1080"/>
          <w:tab w:val="left" w:pos="-720"/>
          <w:tab w:val="left" w:pos="0"/>
          <w:tab w:val="left" w:pos="720"/>
          <w:tab w:val="left" w:pos="990"/>
          <w:tab w:val="left" w:pos="2160"/>
        </w:tabs>
        <w:ind w:left="720"/>
        <w:rPr>
          <w:b/>
          <w:bCs/>
        </w:rPr>
      </w:pPr>
      <w:r w:rsidRPr="0090397B">
        <w:rPr>
          <w:b/>
          <w:bCs/>
        </w:rPr>
        <w:t xml:space="preserve">Consultation with representatives of those from whom information is to be obtained or those who must compile records should occur at least once every </w:t>
      </w:r>
      <w:r w:rsidRPr="0090397B" w:rsidR="001340A3">
        <w:rPr>
          <w:b/>
          <w:bCs/>
        </w:rPr>
        <w:t>3</w:t>
      </w:r>
      <w:r w:rsidRPr="0090397B">
        <w:rPr>
          <w:b/>
          <w:bCs/>
        </w:rPr>
        <w:t xml:space="preserve"> years - even if the collection of information activity is the same as in prior periods.</w:t>
      </w:r>
      <w:r w:rsidR="00592C49">
        <w:rPr>
          <w:b/>
          <w:bCs/>
        </w:rPr>
        <w:t xml:space="preserve"> </w:t>
      </w:r>
      <w:r w:rsidRPr="0090397B">
        <w:rPr>
          <w:b/>
          <w:bCs/>
        </w:rPr>
        <w:t xml:space="preserve">There may be circumstances that </w:t>
      </w:r>
      <w:r w:rsidRPr="0090397B" w:rsidR="001340A3">
        <w:rPr>
          <w:b/>
          <w:bCs/>
        </w:rPr>
        <w:t>preclude</w:t>
      </w:r>
      <w:r w:rsidRPr="0090397B">
        <w:rPr>
          <w:b/>
          <w:bCs/>
        </w:rPr>
        <w:t xml:space="preserve"> consultation in a specific situation.</w:t>
      </w:r>
      <w:r w:rsidR="00592C49">
        <w:rPr>
          <w:b/>
          <w:bCs/>
        </w:rPr>
        <w:t xml:space="preserve"> </w:t>
      </w:r>
      <w:r w:rsidRPr="0090397B">
        <w:rPr>
          <w:b/>
          <w:bCs/>
        </w:rPr>
        <w:t>These circumstances should be explained.</w:t>
      </w:r>
    </w:p>
    <w:p w:rsidR="00866A7D" w:rsidRPr="0090397B" w:rsidP="00866A7D" w14:paraId="31CE423C" w14:textId="77777777">
      <w:pPr>
        <w:widowControl/>
        <w:tabs>
          <w:tab w:val="left" w:pos="-1080"/>
          <w:tab w:val="left" w:pos="-720"/>
          <w:tab w:val="left" w:pos="0"/>
          <w:tab w:val="left" w:pos="720"/>
          <w:tab w:val="left" w:pos="990"/>
          <w:tab w:val="left" w:pos="2160"/>
        </w:tabs>
      </w:pPr>
    </w:p>
    <w:p w:rsidR="000F288C" w:rsidRPr="00773169" w:rsidP="43125B93" w14:paraId="762D5ADD" w14:textId="7F6747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iCs/>
          <w:color w:val="323E4F" w:themeColor="text2" w:themeShade="BF"/>
          <w:u w:val="single"/>
        </w:rPr>
      </w:pPr>
      <w:r w:rsidRPr="0047104D">
        <w:t>As required by the Paperwork Reduction Act of 1995</w:t>
      </w:r>
      <w:r w:rsidRPr="0090397B">
        <w:t xml:space="preserve"> (</w:t>
      </w:r>
      <w:r>
        <w:t>PRA</w:t>
      </w:r>
      <w:r w:rsidR="0006438F">
        <w:t>)(</w:t>
      </w:r>
      <w:r w:rsidRPr="0090397B">
        <w:t xml:space="preserve">44 U.S.C. 3506(c)(2)(A)), OSHA published a </w:t>
      </w:r>
      <w:r>
        <w:t xml:space="preserve">60-day </w:t>
      </w:r>
      <w:r w:rsidRPr="0090397B">
        <w:t xml:space="preserve">notice in the </w:t>
      </w:r>
      <w:r w:rsidRPr="0090397B">
        <w:rPr>
          <w:i/>
          <w:iCs/>
        </w:rPr>
        <w:t xml:space="preserve">Federal Register </w:t>
      </w:r>
      <w:r w:rsidRPr="0090397B" w:rsidR="00E57A29">
        <w:rPr>
          <w:iCs/>
        </w:rPr>
        <w:t xml:space="preserve">on </w:t>
      </w:r>
      <w:r w:rsidR="000737C7">
        <w:rPr>
          <w:iCs/>
        </w:rPr>
        <w:t>July 9, 2025</w:t>
      </w:r>
      <w:r w:rsidRPr="004B746E" w:rsidR="00752102">
        <w:rPr>
          <w:iCs/>
        </w:rPr>
        <w:t xml:space="preserve"> (</w:t>
      </w:r>
      <w:r w:rsidR="000737C7">
        <w:rPr>
          <w:iCs/>
        </w:rPr>
        <w:t>90</w:t>
      </w:r>
      <w:r w:rsidR="002A5B83">
        <w:rPr>
          <w:iCs/>
        </w:rPr>
        <w:t xml:space="preserve"> FR </w:t>
      </w:r>
      <w:r w:rsidR="000737C7">
        <w:rPr>
          <w:iCs/>
        </w:rPr>
        <w:t>30271</w:t>
      </w:r>
      <w:r w:rsidR="00A453C4">
        <w:rPr>
          <w:iCs/>
        </w:rPr>
        <w:t>)</w:t>
      </w:r>
      <w:r w:rsidR="009447D3">
        <w:rPr>
          <w:iCs/>
        </w:rPr>
        <w:t xml:space="preserve"> </w:t>
      </w:r>
      <w:r w:rsidRPr="0090397B">
        <w:t xml:space="preserve">soliciting comments </w:t>
      </w:r>
      <w:r>
        <w:t>on its proposal to e</w:t>
      </w:r>
      <w:r w:rsidRPr="0090397B">
        <w:t xml:space="preserve">xtend the Office of Management and Budget’s approval of the information collection requirements specified by the </w:t>
      </w:r>
      <w:r w:rsidR="0047104D">
        <w:t>s</w:t>
      </w:r>
      <w:r w:rsidRPr="0090397B">
        <w:t xml:space="preserve">tandard on Walking-Working Surfaces (29 CFR part 1910, </w:t>
      </w:r>
      <w:r w:rsidRPr="008073F3">
        <w:t>subpart D) under docket number OSHA-2013-0002.</w:t>
      </w:r>
      <w:r>
        <w:t xml:space="preserve"> </w:t>
      </w:r>
      <w:r w:rsidRPr="00773169">
        <w:rPr>
          <w:rStyle w:val="normaltextrun"/>
          <w:color w:val="000000"/>
          <w:shd w:val="clear" w:color="auto" w:fill="FFFFFF"/>
        </w:rPr>
        <w:t xml:space="preserve">This notice is part of a preclearance consultation program that provides interested parties the opportunity to comment on OSHA’s request for an extension by OMB of a previous approval of the information collection requirements found in the above Standard. The </w:t>
      </w:r>
      <w:r w:rsidR="00C435BA">
        <w:rPr>
          <w:rStyle w:val="normaltextrun"/>
          <w:color w:val="000000"/>
          <w:shd w:val="clear" w:color="auto" w:fill="FFFFFF"/>
        </w:rPr>
        <w:t>a</w:t>
      </w:r>
      <w:r w:rsidRPr="00773169">
        <w:rPr>
          <w:rStyle w:val="normaltextrun"/>
          <w:color w:val="000000"/>
          <w:shd w:val="clear" w:color="auto" w:fill="FFFFFF"/>
        </w:rPr>
        <w:t xml:space="preserve">gency </w:t>
      </w:r>
      <w:r w:rsidR="000737C7">
        <w:rPr>
          <w:rStyle w:val="normaltextrun"/>
          <w:color w:val="000000"/>
          <w:shd w:val="clear" w:color="auto" w:fill="FFFFFF"/>
        </w:rPr>
        <w:t xml:space="preserve">did not receive any </w:t>
      </w:r>
      <w:r w:rsidR="00C435BA">
        <w:rPr>
          <w:rStyle w:val="normaltextrun"/>
          <w:color w:val="000000"/>
          <w:shd w:val="clear" w:color="auto" w:fill="FFFFFF"/>
        </w:rPr>
        <w:t>public</w:t>
      </w:r>
      <w:r w:rsidRPr="00773169">
        <w:rPr>
          <w:rStyle w:val="normaltextrun"/>
          <w:color w:val="000000"/>
          <w:shd w:val="clear" w:color="auto" w:fill="FFFFFF"/>
        </w:rPr>
        <w:t xml:space="preserve"> comments </w:t>
      </w:r>
      <w:r w:rsidR="00C435BA">
        <w:rPr>
          <w:rStyle w:val="normaltextrun"/>
          <w:color w:val="000000"/>
          <w:shd w:val="clear" w:color="auto" w:fill="FFFFFF"/>
        </w:rPr>
        <w:t>rec</w:t>
      </w:r>
      <w:r w:rsidR="00B94CF2">
        <w:rPr>
          <w:rStyle w:val="normaltextrun"/>
          <w:color w:val="000000"/>
          <w:shd w:val="clear" w:color="auto" w:fill="FFFFFF"/>
        </w:rPr>
        <w:t>eived</w:t>
      </w:r>
      <w:r w:rsidRPr="00773169">
        <w:rPr>
          <w:rStyle w:val="normaltextrun"/>
          <w:color w:val="000000"/>
          <w:shd w:val="clear" w:color="auto" w:fill="FFFFFF"/>
        </w:rPr>
        <w:t xml:space="preserve"> in response to this notice.</w:t>
      </w:r>
      <w:r w:rsidRPr="00773169">
        <w:rPr>
          <w:rStyle w:val="eop"/>
          <w:color w:val="000000"/>
          <w:shd w:val="clear" w:color="auto" w:fill="FFFFFF"/>
        </w:rPr>
        <w:t> </w:t>
      </w:r>
    </w:p>
    <w:p w:rsidR="00A23765" w:rsidRPr="0090397B" w:rsidP="00C114C4" w14:paraId="4F794E16" w14:textId="684F3304">
      <w:pPr>
        <w:pStyle w:val="Default0"/>
        <w:rPr>
          <w:b/>
        </w:rPr>
      </w:pPr>
      <w:r w:rsidRPr="0090397B">
        <w:rPr>
          <w:color w:val="auto"/>
        </w:rPr>
        <w:t xml:space="preserve"> </w:t>
      </w:r>
    </w:p>
    <w:p w:rsidR="00866A7D" w:rsidRPr="0090397B" w:rsidP="00210E7F" w14:paraId="7BB574B6" w14:textId="14A793A2">
      <w:pPr>
        <w:pStyle w:val="ListParagraph"/>
        <w:widowControl/>
        <w:numPr>
          <w:ilvl w:val="0"/>
          <w:numId w:val="20"/>
        </w:numPr>
        <w:tabs>
          <w:tab w:val="left" w:pos="-1080"/>
          <w:tab w:val="left" w:pos="-720"/>
          <w:tab w:val="left" w:pos="0"/>
          <w:tab w:val="left" w:pos="720"/>
          <w:tab w:val="left" w:pos="990"/>
          <w:tab w:val="left" w:pos="2160"/>
        </w:tabs>
      </w:pPr>
      <w:r w:rsidRPr="00210E7F">
        <w:rPr>
          <w:b/>
          <w:bCs/>
        </w:rPr>
        <w:t xml:space="preserve">Explain any decision to provide any payments or gift to respondents, other than </w:t>
      </w:r>
      <w:r w:rsidRPr="00210E7F" w:rsidR="008F2F05">
        <w:rPr>
          <w:b/>
          <w:bCs/>
        </w:rPr>
        <w:t>remuneration</w:t>
      </w:r>
      <w:r w:rsidRPr="00210E7F">
        <w:rPr>
          <w:b/>
          <w:bCs/>
        </w:rPr>
        <w:t xml:space="preserve"> of contractors or grantees.</w:t>
      </w:r>
    </w:p>
    <w:p w:rsidR="00866A7D" w:rsidRPr="0090397B" w:rsidP="00866A7D" w14:paraId="7B4B5855" w14:textId="77777777">
      <w:pPr>
        <w:widowControl/>
        <w:tabs>
          <w:tab w:val="left" w:pos="-1080"/>
          <w:tab w:val="left" w:pos="-720"/>
          <w:tab w:val="left" w:pos="0"/>
          <w:tab w:val="left" w:pos="720"/>
          <w:tab w:val="left" w:pos="990"/>
          <w:tab w:val="left" w:pos="2160"/>
        </w:tabs>
      </w:pPr>
    </w:p>
    <w:p w:rsidR="00866A7D" w:rsidRPr="0090397B" w:rsidP="00866A7D" w14:paraId="1488BC94" w14:textId="77777777">
      <w:pPr>
        <w:widowControl/>
        <w:tabs>
          <w:tab w:val="left" w:pos="-1080"/>
          <w:tab w:val="left" w:pos="-720"/>
          <w:tab w:val="left" w:pos="0"/>
          <w:tab w:val="left" w:pos="720"/>
          <w:tab w:val="left" w:pos="990"/>
          <w:tab w:val="left" w:pos="2160"/>
        </w:tabs>
      </w:pPr>
      <w:r w:rsidRPr="0090397B">
        <w:t xml:space="preserve">The </w:t>
      </w:r>
      <w:r w:rsidRPr="0090397B" w:rsidR="00951A75">
        <w:t>a</w:t>
      </w:r>
      <w:r w:rsidRPr="0090397B">
        <w:t xml:space="preserve">gency will </w:t>
      </w:r>
      <w:r w:rsidRPr="0090397B">
        <w:rPr>
          <w:u w:val="single"/>
        </w:rPr>
        <w:t>not</w:t>
      </w:r>
      <w:r w:rsidRPr="0090397B">
        <w:t xml:space="preserve"> provide payments or gifts to the respondents.</w:t>
      </w:r>
    </w:p>
    <w:p w:rsidR="00866A7D" w:rsidRPr="0090397B" w:rsidP="00866A7D" w14:paraId="5CB72B71" w14:textId="77777777">
      <w:pPr>
        <w:widowControl/>
        <w:tabs>
          <w:tab w:val="left" w:pos="-1080"/>
          <w:tab w:val="left" w:pos="-720"/>
          <w:tab w:val="left" w:pos="0"/>
          <w:tab w:val="left" w:pos="720"/>
          <w:tab w:val="left" w:pos="990"/>
          <w:tab w:val="left" w:pos="2160"/>
        </w:tabs>
      </w:pPr>
    </w:p>
    <w:p w:rsidR="00866A7D" w:rsidRPr="0090397B" w:rsidP="00210E7F" w14:paraId="7A0A784C" w14:textId="54DC0687">
      <w:pPr>
        <w:pStyle w:val="ListParagraph"/>
        <w:widowControl/>
        <w:numPr>
          <w:ilvl w:val="0"/>
          <w:numId w:val="20"/>
        </w:numPr>
        <w:tabs>
          <w:tab w:val="left" w:pos="-1080"/>
          <w:tab w:val="left" w:pos="-720"/>
          <w:tab w:val="left" w:pos="0"/>
          <w:tab w:val="left" w:pos="720"/>
          <w:tab w:val="left" w:pos="990"/>
          <w:tab w:val="left" w:pos="2160"/>
        </w:tabs>
      </w:pPr>
      <w:r w:rsidRPr="00210E7F">
        <w:rPr>
          <w:b/>
          <w:bCs/>
        </w:rPr>
        <w:t>Describe any assurance of confidentiality provided to respondents and the basis for the assurance in statute, regulation, or agency policy.</w:t>
      </w:r>
    </w:p>
    <w:p w:rsidR="00866A7D" w:rsidRPr="0090397B" w:rsidP="00866A7D" w14:paraId="7EB5EB2D" w14:textId="77777777">
      <w:pPr>
        <w:widowControl/>
        <w:tabs>
          <w:tab w:val="left" w:pos="-1080"/>
          <w:tab w:val="left" w:pos="-720"/>
          <w:tab w:val="left" w:pos="0"/>
          <w:tab w:val="left" w:pos="720"/>
          <w:tab w:val="left" w:pos="990"/>
          <w:tab w:val="left" w:pos="2160"/>
        </w:tabs>
      </w:pPr>
    </w:p>
    <w:p w:rsidR="00866A7D" w:rsidRPr="0090397B" w:rsidP="699E42F7" w14:paraId="240C0906" w14:textId="0F5D50A4">
      <w:pPr>
        <w:widowControl/>
        <w:tabs>
          <w:tab w:val="left" w:pos="720"/>
          <w:tab w:val="left" w:pos="990"/>
          <w:tab w:val="left" w:pos="2160"/>
        </w:tabs>
      </w:pPr>
      <w:r>
        <w:t xml:space="preserve">The paperwork requirements specified </w:t>
      </w:r>
      <w:r w:rsidR="00C22556">
        <w:t xml:space="preserve">in </w:t>
      </w:r>
      <w:r w:rsidR="00E14A0B">
        <w:t>subpart D</w:t>
      </w:r>
      <w:r w:rsidR="00C22556">
        <w:t xml:space="preserve"> </w:t>
      </w:r>
      <w:r>
        <w:t>do not involve</w:t>
      </w:r>
      <w:r w:rsidR="00C22556">
        <w:t xml:space="preserve"> the collection of</w:t>
      </w:r>
      <w:r>
        <w:t xml:space="preserve"> confidential information.</w:t>
      </w:r>
    </w:p>
    <w:p w:rsidR="00866A7D" w:rsidRPr="0090397B" w:rsidP="00866A7D" w14:paraId="7CC2DF67" w14:textId="77777777">
      <w:pPr>
        <w:widowControl/>
        <w:tabs>
          <w:tab w:val="left" w:pos="-1080"/>
          <w:tab w:val="left" w:pos="-720"/>
          <w:tab w:val="left" w:pos="0"/>
          <w:tab w:val="left" w:pos="720"/>
          <w:tab w:val="left" w:pos="990"/>
          <w:tab w:val="left" w:pos="2160"/>
        </w:tabs>
      </w:pPr>
    </w:p>
    <w:p w:rsidR="00866A7D" w:rsidRPr="0090397B" w:rsidP="00210E7F" w14:paraId="5B016369" w14:textId="631C3C11">
      <w:pPr>
        <w:pStyle w:val="ListParagraph"/>
        <w:widowControl/>
        <w:numPr>
          <w:ilvl w:val="0"/>
          <w:numId w:val="20"/>
        </w:numPr>
        <w:tabs>
          <w:tab w:val="left" w:pos="-1080"/>
          <w:tab w:val="left" w:pos="-720"/>
          <w:tab w:val="left" w:pos="0"/>
          <w:tab w:val="left" w:pos="720"/>
          <w:tab w:val="left" w:pos="990"/>
          <w:tab w:val="left" w:pos="2160"/>
        </w:tabs>
      </w:pPr>
      <w:r w:rsidRPr="00210E7F">
        <w:rPr>
          <w:b/>
          <w:bCs/>
        </w:rPr>
        <w:t>Provide additional justification for any questions of a sensitive nature, such as sexual behavior and attitudes, religious beliefs, and other matters that are commonly considered private.</w:t>
      </w:r>
      <w:r w:rsidR="00592C49">
        <w:rPr>
          <w:b/>
          <w:bCs/>
        </w:rPr>
        <w:t xml:space="preserve"> </w:t>
      </w:r>
      <w:r w:rsidRPr="00210E7F">
        <w:rPr>
          <w:b/>
          <w:bCs/>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866A7D" w:rsidRPr="0090397B" w:rsidP="00866A7D" w14:paraId="5F4F89AF" w14:textId="77777777">
      <w:pPr>
        <w:widowControl/>
        <w:tabs>
          <w:tab w:val="left" w:pos="-1080"/>
          <w:tab w:val="left" w:pos="-720"/>
          <w:tab w:val="left" w:pos="0"/>
          <w:tab w:val="left" w:pos="720"/>
          <w:tab w:val="left" w:pos="990"/>
          <w:tab w:val="left" w:pos="2160"/>
        </w:tabs>
      </w:pPr>
    </w:p>
    <w:p w:rsidR="00866A7D" w:rsidRPr="0090397B" w:rsidP="699E42F7" w14:paraId="0961F6EA" w14:textId="77A8F7ED">
      <w:pPr>
        <w:widowControl/>
        <w:tabs>
          <w:tab w:val="left" w:pos="720"/>
          <w:tab w:val="left" w:pos="990"/>
          <w:tab w:val="left" w:pos="2160"/>
        </w:tabs>
      </w:pPr>
      <w:r>
        <w:t>None of</w:t>
      </w:r>
      <w:r w:rsidR="00DE6C68">
        <w:t xml:space="preserve"> the </w:t>
      </w:r>
      <w:r w:rsidR="00E14A0B">
        <w:t>collection of information requirements</w:t>
      </w:r>
      <w:r w:rsidR="00DE6C68">
        <w:t xml:space="preserve"> in </w:t>
      </w:r>
      <w:r w:rsidR="00B5752C">
        <w:t xml:space="preserve">subpart D </w:t>
      </w:r>
      <w:r w:rsidR="00BC04C2">
        <w:t>contain</w:t>
      </w:r>
      <w:r>
        <w:t xml:space="preserve"> sensitive information.</w:t>
      </w:r>
    </w:p>
    <w:p w:rsidR="00866A7D" w:rsidRPr="0090397B" w:rsidP="00866A7D" w14:paraId="0E4A178C" w14:textId="77777777">
      <w:pPr>
        <w:widowControl/>
        <w:tabs>
          <w:tab w:val="left" w:pos="-1080"/>
          <w:tab w:val="left" w:pos="-720"/>
          <w:tab w:val="left" w:pos="0"/>
          <w:tab w:val="left" w:pos="720"/>
          <w:tab w:val="left" w:pos="990"/>
          <w:tab w:val="left" w:pos="2160"/>
        </w:tabs>
      </w:pPr>
      <w:r w:rsidRPr="0090397B">
        <w:t xml:space="preserve"> </w:t>
      </w:r>
    </w:p>
    <w:p w:rsidR="00866A7D" w:rsidRPr="00210E7F" w:rsidP="00210E7F" w14:paraId="4B76139A" w14:textId="2290B64D">
      <w:pPr>
        <w:pStyle w:val="ListParagraph"/>
        <w:widowControl/>
        <w:numPr>
          <w:ilvl w:val="0"/>
          <w:numId w:val="20"/>
        </w:numPr>
        <w:tabs>
          <w:tab w:val="left" w:pos="-1080"/>
          <w:tab w:val="left" w:pos="-720"/>
          <w:tab w:val="left" w:pos="0"/>
          <w:tab w:val="left" w:pos="720"/>
          <w:tab w:val="left" w:pos="990"/>
          <w:tab w:val="left" w:pos="2160"/>
        </w:tabs>
        <w:rPr>
          <w:b/>
          <w:bCs/>
        </w:rPr>
      </w:pPr>
      <w:r w:rsidRPr="00210E7F">
        <w:rPr>
          <w:b/>
          <w:bCs/>
        </w:rPr>
        <w:t>Provide estimates of the hour burden of the collection of information.</w:t>
      </w:r>
      <w:r w:rsidR="00592C49">
        <w:rPr>
          <w:b/>
          <w:bCs/>
        </w:rPr>
        <w:t xml:space="preserve"> </w:t>
      </w:r>
      <w:r w:rsidRPr="00210E7F">
        <w:rPr>
          <w:b/>
          <w:bCs/>
        </w:rPr>
        <w:t xml:space="preserve">The statement should: </w:t>
      </w:r>
    </w:p>
    <w:p w:rsidR="00866A7D" w:rsidRPr="0090397B" w:rsidP="00866A7D" w14:paraId="0BDAC833" w14:textId="77777777">
      <w:pPr>
        <w:widowControl/>
        <w:tabs>
          <w:tab w:val="left" w:pos="-1080"/>
          <w:tab w:val="left" w:pos="-720"/>
          <w:tab w:val="left" w:pos="0"/>
          <w:tab w:val="left" w:pos="720"/>
          <w:tab w:val="left" w:pos="990"/>
          <w:tab w:val="left" w:pos="2160"/>
        </w:tabs>
        <w:rPr>
          <w:b/>
          <w:bCs/>
        </w:rPr>
      </w:pPr>
    </w:p>
    <w:p w:rsidR="00866A7D" w:rsidRPr="0090397B" w:rsidP="00210E7F" w14:paraId="633F0A6B" w14:textId="70E2DED7">
      <w:pPr>
        <w:pStyle w:val="Level1"/>
        <w:widowControl/>
        <w:numPr>
          <w:ilvl w:val="0"/>
          <w:numId w:val="2"/>
        </w:numPr>
        <w:tabs>
          <w:tab w:val="left" w:pos="-1080"/>
          <w:tab w:val="left" w:pos="-720"/>
          <w:tab w:val="left" w:pos="0"/>
          <w:tab w:val="clear" w:pos="720"/>
          <w:tab w:val="left" w:pos="990"/>
          <w:tab w:val="num" w:pos="1350"/>
          <w:tab w:val="left" w:pos="2160"/>
        </w:tabs>
        <w:ind w:left="1350"/>
        <w:rPr>
          <w:b/>
          <w:bCs/>
        </w:rPr>
      </w:pPr>
      <w:r w:rsidRPr="0090397B">
        <w:rPr>
          <w:b/>
          <w:bCs/>
        </w:rPr>
        <w:t>Indicate the number of respondents, frequency of response, annual hour burden, and an explanation of how the burden was estimated.</w:t>
      </w:r>
      <w:r w:rsidR="00592C49">
        <w:rPr>
          <w:b/>
          <w:bCs/>
        </w:rPr>
        <w:t xml:space="preserve"> </w:t>
      </w:r>
      <w:r w:rsidRPr="0090397B">
        <w:rPr>
          <w:b/>
          <w:bCs/>
        </w:rPr>
        <w:t>Unless directed to do so, agencies should not conduct special surveys to obtain information on which to base hour burden estimates.</w:t>
      </w:r>
      <w:r w:rsidR="00592C49">
        <w:rPr>
          <w:b/>
          <w:bCs/>
        </w:rPr>
        <w:t xml:space="preserve"> </w:t>
      </w:r>
      <w:r w:rsidRPr="0090397B">
        <w:rPr>
          <w:b/>
          <w:bCs/>
        </w:rPr>
        <w:t>Consultation with a sample (fewer than 10) of potential respondents is desirable.</w:t>
      </w:r>
      <w:r w:rsidR="00592C49">
        <w:rPr>
          <w:b/>
          <w:bCs/>
        </w:rPr>
        <w:t xml:space="preserve"> </w:t>
      </w:r>
      <w:r w:rsidRPr="0090397B">
        <w:rPr>
          <w:b/>
          <w:bCs/>
        </w:rPr>
        <w:t>If the hour burden on respondents is expected to vary widely because of differences in activity, size, or complexity, show the range of estimated hour burden, and explain the reasons for the variance.</w:t>
      </w:r>
      <w:r w:rsidR="00592C49">
        <w:rPr>
          <w:b/>
          <w:bCs/>
        </w:rPr>
        <w:t xml:space="preserve"> </w:t>
      </w:r>
      <w:r w:rsidRPr="0090397B">
        <w:rPr>
          <w:b/>
          <w:bCs/>
        </w:rPr>
        <w:t>Generally, estimates should not include burden hours for customary and usual business practices.</w:t>
      </w:r>
    </w:p>
    <w:p w:rsidR="00866A7D" w:rsidRPr="0090397B" w:rsidP="00210E7F" w14:paraId="047F8610" w14:textId="77777777">
      <w:pPr>
        <w:widowControl/>
        <w:tabs>
          <w:tab w:val="left" w:pos="-1080"/>
          <w:tab w:val="left" w:pos="-720"/>
          <w:tab w:val="left" w:pos="0"/>
          <w:tab w:val="left" w:pos="720"/>
          <w:tab w:val="left" w:pos="990"/>
          <w:tab w:val="left" w:pos="2160"/>
        </w:tabs>
        <w:ind w:left="630"/>
        <w:rPr>
          <w:b/>
          <w:bCs/>
        </w:rPr>
      </w:pPr>
    </w:p>
    <w:p w:rsidR="00866A7D" w:rsidRPr="00F93127" w:rsidP="00210E7F" w14:paraId="2B46C976" w14:textId="3A1B2B7F">
      <w:pPr>
        <w:pStyle w:val="Level1"/>
        <w:widowControl/>
        <w:numPr>
          <w:ilvl w:val="0"/>
          <w:numId w:val="2"/>
        </w:numPr>
        <w:tabs>
          <w:tab w:val="left" w:pos="-1080"/>
          <w:tab w:val="left" w:pos="-720"/>
          <w:tab w:val="left" w:pos="0"/>
          <w:tab w:val="clear" w:pos="720"/>
          <w:tab w:val="left" w:pos="990"/>
          <w:tab w:val="num" w:pos="1350"/>
          <w:tab w:val="left" w:pos="2160"/>
        </w:tabs>
        <w:ind w:left="1350"/>
        <w:rPr>
          <w:b/>
          <w:bCs/>
        </w:rPr>
      </w:pPr>
      <w:r w:rsidRPr="00F93127">
        <w:rPr>
          <w:b/>
          <w:bCs/>
        </w:rPr>
        <w:t>If this request for approval covers more than one form, provide separate hour burden estimates for</w:t>
      </w:r>
      <w:r w:rsidRPr="00F93127" w:rsidR="00F93127">
        <w:rPr>
          <w:b/>
          <w:bCs/>
        </w:rPr>
        <w:t xml:space="preserve"> </w:t>
      </w:r>
      <w:r w:rsidRPr="00F93127">
        <w:rPr>
          <w:b/>
          <w:bCs/>
        </w:rPr>
        <w:t>each form</w:t>
      </w:r>
      <w:r w:rsidR="008F45BE">
        <w:rPr>
          <w:b/>
          <w:bCs/>
        </w:rPr>
        <w:t>.</w:t>
      </w:r>
    </w:p>
    <w:p w:rsidR="00866A7D" w:rsidRPr="0090397B" w:rsidP="00210E7F" w14:paraId="55AB8FCE" w14:textId="77777777">
      <w:pPr>
        <w:widowControl/>
        <w:tabs>
          <w:tab w:val="left" w:pos="-1080"/>
          <w:tab w:val="left" w:pos="-720"/>
          <w:tab w:val="left" w:pos="0"/>
          <w:tab w:val="left" w:pos="720"/>
          <w:tab w:val="left" w:pos="990"/>
          <w:tab w:val="left" w:pos="2160"/>
        </w:tabs>
        <w:ind w:left="630"/>
        <w:rPr>
          <w:b/>
          <w:bCs/>
        </w:rPr>
      </w:pPr>
    </w:p>
    <w:p w:rsidR="009561CE" w:rsidRPr="0090397B" w:rsidP="00AD15B1" w14:paraId="1A9FE6F5" w14:textId="33EA7E0F">
      <w:pPr>
        <w:pStyle w:val="Level1"/>
        <w:widowControl/>
        <w:numPr>
          <w:ilvl w:val="0"/>
          <w:numId w:val="2"/>
        </w:numPr>
        <w:tabs>
          <w:tab w:val="left" w:pos="-1080"/>
          <w:tab w:val="left" w:pos="-720"/>
          <w:tab w:val="left" w:pos="0"/>
          <w:tab w:val="clear" w:pos="720"/>
          <w:tab w:val="left" w:pos="990"/>
          <w:tab w:val="num" w:pos="1350"/>
          <w:tab w:val="left" w:pos="2160"/>
        </w:tabs>
        <w:ind w:left="1350"/>
        <w:rPr>
          <w:b/>
          <w:bCs/>
        </w:rPr>
      </w:pPr>
      <w:r w:rsidRPr="0090397B">
        <w:rPr>
          <w:b/>
          <w:bCs/>
        </w:rPr>
        <w:t>Provide estimates of annualized cost to respondents for the hour burdens for collections of information, identifying and using appropriate wage</w:t>
      </w:r>
      <w:r w:rsidRPr="0090397B" w:rsidR="00F847F5">
        <w:rPr>
          <w:b/>
          <w:bCs/>
        </w:rPr>
        <w:t xml:space="preserve"> </w:t>
      </w:r>
      <w:r w:rsidRPr="0090397B">
        <w:rPr>
          <w:b/>
          <w:bCs/>
        </w:rPr>
        <w:t>rate categories.</w:t>
      </w:r>
      <w:r w:rsidR="00592C49">
        <w:rPr>
          <w:b/>
          <w:bCs/>
        </w:rPr>
        <w:t xml:space="preserve"> </w:t>
      </w:r>
      <w:r w:rsidRPr="0090397B" w:rsidR="00F847F5">
        <w:rPr>
          <w:b/>
          <w:bCs/>
        </w:rPr>
        <w:t>The cost of contracting out or paying outside parties for information collection activities should not be included here.</w:t>
      </w:r>
      <w:r w:rsidR="00592C49">
        <w:rPr>
          <w:b/>
          <w:bCs/>
        </w:rPr>
        <w:t xml:space="preserve"> </w:t>
      </w:r>
      <w:r w:rsidRPr="0090397B" w:rsidR="00F847F5">
        <w:rPr>
          <w:b/>
          <w:bCs/>
        </w:rPr>
        <w:t>Instead, this cost should be included in Item 13.</w:t>
      </w:r>
    </w:p>
    <w:p w:rsidR="00866A7D" w:rsidRPr="00210E7F" w:rsidP="00210E7F" w14:paraId="13E405EE" w14:textId="77777777">
      <w:pPr>
        <w:pStyle w:val="Level1"/>
        <w:widowControl/>
        <w:tabs>
          <w:tab w:val="left" w:pos="-1080"/>
          <w:tab w:val="left" w:pos="-720"/>
          <w:tab w:val="left" w:pos="0"/>
          <w:tab w:val="left" w:pos="990"/>
          <w:tab w:val="left" w:pos="2160"/>
        </w:tabs>
        <w:ind w:left="1350" w:firstLine="0"/>
      </w:pPr>
    </w:p>
    <w:p w:rsidR="00401FF2" w:rsidRPr="00A92545" w:rsidP="001302D1" w14:paraId="2DC42DD0" w14:textId="0F420367">
      <w:pPr>
        <w:widowControl/>
        <w:tabs>
          <w:tab w:val="left" w:pos="-1080"/>
          <w:tab w:val="left" w:pos="-720"/>
          <w:tab w:val="left" w:pos="0"/>
          <w:tab w:val="left" w:pos="720"/>
          <w:tab w:val="left" w:pos="990"/>
          <w:tab w:val="left" w:pos="2160"/>
        </w:tabs>
      </w:pPr>
      <w:r w:rsidRPr="00210E7F">
        <w:rPr>
          <w:rFonts w:ascii="Times New Roman Bold" w:hAnsi="Times New Roman Bold"/>
          <w:b/>
          <w:bCs/>
        </w:rPr>
        <w:t xml:space="preserve">Respondent Burden-Hour and Cost </w:t>
      </w:r>
      <w:r w:rsidR="00F72D1D">
        <w:rPr>
          <w:rFonts w:ascii="Times New Roman Bold" w:hAnsi="Times New Roman Bold"/>
          <w:b/>
          <w:bCs/>
        </w:rPr>
        <w:t>B</w:t>
      </w:r>
      <w:r w:rsidRPr="00210E7F" w:rsidR="00F72D1D">
        <w:rPr>
          <w:rFonts w:ascii="Times New Roman Bold" w:hAnsi="Times New Roman Bold"/>
          <w:b/>
          <w:bCs/>
        </w:rPr>
        <w:t xml:space="preserve">urden </w:t>
      </w:r>
      <w:r w:rsidRPr="00210E7F">
        <w:rPr>
          <w:rFonts w:ascii="Times New Roman Bold" w:hAnsi="Times New Roman Bold"/>
          <w:b/>
          <w:bCs/>
        </w:rPr>
        <w:t>Determinations</w:t>
      </w:r>
      <w:r w:rsidRPr="00A92545">
        <w:t xml:space="preserve"> </w:t>
      </w:r>
    </w:p>
    <w:p w:rsidR="00401FF2" w:rsidRPr="0090397B" w:rsidP="001302D1" w14:paraId="5A1E60CC" w14:textId="77777777">
      <w:pPr>
        <w:widowControl/>
        <w:tabs>
          <w:tab w:val="left" w:pos="-1080"/>
          <w:tab w:val="left" w:pos="-720"/>
          <w:tab w:val="left" w:pos="0"/>
          <w:tab w:val="left" w:pos="720"/>
          <w:tab w:val="left" w:pos="990"/>
          <w:tab w:val="left" w:pos="2160"/>
        </w:tabs>
      </w:pPr>
    </w:p>
    <w:p w:rsidR="001302D1" w:rsidP="699E42F7" w14:paraId="5A7462F3" w14:textId="2B112964">
      <w:pPr>
        <w:widowControl/>
        <w:tabs>
          <w:tab w:val="left" w:pos="720"/>
          <w:tab w:val="left" w:pos="990"/>
          <w:tab w:val="left" w:pos="2160"/>
        </w:tabs>
      </w:pPr>
      <w:r w:rsidRPr="00CB21F8">
        <w:t xml:space="preserve">The following sections summarize the burden </w:t>
      </w:r>
      <w:r w:rsidR="00CF0A6B">
        <w:t>hours</w:t>
      </w:r>
      <w:r w:rsidRPr="00CB21F8" w:rsidR="00CF0A6B">
        <w:t xml:space="preserve"> </w:t>
      </w:r>
      <w:r w:rsidRPr="00CB21F8">
        <w:t xml:space="preserve">and cost determinations for the information collection requirements specified </w:t>
      </w:r>
      <w:r w:rsidRPr="00CB21F8" w:rsidR="001E355E">
        <w:t>in</w:t>
      </w:r>
      <w:r w:rsidRPr="00CB21F8">
        <w:t xml:space="preserve"> </w:t>
      </w:r>
      <w:r w:rsidRPr="00CB21F8" w:rsidR="007D44DB">
        <w:t>the standard</w:t>
      </w:r>
      <w:r w:rsidRPr="00CB21F8">
        <w:t xml:space="preserve">. The data </w:t>
      </w:r>
      <w:r w:rsidRPr="00CB21F8" w:rsidR="007D44DB">
        <w:t xml:space="preserve">used </w:t>
      </w:r>
      <w:r w:rsidRPr="00CB21F8">
        <w:t xml:space="preserve">for these determinations </w:t>
      </w:r>
      <w:r w:rsidRPr="00CB21F8" w:rsidR="003105F2">
        <w:t>are</w:t>
      </w:r>
      <w:r w:rsidRPr="00CB21F8">
        <w:t xml:space="preserve"> based upon the </w:t>
      </w:r>
      <w:r w:rsidR="00EC520F">
        <w:t xml:space="preserve">final </w:t>
      </w:r>
      <w:r w:rsidRPr="00CB21F8">
        <w:t>economic analysis (FEA) for final subpart D</w:t>
      </w:r>
      <w:r w:rsidR="00DD3182">
        <w:t>,</w:t>
      </w:r>
      <w:r w:rsidRPr="00CB21F8" w:rsidR="006E3094">
        <w:t xml:space="preserve"> published November 18, 2016</w:t>
      </w:r>
      <w:r w:rsidRPr="00CB21F8">
        <w:t xml:space="preserve">, and OSHA's estimate of the time it would take a worker to perform the </w:t>
      </w:r>
      <w:r w:rsidRPr="00CB21F8" w:rsidR="00C7402F">
        <w:t>required information collection</w:t>
      </w:r>
      <w:r w:rsidRPr="00CB21F8">
        <w:t xml:space="preserve"> procedures.</w:t>
      </w:r>
      <w:r>
        <w:rPr>
          <w:rStyle w:val="FootnoteReference"/>
          <w:vertAlign w:val="superscript"/>
        </w:rPr>
        <w:footnoteReference w:id="4"/>
      </w:r>
    </w:p>
    <w:p w:rsidR="00BA28A4" w:rsidP="001302D1" w14:paraId="63F1A834" w14:textId="4E02F505">
      <w:pPr>
        <w:widowControl/>
        <w:tabs>
          <w:tab w:val="left" w:pos="-1080"/>
          <w:tab w:val="left" w:pos="-720"/>
          <w:tab w:val="left" w:pos="0"/>
          <w:tab w:val="left" w:pos="720"/>
          <w:tab w:val="left" w:pos="990"/>
          <w:tab w:val="left" w:pos="2160"/>
        </w:tabs>
      </w:pPr>
    </w:p>
    <w:p w:rsidR="00CB21F8" w:rsidRPr="00A92545" w:rsidP="00CB21F8" w14:paraId="5409773A" w14:textId="1862716D">
      <w:pPr>
        <w:widowControl/>
        <w:tabs>
          <w:tab w:val="left" w:pos="-1080"/>
          <w:tab w:val="left" w:pos="-720"/>
          <w:tab w:val="left" w:pos="0"/>
          <w:tab w:val="left" w:pos="720"/>
          <w:tab w:val="left" w:pos="990"/>
          <w:tab w:val="left" w:pos="2160"/>
        </w:tabs>
      </w:pPr>
      <w:r>
        <w:rPr>
          <w:rFonts w:ascii="Times New Roman Bold" w:hAnsi="Times New Roman Bold"/>
          <w:b/>
          <w:bCs/>
        </w:rPr>
        <w:t>Wage Rate</w:t>
      </w:r>
      <w:r w:rsidRPr="0047185B">
        <w:rPr>
          <w:rFonts w:ascii="Times New Roman Bold" w:hAnsi="Times New Roman Bold"/>
          <w:b/>
          <w:bCs/>
        </w:rPr>
        <w:t>s</w:t>
      </w:r>
      <w:r w:rsidRPr="00A92545">
        <w:t xml:space="preserve"> </w:t>
      </w:r>
    </w:p>
    <w:p w:rsidR="00CB21F8" w:rsidP="00BA28A4" w14:paraId="2A26CEAC" w14:textId="77777777">
      <w:pPr>
        <w:pStyle w:val="paragraph"/>
        <w:spacing w:before="0" w:beforeAutospacing="0" w:after="0" w:afterAutospacing="0"/>
        <w:textAlignment w:val="baseline"/>
        <w:rPr>
          <w:rStyle w:val="normaltextrun"/>
        </w:rPr>
      </w:pPr>
    </w:p>
    <w:p w:rsidR="00F07795" w:rsidRPr="00182B48" w:rsidP="00F07795" w14:paraId="438DA5C2" w14:textId="14614FDB">
      <w:pPr>
        <w:tabs>
          <w:tab w:val="left" w:pos="-1440"/>
        </w:tabs>
      </w:pPr>
      <w:r w:rsidRPr="007428F5">
        <w:t xml:space="preserve">The </w:t>
      </w:r>
      <w:r>
        <w:t>a</w:t>
      </w:r>
      <w:r w:rsidRPr="007428F5">
        <w:t xml:space="preserve">gency determined the wage rate from </w:t>
      </w:r>
      <w:r w:rsidR="00290929">
        <w:t xml:space="preserve">the </w:t>
      </w:r>
      <w:r w:rsidRPr="007428F5">
        <w:t>mean hourly wage earnings to represent the cost of employee time.</w:t>
      </w:r>
      <w:r>
        <w:t xml:space="preserve"> </w:t>
      </w:r>
      <w:r w:rsidRPr="007428F5">
        <w:t xml:space="preserve">For the relevant standard </w:t>
      </w:r>
      <w:r>
        <w:t>occupatio</w:t>
      </w:r>
      <w:r w:rsidRPr="007428F5">
        <w:t xml:space="preserve">nal classification category, OSHA used the wage rates reported in </w:t>
      </w:r>
      <w:r w:rsidRPr="003F62BE">
        <w:t>the Bureau of Labor Statistics, U.S. Department of Labor, Occupational Employment</w:t>
      </w:r>
      <w:r w:rsidRPr="00206461">
        <w:t xml:space="preserve"> and Wage</w:t>
      </w:r>
      <w:r w:rsidRPr="00470256">
        <w:t xml:space="preserve"> Statistics (OE</w:t>
      </w:r>
      <w:r w:rsidRPr="00182B48">
        <w:t>W</w:t>
      </w:r>
      <w:r w:rsidRPr="00333700">
        <w:t>S), May 202</w:t>
      </w:r>
      <w:r w:rsidR="00212188">
        <w:t>4</w:t>
      </w:r>
      <w:r w:rsidRPr="003F62BE">
        <w:t xml:space="preserve"> [date accessed: </w:t>
      </w:r>
      <w:r w:rsidR="00212188">
        <w:t>April 21</w:t>
      </w:r>
      <w:r w:rsidRPr="003F62BE">
        <w:t>, 202</w:t>
      </w:r>
      <w:r>
        <w:t>5</w:t>
      </w:r>
      <w:r w:rsidRPr="003F62BE">
        <w:t xml:space="preserve">]. </w:t>
      </w:r>
      <w:r w:rsidRPr="00206461">
        <w:t>(OE</w:t>
      </w:r>
      <w:r w:rsidRPr="00470256">
        <w:t>W</w:t>
      </w:r>
      <w:r w:rsidRPr="00182B48">
        <w:t xml:space="preserve">S data is available at </w:t>
      </w:r>
      <w:hyperlink r:id="rId9" w:history="1">
        <w:r w:rsidRPr="003F62BE">
          <w:rPr>
            <w:i/>
            <w:color w:val="003399"/>
            <w:u w:val="single"/>
          </w:rPr>
          <w:t>https://www.bls.gov/oes/tables.htm</w:t>
        </w:r>
      </w:hyperlink>
      <w:r w:rsidRPr="003F62BE">
        <w:t>. To access a wage rate, select the year, “</w:t>
      </w:r>
      <w:r w:rsidRPr="00470256">
        <w:t xml:space="preserve">Occupation profiles,” and the Standard Occupational Classification (SOC) code.) </w:t>
      </w:r>
    </w:p>
    <w:p w:rsidR="00F07795" w:rsidRPr="00333700" w:rsidP="00F07795" w14:paraId="2C1CD84C" w14:textId="77777777">
      <w:pPr>
        <w:widowControl/>
      </w:pPr>
    </w:p>
    <w:p w:rsidR="00F07795" w:rsidP="00F07795" w14:paraId="69A2A6C3" w14:textId="38285B20">
      <w:r w:rsidRPr="00333700">
        <w:t xml:space="preserve">To derive the loaded hourly wage rate presented in the table below, the agency used data from the Bureau of Labor Statistics’ </w:t>
      </w:r>
      <w:r>
        <w:t>OEWS report</w:t>
      </w:r>
      <w:r w:rsidRPr="003F62BE">
        <w:rPr>
          <w:iCs/>
        </w:rPr>
        <w:t>, as described in the paragraph above</w:t>
      </w:r>
      <w:r>
        <w:rPr>
          <w:iCs/>
        </w:rPr>
        <w:t xml:space="preserve">, and </w:t>
      </w:r>
      <w:r w:rsidRPr="003F62BE">
        <w:rPr>
          <w:iCs/>
        </w:rPr>
        <w:t xml:space="preserve">applied to the wage rates a </w:t>
      </w:r>
      <w:r w:rsidRPr="00470256">
        <w:t xml:space="preserve">fringe benefit markup from the following </w:t>
      </w:r>
      <w:r w:rsidR="001836BC">
        <w:t>-</w:t>
      </w:r>
      <w:r w:rsidRPr="0000029A">
        <w:rPr>
          <w:iCs/>
        </w:rPr>
        <w:t xml:space="preserve"> </w:t>
      </w:r>
      <w:r w:rsidRPr="0000029A" w:rsidR="001836BC">
        <w:rPr>
          <w:iCs/>
        </w:rPr>
        <w:t xml:space="preserve">Fringe markup is from the following BLS release:  Employer Costs for Employee Compensation news release text; For release, December 17, 2024 </w:t>
      </w:r>
      <w:r w:rsidRPr="0000029A" w:rsidR="001836BC">
        <w:rPr>
          <w:iCs/>
          <w:u w:val="single"/>
        </w:rPr>
        <w:t>(</w:t>
      </w:r>
      <w:hyperlink r:id="rId10" w:history="1">
        <w:r w:rsidRPr="00161FF2" w:rsidR="00781465">
          <w:rPr>
            <w:rStyle w:val="Hyperlink"/>
            <w:iCs/>
          </w:rPr>
          <w:t>https://www.bls.gov/news.release/archives/ecec_12172024.pdf</w:t>
        </w:r>
      </w:hyperlink>
      <w:r w:rsidRPr="0000029A" w:rsidR="001836BC">
        <w:rPr>
          <w:iCs/>
          <w:u w:val="single"/>
        </w:rPr>
        <w:t>)</w:t>
      </w:r>
      <w:r w:rsidRPr="0000029A" w:rsidR="001836BC">
        <w:rPr>
          <w:iCs/>
        </w:rPr>
        <w:t>.</w:t>
      </w:r>
      <w:r w:rsidR="00781465">
        <w:rPr>
          <w:iCs/>
        </w:rPr>
        <w:t xml:space="preserve"> </w:t>
      </w:r>
      <w:r w:rsidRPr="0000029A" w:rsidR="001836BC">
        <w:rPr>
          <w:iCs/>
        </w:rPr>
        <w:t>BLS reported that for private workers, fringe benefits accounted for 29.6 percent of total compensation, and wages accounted for the remaining 70.4 percent.</w:t>
      </w:r>
      <w:r w:rsidRPr="00206461">
        <w:t> To calculate the loaded hourly wag</w:t>
      </w:r>
      <w:r w:rsidRPr="00470256">
        <w:t xml:space="preserve">e for each occupation, the </w:t>
      </w:r>
      <w:r w:rsidRPr="00333700">
        <w:t>agency divided the mean hourly</w:t>
      </w:r>
      <w:r w:rsidRPr="007428F5">
        <w:t xml:space="preserve"> wage rate by 1 minus the fringe benefits. </w:t>
      </w:r>
    </w:p>
    <w:p w:rsidR="00BA28A4" w:rsidP="00BA28A4" w14:paraId="1616BF84" w14:textId="77777777">
      <w:pPr>
        <w:pStyle w:val="paragraph"/>
        <w:spacing w:before="0" w:beforeAutospacing="0" w:after="0" w:afterAutospacing="0"/>
        <w:textAlignment w:val="baseline"/>
        <w:rPr>
          <w:rFonts w:ascii="Segoe UI" w:hAnsi="Segoe UI" w:cs="Segoe UI"/>
          <w:sz w:val="18"/>
          <w:szCs w:val="18"/>
        </w:rPr>
      </w:pPr>
      <w:r>
        <w:rPr>
          <w:rStyle w:val="eop"/>
        </w:rPr>
        <w:t> </w:t>
      </w:r>
    </w:p>
    <w:p w:rsidR="00BA28A4" w:rsidP="699E42F7" w14:paraId="01BDEEB1" w14:textId="648786F0">
      <w:pPr>
        <w:pStyle w:val="paragraph"/>
        <w:spacing w:before="0" w:beforeAutospacing="0" w:after="0" w:afterAutospacing="0"/>
        <w:textAlignment w:val="baseline"/>
        <w:rPr>
          <w:rStyle w:val="eop"/>
        </w:rPr>
      </w:pPr>
      <w:r w:rsidRPr="699E42F7">
        <w:rPr>
          <w:rStyle w:val="normaltextrun"/>
        </w:rPr>
        <w:t>Table 1 summarizes how the wage rate estimate was derived for the information collection requirements specified in the standard.</w:t>
      </w:r>
      <w:r w:rsidRPr="699E42F7">
        <w:rPr>
          <w:rStyle w:val="eop"/>
        </w:rPr>
        <w:t> </w:t>
      </w:r>
    </w:p>
    <w:p w:rsidR="00305E13" w:rsidP="699E42F7" w14:paraId="5E6D1547" w14:textId="77777777">
      <w:pPr>
        <w:pStyle w:val="paragraph"/>
        <w:spacing w:before="0" w:beforeAutospacing="0" w:after="0" w:afterAutospacing="0"/>
        <w:textAlignment w:val="baseline"/>
        <w:rPr>
          <w:rStyle w:val="eop"/>
        </w:rPr>
      </w:pPr>
    </w:p>
    <w:tbl>
      <w:tblPr>
        <w:tblW w:w="8255"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10"/>
        <w:gridCol w:w="1440"/>
        <w:gridCol w:w="1620"/>
        <w:gridCol w:w="1140"/>
        <w:gridCol w:w="2145"/>
      </w:tblGrid>
      <w:tr w14:paraId="30EAAEE9" w14:textId="77777777" w:rsidTr="000257F6">
        <w:tblPrEx>
          <w:tblW w:w="8255"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8255" w:type="dxa"/>
            <w:gridSpan w:val="5"/>
            <w:shd w:val="clear" w:color="auto" w:fill="B4C6E7" w:themeFill="accent5" w:themeFillTint="66"/>
          </w:tcPr>
          <w:p w:rsidR="004F2E0A" w:rsidRPr="0090397B" w:rsidP="00E03395" w14:paraId="3E93387B" w14:textId="6244D6A0">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rPr>
            </w:pPr>
            <w:r w:rsidRPr="00AB1D99">
              <w:rPr>
                <w:b/>
                <w:shd w:val="clear" w:color="auto" w:fill="B4C6E7" w:themeFill="accent5" w:themeFillTint="66"/>
              </w:rPr>
              <w:t xml:space="preserve">Table 1 – </w:t>
            </w:r>
            <w:r w:rsidRPr="00AB1D99" w:rsidR="004846FC">
              <w:rPr>
                <w:b/>
                <w:shd w:val="clear" w:color="auto" w:fill="B4C6E7" w:themeFill="accent5" w:themeFillTint="66"/>
              </w:rPr>
              <w:t>Estimated Wage Rates</w:t>
            </w:r>
          </w:p>
        </w:tc>
      </w:tr>
      <w:tr w14:paraId="1257B2FE" w14:textId="77777777" w:rsidTr="000257F6">
        <w:tblPrEx>
          <w:tblW w:w="8255" w:type="dxa"/>
          <w:tblInd w:w="535" w:type="dxa"/>
          <w:tblLook w:val="04A0"/>
        </w:tblPrEx>
        <w:tc>
          <w:tcPr>
            <w:tcW w:w="1910" w:type="dxa"/>
            <w:shd w:val="clear" w:color="auto" w:fill="D9E2F3" w:themeFill="accent5" w:themeFillTint="33"/>
          </w:tcPr>
          <w:p w:rsidR="004F2E0A" w:rsidRPr="0090397B" w:rsidP="00AB1D99" w14:paraId="3644ED86" w14:textId="7C0BE9DC">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0090397B">
              <w:rPr>
                <w:b/>
              </w:rPr>
              <w:t>Occupation</w:t>
            </w:r>
            <w:r w:rsidR="004D08F2">
              <w:rPr>
                <w:b/>
              </w:rPr>
              <w:t>al Title</w:t>
            </w:r>
          </w:p>
        </w:tc>
        <w:tc>
          <w:tcPr>
            <w:tcW w:w="1440" w:type="dxa"/>
            <w:shd w:val="clear" w:color="auto" w:fill="D9E2F3" w:themeFill="accent5" w:themeFillTint="33"/>
          </w:tcPr>
          <w:p w:rsidR="004F2E0A" w:rsidRPr="0090397B" w:rsidP="00AB1D99" w14:paraId="0D58EF18" w14:textId="0D6066F8">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Pr>
                <w:b/>
              </w:rPr>
              <w:t>SOC</w:t>
            </w:r>
            <w:r w:rsidR="00BA28A4">
              <w:rPr>
                <w:b/>
              </w:rPr>
              <w:t xml:space="preserve"> Code</w:t>
            </w:r>
            <w:r w:rsidR="00543CEA">
              <w:rPr>
                <w:b/>
              </w:rPr>
              <w:t xml:space="preserve"> </w:t>
            </w:r>
          </w:p>
        </w:tc>
        <w:tc>
          <w:tcPr>
            <w:tcW w:w="1620" w:type="dxa"/>
            <w:shd w:val="clear" w:color="auto" w:fill="D9E2F3" w:themeFill="accent5" w:themeFillTint="33"/>
          </w:tcPr>
          <w:p w:rsidR="000E1676" w:rsidP="699E42F7" w14:paraId="52FAC468" w14:textId="77777777">
            <w:pPr>
              <w:pStyle w:val="BodyTextInden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bCs/>
              </w:rPr>
            </w:pPr>
            <w:r w:rsidRPr="699E42F7">
              <w:rPr>
                <w:b/>
                <w:bCs/>
              </w:rPr>
              <w:t xml:space="preserve">Mean </w:t>
            </w:r>
            <w:r w:rsidRPr="699E42F7" w:rsidR="00BA28A4">
              <w:rPr>
                <w:b/>
                <w:bCs/>
              </w:rPr>
              <w:t>H</w:t>
            </w:r>
            <w:r w:rsidRPr="699E42F7">
              <w:rPr>
                <w:b/>
                <w:bCs/>
              </w:rPr>
              <w:t xml:space="preserve">ourly </w:t>
            </w:r>
            <w:r w:rsidRPr="699E42F7" w:rsidR="00BA28A4">
              <w:rPr>
                <w:b/>
                <w:bCs/>
              </w:rPr>
              <w:t>W</w:t>
            </w:r>
            <w:r w:rsidRPr="699E42F7">
              <w:rPr>
                <w:b/>
                <w:bCs/>
              </w:rPr>
              <w:t>age</w:t>
            </w:r>
            <w:r w:rsidRPr="699E42F7" w:rsidR="00BA28A4">
              <w:rPr>
                <w:b/>
                <w:bCs/>
              </w:rPr>
              <w:t xml:space="preserve"> Rate </w:t>
            </w:r>
          </w:p>
          <w:p w:rsidR="000E1676" w:rsidP="699E42F7" w14:paraId="0100D15C" w14:textId="77777777">
            <w:pPr>
              <w:pStyle w:val="BodyTextInden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Cs/>
                <w:i/>
                <w:iCs/>
              </w:rPr>
            </w:pPr>
          </w:p>
          <w:p w:rsidR="004F2E0A" w:rsidRPr="00541B9B" w:rsidP="699E42F7" w14:paraId="27D93526" w14:textId="428EF2AE">
            <w:pPr>
              <w:pStyle w:val="BodyTextInden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bCs/>
              </w:rPr>
            </w:pPr>
            <w:r w:rsidRPr="699E42F7">
              <w:rPr>
                <w:i/>
                <w:iCs/>
              </w:rPr>
              <w:t>(a)</w:t>
            </w:r>
          </w:p>
        </w:tc>
        <w:tc>
          <w:tcPr>
            <w:tcW w:w="1140" w:type="dxa"/>
            <w:shd w:val="clear" w:color="auto" w:fill="D9E2F3" w:themeFill="accent5" w:themeFillTint="33"/>
          </w:tcPr>
          <w:p w:rsidR="004F2E0A" w:rsidRPr="00541B9B" w:rsidP="00AB1D99" w14:paraId="348C691F" w14:textId="2B805EC4">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699E42F7">
              <w:rPr>
                <w:b/>
                <w:bCs/>
              </w:rPr>
              <w:t xml:space="preserve">Fringe </w:t>
            </w:r>
            <w:r w:rsidRPr="699E42F7" w:rsidR="00BA28A4">
              <w:rPr>
                <w:b/>
                <w:bCs/>
              </w:rPr>
              <w:t>B</w:t>
            </w:r>
            <w:r w:rsidRPr="699E42F7">
              <w:rPr>
                <w:b/>
                <w:bCs/>
              </w:rPr>
              <w:t>enefit</w:t>
            </w:r>
            <w:r w:rsidRPr="699E42F7" w:rsidR="00BA28A4">
              <w:rPr>
                <w:b/>
                <w:bCs/>
              </w:rPr>
              <w:t>s</w:t>
            </w:r>
          </w:p>
          <w:p w:rsidR="00E7159B" w:rsidP="699E42F7" w14:paraId="06517DAA" w14:textId="77777777">
            <w:pPr>
              <w:pStyle w:val="BodyTextInden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i/>
                <w:iCs/>
              </w:rPr>
            </w:pPr>
          </w:p>
          <w:p w:rsidR="00BA28A4" w:rsidRPr="00541B9B" w:rsidP="699E42F7" w14:paraId="52D8CCF1" w14:textId="13A399D7">
            <w:pPr>
              <w:pStyle w:val="BodyTextInden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i/>
                <w:iCs/>
              </w:rPr>
            </w:pPr>
            <w:r w:rsidRPr="699E42F7">
              <w:rPr>
                <w:i/>
                <w:iCs/>
              </w:rPr>
              <w:t>(b)</w:t>
            </w:r>
          </w:p>
        </w:tc>
        <w:tc>
          <w:tcPr>
            <w:tcW w:w="2145" w:type="dxa"/>
            <w:shd w:val="clear" w:color="auto" w:fill="D9E2F3" w:themeFill="accent5" w:themeFillTint="33"/>
          </w:tcPr>
          <w:p w:rsidR="00E7159B" w:rsidP="699E42F7" w14:paraId="091D07CD" w14:textId="77777777">
            <w:pPr>
              <w:pStyle w:val="BodyTextInden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i/>
                <w:iCs/>
              </w:rPr>
            </w:pPr>
            <w:r w:rsidRPr="699E42F7">
              <w:rPr>
                <w:b/>
                <w:bCs/>
              </w:rPr>
              <w:t xml:space="preserve">Loaded </w:t>
            </w:r>
            <w:r w:rsidRPr="699E42F7" w:rsidR="56E0F57E">
              <w:rPr>
                <w:b/>
                <w:bCs/>
              </w:rPr>
              <w:t>Hourly W</w:t>
            </w:r>
            <w:r w:rsidRPr="699E42F7">
              <w:rPr>
                <w:b/>
                <w:bCs/>
              </w:rPr>
              <w:t>age</w:t>
            </w:r>
            <w:r w:rsidRPr="699E42F7" w:rsidR="56E0F57E">
              <w:rPr>
                <w:b/>
                <w:bCs/>
              </w:rPr>
              <w:t xml:space="preserve"> Rate</w:t>
            </w:r>
            <w:r w:rsidR="004D08F2">
              <w:br/>
            </w:r>
          </w:p>
          <w:p w:rsidR="004F2E0A" w:rsidRPr="00541B9B" w:rsidP="699E42F7" w14:paraId="623B2718" w14:textId="558C7979">
            <w:pPr>
              <w:pStyle w:val="BodyTextInden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bCs/>
              </w:rPr>
            </w:pPr>
            <w:r w:rsidRPr="699E42F7">
              <w:rPr>
                <w:i/>
                <w:iCs/>
              </w:rPr>
              <w:t>(c) = (a)/(1-(b)</w:t>
            </w:r>
            <w:r w:rsidRPr="699E42F7" w:rsidR="06A74CC9">
              <w:rPr>
                <w:i/>
                <w:iCs/>
              </w:rPr>
              <w:t>)</w:t>
            </w:r>
          </w:p>
        </w:tc>
      </w:tr>
      <w:tr w14:paraId="536C1B2A" w14:textId="77777777" w:rsidTr="004B7D02">
        <w:tblPrEx>
          <w:tblW w:w="8255" w:type="dxa"/>
          <w:tblInd w:w="535" w:type="dxa"/>
          <w:tblLook w:val="04A0"/>
        </w:tblPrEx>
        <w:tc>
          <w:tcPr>
            <w:tcW w:w="1910" w:type="dxa"/>
          </w:tcPr>
          <w:p w:rsidR="004F2E0A" w:rsidRPr="0090397B" w:rsidP="00E03395" w14:paraId="497A63A2"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pPr>
            <w:r w:rsidRPr="0090397B">
              <w:t>Industrial Production Manager</w:t>
            </w:r>
          </w:p>
        </w:tc>
        <w:tc>
          <w:tcPr>
            <w:tcW w:w="1440" w:type="dxa"/>
            <w:vAlign w:val="center"/>
          </w:tcPr>
          <w:p w:rsidR="004F2E0A" w:rsidRPr="0090397B" w:rsidP="009C22B2" w14:paraId="774D21E1"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90397B">
              <w:t>11-3051</w:t>
            </w:r>
          </w:p>
        </w:tc>
        <w:tc>
          <w:tcPr>
            <w:tcW w:w="1620" w:type="dxa"/>
            <w:vAlign w:val="center"/>
          </w:tcPr>
          <w:p w:rsidR="004F2E0A" w:rsidRPr="0090397B" w:rsidP="009C22B2" w14:paraId="6519A162" w14:textId="061CCCC1">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w:t>
            </w:r>
            <w:r w:rsidR="009D6FE3">
              <w:t>62.11</w:t>
            </w:r>
          </w:p>
        </w:tc>
        <w:tc>
          <w:tcPr>
            <w:tcW w:w="1140" w:type="dxa"/>
            <w:vAlign w:val="center"/>
          </w:tcPr>
          <w:p w:rsidR="004F2E0A" w:rsidRPr="0090397B" w:rsidP="009C22B2" w14:paraId="23511521" w14:textId="3E507E94">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0</w:t>
            </w:r>
            <w:r w:rsidR="00225F3D">
              <w:t>.</w:t>
            </w:r>
            <w:r w:rsidR="00E666D4">
              <w:t>296</w:t>
            </w:r>
          </w:p>
        </w:tc>
        <w:tc>
          <w:tcPr>
            <w:tcW w:w="2145" w:type="dxa"/>
            <w:vAlign w:val="center"/>
          </w:tcPr>
          <w:p w:rsidR="004F2E0A" w:rsidRPr="0090397B" w:rsidP="009C22B2" w14:paraId="78A4555F" w14:textId="359CDFD5">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w:t>
            </w:r>
            <w:r w:rsidR="00306878">
              <w:t>88.22</w:t>
            </w:r>
          </w:p>
        </w:tc>
      </w:tr>
      <w:tr w14:paraId="5D441C83" w14:textId="77777777" w:rsidTr="004B7D02">
        <w:tblPrEx>
          <w:tblW w:w="8255" w:type="dxa"/>
          <w:tblInd w:w="535" w:type="dxa"/>
          <w:tblLook w:val="04A0"/>
        </w:tblPrEx>
        <w:tc>
          <w:tcPr>
            <w:tcW w:w="1910" w:type="dxa"/>
          </w:tcPr>
          <w:p w:rsidR="004F64E4" w:rsidRPr="0090397B" w:rsidP="00E03395" w14:paraId="755B0B9F"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left"/>
            </w:pPr>
            <w:r w:rsidRPr="0090397B">
              <w:t>Office and Administrative Support</w:t>
            </w:r>
          </w:p>
        </w:tc>
        <w:tc>
          <w:tcPr>
            <w:tcW w:w="1440" w:type="dxa"/>
            <w:vAlign w:val="center"/>
          </w:tcPr>
          <w:p w:rsidR="004F64E4" w:rsidRPr="0090397B" w:rsidP="009C22B2" w14:paraId="40D9CC25"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90397B">
              <w:t>43-9199</w:t>
            </w:r>
          </w:p>
        </w:tc>
        <w:tc>
          <w:tcPr>
            <w:tcW w:w="1620" w:type="dxa"/>
            <w:vAlign w:val="center"/>
          </w:tcPr>
          <w:p w:rsidR="004F64E4" w:rsidRPr="0090397B" w:rsidP="009C22B2" w14:paraId="7E798B2B" w14:textId="3AD5A0BD">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2</w:t>
            </w:r>
            <w:r w:rsidR="009D6FE3">
              <w:t>3</w:t>
            </w:r>
            <w:r>
              <w:t>.4</w:t>
            </w:r>
            <w:r w:rsidR="009D6FE3">
              <w:t>2</w:t>
            </w:r>
          </w:p>
        </w:tc>
        <w:tc>
          <w:tcPr>
            <w:tcW w:w="1140" w:type="dxa"/>
            <w:vAlign w:val="center"/>
          </w:tcPr>
          <w:p w:rsidR="004F64E4" w:rsidRPr="0090397B" w:rsidP="009C22B2" w14:paraId="17DCE7C3" w14:textId="3114C1FE">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0</w:t>
            </w:r>
            <w:r w:rsidR="00225F3D">
              <w:t>.</w:t>
            </w:r>
            <w:r w:rsidR="00E666D4">
              <w:t>296</w:t>
            </w:r>
          </w:p>
        </w:tc>
        <w:tc>
          <w:tcPr>
            <w:tcW w:w="2145" w:type="dxa"/>
            <w:vAlign w:val="center"/>
          </w:tcPr>
          <w:p w:rsidR="004F64E4" w:rsidRPr="0090397B" w:rsidP="009C22B2" w14:paraId="10B3D020" w14:textId="5E43BE0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w:t>
            </w:r>
            <w:r w:rsidR="009D6FE3">
              <w:t>33.</w:t>
            </w:r>
            <w:r w:rsidR="00306878">
              <w:t>27</w:t>
            </w:r>
          </w:p>
        </w:tc>
      </w:tr>
    </w:tbl>
    <w:p w:rsidR="001302D1" w:rsidP="001302D1" w14:paraId="1906B2F8" w14:textId="5D8F4DD2"/>
    <w:p w:rsidR="00FB4DFD" w:rsidP="001302D1" w14:paraId="4C89CFD8" w14:textId="498378A5">
      <w:pPr>
        <w:rPr>
          <w:rFonts w:ascii="Times New Roman Bold" w:hAnsi="Times New Roman Bold"/>
          <w:b/>
          <w:bCs/>
        </w:rPr>
      </w:pPr>
      <w:r w:rsidRPr="00344C41">
        <w:rPr>
          <w:rFonts w:ascii="Times New Roman Bold" w:hAnsi="Times New Roman Bold"/>
          <w:b/>
          <w:bCs/>
        </w:rPr>
        <w:t>Burden-Hour and Cost Determinations</w:t>
      </w:r>
    </w:p>
    <w:p w:rsidR="00FB4DFD" w:rsidRPr="0090397B" w:rsidP="001302D1" w14:paraId="2359B0DB" w14:textId="77777777"/>
    <w:p w:rsidR="001302D1" w:rsidRPr="0090397B" w:rsidP="001302D1" w14:paraId="310CA4B8" w14:textId="52D5A011">
      <w:r>
        <w:t>According</w:t>
      </w:r>
      <w:r w:rsidR="00B91838">
        <w:t xml:space="preserve"> to</w:t>
      </w:r>
      <w:r>
        <w:t xml:space="preserve"> </w:t>
      </w:r>
      <w:r w:rsidR="00681D68">
        <w:t>OSHA’s</w:t>
      </w:r>
      <w:r w:rsidR="009D599B">
        <w:t xml:space="preserve"> updated </w:t>
      </w:r>
      <w:r w:rsidR="00EA49A9">
        <w:t xml:space="preserve">profile for </w:t>
      </w:r>
      <w:r w:rsidR="00CD0B90">
        <w:t>subpart D</w:t>
      </w:r>
      <w:r>
        <w:t xml:space="preserve">, </w:t>
      </w:r>
      <w:r w:rsidR="00C7402F">
        <w:t>the scope</w:t>
      </w:r>
      <w:r w:rsidR="00A90DC1">
        <w:t xml:space="preserve"> of the standard</w:t>
      </w:r>
      <w:r w:rsidR="00C7402F">
        <w:t xml:space="preserve"> covers </w:t>
      </w:r>
      <w:r w:rsidR="00C83C16">
        <w:t xml:space="preserve">8,290,064 </w:t>
      </w:r>
      <w:r>
        <w:t xml:space="preserve">establishments and </w:t>
      </w:r>
      <w:r w:rsidR="002167B1">
        <w:t>13</w:t>
      </w:r>
      <w:r w:rsidR="002F64CE">
        <w:t>5.</w:t>
      </w:r>
      <w:r w:rsidR="004C088B">
        <w:t>7</w:t>
      </w:r>
      <w:r w:rsidR="002167B1">
        <w:t xml:space="preserve"> million</w:t>
      </w:r>
      <w:r>
        <w:t xml:space="preserve"> workers.</w:t>
      </w:r>
    </w:p>
    <w:p w:rsidR="001302D1" w:rsidRPr="0090397B" w:rsidP="001302D1" w14:paraId="4D17EB67" w14:textId="77777777"/>
    <w:p w:rsidR="00FC560D" w:rsidRPr="0090397B" w:rsidP="00AA22C1" w14:paraId="74ED753D" w14:textId="6CFFC959">
      <w:r>
        <w:rPr>
          <w:b/>
        </w:rPr>
        <w:t xml:space="preserve">1. </w:t>
      </w:r>
      <w:r w:rsidR="007755B7">
        <w:rPr>
          <w:b/>
        </w:rPr>
        <w:t xml:space="preserve"> </w:t>
      </w:r>
      <w:r w:rsidRPr="00AB1D99" w:rsidR="005B27F7">
        <w:rPr>
          <w:b/>
        </w:rPr>
        <w:t>Ladders, General Requirements for All Ladders (§ 1910.23(b)(10))</w:t>
      </w:r>
    </w:p>
    <w:p w:rsidR="001302D1" w:rsidRPr="0090397B" w:rsidP="00925312" w14:paraId="2DA1D054" w14:textId="2C14BA41">
      <w:pPr>
        <w:rPr>
          <w:b/>
        </w:rPr>
      </w:pPr>
    </w:p>
    <w:p w:rsidR="001302D1" w:rsidRPr="0090397B" w:rsidP="00925312" w14:paraId="33C1FD6F" w14:textId="11B2D4F2">
      <w:pPr>
        <w:rPr>
          <w:b/>
        </w:rPr>
      </w:pPr>
      <w:r>
        <w:rPr>
          <w:color w:val="000000"/>
        </w:rPr>
        <w:t xml:space="preserve">Paragraph </w:t>
      </w:r>
      <w:r w:rsidRPr="0090397B">
        <w:rPr>
          <w:color w:val="000000"/>
        </w:rPr>
        <w:t>(</w:t>
      </w:r>
      <w:r w:rsidRPr="0090397B" w:rsidR="00257DF7">
        <w:rPr>
          <w:color w:val="000000"/>
        </w:rPr>
        <w:t>b</w:t>
      </w:r>
      <w:r w:rsidRPr="0090397B">
        <w:rPr>
          <w:color w:val="000000"/>
        </w:rPr>
        <w:t>)</w:t>
      </w:r>
      <w:r w:rsidRPr="0090397B" w:rsidR="00257DF7">
        <w:rPr>
          <w:color w:val="000000"/>
        </w:rPr>
        <w:t xml:space="preserve">(10) </w:t>
      </w:r>
      <w:r w:rsidRPr="0090397B" w:rsidR="00C7402F">
        <w:rPr>
          <w:color w:val="000000"/>
        </w:rPr>
        <w:t>r</w:t>
      </w:r>
      <w:r w:rsidRPr="0090397B" w:rsidR="00257DF7">
        <w:rPr>
          <w:color w:val="000000"/>
        </w:rPr>
        <w:t xml:space="preserve">equires that the employer ensure </w:t>
      </w:r>
      <w:r w:rsidRPr="0090397B" w:rsidR="00F93127">
        <w:rPr>
          <w:color w:val="000000"/>
        </w:rPr>
        <w:t>that “</w:t>
      </w:r>
      <w:r w:rsidRPr="0090397B" w:rsidR="00C7402F">
        <w:rPr>
          <w:color w:val="000000"/>
        </w:rPr>
        <w:t>[a</w:t>
      </w:r>
      <w:r w:rsidRPr="0090397B" w:rsidR="00C7402F">
        <w:t>]</w:t>
      </w:r>
      <w:r w:rsidRPr="0090397B" w:rsidR="00257DF7">
        <w:t>ny ladder with structural or other defects is immediately tagged “Dangerous: Do Not Use” or with similar language in accordance with §</w:t>
      </w:r>
      <w:r w:rsidR="00D53E1C">
        <w:t xml:space="preserve"> </w:t>
      </w:r>
      <w:r w:rsidRPr="0090397B" w:rsidR="00257DF7">
        <w:t xml:space="preserve">1910.145 and removed from service until </w:t>
      </w:r>
      <w:r w:rsidRPr="0090397B" w:rsidR="00F93127">
        <w:t>repaired or</w:t>
      </w:r>
      <w:r w:rsidRPr="0090397B" w:rsidR="00257DF7">
        <w:t xml:space="preserve"> replaced</w:t>
      </w:r>
      <w:r w:rsidRPr="0090397B" w:rsidR="00C7402F">
        <w:t>.</w:t>
      </w:r>
      <w:r w:rsidRPr="0090397B" w:rsidR="00257DF7">
        <w:t>”</w:t>
      </w:r>
    </w:p>
    <w:p w:rsidR="001302D1" w:rsidRPr="0090397B" w:rsidP="001302D1" w14:paraId="342459C6" w14:textId="77777777">
      <w:pPr>
        <w:rPr>
          <w:b/>
        </w:rPr>
      </w:pPr>
    </w:p>
    <w:p w:rsidR="003102BA" w:rsidRPr="009D6FE3" w:rsidP="001302D1" w14:paraId="2EEBBF17" w14:textId="47A52564">
      <w:r w:rsidRPr="009D6FE3">
        <w:t xml:space="preserve">The </w:t>
      </w:r>
      <w:r w:rsidRPr="009D6FE3" w:rsidR="00951A75">
        <w:t>a</w:t>
      </w:r>
      <w:r w:rsidRPr="009D6FE3">
        <w:t xml:space="preserve">gency assumes that, on average, each of the </w:t>
      </w:r>
      <w:r w:rsidRPr="009D6FE3" w:rsidR="00A76421">
        <w:t>covered</w:t>
      </w:r>
      <w:r w:rsidRPr="009D6FE3">
        <w:t xml:space="preserve"> establishments ha</w:t>
      </w:r>
      <w:r w:rsidRPr="009D6FE3" w:rsidR="001E355E">
        <w:t>s</w:t>
      </w:r>
      <w:r w:rsidRPr="009D6FE3">
        <w:t xml:space="preserve"> </w:t>
      </w:r>
      <w:r w:rsidRPr="009D6FE3" w:rsidR="00B547F8">
        <w:t xml:space="preserve">three </w:t>
      </w:r>
      <w:r w:rsidRPr="009D6FE3">
        <w:t>ladder</w:t>
      </w:r>
      <w:r w:rsidRPr="009D6FE3" w:rsidR="00B547F8">
        <w:t xml:space="preserve">s </w:t>
      </w:r>
      <w:r w:rsidRPr="009D6FE3" w:rsidR="00B93A89">
        <w:t>(</w:t>
      </w:r>
      <w:r w:rsidR="008A075A">
        <w:t>24,870,19</w:t>
      </w:r>
      <w:r w:rsidR="009C22B2">
        <w:t>2</w:t>
      </w:r>
      <w:r w:rsidRPr="009D6FE3" w:rsidR="00B93A89">
        <w:t xml:space="preserve"> ladders</w:t>
      </w:r>
      <w:r w:rsidRPr="009D6FE3" w:rsidR="00B547F8">
        <w:t>)</w:t>
      </w:r>
      <w:r w:rsidRPr="009D6FE3" w:rsidR="008B5183">
        <w:t>, and that</w:t>
      </w:r>
      <w:r w:rsidRPr="009D6FE3" w:rsidR="001302D1">
        <w:t xml:space="preserve"> 20% of th</w:t>
      </w:r>
      <w:r w:rsidRPr="009D6FE3" w:rsidR="00B93A89">
        <w:t>e covered</w:t>
      </w:r>
      <w:r w:rsidRPr="009D6FE3" w:rsidR="001302D1">
        <w:t xml:space="preserve"> establishments (</w:t>
      </w:r>
      <w:r w:rsidR="00547AC1">
        <w:t>1,658,013</w:t>
      </w:r>
      <w:r w:rsidRPr="009D6FE3" w:rsidR="00B93A89">
        <w:t xml:space="preserve"> establishments</w:t>
      </w:r>
      <w:r w:rsidRPr="009D6FE3" w:rsidR="006D0382">
        <w:t>)</w:t>
      </w:r>
      <w:r w:rsidRPr="009D6FE3" w:rsidR="001302D1">
        <w:t xml:space="preserve"> will buy </w:t>
      </w:r>
      <w:r w:rsidRPr="009D6FE3" w:rsidR="00464ADB">
        <w:t xml:space="preserve">a </w:t>
      </w:r>
      <w:r w:rsidRPr="009D6FE3" w:rsidR="001302D1">
        <w:t>new ladder</w:t>
      </w:r>
      <w:r w:rsidRPr="009D6FE3" w:rsidR="001E355E">
        <w:t xml:space="preserve"> </w:t>
      </w:r>
      <w:r w:rsidRPr="009D6FE3" w:rsidR="006D0382">
        <w:t>(</w:t>
      </w:r>
      <w:r w:rsidR="00F64BCC">
        <w:t xml:space="preserve">4,974,039 ÷ 3 years = </w:t>
      </w:r>
      <w:r w:rsidR="005118D9">
        <w:t>1,658,013</w:t>
      </w:r>
      <w:r w:rsidRPr="009D6FE3" w:rsidR="00B93A89">
        <w:t xml:space="preserve"> ladders</w:t>
      </w:r>
      <w:r w:rsidRPr="009D6FE3" w:rsidR="006D0382">
        <w:t>)</w:t>
      </w:r>
      <w:r w:rsidRPr="009D6FE3" w:rsidR="001302D1">
        <w:t xml:space="preserve"> every </w:t>
      </w:r>
      <w:r w:rsidRPr="009D6FE3" w:rsidR="008C7B72">
        <w:t xml:space="preserve">five </w:t>
      </w:r>
      <w:r w:rsidRPr="009D6FE3" w:rsidR="001302D1">
        <w:t>years</w:t>
      </w:r>
      <w:r w:rsidRPr="009D6FE3" w:rsidR="00DE0A34">
        <w:t xml:space="preserve">. These assumptions </w:t>
      </w:r>
      <w:r w:rsidRPr="009D6FE3">
        <w:t>indicat</w:t>
      </w:r>
      <w:r w:rsidRPr="009D6FE3" w:rsidR="00DE0A34">
        <w:t>e</w:t>
      </w:r>
      <w:r w:rsidRPr="009D6FE3" w:rsidR="00C7402F">
        <w:t xml:space="preserve"> that </w:t>
      </w:r>
      <w:r w:rsidRPr="009D6FE3" w:rsidR="000D221E">
        <w:t xml:space="preserve">there </w:t>
      </w:r>
      <w:r w:rsidRPr="009D6FE3" w:rsidR="00C7402F">
        <w:t xml:space="preserve">will </w:t>
      </w:r>
      <w:r w:rsidRPr="009D6FE3" w:rsidR="000D221E">
        <w:t xml:space="preserve">be </w:t>
      </w:r>
      <w:r w:rsidR="006E1DCA">
        <w:t>23,212,</w:t>
      </w:r>
      <w:r w:rsidR="00F64BCC">
        <w:t>1</w:t>
      </w:r>
      <w:r w:rsidR="00F64BCC">
        <w:t>79</w:t>
      </w:r>
      <w:r w:rsidRPr="009D6FE3" w:rsidR="00F64BCC">
        <w:t xml:space="preserve"> </w:t>
      </w:r>
      <w:r w:rsidRPr="009D6FE3" w:rsidR="000D221E">
        <w:t>(</w:t>
      </w:r>
      <w:r w:rsidR="00953DDC">
        <w:t>24,870,19</w:t>
      </w:r>
      <w:r w:rsidR="00F64BCC">
        <w:t>2</w:t>
      </w:r>
      <w:r w:rsidRPr="009D6FE3" w:rsidR="00DE0A34">
        <w:t xml:space="preserve"> total ladders</w:t>
      </w:r>
      <w:r w:rsidRPr="009D6FE3" w:rsidR="000D221E">
        <w:t xml:space="preserve"> – </w:t>
      </w:r>
      <w:r w:rsidR="00F6300C">
        <w:t xml:space="preserve">1,658,013 </w:t>
      </w:r>
      <w:r w:rsidRPr="009D6FE3" w:rsidR="00DE0A34">
        <w:t>new ladders</w:t>
      </w:r>
      <w:r w:rsidRPr="009D6FE3" w:rsidR="000D221E">
        <w:t xml:space="preserve">) </w:t>
      </w:r>
      <w:r w:rsidRPr="009D6FE3" w:rsidR="001302D1">
        <w:t xml:space="preserve">ladders </w:t>
      </w:r>
      <w:r w:rsidRPr="009D6FE3" w:rsidR="000D221E">
        <w:t xml:space="preserve">that will be </w:t>
      </w:r>
      <w:r w:rsidRPr="009D6FE3" w:rsidR="001302D1">
        <w:t>in use or need of servicing</w:t>
      </w:r>
      <w:r w:rsidRPr="009D6FE3">
        <w:t xml:space="preserve"> (i.e., tagged ladders)</w:t>
      </w:r>
      <w:r w:rsidRPr="009D6FE3" w:rsidR="00464ADB">
        <w:t xml:space="preserve"> at any time</w:t>
      </w:r>
      <w:r w:rsidRPr="009D6FE3" w:rsidR="001302D1">
        <w:t xml:space="preserve">. </w:t>
      </w:r>
    </w:p>
    <w:p w:rsidR="003102BA" w:rsidRPr="009D6FE3" w:rsidP="001302D1" w14:paraId="6FCFBFA4" w14:textId="77777777"/>
    <w:p w:rsidR="00DA59DF" w:rsidRPr="009D6FE3" w:rsidP="001302D1" w14:paraId="25F78A69" w14:textId="2B284602">
      <w:r w:rsidRPr="009D6FE3">
        <w:t xml:space="preserve">OSHA estimates that only three percent of the ladders in use </w:t>
      </w:r>
      <w:r w:rsidRPr="009D6FE3" w:rsidR="00C40274">
        <w:t xml:space="preserve">or </w:t>
      </w:r>
      <w:r w:rsidR="00F64BCC">
        <w:t xml:space="preserve">in </w:t>
      </w:r>
      <w:r w:rsidRPr="009D6FE3" w:rsidR="00C40274">
        <w:t xml:space="preserve">need of servicing </w:t>
      </w:r>
      <w:r w:rsidRPr="009D6FE3">
        <w:t>(</w:t>
      </w:r>
      <w:r w:rsidR="003D5542">
        <w:t>696,36</w:t>
      </w:r>
      <w:r w:rsidR="00195868">
        <w:t>5</w:t>
      </w:r>
      <w:r w:rsidRPr="009D6FE3" w:rsidR="00C40274">
        <w:t xml:space="preserve"> ladders</w:t>
      </w:r>
      <w:r w:rsidRPr="009D6FE3">
        <w:t>) will become defective</w:t>
      </w:r>
      <w:r w:rsidRPr="009D6FE3" w:rsidR="00C509F5">
        <w:t xml:space="preserve"> during any given year</w:t>
      </w:r>
      <w:r w:rsidRPr="009D6FE3">
        <w:t xml:space="preserve"> </w:t>
      </w:r>
      <w:r w:rsidRPr="009D6FE3" w:rsidR="00257DF7">
        <w:t xml:space="preserve">and need to be </w:t>
      </w:r>
      <w:r w:rsidRPr="009D6FE3" w:rsidR="00F81712">
        <w:t>tagged</w:t>
      </w:r>
      <w:r w:rsidRPr="009D6FE3" w:rsidR="00464ADB">
        <w:t xml:space="preserve"> and removed from </w:t>
      </w:r>
      <w:r w:rsidRPr="009D6FE3" w:rsidR="00464ADB">
        <w:t>service</w:t>
      </w:r>
      <w:r w:rsidRPr="009D6FE3" w:rsidR="00F81712">
        <w:t>.</w:t>
      </w:r>
      <w:r w:rsidRPr="009D6FE3" w:rsidR="00C509F5">
        <w:t xml:space="preserve"> </w:t>
      </w:r>
      <w:r w:rsidRPr="009D6FE3" w:rsidR="00703EA3">
        <w:t>The</w:t>
      </w:r>
      <w:r w:rsidRPr="009D6FE3">
        <w:t xml:space="preserve"> </w:t>
      </w:r>
      <w:r w:rsidRPr="009D6FE3" w:rsidR="00951A75">
        <w:t>a</w:t>
      </w:r>
      <w:r w:rsidRPr="009D6FE3">
        <w:t xml:space="preserve">gency estimates that only </w:t>
      </w:r>
      <w:r w:rsidRPr="009D6FE3" w:rsidR="00AA019F">
        <w:t xml:space="preserve">10 </w:t>
      </w:r>
      <w:r w:rsidRPr="009D6FE3">
        <w:t xml:space="preserve">percent of the </w:t>
      </w:r>
      <w:r w:rsidRPr="009D6FE3" w:rsidR="00257DF7">
        <w:t>defective</w:t>
      </w:r>
      <w:r w:rsidRPr="009D6FE3">
        <w:t xml:space="preserve"> </w:t>
      </w:r>
      <w:r w:rsidRPr="009D6FE3" w:rsidR="003E772B">
        <w:t>ladders (</w:t>
      </w:r>
      <w:r w:rsidR="000454CB">
        <w:t>69,637</w:t>
      </w:r>
      <w:r w:rsidRPr="009D6FE3">
        <w:t xml:space="preserve"> ladders) will be tagged with a sign </w:t>
      </w:r>
      <w:r w:rsidRPr="009D6FE3" w:rsidR="00641D8A">
        <w:t>containing</w:t>
      </w:r>
      <w:r w:rsidRPr="009D6FE3">
        <w:t xml:space="preserve"> language other than “Dangerous: Do Not Use.”</w:t>
      </w:r>
      <w:r>
        <w:rPr>
          <w:rStyle w:val="FootnoteReference"/>
          <w:vertAlign w:val="superscript"/>
        </w:rPr>
        <w:footnoteReference w:id="5"/>
      </w:r>
      <w:r w:rsidRPr="009D6FE3">
        <w:t xml:space="preserve"> </w:t>
      </w:r>
    </w:p>
    <w:p w:rsidR="00DA59DF" w:rsidRPr="009D6FE3" w:rsidP="001302D1" w14:paraId="0407FBAB" w14:textId="77777777"/>
    <w:p w:rsidR="001302D1" w:rsidRPr="0090397B" w:rsidP="001302D1" w14:paraId="7194E196" w14:textId="593EB83D">
      <w:r w:rsidRPr="009D6FE3">
        <w:t xml:space="preserve">The </w:t>
      </w:r>
      <w:r w:rsidRPr="009D6FE3" w:rsidR="00951A75">
        <w:t>a</w:t>
      </w:r>
      <w:r w:rsidRPr="009D6FE3">
        <w:t xml:space="preserve">gency </w:t>
      </w:r>
      <w:r w:rsidRPr="009D6FE3" w:rsidR="00C83B97">
        <w:t xml:space="preserve">estimates </w:t>
      </w:r>
      <w:r w:rsidRPr="009D6FE3">
        <w:t xml:space="preserve">that it will take </w:t>
      </w:r>
      <w:r w:rsidR="00CB5F6D">
        <w:t>a worker 3 minutes (3/60 hours) to construct a sign using alternative language and</w:t>
      </w:r>
      <w:r w:rsidRPr="009D6FE3">
        <w:t xml:space="preserve"> </w:t>
      </w:r>
      <w:r w:rsidRPr="009D6FE3" w:rsidR="00C509F5">
        <w:t>attach it to the</w:t>
      </w:r>
      <w:r w:rsidRPr="009D6FE3">
        <w:t xml:space="preserve"> ladder.</w:t>
      </w:r>
    </w:p>
    <w:p w:rsidR="001302D1" w:rsidRPr="0090397B" w:rsidP="001302D1" w14:paraId="779F1D77" w14:textId="77777777"/>
    <w:p w:rsidR="001302D1" w:rsidRPr="0090397B" w:rsidP="001302D1" w14:paraId="2E3A66AD" w14:textId="28DE22C9">
      <w:r w:rsidRPr="0090397B">
        <w:tab/>
      </w:r>
      <w:r w:rsidRPr="0090397B">
        <w:rPr>
          <w:b/>
        </w:rPr>
        <w:t xml:space="preserve">Burden </w:t>
      </w:r>
      <w:r w:rsidR="006B5EE2">
        <w:rPr>
          <w:b/>
        </w:rPr>
        <w:t>H</w:t>
      </w:r>
      <w:r w:rsidRPr="0090397B">
        <w:rPr>
          <w:b/>
        </w:rPr>
        <w:t>ours</w:t>
      </w:r>
      <w:r w:rsidRPr="0090397B">
        <w:t>:</w:t>
      </w:r>
      <w:r w:rsidRPr="0090397B">
        <w:rPr>
          <w:b/>
        </w:rPr>
        <w:tab/>
      </w:r>
      <w:r w:rsidRPr="0090397B">
        <w:t xml:space="preserve"> </w:t>
      </w:r>
      <w:r w:rsidR="00880790">
        <w:t>69,637</w:t>
      </w:r>
      <w:r w:rsidRPr="0090397B">
        <w:t xml:space="preserve"> ladders x </w:t>
      </w:r>
      <w:r w:rsidR="00325C91">
        <w:t>3/60</w:t>
      </w:r>
      <w:r w:rsidRPr="0090397B">
        <w:t xml:space="preserve"> hour = </w:t>
      </w:r>
      <w:r w:rsidR="00123AC0">
        <w:t>3,482</w:t>
      </w:r>
      <w:r w:rsidRPr="0090397B" w:rsidR="00AA019F">
        <w:t xml:space="preserve"> </w:t>
      </w:r>
      <w:r w:rsidRPr="0090397B">
        <w:t>hours</w:t>
      </w:r>
      <w:r w:rsidR="007D1ABE">
        <w:t xml:space="preserve"> (rounded)</w:t>
      </w:r>
    </w:p>
    <w:p w:rsidR="001302D1" w:rsidP="001302D1" w14:paraId="1181CBD9" w14:textId="208058A1">
      <w:r w:rsidRPr="0090397B">
        <w:tab/>
      </w:r>
      <w:r w:rsidR="00592C49">
        <w:t xml:space="preserve"> </w:t>
      </w:r>
      <w:r w:rsidRPr="0090397B">
        <w:t xml:space="preserve">            </w:t>
      </w:r>
      <w:r w:rsidR="00592C49">
        <w:t xml:space="preserve">   </w:t>
      </w:r>
      <w:r w:rsidRPr="0090397B">
        <w:t xml:space="preserve"> </w:t>
      </w:r>
      <w:r w:rsidRPr="0090397B">
        <w:rPr>
          <w:b/>
        </w:rPr>
        <w:t>Cost</w:t>
      </w:r>
      <w:r w:rsidRPr="0090397B">
        <w:t>:</w:t>
      </w:r>
      <w:r w:rsidRPr="0090397B">
        <w:rPr>
          <w:b/>
        </w:rPr>
        <w:tab/>
      </w:r>
      <w:r w:rsidRPr="001E5983" w:rsidR="00123AC0">
        <w:t>3,482</w:t>
      </w:r>
      <w:r w:rsidRPr="0090397B" w:rsidR="00AA019F">
        <w:t xml:space="preserve"> </w:t>
      </w:r>
      <w:r w:rsidRPr="0090397B">
        <w:t>hours x $</w:t>
      </w:r>
      <w:r w:rsidR="009D6FE3">
        <w:t>33.</w:t>
      </w:r>
      <w:r w:rsidR="00940009">
        <w:t>27</w:t>
      </w:r>
      <w:r w:rsidRPr="0090397B" w:rsidR="003A5352">
        <w:t xml:space="preserve"> </w:t>
      </w:r>
      <w:r w:rsidRPr="0090397B">
        <w:t>= $</w:t>
      </w:r>
      <w:r w:rsidR="00123AC0">
        <w:t>115,846</w:t>
      </w:r>
    </w:p>
    <w:p w:rsidR="00BA4FE9" w:rsidRPr="0090397B" w:rsidP="001302D1" w14:paraId="2ECE9EF6" w14:textId="77777777"/>
    <w:p w:rsidR="00DA59DF" w:rsidRPr="0090397B" w:rsidP="00AD15B1" w14:paraId="17D7A64A" w14:textId="3B80437C">
      <w:r>
        <w:rPr>
          <w:b/>
        </w:rPr>
        <w:t xml:space="preserve">2. </w:t>
      </w:r>
      <w:r w:rsidR="007755B7">
        <w:rPr>
          <w:b/>
        </w:rPr>
        <w:t xml:space="preserve"> </w:t>
      </w:r>
      <w:r w:rsidRPr="00AD15B1" w:rsidR="005B27F7">
        <w:rPr>
          <w:b/>
        </w:rPr>
        <w:t>Rope Descent Systems, Anchorages (§ 1910.27(b)(1))</w:t>
      </w:r>
    </w:p>
    <w:p w:rsidR="0089532D" w:rsidP="0089532D" w14:paraId="23C2EB1D" w14:textId="5BC92BA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3C6BDD" w:rsidP="0089532D" w14:paraId="4F9CA6C5" w14:textId="78EF659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iCs/>
        </w:rPr>
      </w:pPr>
      <w:r w:rsidRPr="00AD15B1">
        <w:rPr>
          <w:i/>
          <w:iCs/>
        </w:rPr>
        <w:t>§ 1910.27(b)(1)(i)</w:t>
      </w:r>
    </w:p>
    <w:p w:rsidR="00AD15B1" w:rsidRPr="00AD15B1" w:rsidP="0089532D" w14:paraId="13196A3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iCs/>
        </w:rPr>
      </w:pPr>
    </w:p>
    <w:p w:rsidR="005C2E33" w:rsidP="006451E5" w14:paraId="07C27CD9" w14:textId="47602BC8">
      <w:pPr>
        <w:widowControl/>
        <w:autoSpaceDE/>
        <w:autoSpaceDN/>
        <w:adjustRightInd/>
      </w:pPr>
      <w:r>
        <w:t>Paragraph (b)(1)(i</w:t>
      </w:r>
      <w:r w:rsidR="0070415F">
        <w:t>)</w:t>
      </w:r>
      <w:r>
        <w:t xml:space="preserve"> requires before any rope descent system is used, the building owner must inform the employer, in writing</w:t>
      </w:r>
      <w:r w:rsidR="00576F9C">
        <w:t>,</w:t>
      </w:r>
      <w:r>
        <w:t xml:space="preserve"> that the building owner has identified, tested, certified, and maintained each anchorage so it is capable of supporting at least 5,000 pounds (</w:t>
      </w:r>
      <w:r w:rsidR="00951A75">
        <w:t>2,</w:t>
      </w:r>
      <w:r>
        <w:t xml:space="preserve">268 kg), in any direction, for each employee attached.  The information must be based on an annual inspection </w:t>
      </w:r>
      <w:r w:rsidR="00C509F5">
        <w:t xml:space="preserve">of each anchorage </w:t>
      </w:r>
      <w:r>
        <w:t>and certification of each anchorage as necessary</w:t>
      </w:r>
      <w:r w:rsidR="00D1343E">
        <w:t>,</w:t>
      </w:r>
      <w:r>
        <w:t xml:space="preserve"> and at least every 10 years.</w:t>
      </w:r>
      <w:r w:rsidR="00C509F5">
        <w:t xml:space="preserve">  A qualified person must perform both the inspection and certification.</w:t>
      </w:r>
    </w:p>
    <w:p w:rsidR="003C6BDD" w:rsidRPr="0090397B" w:rsidP="0089532D" w14:paraId="3058318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25370A" w:rsidRPr="009D6FE3" w:rsidP="006451E5" w14:paraId="45269330" w14:textId="07CBFB14">
      <w:pPr>
        <w:widowControl/>
        <w:autoSpaceDE/>
        <w:autoSpaceDN/>
        <w:adjustRightInd/>
        <w:rPr>
          <w:color w:val="000000"/>
        </w:rPr>
      </w:pPr>
      <w:r w:rsidRPr="009D6FE3">
        <w:rPr>
          <w:color w:val="000000" w:themeColor="text1"/>
        </w:rPr>
        <w:t xml:space="preserve">The agency assumes </w:t>
      </w:r>
      <w:r w:rsidR="005E7764">
        <w:rPr>
          <w:color w:val="000000" w:themeColor="text1"/>
        </w:rPr>
        <w:t xml:space="preserve">approximately </w:t>
      </w:r>
      <w:r w:rsidR="00516C2F">
        <w:rPr>
          <w:color w:val="000000" w:themeColor="text1"/>
        </w:rPr>
        <w:t>90</w:t>
      </w:r>
      <w:r w:rsidR="00B141F9">
        <w:rPr>
          <w:color w:val="000000" w:themeColor="text1"/>
        </w:rPr>
        <w:t>6,</w:t>
      </w:r>
      <w:r w:rsidR="00DA19F8">
        <w:rPr>
          <w:color w:val="000000" w:themeColor="text1"/>
        </w:rPr>
        <w:t>89</w:t>
      </w:r>
      <w:r w:rsidR="00CC45E5">
        <w:rPr>
          <w:color w:val="000000" w:themeColor="text1"/>
        </w:rPr>
        <w:t>2</w:t>
      </w:r>
      <w:r w:rsidR="005E7764">
        <w:rPr>
          <w:color w:val="000000" w:themeColor="text1"/>
        </w:rPr>
        <w:t xml:space="preserve"> buildings</w:t>
      </w:r>
      <w:r>
        <w:rPr>
          <w:rStyle w:val="FootnoteReference"/>
          <w:color w:val="000000" w:themeColor="text1"/>
          <w:vertAlign w:val="superscript"/>
        </w:rPr>
        <w:footnoteReference w:id="6"/>
      </w:r>
      <w:r w:rsidR="005E7764">
        <w:rPr>
          <w:color w:val="000000" w:themeColor="text1"/>
        </w:rPr>
        <w:t xml:space="preserve"> </w:t>
      </w:r>
      <w:r w:rsidRPr="009D6FE3" w:rsidR="00AB17ED">
        <w:rPr>
          <w:color w:val="000000" w:themeColor="text1"/>
        </w:rPr>
        <w:t xml:space="preserve">have windows cleaned annually. </w:t>
      </w:r>
      <w:r w:rsidRPr="009D6FE3" w:rsidR="00A24474">
        <w:rPr>
          <w:color w:val="000000" w:themeColor="text1"/>
        </w:rPr>
        <w:t>Recognizing that anchor certification may not be as widespread or frequent</w:t>
      </w:r>
      <w:r w:rsidRPr="009D6FE3" w:rsidR="00D75134">
        <w:rPr>
          <w:color w:val="000000" w:themeColor="text1"/>
        </w:rPr>
        <w:t xml:space="preserve"> in some smaller markets</w:t>
      </w:r>
      <w:r w:rsidRPr="009D6FE3" w:rsidR="00AB17ED">
        <w:rPr>
          <w:color w:val="000000" w:themeColor="text1"/>
        </w:rPr>
        <w:t>,</w:t>
      </w:r>
      <w:r w:rsidRPr="009D6FE3" w:rsidR="00A24474">
        <w:rPr>
          <w:color w:val="000000" w:themeColor="text1"/>
        </w:rPr>
        <w:t xml:space="preserve"> OSHA applied a baseline level of 35</w:t>
      </w:r>
      <w:r w:rsidRPr="009D6FE3">
        <w:rPr>
          <w:color w:val="000000" w:themeColor="text1"/>
        </w:rPr>
        <w:t>%</w:t>
      </w:r>
      <w:r w:rsidRPr="009D6FE3" w:rsidR="00A24474">
        <w:rPr>
          <w:color w:val="000000" w:themeColor="text1"/>
        </w:rPr>
        <w:t xml:space="preserve"> for anchor certification and inspection in estimating costs for this requirement</w:t>
      </w:r>
      <w:r w:rsidRPr="009D6FE3" w:rsidR="00AB17ED">
        <w:rPr>
          <w:color w:val="000000" w:themeColor="text1"/>
        </w:rPr>
        <w:t>.</w:t>
      </w:r>
      <w:r w:rsidRPr="009D6FE3" w:rsidR="00A24474">
        <w:rPr>
          <w:color w:val="000000" w:themeColor="text1"/>
        </w:rPr>
        <w:t xml:space="preserve"> </w:t>
      </w:r>
      <w:r w:rsidRPr="009D6FE3" w:rsidR="00AB17ED">
        <w:rPr>
          <w:color w:val="000000" w:themeColor="text1"/>
        </w:rPr>
        <w:t>Therefore,</w:t>
      </w:r>
      <w:r w:rsidRPr="009D6FE3" w:rsidR="00A24474">
        <w:rPr>
          <w:color w:val="000000" w:themeColor="text1"/>
        </w:rPr>
        <w:t xml:space="preserve"> 65</w:t>
      </w:r>
      <w:r w:rsidRPr="009D6FE3" w:rsidR="00F77C8F">
        <w:rPr>
          <w:color w:val="000000" w:themeColor="text1"/>
        </w:rPr>
        <w:t>%</w:t>
      </w:r>
      <w:r w:rsidRPr="009D6FE3" w:rsidR="00A24474">
        <w:rPr>
          <w:color w:val="000000" w:themeColor="text1"/>
        </w:rPr>
        <w:t xml:space="preserve"> of the approximately </w:t>
      </w:r>
      <w:r w:rsidR="00FE757E">
        <w:rPr>
          <w:color w:val="000000" w:themeColor="text1"/>
        </w:rPr>
        <w:t>906</w:t>
      </w:r>
      <w:r w:rsidR="00790FE3">
        <w:rPr>
          <w:color w:val="000000" w:themeColor="text1"/>
        </w:rPr>
        <w:t>,892</w:t>
      </w:r>
      <w:r w:rsidRPr="009D6FE3" w:rsidR="00A24474">
        <w:rPr>
          <w:color w:val="000000" w:themeColor="text1"/>
        </w:rPr>
        <w:t xml:space="preserve"> buildings</w:t>
      </w:r>
      <w:r w:rsidRPr="009D6FE3" w:rsidR="00F77C8F">
        <w:rPr>
          <w:color w:val="000000" w:themeColor="text1"/>
        </w:rPr>
        <w:t xml:space="preserve"> (</w:t>
      </w:r>
      <w:r w:rsidR="00B76989">
        <w:rPr>
          <w:color w:val="000000" w:themeColor="text1"/>
        </w:rPr>
        <w:t>589,480</w:t>
      </w:r>
      <w:r w:rsidRPr="009D6FE3" w:rsidR="00F77C8F">
        <w:rPr>
          <w:color w:val="000000" w:themeColor="text1"/>
        </w:rPr>
        <w:t xml:space="preserve"> buildings)</w:t>
      </w:r>
      <w:r w:rsidRPr="009D6FE3" w:rsidR="00A24474">
        <w:rPr>
          <w:color w:val="000000" w:themeColor="text1"/>
        </w:rPr>
        <w:t xml:space="preserve"> that have windows cleaned </w:t>
      </w:r>
      <w:r w:rsidRPr="009D6FE3" w:rsidR="00D75134">
        <w:rPr>
          <w:color w:val="000000" w:themeColor="text1"/>
        </w:rPr>
        <w:t>yearly</w:t>
      </w:r>
      <w:r w:rsidRPr="009D6FE3" w:rsidR="00A24474">
        <w:rPr>
          <w:color w:val="000000" w:themeColor="text1"/>
        </w:rPr>
        <w:t xml:space="preserve"> must now comply with the </w:t>
      </w:r>
      <w:r w:rsidRPr="009D6FE3">
        <w:rPr>
          <w:color w:val="000000" w:themeColor="text1"/>
        </w:rPr>
        <w:t>annual</w:t>
      </w:r>
      <w:r w:rsidRPr="009D6FE3" w:rsidR="00A24474">
        <w:rPr>
          <w:color w:val="000000" w:themeColor="text1"/>
        </w:rPr>
        <w:t xml:space="preserve"> inspection and </w:t>
      </w:r>
      <w:r w:rsidRPr="009D6FE3" w:rsidR="00BE13A9">
        <w:rPr>
          <w:color w:val="000000" w:themeColor="text1"/>
        </w:rPr>
        <w:t xml:space="preserve">decennial </w:t>
      </w:r>
      <w:r w:rsidRPr="009D6FE3" w:rsidR="00A24474">
        <w:rPr>
          <w:color w:val="000000" w:themeColor="text1"/>
        </w:rPr>
        <w:t>certification requirement</w:t>
      </w:r>
      <w:r w:rsidRPr="009D6FE3" w:rsidR="00BE13A9">
        <w:rPr>
          <w:color w:val="000000" w:themeColor="text1"/>
        </w:rPr>
        <w:t>s</w:t>
      </w:r>
      <w:r w:rsidRPr="009D6FE3" w:rsidR="007E7162">
        <w:rPr>
          <w:color w:val="000000" w:themeColor="text1"/>
        </w:rPr>
        <w:t>.</w:t>
      </w:r>
      <w:r w:rsidRPr="009D6FE3" w:rsidR="00A24474">
        <w:rPr>
          <w:color w:val="000000" w:themeColor="text1"/>
        </w:rPr>
        <w:t xml:space="preserve"> </w:t>
      </w:r>
    </w:p>
    <w:p w:rsidR="0025370A" w:rsidRPr="009D6FE3" w:rsidP="006451E5" w14:paraId="5AF98236" w14:textId="77777777">
      <w:pPr>
        <w:widowControl/>
        <w:autoSpaceDE/>
        <w:autoSpaceDN/>
        <w:adjustRightInd/>
        <w:rPr>
          <w:color w:val="000000"/>
        </w:rPr>
      </w:pPr>
    </w:p>
    <w:p w:rsidR="006523FA" w:rsidRPr="0090397B" w:rsidP="006451E5" w14:paraId="622F3B35" w14:textId="6D65FCA8">
      <w:pPr>
        <w:widowControl/>
        <w:autoSpaceDE/>
        <w:autoSpaceDN/>
        <w:adjustRightInd/>
        <w:rPr>
          <w:color w:val="000000"/>
        </w:rPr>
      </w:pPr>
      <w:r w:rsidRPr="009D6FE3">
        <w:rPr>
          <w:color w:val="000000"/>
        </w:rPr>
        <w:t xml:space="preserve">OSHA estimates that </w:t>
      </w:r>
      <w:r w:rsidR="003E36E0">
        <w:rPr>
          <w:color w:val="000000"/>
        </w:rPr>
        <w:t>589,480</w:t>
      </w:r>
      <w:r w:rsidRPr="009D6FE3">
        <w:rPr>
          <w:color w:val="000000"/>
        </w:rPr>
        <w:t xml:space="preserve"> buildings will require annual inspections and decennial certifications. </w:t>
      </w:r>
      <w:r w:rsidR="005E7764">
        <w:rPr>
          <w:color w:val="000000"/>
        </w:rPr>
        <w:t>The agency further assumes that a production supervisor will perform the annual inspections, which will take this supervisor one hour</w:t>
      </w:r>
      <w:r w:rsidRPr="009D6FE3">
        <w:rPr>
          <w:color w:val="000000"/>
        </w:rPr>
        <w:t>.</w:t>
      </w:r>
    </w:p>
    <w:p w:rsidR="00CA5F0C" w:rsidRPr="0090397B" w:rsidP="003C2E00" w14:paraId="48FF3AEB" w14:textId="77777777">
      <w:pPr>
        <w:widowControl/>
        <w:autoSpaceDE/>
        <w:autoSpaceDN/>
        <w:adjustRightInd/>
        <w:rPr>
          <w:b/>
        </w:rPr>
      </w:pPr>
      <w:r w:rsidRPr="0090397B">
        <w:rPr>
          <w:color w:val="000000"/>
        </w:rPr>
        <w:t xml:space="preserve">   </w:t>
      </w:r>
    </w:p>
    <w:p w:rsidR="00993694" w:rsidRPr="0090397B" w:rsidP="00993694" w14:paraId="02841AF9" w14:textId="5523172A">
      <w:pPr>
        <w:ind w:firstLine="720"/>
      </w:pPr>
      <w:r w:rsidRPr="699E42F7">
        <w:rPr>
          <w:b/>
          <w:bCs/>
        </w:rPr>
        <w:t xml:space="preserve">Burden </w:t>
      </w:r>
      <w:r w:rsidRPr="699E42F7" w:rsidR="002E58DD">
        <w:rPr>
          <w:b/>
          <w:bCs/>
        </w:rPr>
        <w:t>H</w:t>
      </w:r>
      <w:r w:rsidRPr="699E42F7">
        <w:rPr>
          <w:b/>
          <w:bCs/>
        </w:rPr>
        <w:t>ours</w:t>
      </w:r>
      <w:r>
        <w:t>:</w:t>
      </w:r>
      <w:r>
        <w:tab/>
      </w:r>
      <w:r w:rsidR="003E36E0">
        <w:t>589,480</w:t>
      </w:r>
      <w:r w:rsidR="00000537">
        <w:t xml:space="preserve"> inspections</w:t>
      </w:r>
      <w:r>
        <w:t xml:space="preserve"> x </w:t>
      </w:r>
      <w:r w:rsidR="00000537">
        <w:t>1</w:t>
      </w:r>
      <w:r>
        <w:t xml:space="preserve"> hour = </w:t>
      </w:r>
      <w:r w:rsidR="00AB214A">
        <w:t>589,480</w:t>
      </w:r>
      <w:r w:rsidR="00000537">
        <w:t xml:space="preserve"> </w:t>
      </w:r>
      <w:r w:rsidR="00EF3656">
        <w:t>ho</w:t>
      </w:r>
      <w:r>
        <w:t>urs</w:t>
      </w:r>
    </w:p>
    <w:p w:rsidR="0013300D" w:rsidRPr="0090397B" w:rsidP="00993694" w14:paraId="4E9B904D" w14:textId="2F9A09F2">
      <w:r w:rsidRPr="0090397B">
        <w:tab/>
        <w:t xml:space="preserve">              </w:t>
      </w:r>
      <w:r w:rsidRPr="0090397B" w:rsidR="00220ED3">
        <w:t xml:space="preserve"> </w:t>
      </w:r>
      <w:r w:rsidRPr="0090397B">
        <w:t xml:space="preserve"> </w:t>
      </w:r>
      <w:r w:rsidRPr="0090397B">
        <w:rPr>
          <w:b/>
        </w:rPr>
        <w:t>Cost</w:t>
      </w:r>
      <w:r w:rsidRPr="0090397B">
        <w:t>:</w:t>
      </w:r>
      <w:r w:rsidRPr="0090397B" w:rsidR="00100178">
        <w:rPr>
          <w:b/>
        </w:rPr>
        <w:tab/>
      </w:r>
      <w:r w:rsidRPr="001E5983" w:rsidR="00AB214A">
        <w:rPr>
          <w:bCs/>
        </w:rPr>
        <w:t>589,480</w:t>
      </w:r>
      <w:r w:rsidRPr="0090397B" w:rsidR="00000537">
        <w:t xml:space="preserve"> </w:t>
      </w:r>
      <w:r w:rsidRPr="0090397B">
        <w:t>hours x $</w:t>
      </w:r>
      <w:r w:rsidR="00741FFD">
        <w:t>88</w:t>
      </w:r>
      <w:r w:rsidR="009D6FE3">
        <w:t>.</w:t>
      </w:r>
      <w:r w:rsidR="00741FFD">
        <w:t>22</w:t>
      </w:r>
      <w:r w:rsidRPr="0090397B">
        <w:t xml:space="preserve"> = $</w:t>
      </w:r>
      <w:r w:rsidR="00FD6ACA">
        <w:t xml:space="preserve"> 52,003</w:t>
      </w:r>
      <w:r w:rsidR="00FD4402">
        <w:t>,926</w:t>
      </w:r>
    </w:p>
    <w:p w:rsidR="009C30F1" w:rsidRPr="0090397B" w:rsidP="00993694" w14:paraId="1B926126" w14:textId="77777777"/>
    <w:p w:rsidR="00830FFB" w:rsidP="0013300D" w14:paraId="3FA17389" w14:textId="77777777">
      <w:pPr>
        <w:rPr>
          <w:i/>
          <w:iCs/>
        </w:rPr>
      </w:pPr>
      <w:r w:rsidRPr="00AD15B1">
        <w:rPr>
          <w:i/>
          <w:iCs/>
        </w:rPr>
        <w:t>§</w:t>
      </w:r>
      <w:r w:rsidRPr="00AD15B1" w:rsidR="005B27F7">
        <w:rPr>
          <w:i/>
          <w:iCs/>
        </w:rPr>
        <w:t xml:space="preserve"> </w:t>
      </w:r>
      <w:r w:rsidRPr="00AD15B1">
        <w:rPr>
          <w:i/>
          <w:iCs/>
        </w:rPr>
        <w:t>1910.27(b)(1)(ii)</w:t>
      </w:r>
    </w:p>
    <w:p w:rsidR="00830FFB" w:rsidP="0013300D" w14:paraId="567710E4" w14:textId="77777777">
      <w:pPr>
        <w:rPr>
          <w:i/>
          <w:iCs/>
        </w:rPr>
      </w:pPr>
    </w:p>
    <w:p w:rsidR="003C6BDD" w:rsidRPr="00830FFB" w:rsidP="0013300D" w14:paraId="68ED40DE" w14:textId="52D4F1B5">
      <w:r w:rsidRPr="00AD15B1">
        <w:t>Paragraph (b)(1)(ii)</w:t>
      </w:r>
      <w:r w:rsidRPr="00830FFB" w:rsidR="0013300D">
        <w:t xml:space="preserve"> requires </w:t>
      </w:r>
      <w:r w:rsidRPr="00830FFB" w:rsidR="00C717DC">
        <w:t xml:space="preserve">that </w:t>
      </w:r>
      <w:r w:rsidRPr="00830FFB" w:rsidR="0013300D">
        <w:t xml:space="preserve">the employer keep the written information </w:t>
      </w:r>
      <w:r w:rsidRPr="00830FFB" w:rsidR="00695FFA">
        <w:t xml:space="preserve">from the building </w:t>
      </w:r>
      <w:r w:rsidRPr="00830FFB" w:rsidR="00695FFA">
        <w:t xml:space="preserve">owner </w:t>
      </w:r>
      <w:r w:rsidRPr="00830FFB" w:rsidR="0013300D">
        <w:t>for the duration of the job</w:t>
      </w:r>
      <w:r w:rsidRPr="00830FFB" w:rsidR="00695FFA">
        <w:t xml:space="preserve">. </w:t>
      </w:r>
    </w:p>
    <w:p w:rsidR="003C6BDD" w:rsidP="0013300D" w14:paraId="16387A01" w14:textId="77777777"/>
    <w:p w:rsidR="00502B43" w:rsidRPr="0090397B" w:rsidP="0013300D" w14:paraId="40FBBC5B" w14:textId="588C13FC">
      <w:r>
        <w:t xml:space="preserve">OSHA estimates it will take </w:t>
      </w:r>
      <w:r w:rsidR="00432437">
        <w:t>one</w:t>
      </w:r>
      <w:r>
        <w:t xml:space="preserve"> minute (</w:t>
      </w:r>
      <w:r w:rsidR="00325C91">
        <w:t>1/60</w:t>
      </w:r>
      <w:r>
        <w:t xml:space="preserve"> hour) for an office and administrative support worker to file and </w:t>
      </w:r>
      <w:r w:rsidR="004138F0">
        <w:t xml:space="preserve">to </w:t>
      </w:r>
      <w:r>
        <w:t>maintain the</w:t>
      </w:r>
      <w:r w:rsidR="0070415F">
        <w:t xml:space="preserve"> written information</w:t>
      </w:r>
      <w:r w:rsidR="00320859">
        <w:t xml:space="preserve"> for the duration of the job</w:t>
      </w:r>
      <w:r w:rsidR="0070415F">
        <w:t>.</w:t>
      </w:r>
      <w:r>
        <w:t xml:space="preserve"> </w:t>
      </w:r>
    </w:p>
    <w:p w:rsidR="00502B43" w:rsidRPr="0090397B" w:rsidP="0013300D" w14:paraId="1475B57F" w14:textId="77777777"/>
    <w:p w:rsidR="00502B43" w:rsidRPr="0090397B" w:rsidP="00502B43" w14:paraId="02C072BA" w14:textId="78BFAA14">
      <w:pPr>
        <w:ind w:firstLine="720"/>
      </w:pPr>
      <w:r w:rsidRPr="699E42F7">
        <w:rPr>
          <w:b/>
          <w:bCs/>
        </w:rPr>
        <w:t xml:space="preserve">Burden </w:t>
      </w:r>
      <w:r w:rsidRPr="699E42F7" w:rsidR="006B5EE2">
        <w:rPr>
          <w:b/>
          <w:bCs/>
        </w:rPr>
        <w:t>H</w:t>
      </w:r>
      <w:r w:rsidRPr="699E42F7">
        <w:rPr>
          <w:b/>
          <w:bCs/>
        </w:rPr>
        <w:t>ours</w:t>
      </w:r>
      <w:r>
        <w:t>:</w:t>
      </w:r>
      <w:r>
        <w:tab/>
      </w:r>
      <w:r w:rsidR="009A6F50">
        <w:t>589,480</w:t>
      </w:r>
      <w:r w:rsidR="001E78AA">
        <w:t xml:space="preserve"> </w:t>
      </w:r>
      <w:r w:rsidR="005B7F6D">
        <w:t xml:space="preserve">inspections </w:t>
      </w:r>
      <w:r>
        <w:t xml:space="preserve">x </w:t>
      </w:r>
      <w:r w:rsidR="00325C91">
        <w:t>1/60</w:t>
      </w:r>
      <w:r>
        <w:t xml:space="preserve"> hour = </w:t>
      </w:r>
      <w:r w:rsidR="009A6F50">
        <w:t>9,825</w:t>
      </w:r>
      <w:r>
        <w:t xml:space="preserve"> hours</w:t>
      </w:r>
    </w:p>
    <w:p w:rsidR="00502B43" w:rsidRPr="0090397B" w:rsidP="00502B43" w14:paraId="2BFDF5C8" w14:textId="6BECC390">
      <w:r w:rsidRPr="0090397B">
        <w:tab/>
        <w:t xml:space="preserve">                </w:t>
      </w:r>
      <w:r w:rsidRPr="0090397B">
        <w:rPr>
          <w:b/>
        </w:rPr>
        <w:t>Cost</w:t>
      </w:r>
      <w:r w:rsidRPr="0090397B">
        <w:t>:</w:t>
      </w:r>
      <w:r w:rsidRPr="0090397B">
        <w:rPr>
          <w:b/>
        </w:rPr>
        <w:tab/>
      </w:r>
      <w:r w:rsidRPr="001E5983" w:rsidR="009A6F50">
        <w:t>9,</w:t>
      </w:r>
      <w:r w:rsidRPr="001E5983" w:rsidR="009A6F50">
        <w:rPr>
          <w:bCs/>
        </w:rPr>
        <w:t>825</w:t>
      </w:r>
      <w:r w:rsidRPr="0090397B">
        <w:rPr>
          <w:b/>
        </w:rPr>
        <w:t xml:space="preserve"> </w:t>
      </w:r>
      <w:r w:rsidRPr="0090397B">
        <w:t>hours x $</w:t>
      </w:r>
      <w:r w:rsidR="007C5B66">
        <w:t>33.</w:t>
      </w:r>
      <w:r w:rsidR="00D14DEE">
        <w:t>27</w:t>
      </w:r>
      <w:r w:rsidRPr="0090397B" w:rsidR="003A5352">
        <w:t xml:space="preserve"> </w:t>
      </w:r>
      <w:r w:rsidRPr="0090397B">
        <w:t>= $</w:t>
      </w:r>
      <w:r w:rsidR="001E78AA">
        <w:t xml:space="preserve">326,878 </w:t>
      </w:r>
    </w:p>
    <w:p w:rsidR="00670841" w:rsidRPr="0090397B" w:rsidP="00502B43" w14:paraId="48CAB394" w14:textId="77777777"/>
    <w:p w:rsidR="00165494" w:rsidRPr="00AD15B1" w:rsidP="007755B7" w14:paraId="23580EE8" w14:textId="2305CB0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bCs/>
        </w:rPr>
        <w:t xml:space="preserve">3. </w:t>
      </w:r>
      <w:r w:rsidRPr="00AD15B1" w:rsidR="005B27F7">
        <w:rPr>
          <w:b/>
          <w:bCs/>
        </w:rPr>
        <w:t xml:space="preserve">Protection from </w:t>
      </w:r>
      <w:r w:rsidRPr="00AD15B1" w:rsidR="00EF3A2A">
        <w:rPr>
          <w:b/>
          <w:bCs/>
        </w:rPr>
        <w:t>F</w:t>
      </w:r>
      <w:r w:rsidRPr="00AD15B1" w:rsidR="005B27F7">
        <w:rPr>
          <w:b/>
          <w:bCs/>
        </w:rPr>
        <w:t xml:space="preserve">all </w:t>
      </w:r>
      <w:r w:rsidRPr="00AD15B1" w:rsidR="00EF3A2A">
        <w:rPr>
          <w:b/>
          <w:bCs/>
        </w:rPr>
        <w:t>H</w:t>
      </w:r>
      <w:r w:rsidRPr="00AD15B1" w:rsidR="005B27F7">
        <w:rPr>
          <w:b/>
          <w:bCs/>
        </w:rPr>
        <w:t xml:space="preserve">azards, </w:t>
      </w:r>
      <w:r w:rsidRPr="00AD15B1" w:rsidR="005B27F7">
        <w:rPr>
          <w:b/>
        </w:rPr>
        <w:t xml:space="preserve">Unprotected </w:t>
      </w:r>
      <w:r w:rsidRPr="00AD15B1" w:rsidR="00CF4002">
        <w:rPr>
          <w:b/>
        </w:rPr>
        <w:t>S</w:t>
      </w:r>
      <w:r w:rsidRPr="00AD15B1" w:rsidR="005B27F7">
        <w:rPr>
          <w:b/>
        </w:rPr>
        <w:t xml:space="preserve">ides and </w:t>
      </w:r>
      <w:r w:rsidRPr="00AD15B1" w:rsidR="00CF4002">
        <w:rPr>
          <w:b/>
        </w:rPr>
        <w:t>E</w:t>
      </w:r>
      <w:r w:rsidRPr="00AD15B1" w:rsidR="005B27F7">
        <w:rPr>
          <w:b/>
        </w:rPr>
        <w:t>dges (§ 1910.28(b)(1)(ii))</w:t>
      </w:r>
    </w:p>
    <w:p w:rsidR="00165494" w:rsidRPr="0090397B" w:rsidP="00165494" w14:paraId="0440A178" w14:textId="77777777">
      <w:pPr>
        <w:ind w:firstLine="720"/>
      </w:pPr>
    </w:p>
    <w:p w:rsidR="005821E1" w:rsidP="005821E1" w14:paraId="08BCD993" w14:textId="0DF60E8D">
      <w:bookmarkStart w:id="0" w:name="_Hlk199941972"/>
      <w:r>
        <w:t>The agency estimates that there are 7,492 establishments affected</w:t>
      </w:r>
      <w:r>
        <w:rPr>
          <w:rStyle w:val="FootnoteReference"/>
          <w:vertAlign w:val="superscript"/>
        </w:rPr>
        <w:footnoteReference w:id="7"/>
      </w:r>
      <w:r w:rsidRPr="006D45F9">
        <w:rPr>
          <w:vertAlign w:val="superscript"/>
        </w:rPr>
        <w:t xml:space="preserve"> </w:t>
      </w:r>
      <w:r>
        <w:t>by this requirement. Based on professional judgment, OSHA estimates that these establishments each perform work, on average, at 1,000 worksites annually. Of these worksites, 250 are new worksites to the establishment (</w:t>
      </w:r>
      <w:r w:rsidRPr="006D45F9">
        <w:t>25</w:t>
      </w:r>
      <w:r w:rsidRPr="00BD2345">
        <w:t>%</w:t>
      </w:r>
      <w:r>
        <w:t xml:space="preserve"> of 1,000 worksites), for a total of 1,873,000 (250 new worksites x 7,492 establishments). At most of these new worksites, compliance is achieved through engineering controls, workplace practices, personal protective equipment, and administrative controls. However, at 93,560 </w:t>
      </w:r>
      <w:r w:rsidRPr="009D6FE3">
        <w:t>residential roof</w:t>
      </w:r>
      <w:r>
        <w:t xml:space="preserve"> worksites,</w:t>
      </w:r>
      <w:r w:rsidRPr="009D6FE3">
        <w:t xml:space="preserve"> where the use of conventional fall protection is infeasible or creates a greater hazard</w:t>
      </w:r>
      <w:r>
        <w:t xml:space="preserve"> (5% of the 1,873,000 new worksites)</w:t>
      </w:r>
      <w:r w:rsidRPr="009D6FE3">
        <w:t>,</w:t>
      </w:r>
      <w:r>
        <w:t xml:space="preserve"> employers</w:t>
      </w:r>
      <w:r w:rsidRPr="009D6FE3">
        <w:t xml:space="preserve"> will </w:t>
      </w:r>
      <w:r>
        <w:t xml:space="preserve">need to </w:t>
      </w:r>
      <w:r w:rsidRPr="009D6FE3">
        <w:t>develop a fall protection plan</w:t>
      </w:r>
      <w:r>
        <w:t>, compliant with (b)(1)(ii),</w:t>
      </w:r>
      <w:r w:rsidRPr="009D6FE3">
        <w:t xml:space="preserve"> addressing the unique conditions for that type of work</w:t>
      </w:r>
      <w:r>
        <w:t xml:space="preserve">. </w:t>
      </w:r>
      <w:r w:rsidRPr="009D6FE3">
        <w:t>OSHA estimates it will take a supervisor 30 minutes (30/60 hours) to write a plan.</w:t>
      </w:r>
    </w:p>
    <w:p w:rsidR="005821E1" w:rsidRPr="0090397B" w:rsidP="005821E1" w14:paraId="4FF38696" w14:textId="77777777"/>
    <w:p w:rsidR="005821E1" w:rsidRPr="0090397B" w:rsidP="005821E1" w14:paraId="4C7F0C72" w14:textId="77777777">
      <w:pPr>
        <w:ind w:firstLine="720"/>
      </w:pPr>
      <w:r w:rsidRPr="699E42F7">
        <w:rPr>
          <w:b/>
          <w:bCs/>
        </w:rPr>
        <w:t>Burden Hours</w:t>
      </w:r>
      <w:r>
        <w:t>:</w:t>
      </w:r>
      <w:r>
        <w:tab/>
        <w:t xml:space="preserve">93,650 fall protection plans x 30/60 hour = </w:t>
      </w:r>
      <w:r w:rsidRPr="006D45F9">
        <w:t>46,825</w:t>
      </w:r>
      <w:r>
        <w:t xml:space="preserve"> hours</w:t>
      </w:r>
    </w:p>
    <w:p w:rsidR="005821E1" w:rsidRPr="007D282D" w:rsidP="005821E1" w14:paraId="410D5718" w14:textId="3E5D5974">
      <w:r w:rsidRPr="0090397B">
        <w:tab/>
        <w:t xml:space="preserve">                </w:t>
      </w:r>
      <w:r w:rsidRPr="0090397B">
        <w:rPr>
          <w:b/>
        </w:rPr>
        <w:t>Cost</w:t>
      </w:r>
      <w:r w:rsidRPr="0090397B">
        <w:t>:</w:t>
      </w:r>
      <w:r w:rsidRPr="0090397B">
        <w:rPr>
          <w:b/>
        </w:rPr>
        <w:tab/>
      </w:r>
      <w:r w:rsidRPr="006D45F9">
        <w:t>46,825</w:t>
      </w:r>
      <w:r>
        <w:t xml:space="preserve"> </w:t>
      </w:r>
      <w:r w:rsidRPr="0090397B">
        <w:t>hours x $</w:t>
      </w:r>
      <w:r>
        <w:t>88.22</w:t>
      </w:r>
      <w:r w:rsidRPr="0090397B">
        <w:t xml:space="preserve"> =</w:t>
      </w:r>
      <w:r w:rsidRPr="000257F6">
        <w:rPr>
          <w:b/>
        </w:rPr>
        <w:t xml:space="preserve"> </w:t>
      </w:r>
      <w:r w:rsidRPr="000257F6">
        <w:t>$4,130,90</w:t>
      </w:r>
      <w:r w:rsidRPr="000257F6" w:rsidR="00D5664F">
        <w:t>2</w:t>
      </w:r>
      <w:r w:rsidRPr="000257F6">
        <w:t xml:space="preserve"> </w:t>
      </w:r>
    </w:p>
    <w:bookmarkEnd w:id="0"/>
    <w:p w:rsidR="00205410" w:rsidP="00FF2191" w14:paraId="1A09389F" w14:textId="06271343"/>
    <w:p w:rsidR="00205410" w:rsidP="00FF2191" w14:paraId="336A83D1" w14:textId="77777777"/>
    <w:tbl>
      <w:tblPr>
        <w:tblW w:w="11386" w:type="dxa"/>
        <w:jc w:val="center"/>
        <w:tblLayout w:type="fixed"/>
        <w:tblLook w:val="04A0"/>
      </w:tblPr>
      <w:tblGrid>
        <w:gridCol w:w="2240"/>
        <w:gridCol w:w="1170"/>
        <w:gridCol w:w="1530"/>
        <w:gridCol w:w="1350"/>
        <w:gridCol w:w="1350"/>
        <w:gridCol w:w="1170"/>
        <w:gridCol w:w="1080"/>
        <w:gridCol w:w="1496"/>
      </w:tblGrid>
      <w:tr w14:paraId="6C98FCE8" w14:textId="77777777" w:rsidTr="00BE3874">
        <w:tblPrEx>
          <w:tblW w:w="11386" w:type="dxa"/>
          <w:jc w:val="center"/>
          <w:tblLayout w:type="fixed"/>
          <w:tblLook w:val="04A0"/>
        </w:tblPrEx>
        <w:trPr>
          <w:trHeight w:val="330"/>
          <w:tblHeader/>
          <w:jc w:val="center"/>
        </w:trPr>
        <w:tc>
          <w:tcPr>
            <w:tcW w:w="11386" w:type="dxa"/>
            <w:gridSpan w:val="8"/>
            <w:tcBorders>
              <w:top w:val="single" w:sz="8" w:space="0" w:color="auto"/>
              <w:left w:val="single" w:sz="8" w:space="0" w:color="auto"/>
              <w:bottom w:val="single" w:sz="8" w:space="0" w:color="auto"/>
              <w:right w:val="single" w:sz="8" w:space="0" w:color="000000" w:themeColor="text1"/>
            </w:tcBorders>
            <w:shd w:val="clear" w:color="auto" w:fill="9BC2E6"/>
            <w:noWrap/>
            <w:vAlign w:val="center"/>
            <w:hideMark/>
          </w:tcPr>
          <w:p w:rsidR="003548A8" w:rsidRPr="003548A8" w:rsidP="003548A8" w14:paraId="3F34EDF1" w14:textId="77777777">
            <w:pPr>
              <w:widowControl/>
              <w:autoSpaceDE/>
              <w:autoSpaceDN/>
              <w:adjustRightInd/>
              <w:jc w:val="center"/>
              <w:rPr>
                <w:b/>
                <w:bCs/>
                <w:color w:val="000000"/>
              </w:rPr>
            </w:pPr>
            <w:r w:rsidRPr="003548A8">
              <w:rPr>
                <w:b/>
                <w:bCs/>
                <w:color w:val="000000"/>
              </w:rPr>
              <w:t>Table 2 – Summary of Estimated Burden Hours and Cost per Response</w:t>
            </w:r>
          </w:p>
        </w:tc>
      </w:tr>
      <w:tr w14:paraId="01A66F70" w14:textId="77777777" w:rsidTr="00F544AB">
        <w:tblPrEx>
          <w:tblW w:w="11386" w:type="dxa"/>
          <w:jc w:val="center"/>
          <w:tblLayout w:type="fixed"/>
          <w:tblLook w:val="04A0"/>
        </w:tblPrEx>
        <w:trPr>
          <w:trHeight w:val="960"/>
          <w:tblHeader/>
          <w:jc w:val="center"/>
        </w:trPr>
        <w:tc>
          <w:tcPr>
            <w:tcW w:w="2240" w:type="dxa"/>
            <w:tcBorders>
              <w:top w:val="nil"/>
              <w:left w:val="single" w:sz="8" w:space="0" w:color="auto"/>
              <w:bottom w:val="single" w:sz="8" w:space="0" w:color="auto"/>
              <w:right w:val="single" w:sz="8" w:space="0" w:color="auto"/>
            </w:tcBorders>
            <w:shd w:val="clear" w:color="auto" w:fill="BDD7EE"/>
            <w:vAlign w:val="center"/>
            <w:hideMark/>
          </w:tcPr>
          <w:p w:rsidR="003548A8" w:rsidRPr="003548A8" w:rsidP="003548A8" w14:paraId="442B3FA0" w14:textId="77777777">
            <w:pPr>
              <w:widowControl/>
              <w:autoSpaceDE/>
              <w:autoSpaceDN/>
              <w:adjustRightInd/>
              <w:jc w:val="center"/>
              <w:rPr>
                <w:b/>
                <w:bCs/>
                <w:color w:val="000000"/>
              </w:rPr>
            </w:pPr>
            <w:r w:rsidRPr="003548A8">
              <w:rPr>
                <w:b/>
                <w:bCs/>
                <w:color w:val="000000"/>
              </w:rPr>
              <w:t>Information Collection Requirement</w:t>
            </w:r>
          </w:p>
        </w:tc>
        <w:tc>
          <w:tcPr>
            <w:tcW w:w="1170" w:type="dxa"/>
            <w:tcBorders>
              <w:top w:val="nil"/>
              <w:left w:val="nil"/>
              <w:bottom w:val="single" w:sz="8" w:space="0" w:color="auto"/>
              <w:right w:val="single" w:sz="8" w:space="0" w:color="auto"/>
            </w:tcBorders>
            <w:shd w:val="clear" w:color="auto" w:fill="BDD7EE"/>
            <w:vAlign w:val="center"/>
            <w:hideMark/>
          </w:tcPr>
          <w:p w:rsidR="003548A8" w:rsidRPr="00C95E29" w:rsidP="003548A8" w14:paraId="4A34B3F7" w14:textId="6024792A">
            <w:pPr>
              <w:widowControl/>
              <w:autoSpaceDE/>
              <w:autoSpaceDN/>
              <w:adjustRightInd/>
              <w:jc w:val="center"/>
              <w:rPr>
                <w:b/>
                <w:bCs/>
                <w:color w:val="000000"/>
                <w:sz w:val="22"/>
                <w:szCs w:val="22"/>
              </w:rPr>
            </w:pPr>
            <w:r w:rsidRPr="00C95E29">
              <w:rPr>
                <w:b/>
                <w:bCs/>
                <w:color w:val="000000"/>
                <w:sz w:val="22"/>
                <w:szCs w:val="22"/>
              </w:rPr>
              <w:t>Respond</w:t>
            </w:r>
            <w:r w:rsidR="00F544AB">
              <w:rPr>
                <w:b/>
                <w:bCs/>
                <w:color w:val="000000"/>
                <w:sz w:val="22"/>
                <w:szCs w:val="22"/>
              </w:rPr>
              <w:t>-</w:t>
            </w:r>
            <w:r w:rsidRPr="00C95E29">
              <w:rPr>
                <w:b/>
                <w:bCs/>
                <w:color w:val="000000"/>
                <w:sz w:val="22"/>
                <w:szCs w:val="22"/>
              </w:rPr>
              <w:t>ent</w:t>
            </w:r>
            <w:r w:rsidRPr="00C95E29" w:rsidR="00A52781">
              <w:rPr>
                <w:b/>
                <w:bCs/>
                <w:color w:val="000000"/>
                <w:sz w:val="22"/>
                <w:szCs w:val="22"/>
              </w:rPr>
              <w:t>s</w:t>
            </w:r>
          </w:p>
        </w:tc>
        <w:tc>
          <w:tcPr>
            <w:tcW w:w="1530" w:type="dxa"/>
            <w:tcBorders>
              <w:top w:val="nil"/>
              <w:left w:val="nil"/>
              <w:bottom w:val="single" w:sz="8" w:space="0" w:color="auto"/>
              <w:right w:val="single" w:sz="8" w:space="0" w:color="auto"/>
            </w:tcBorders>
            <w:shd w:val="clear" w:color="auto" w:fill="BDD7EE"/>
            <w:vAlign w:val="center"/>
            <w:hideMark/>
          </w:tcPr>
          <w:p w:rsidR="003548A8" w:rsidRPr="003548A8" w:rsidP="003548A8" w14:paraId="62E8F893" w14:textId="241AA498">
            <w:pPr>
              <w:widowControl/>
              <w:autoSpaceDE/>
              <w:autoSpaceDN/>
              <w:adjustRightInd/>
              <w:jc w:val="center"/>
              <w:rPr>
                <w:b/>
                <w:bCs/>
                <w:color w:val="000000"/>
              </w:rPr>
            </w:pPr>
            <w:r>
              <w:rPr>
                <w:b/>
                <w:bCs/>
                <w:color w:val="000000" w:themeColor="text1"/>
              </w:rPr>
              <w:t xml:space="preserve">Responses per </w:t>
            </w:r>
            <w:r w:rsidR="006A588F">
              <w:rPr>
                <w:b/>
                <w:bCs/>
                <w:color w:val="000000" w:themeColor="text1"/>
              </w:rPr>
              <w:t xml:space="preserve">Respondent </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1E95042F" w14:textId="2D2917FD">
            <w:pPr>
              <w:widowControl/>
              <w:autoSpaceDE/>
              <w:autoSpaceDN/>
              <w:adjustRightInd/>
              <w:jc w:val="center"/>
              <w:rPr>
                <w:b/>
                <w:bCs/>
                <w:color w:val="000000"/>
              </w:rPr>
            </w:pPr>
            <w:r>
              <w:rPr>
                <w:b/>
                <w:bCs/>
                <w:color w:val="000000"/>
              </w:rPr>
              <w:t xml:space="preserve">Total </w:t>
            </w:r>
            <w:r w:rsidRPr="003548A8">
              <w:rPr>
                <w:b/>
                <w:bCs/>
                <w:color w:val="000000"/>
              </w:rPr>
              <w:t>Responses</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55CE3E50" w14:textId="634ECF51">
            <w:pPr>
              <w:widowControl/>
              <w:autoSpaceDE/>
              <w:autoSpaceDN/>
              <w:adjustRightInd/>
              <w:jc w:val="center"/>
              <w:rPr>
                <w:b/>
                <w:bCs/>
                <w:color w:val="000000"/>
              </w:rPr>
            </w:pPr>
            <w:r>
              <w:rPr>
                <w:b/>
                <w:bCs/>
                <w:color w:val="000000" w:themeColor="text1"/>
              </w:rPr>
              <w:t>Time</w:t>
            </w:r>
            <w:r w:rsidR="00785D9E">
              <w:rPr>
                <w:b/>
                <w:bCs/>
                <w:color w:val="000000" w:themeColor="text1"/>
              </w:rPr>
              <w:t xml:space="preserve"> per </w:t>
            </w:r>
            <w:r w:rsidR="00B3010C">
              <w:rPr>
                <w:b/>
                <w:bCs/>
                <w:color w:val="000000" w:themeColor="text1"/>
              </w:rPr>
              <w:t xml:space="preserve">Response </w:t>
            </w:r>
            <w:r w:rsidRPr="00415D66" w:rsidR="59FD362D">
              <w:rPr>
                <w:b/>
                <w:bCs/>
                <w:color w:val="000000" w:themeColor="text1"/>
              </w:rPr>
              <w:t>(</w:t>
            </w:r>
            <w:r w:rsidRPr="00415D66" w:rsidR="057F9E91">
              <w:rPr>
                <w:b/>
                <w:bCs/>
                <w:color w:val="000000" w:themeColor="text1"/>
              </w:rPr>
              <w:t>h</w:t>
            </w:r>
            <w:r w:rsidRPr="00415D66" w:rsidR="00CD4AF2">
              <w:rPr>
                <w:b/>
                <w:bCs/>
                <w:color w:val="000000" w:themeColor="text1"/>
              </w:rPr>
              <w:t>ou</w:t>
            </w:r>
            <w:r w:rsidRPr="00415D66" w:rsidR="39CC2879">
              <w:rPr>
                <w:b/>
                <w:bCs/>
                <w:color w:val="000000" w:themeColor="text1"/>
              </w:rPr>
              <w:t>rs</w:t>
            </w:r>
            <w:r w:rsidRPr="00415D66" w:rsidR="59FD362D">
              <w:rPr>
                <w:b/>
                <w:bCs/>
                <w:color w:val="000000" w:themeColor="text1"/>
              </w:rPr>
              <w:t>)</w:t>
            </w:r>
          </w:p>
        </w:tc>
        <w:tc>
          <w:tcPr>
            <w:tcW w:w="1170" w:type="dxa"/>
            <w:tcBorders>
              <w:top w:val="nil"/>
              <w:left w:val="nil"/>
              <w:bottom w:val="single" w:sz="8" w:space="0" w:color="auto"/>
              <w:right w:val="single" w:sz="8" w:space="0" w:color="auto"/>
            </w:tcBorders>
            <w:shd w:val="clear" w:color="auto" w:fill="BDD7EE"/>
            <w:vAlign w:val="center"/>
            <w:hideMark/>
          </w:tcPr>
          <w:p w:rsidR="0048501E" w:rsidP="699E42F7" w14:paraId="4CD218CD" w14:textId="75D3CB12">
            <w:pPr>
              <w:widowControl/>
              <w:autoSpaceDE/>
              <w:autoSpaceDN/>
              <w:adjustRightInd/>
              <w:jc w:val="center"/>
              <w:rPr>
                <w:b/>
                <w:bCs/>
                <w:color w:val="000000" w:themeColor="text1"/>
              </w:rPr>
            </w:pPr>
            <w:r>
              <w:rPr>
                <w:b/>
                <w:bCs/>
                <w:color w:val="000000" w:themeColor="text1"/>
              </w:rPr>
              <w:t xml:space="preserve"> </w:t>
            </w:r>
            <w:r w:rsidRPr="699E42F7" w:rsidR="59FD362D">
              <w:rPr>
                <w:b/>
                <w:bCs/>
                <w:color w:val="000000" w:themeColor="text1"/>
              </w:rPr>
              <w:t>Burden</w:t>
            </w:r>
          </w:p>
          <w:p w:rsidR="0048501E" w:rsidP="699E42F7" w14:paraId="52643146" w14:textId="77777777">
            <w:pPr>
              <w:widowControl/>
              <w:autoSpaceDE/>
              <w:autoSpaceDN/>
              <w:adjustRightInd/>
              <w:jc w:val="center"/>
              <w:rPr>
                <w:b/>
                <w:bCs/>
                <w:color w:val="000000" w:themeColor="text1"/>
              </w:rPr>
            </w:pPr>
            <w:r>
              <w:rPr>
                <w:b/>
                <w:bCs/>
                <w:color w:val="000000" w:themeColor="text1"/>
              </w:rPr>
              <w:t>Hours</w:t>
            </w:r>
            <w:r w:rsidRPr="699E42F7" w:rsidR="59FD362D">
              <w:rPr>
                <w:b/>
                <w:bCs/>
                <w:color w:val="000000" w:themeColor="text1"/>
              </w:rPr>
              <w:t xml:space="preserve"> </w:t>
            </w:r>
          </w:p>
          <w:p w:rsidR="003548A8" w:rsidRPr="00AD15B1" w:rsidP="699E42F7" w14:paraId="64396897" w14:textId="328D4DF3">
            <w:pPr>
              <w:widowControl/>
              <w:autoSpaceDE/>
              <w:autoSpaceDN/>
              <w:adjustRightInd/>
              <w:jc w:val="center"/>
              <w:rPr>
                <w:i/>
                <w:iCs/>
                <w:color w:val="000000"/>
              </w:rPr>
            </w:pPr>
          </w:p>
        </w:tc>
        <w:tc>
          <w:tcPr>
            <w:tcW w:w="1080" w:type="dxa"/>
            <w:tcBorders>
              <w:top w:val="nil"/>
              <w:left w:val="nil"/>
              <w:bottom w:val="single" w:sz="8" w:space="0" w:color="auto"/>
              <w:right w:val="single" w:sz="8" w:space="0" w:color="auto"/>
            </w:tcBorders>
            <w:shd w:val="clear" w:color="auto" w:fill="BDD7EE"/>
            <w:vAlign w:val="center"/>
            <w:hideMark/>
          </w:tcPr>
          <w:p w:rsidR="0048501E" w:rsidP="003548A8" w14:paraId="0760CD24" w14:textId="7E3716D3">
            <w:pPr>
              <w:widowControl/>
              <w:autoSpaceDE/>
              <w:autoSpaceDN/>
              <w:adjustRightInd/>
              <w:jc w:val="center"/>
              <w:rPr>
                <w:b/>
                <w:bCs/>
                <w:color w:val="000000"/>
              </w:rPr>
            </w:pPr>
            <w:r>
              <w:rPr>
                <w:b/>
                <w:bCs/>
                <w:color w:val="000000"/>
              </w:rPr>
              <w:t>Loaded</w:t>
            </w:r>
          </w:p>
          <w:p w:rsidR="003548A8" w:rsidRPr="003548A8" w:rsidP="003548A8" w14:paraId="096E476B" w14:textId="59226E38">
            <w:pPr>
              <w:widowControl/>
              <w:autoSpaceDE/>
              <w:autoSpaceDN/>
              <w:adjustRightInd/>
              <w:jc w:val="center"/>
              <w:rPr>
                <w:b/>
                <w:bCs/>
                <w:color w:val="000000"/>
              </w:rPr>
            </w:pPr>
            <w:r w:rsidRPr="003548A8">
              <w:rPr>
                <w:b/>
                <w:bCs/>
                <w:color w:val="000000"/>
              </w:rPr>
              <w:t xml:space="preserve">Hourly Wage </w:t>
            </w:r>
          </w:p>
        </w:tc>
        <w:tc>
          <w:tcPr>
            <w:tcW w:w="1496" w:type="dxa"/>
            <w:tcBorders>
              <w:top w:val="nil"/>
              <w:left w:val="nil"/>
              <w:bottom w:val="single" w:sz="8" w:space="0" w:color="auto"/>
              <w:right w:val="single" w:sz="8" w:space="0" w:color="auto"/>
            </w:tcBorders>
            <w:shd w:val="clear" w:color="auto" w:fill="BDD7EE"/>
            <w:vAlign w:val="center"/>
            <w:hideMark/>
          </w:tcPr>
          <w:p w:rsidR="003548A8" w:rsidRPr="003548A8" w:rsidP="003548A8" w14:paraId="66B69030" w14:textId="094D2AC9">
            <w:pPr>
              <w:widowControl/>
              <w:autoSpaceDE/>
              <w:autoSpaceDN/>
              <w:adjustRightInd/>
              <w:jc w:val="center"/>
              <w:rPr>
                <w:b/>
                <w:bCs/>
                <w:color w:val="000000"/>
              </w:rPr>
            </w:pPr>
            <w:r>
              <w:rPr>
                <w:b/>
                <w:bCs/>
                <w:color w:val="000000"/>
              </w:rPr>
              <w:t xml:space="preserve"> </w:t>
            </w:r>
            <w:r w:rsidRPr="003548A8">
              <w:rPr>
                <w:b/>
                <w:bCs/>
                <w:color w:val="000000"/>
              </w:rPr>
              <w:t>Cost</w:t>
            </w:r>
            <w:r>
              <w:rPr>
                <w:b/>
                <w:bCs/>
                <w:color w:val="000000"/>
              </w:rPr>
              <w:t>s</w:t>
            </w:r>
          </w:p>
        </w:tc>
      </w:tr>
      <w:tr w14:paraId="6E6F4DFC" w14:textId="77777777" w:rsidTr="00F544AB">
        <w:tblPrEx>
          <w:tblW w:w="11386" w:type="dxa"/>
          <w:jc w:val="center"/>
          <w:tblLayout w:type="fixed"/>
          <w:tblLook w:val="04A0"/>
        </w:tblPrEx>
        <w:trPr>
          <w:trHeight w:val="645"/>
          <w:jc w:val="center"/>
        </w:trPr>
        <w:tc>
          <w:tcPr>
            <w:tcW w:w="2240" w:type="dxa"/>
            <w:tcBorders>
              <w:top w:val="nil"/>
              <w:left w:val="single" w:sz="8" w:space="0" w:color="auto"/>
              <w:bottom w:val="single" w:sz="8" w:space="0" w:color="auto"/>
              <w:right w:val="single" w:sz="8" w:space="0" w:color="auto"/>
            </w:tcBorders>
            <w:vAlign w:val="center"/>
            <w:hideMark/>
          </w:tcPr>
          <w:p w:rsidR="003548A8" w:rsidRPr="00AD15B1" w:rsidP="00AD15B1" w14:paraId="49ED55DA" w14:textId="3A6FEBF4">
            <w:pPr>
              <w:widowControl/>
              <w:autoSpaceDE/>
              <w:autoSpaceDN/>
              <w:adjustRightInd/>
              <w:rPr>
                <w:color w:val="000000"/>
              </w:rPr>
            </w:pPr>
            <w:r>
              <w:rPr>
                <w:color w:val="000000"/>
              </w:rPr>
              <w:t xml:space="preserve">1. </w:t>
            </w:r>
            <w:r w:rsidRPr="00AD15B1">
              <w:rPr>
                <w:color w:val="000000"/>
              </w:rPr>
              <w:t xml:space="preserve">Ladders, General Requirements for All Ladders </w:t>
            </w:r>
            <w:r w:rsidRPr="00AD15B1" w:rsidR="00A52781">
              <w:rPr>
                <w:color w:val="000000"/>
              </w:rPr>
              <w:br/>
            </w:r>
            <w:r w:rsidRPr="00AD15B1">
              <w:rPr>
                <w:i/>
                <w:iCs/>
                <w:color w:val="000000"/>
              </w:rPr>
              <w:t>(§ 1910.23(b)(10))</w:t>
            </w:r>
          </w:p>
        </w:tc>
        <w:tc>
          <w:tcPr>
            <w:tcW w:w="117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31036044" w14:textId="706F1278">
            <w:pPr>
              <w:widowControl/>
              <w:autoSpaceDE/>
              <w:autoSpaceDN/>
              <w:adjustRightInd/>
              <w:jc w:val="center"/>
              <w:rPr>
                <w:color w:val="000000"/>
              </w:rPr>
            </w:pPr>
            <w:r>
              <w:rPr>
                <w:color w:val="000000"/>
              </w:rPr>
              <w:t>69,637</w:t>
            </w:r>
          </w:p>
        </w:tc>
        <w:tc>
          <w:tcPr>
            <w:tcW w:w="153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6990E2E6" w14:textId="77777777">
            <w:pPr>
              <w:widowControl/>
              <w:autoSpaceDE/>
              <w:autoSpaceDN/>
              <w:adjustRightInd/>
              <w:jc w:val="center"/>
              <w:rPr>
                <w:color w:val="000000"/>
              </w:rPr>
            </w:pPr>
            <w:r w:rsidRPr="003548A8">
              <w:rPr>
                <w:color w:val="000000"/>
              </w:rPr>
              <w:t>1</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765D755B" w14:textId="7024814C">
            <w:pPr>
              <w:widowControl/>
              <w:autoSpaceDE/>
              <w:autoSpaceDN/>
              <w:adjustRightInd/>
              <w:jc w:val="center"/>
              <w:rPr>
                <w:color w:val="000000"/>
              </w:rPr>
            </w:pPr>
            <w:r>
              <w:rPr>
                <w:color w:val="000000"/>
              </w:rPr>
              <w:t>69,637</w:t>
            </w:r>
          </w:p>
        </w:tc>
        <w:tc>
          <w:tcPr>
            <w:tcW w:w="135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7A6C2229" w14:textId="43B5DD6D">
            <w:pPr>
              <w:widowControl/>
              <w:autoSpaceDE/>
              <w:autoSpaceDN/>
              <w:adjustRightInd/>
              <w:jc w:val="center"/>
              <w:rPr>
                <w:color w:val="000000"/>
              </w:rPr>
            </w:pPr>
            <w:r>
              <w:rPr>
                <w:color w:val="000000"/>
              </w:rPr>
              <w:t>3/60</w:t>
            </w:r>
          </w:p>
        </w:tc>
        <w:tc>
          <w:tcPr>
            <w:tcW w:w="1170" w:type="dxa"/>
            <w:tcBorders>
              <w:top w:val="nil"/>
              <w:left w:val="nil"/>
              <w:bottom w:val="single" w:sz="8" w:space="0" w:color="auto"/>
              <w:right w:val="single" w:sz="8" w:space="0" w:color="auto"/>
            </w:tcBorders>
            <w:shd w:val="clear" w:color="auto" w:fill="BDD7EE"/>
            <w:vAlign w:val="center"/>
            <w:hideMark/>
          </w:tcPr>
          <w:p w:rsidR="003548A8" w:rsidRPr="003548A8" w:rsidP="003548A8" w14:paraId="216773B6" w14:textId="43813C9E">
            <w:pPr>
              <w:widowControl/>
              <w:autoSpaceDE/>
              <w:autoSpaceDN/>
              <w:adjustRightInd/>
              <w:jc w:val="center"/>
              <w:rPr>
                <w:color w:val="000000"/>
              </w:rPr>
            </w:pPr>
            <w:r>
              <w:rPr>
                <w:color w:val="000000"/>
              </w:rPr>
              <w:t>3,482</w:t>
            </w:r>
          </w:p>
        </w:tc>
        <w:tc>
          <w:tcPr>
            <w:tcW w:w="1080" w:type="dxa"/>
            <w:tcBorders>
              <w:top w:val="nil"/>
              <w:left w:val="nil"/>
              <w:bottom w:val="single" w:sz="8" w:space="0" w:color="auto"/>
              <w:right w:val="single" w:sz="8" w:space="0" w:color="auto"/>
            </w:tcBorders>
            <w:vAlign w:val="center"/>
            <w:hideMark/>
          </w:tcPr>
          <w:p w:rsidR="003548A8" w:rsidRPr="003548A8" w:rsidP="003548A8" w14:paraId="18CEC77D" w14:textId="09DAD18B">
            <w:pPr>
              <w:widowControl/>
              <w:autoSpaceDE/>
              <w:autoSpaceDN/>
              <w:adjustRightInd/>
              <w:jc w:val="center"/>
              <w:rPr>
                <w:color w:val="000000"/>
              </w:rPr>
            </w:pPr>
            <w:r w:rsidRPr="003548A8">
              <w:rPr>
                <w:color w:val="000000"/>
              </w:rPr>
              <w:t>$</w:t>
            </w:r>
            <w:r w:rsidR="007C5B66">
              <w:rPr>
                <w:color w:val="000000"/>
              </w:rPr>
              <w:t>33.</w:t>
            </w:r>
            <w:r w:rsidR="007341D3">
              <w:rPr>
                <w:color w:val="000000"/>
              </w:rPr>
              <w:t>27</w:t>
            </w:r>
            <w:r w:rsidRPr="003548A8">
              <w:rPr>
                <w:color w:val="000000"/>
              </w:rPr>
              <w:t xml:space="preserve"> </w:t>
            </w:r>
          </w:p>
        </w:tc>
        <w:tc>
          <w:tcPr>
            <w:tcW w:w="1496" w:type="dxa"/>
            <w:tcBorders>
              <w:top w:val="nil"/>
              <w:left w:val="nil"/>
              <w:bottom w:val="single" w:sz="8" w:space="0" w:color="auto"/>
              <w:right w:val="single" w:sz="8" w:space="0" w:color="auto"/>
            </w:tcBorders>
            <w:shd w:val="clear" w:color="auto" w:fill="BDD7EE"/>
            <w:vAlign w:val="center"/>
            <w:hideMark/>
          </w:tcPr>
          <w:p w:rsidR="003548A8" w:rsidRPr="003548A8" w:rsidP="003548A8" w14:paraId="4FC7CCFE" w14:textId="19DF2450">
            <w:pPr>
              <w:widowControl/>
              <w:autoSpaceDE/>
              <w:autoSpaceDN/>
              <w:adjustRightInd/>
              <w:jc w:val="center"/>
              <w:rPr>
                <w:color w:val="000000"/>
              </w:rPr>
            </w:pPr>
            <w:r>
              <w:rPr>
                <w:color w:val="000000"/>
              </w:rPr>
              <w:t>$</w:t>
            </w:r>
            <w:r w:rsidR="00112A78">
              <w:rPr>
                <w:color w:val="000000"/>
              </w:rPr>
              <w:t>115,846</w:t>
            </w:r>
          </w:p>
        </w:tc>
      </w:tr>
      <w:tr w14:paraId="7823A001" w14:textId="77777777" w:rsidTr="00F544AB">
        <w:tblPrEx>
          <w:tblW w:w="11386" w:type="dxa"/>
          <w:jc w:val="center"/>
          <w:tblLayout w:type="fixed"/>
          <w:tblLook w:val="04A0"/>
        </w:tblPrEx>
        <w:trPr>
          <w:trHeight w:val="645"/>
          <w:jc w:val="center"/>
        </w:trPr>
        <w:tc>
          <w:tcPr>
            <w:tcW w:w="2240" w:type="dxa"/>
            <w:tcBorders>
              <w:top w:val="nil"/>
              <w:left w:val="single" w:sz="8" w:space="0" w:color="auto"/>
              <w:bottom w:val="single" w:sz="8" w:space="0" w:color="auto"/>
              <w:right w:val="single" w:sz="8" w:space="0" w:color="auto"/>
            </w:tcBorders>
            <w:vAlign w:val="center"/>
            <w:hideMark/>
          </w:tcPr>
          <w:p w:rsidR="003548A8" w:rsidRPr="003548A8" w:rsidP="00AD15B1" w14:paraId="65629139" w14:textId="41C6E2CD">
            <w:pPr>
              <w:widowControl/>
              <w:autoSpaceDE/>
              <w:autoSpaceDN/>
              <w:adjustRightInd/>
              <w:rPr>
                <w:color w:val="000000"/>
              </w:rPr>
            </w:pPr>
            <w:r>
              <w:rPr>
                <w:color w:val="000000"/>
              </w:rPr>
              <w:t xml:space="preserve">2. </w:t>
            </w:r>
            <w:r w:rsidRPr="003548A8">
              <w:rPr>
                <w:color w:val="000000"/>
              </w:rPr>
              <w:t xml:space="preserve">Rope Descent System, Anchorages </w:t>
            </w:r>
            <w:r w:rsidR="00A52781">
              <w:rPr>
                <w:color w:val="000000"/>
              </w:rPr>
              <w:br/>
            </w:r>
            <w:r w:rsidRPr="00AD15B1">
              <w:rPr>
                <w:i/>
                <w:iCs/>
                <w:color w:val="000000"/>
              </w:rPr>
              <w:t>(§ 1910.27(b)(1)(i))</w:t>
            </w:r>
          </w:p>
        </w:tc>
        <w:tc>
          <w:tcPr>
            <w:tcW w:w="117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116A18BE" w14:textId="035ADE34">
            <w:pPr>
              <w:widowControl/>
              <w:autoSpaceDE/>
              <w:autoSpaceDN/>
              <w:adjustRightInd/>
              <w:jc w:val="center"/>
              <w:rPr>
                <w:color w:val="000000"/>
              </w:rPr>
            </w:pPr>
            <w:r>
              <w:rPr>
                <w:color w:val="000000"/>
              </w:rPr>
              <w:t>589,480</w:t>
            </w:r>
          </w:p>
        </w:tc>
        <w:tc>
          <w:tcPr>
            <w:tcW w:w="153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2E43ED1E" w14:textId="77777777">
            <w:pPr>
              <w:widowControl/>
              <w:autoSpaceDE/>
              <w:autoSpaceDN/>
              <w:adjustRightInd/>
              <w:jc w:val="center"/>
              <w:rPr>
                <w:color w:val="000000"/>
              </w:rPr>
            </w:pPr>
            <w:r w:rsidRPr="003548A8">
              <w:rPr>
                <w:color w:val="000000"/>
              </w:rPr>
              <w:t>1</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7EEC654C" w14:textId="500B1C0C">
            <w:pPr>
              <w:widowControl/>
              <w:autoSpaceDE/>
              <w:autoSpaceDN/>
              <w:adjustRightInd/>
              <w:jc w:val="center"/>
              <w:rPr>
                <w:color w:val="000000"/>
              </w:rPr>
            </w:pPr>
            <w:r>
              <w:rPr>
                <w:color w:val="000000"/>
              </w:rPr>
              <w:t>589,480</w:t>
            </w:r>
          </w:p>
        </w:tc>
        <w:tc>
          <w:tcPr>
            <w:tcW w:w="135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4DF706CD" w14:textId="2568D35A">
            <w:pPr>
              <w:widowControl/>
              <w:autoSpaceDE/>
              <w:autoSpaceDN/>
              <w:adjustRightInd/>
              <w:jc w:val="center"/>
              <w:rPr>
                <w:color w:val="000000"/>
              </w:rPr>
            </w:pPr>
            <w:r>
              <w:rPr>
                <w:color w:val="000000"/>
              </w:rPr>
              <w:t>1</w:t>
            </w:r>
          </w:p>
        </w:tc>
        <w:tc>
          <w:tcPr>
            <w:tcW w:w="1170" w:type="dxa"/>
            <w:tcBorders>
              <w:top w:val="nil"/>
              <w:left w:val="nil"/>
              <w:bottom w:val="single" w:sz="8" w:space="0" w:color="auto"/>
              <w:right w:val="single" w:sz="8" w:space="0" w:color="auto"/>
            </w:tcBorders>
            <w:shd w:val="clear" w:color="auto" w:fill="BDD7EE"/>
            <w:vAlign w:val="center"/>
            <w:hideMark/>
          </w:tcPr>
          <w:p w:rsidR="003548A8" w:rsidRPr="003548A8" w:rsidP="003548A8" w14:paraId="18CCB96C" w14:textId="553FEA2D">
            <w:pPr>
              <w:widowControl/>
              <w:autoSpaceDE/>
              <w:autoSpaceDN/>
              <w:adjustRightInd/>
              <w:jc w:val="center"/>
              <w:rPr>
                <w:color w:val="000000"/>
              </w:rPr>
            </w:pPr>
            <w:r>
              <w:rPr>
                <w:color w:val="000000"/>
              </w:rPr>
              <w:t>589,480</w:t>
            </w:r>
          </w:p>
        </w:tc>
        <w:tc>
          <w:tcPr>
            <w:tcW w:w="1080" w:type="dxa"/>
            <w:tcBorders>
              <w:top w:val="nil"/>
              <w:left w:val="nil"/>
              <w:bottom w:val="single" w:sz="8" w:space="0" w:color="auto"/>
              <w:right w:val="single" w:sz="8" w:space="0" w:color="auto"/>
            </w:tcBorders>
            <w:vAlign w:val="center"/>
            <w:hideMark/>
          </w:tcPr>
          <w:p w:rsidR="003548A8" w:rsidRPr="003548A8" w:rsidP="003548A8" w14:paraId="00F21AA3" w14:textId="2B904315">
            <w:pPr>
              <w:widowControl/>
              <w:autoSpaceDE/>
              <w:autoSpaceDN/>
              <w:adjustRightInd/>
              <w:jc w:val="center"/>
              <w:rPr>
                <w:color w:val="000000"/>
              </w:rPr>
            </w:pPr>
            <w:r w:rsidRPr="003548A8">
              <w:rPr>
                <w:color w:val="000000"/>
              </w:rPr>
              <w:t>$</w:t>
            </w:r>
            <w:r w:rsidR="00E34DA9">
              <w:rPr>
                <w:color w:val="000000"/>
              </w:rPr>
              <w:t>88.22</w:t>
            </w:r>
            <w:r w:rsidRPr="003548A8">
              <w:rPr>
                <w:color w:val="000000"/>
              </w:rPr>
              <w:t xml:space="preserve"> </w:t>
            </w:r>
          </w:p>
        </w:tc>
        <w:tc>
          <w:tcPr>
            <w:tcW w:w="1496" w:type="dxa"/>
            <w:tcBorders>
              <w:top w:val="nil"/>
              <w:left w:val="nil"/>
              <w:bottom w:val="single" w:sz="8" w:space="0" w:color="auto"/>
              <w:right w:val="single" w:sz="8" w:space="0" w:color="auto"/>
            </w:tcBorders>
            <w:shd w:val="clear" w:color="auto" w:fill="BDD7EE"/>
            <w:vAlign w:val="center"/>
            <w:hideMark/>
          </w:tcPr>
          <w:p w:rsidR="003548A8" w:rsidRPr="003548A8" w:rsidP="003548A8" w14:paraId="62F48DBE" w14:textId="20116F7C">
            <w:pPr>
              <w:widowControl/>
              <w:autoSpaceDE/>
              <w:autoSpaceDN/>
              <w:adjustRightInd/>
              <w:jc w:val="center"/>
              <w:rPr>
                <w:color w:val="000000"/>
              </w:rPr>
            </w:pPr>
            <w:r>
              <w:rPr>
                <w:color w:val="000000"/>
              </w:rPr>
              <w:t>$</w:t>
            </w:r>
            <w:r w:rsidR="00190DD6">
              <w:rPr>
                <w:color w:val="000000"/>
              </w:rPr>
              <w:t>52,003,926</w:t>
            </w:r>
          </w:p>
        </w:tc>
      </w:tr>
      <w:tr w14:paraId="01043867" w14:textId="77777777" w:rsidTr="00F544AB">
        <w:tblPrEx>
          <w:tblW w:w="11386" w:type="dxa"/>
          <w:jc w:val="center"/>
          <w:tblLayout w:type="fixed"/>
          <w:tblLook w:val="04A0"/>
        </w:tblPrEx>
        <w:trPr>
          <w:trHeight w:val="645"/>
          <w:jc w:val="center"/>
        </w:trPr>
        <w:tc>
          <w:tcPr>
            <w:tcW w:w="2240" w:type="dxa"/>
            <w:tcBorders>
              <w:top w:val="nil"/>
              <w:left w:val="single" w:sz="8" w:space="0" w:color="auto"/>
              <w:bottom w:val="single" w:sz="8" w:space="0" w:color="auto"/>
              <w:right w:val="single" w:sz="8" w:space="0" w:color="auto"/>
            </w:tcBorders>
            <w:vAlign w:val="center"/>
            <w:hideMark/>
          </w:tcPr>
          <w:p w:rsidR="003548A8" w:rsidRPr="003548A8" w:rsidP="00BE3CBA" w14:paraId="11102588" w14:textId="77777777">
            <w:pPr>
              <w:widowControl/>
              <w:autoSpaceDE/>
              <w:autoSpaceDN/>
              <w:adjustRightInd/>
              <w:ind w:firstLine="240" w:firstLineChars="100"/>
              <w:rPr>
                <w:color w:val="000000"/>
              </w:rPr>
            </w:pPr>
            <w:r w:rsidRPr="003548A8">
              <w:rPr>
                <w:color w:val="000000"/>
              </w:rPr>
              <w:t xml:space="preserve">Rope Descent System Anchorages </w:t>
            </w:r>
            <w:r w:rsidRPr="00AD15B1">
              <w:rPr>
                <w:i/>
                <w:iCs/>
                <w:color w:val="000000"/>
              </w:rPr>
              <w:t>(§ 1910.27(b)(1)(ii))</w:t>
            </w:r>
          </w:p>
        </w:tc>
        <w:tc>
          <w:tcPr>
            <w:tcW w:w="117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337C7FE4" w14:textId="57EEA569">
            <w:pPr>
              <w:widowControl/>
              <w:autoSpaceDE/>
              <w:autoSpaceDN/>
              <w:adjustRightInd/>
              <w:jc w:val="center"/>
              <w:rPr>
                <w:color w:val="000000"/>
              </w:rPr>
            </w:pPr>
            <w:r>
              <w:rPr>
                <w:color w:val="000000"/>
              </w:rPr>
              <w:t>589,480</w:t>
            </w:r>
          </w:p>
        </w:tc>
        <w:tc>
          <w:tcPr>
            <w:tcW w:w="153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4A430B1F" w14:textId="77777777">
            <w:pPr>
              <w:widowControl/>
              <w:autoSpaceDE/>
              <w:autoSpaceDN/>
              <w:adjustRightInd/>
              <w:jc w:val="center"/>
              <w:rPr>
                <w:color w:val="000000"/>
              </w:rPr>
            </w:pPr>
            <w:r w:rsidRPr="003548A8">
              <w:rPr>
                <w:color w:val="000000"/>
              </w:rPr>
              <w:t>1</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090E6E12" w14:textId="794CA447">
            <w:pPr>
              <w:widowControl/>
              <w:autoSpaceDE/>
              <w:autoSpaceDN/>
              <w:adjustRightInd/>
              <w:jc w:val="center"/>
              <w:rPr>
                <w:color w:val="000000"/>
              </w:rPr>
            </w:pPr>
            <w:r>
              <w:rPr>
                <w:color w:val="000000"/>
              </w:rPr>
              <w:t>589,480</w:t>
            </w:r>
          </w:p>
        </w:tc>
        <w:tc>
          <w:tcPr>
            <w:tcW w:w="135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09A158CC" w14:textId="3318D435">
            <w:pPr>
              <w:widowControl/>
              <w:autoSpaceDE/>
              <w:autoSpaceDN/>
              <w:adjustRightInd/>
              <w:jc w:val="center"/>
              <w:rPr>
                <w:color w:val="000000"/>
              </w:rPr>
            </w:pPr>
            <w:r>
              <w:rPr>
                <w:color w:val="000000"/>
              </w:rPr>
              <w:t>1/60</w:t>
            </w:r>
          </w:p>
        </w:tc>
        <w:tc>
          <w:tcPr>
            <w:tcW w:w="1170" w:type="dxa"/>
            <w:tcBorders>
              <w:top w:val="nil"/>
              <w:left w:val="nil"/>
              <w:bottom w:val="single" w:sz="8" w:space="0" w:color="auto"/>
              <w:right w:val="single" w:sz="8" w:space="0" w:color="auto"/>
            </w:tcBorders>
            <w:shd w:val="clear" w:color="auto" w:fill="BDD7EE"/>
            <w:vAlign w:val="center"/>
            <w:hideMark/>
          </w:tcPr>
          <w:p w:rsidR="003548A8" w:rsidRPr="003548A8" w:rsidP="003548A8" w14:paraId="0DD83CB0" w14:textId="0C4730A8">
            <w:pPr>
              <w:widowControl/>
              <w:autoSpaceDE/>
              <w:autoSpaceDN/>
              <w:adjustRightInd/>
              <w:jc w:val="center"/>
              <w:rPr>
                <w:color w:val="000000"/>
              </w:rPr>
            </w:pPr>
            <w:r>
              <w:rPr>
                <w:color w:val="000000"/>
              </w:rPr>
              <w:t>9,825</w:t>
            </w:r>
          </w:p>
        </w:tc>
        <w:tc>
          <w:tcPr>
            <w:tcW w:w="1080" w:type="dxa"/>
            <w:tcBorders>
              <w:top w:val="nil"/>
              <w:left w:val="nil"/>
              <w:bottom w:val="single" w:sz="8" w:space="0" w:color="auto"/>
              <w:right w:val="single" w:sz="8" w:space="0" w:color="auto"/>
            </w:tcBorders>
            <w:vAlign w:val="center"/>
            <w:hideMark/>
          </w:tcPr>
          <w:p w:rsidR="003548A8" w:rsidRPr="003548A8" w:rsidP="003548A8" w14:paraId="3B9CF6B7" w14:textId="7B5CF9FA">
            <w:pPr>
              <w:widowControl/>
              <w:autoSpaceDE/>
              <w:autoSpaceDN/>
              <w:adjustRightInd/>
              <w:jc w:val="center"/>
              <w:rPr>
                <w:color w:val="000000"/>
              </w:rPr>
            </w:pPr>
            <w:r w:rsidRPr="003548A8">
              <w:rPr>
                <w:color w:val="000000"/>
              </w:rPr>
              <w:t>$</w:t>
            </w:r>
            <w:r w:rsidR="007C5B66">
              <w:rPr>
                <w:color w:val="000000"/>
              </w:rPr>
              <w:t>33.</w:t>
            </w:r>
            <w:r w:rsidR="00E34DA9">
              <w:rPr>
                <w:color w:val="000000"/>
              </w:rPr>
              <w:t>27</w:t>
            </w:r>
          </w:p>
        </w:tc>
        <w:tc>
          <w:tcPr>
            <w:tcW w:w="1496" w:type="dxa"/>
            <w:tcBorders>
              <w:top w:val="nil"/>
              <w:left w:val="nil"/>
              <w:bottom w:val="single" w:sz="8" w:space="0" w:color="auto"/>
              <w:right w:val="single" w:sz="8" w:space="0" w:color="auto"/>
            </w:tcBorders>
            <w:shd w:val="clear" w:color="auto" w:fill="BDD7EE"/>
            <w:vAlign w:val="center"/>
            <w:hideMark/>
          </w:tcPr>
          <w:p w:rsidR="003548A8" w:rsidRPr="003548A8" w:rsidP="003548A8" w14:paraId="0FB1AEF6" w14:textId="7D8D4199">
            <w:pPr>
              <w:widowControl/>
              <w:autoSpaceDE/>
              <w:autoSpaceDN/>
              <w:adjustRightInd/>
              <w:jc w:val="center"/>
              <w:rPr>
                <w:color w:val="000000"/>
              </w:rPr>
            </w:pPr>
            <w:r>
              <w:rPr>
                <w:color w:val="000000"/>
              </w:rPr>
              <w:t>$</w:t>
            </w:r>
            <w:r w:rsidR="00237370">
              <w:rPr>
                <w:color w:val="000000"/>
              </w:rPr>
              <w:t>326,878</w:t>
            </w:r>
          </w:p>
        </w:tc>
      </w:tr>
      <w:tr w14:paraId="0931B31F" w14:textId="77777777" w:rsidTr="00F544AB">
        <w:tblPrEx>
          <w:tblW w:w="11386" w:type="dxa"/>
          <w:jc w:val="center"/>
          <w:tblLayout w:type="fixed"/>
          <w:tblLook w:val="04A0"/>
        </w:tblPrEx>
        <w:trPr>
          <w:trHeight w:val="960"/>
          <w:jc w:val="center"/>
        </w:trPr>
        <w:tc>
          <w:tcPr>
            <w:tcW w:w="2240" w:type="dxa"/>
            <w:tcBorders>
              <w:top w:val="nil"/>
              <w:left w:val="single" w:sz="8" w:space="0" w:color="auto"/>
              <w:bottom w:val="single" w:sz="8" w:space="0" w:color="auto"/>
              <w:right w:val="single" w:sz="8" w:space="0" w:color="auto"/>
            </w:tcBorders>
            <w:vAlign w:val="center"/>
            <w:hideMark/>
          </w:tcPr>
          <w:p w:rsidR="003548A8" w:rsidRPr="003548A8" w:rsidP="00AD15B1" w14:paraId="2CDBD7BB" w14:textId="5811A3C5">
            <w:pPr>
              <w:widowControl/>
              <w:autoSpaceDE/>
              <w:autoSpaceDN/>
              <w:adjustRightInd/>
              <w:rPr>
                <w:color w:val="000000"/>
              </w:rPr>
            </w:pPr>
            <w:r>
              <w:rPr>
                <w:color w:val="000000"/>
              </w:rPr>
              <w:t xml:space="preserve">3. </w:t>
            </w:r>
            <w:r w:rsidRPr="003548A8">
              <w:rPr>
                <w:color w:val="000000"/>
              </w:rPr>
              <w:t xml:space="preserve">Protection from Fall Hazards, Unprotected Sides and Edges </w:t>
            </w:r>
            <w:r w:rsidR="00A52781">
              <w:rPr>
                <w:color w:val="000000"/>
              </w:rPr>
              <w:br/>
            </w:r>
            <w:r w:rsidRPr="00AD15B1">
              <w:rPr>
                <w:i/>
                <w:iCs/>
                <w:color w:val="000000"/>
              </w:rPr>
              <w:t>(§ 1910.28(b)(1)(ii))</w:t>
            </w:r>
          </w:p>
        </w:tc>
        <w:tc>
          <w:tcPr>
            <w:tcW w:w="117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08EFFE00" w14:textId="26374AC5">
            <w:pPr>
              <w:widowControl/>
              <w:autoSpaceDE/>
              <w:autoSpaceDN/>
              <w:adjustRightInd/>
              <w:jc w:val="center"/>
              <w:rPr>
                <w:color w:val="000000"/>
              </w:rPr>
            </w:pPr>
            <w:r>
              <w:t xml:space="preserve">93,650 </w:t>
            </w:r>
          </w:p>
        </w:tc>
        <w:tc>
          <w:tcPr>
            <w:tcW w:w="153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79EFEA0A" w14:textId="77777777">
            <w:pPr>
              <w:widowControl/>
              <w:autoSpaceDE/>
              <w:autoSpaceDN/>
              <w:adjustRightInd/>
              <w:jc w:val="center"/>
              <w:rPr>
                <w:color w:val="000000"/>
              </w:rPr>
            </w:pPr>
            <w:r w:rsidRPr="003548A8">
              <w:rPr>
                <w:color w:val="000000"/>
              </w:rPr>
              <w:t>1</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03F269A3" w14:textId="4830D7CC">
            <w:pPr>
              <w:widowControl/>
              <w:autoSpaceDE/>
              <w:autoSpaceDN/>
              <w:adjustRightInd/>
              <w:jc w:val="center"/>
              <w:rPr>
                <w:color w:val="000000"/>
              </w:rPr>
            </w:pPr>
            <w:r>
              <w:t xml:space="preserve">93,650 </w:t>
            </w:r>
          </w:p>
        </w:tc>
        <w:tc>
          <w:tcPr>
            <w:tcW w:w="1350" w:type="dxa"/>
            <w:tcBorders>
              <w:top w:val="nil"/>
              <w:left w:val="nil"/>
              <w:bottom w:val="single" w:sz="8" w:space="0" w:color="auto"/>
              <w:right w:val="single" w:sz="8" w:space="0" w:color="auto"/>
            </w:tcBorders>
            <w:vAlign w:val="center"/>
            <w:hideMark/>
          </w:tcPr>
          <w:p w:rsidR="003548A8" w:rsidRPr="003548A8" w:rsidP="003548A8" w14:paraId="05CB4A31" w14:textId="39B58741">
            <w:pPr>
              <w:widowControl/>
              <w:autoSpaceDE/>
              <w:autoSpaceDN/>
              <w:adjustRightInd/>
              <w:jc w:val="center"/>
              <w:rPr>
                <w:color w:val="000000"/>
              </w:rPr>
            </w:pPr>
            <w:r>
              <w:rPr>
                <w:color w:val="000000"/>
              </w:rPr>
              <w:t>30/60</w:t>
            </w:r>
          </w:p>
        </w:tc>
        <w:tc>
          <w:tcPr>
            <w:tcW w:w="1170" w:type="dxa"/>
            <w:tcBorders>
              <w:top w:val="nil"/>
              <w:left w:val="nil"/>
              <w:bottom w:val="single" w:sz="8" w:space="0" w:color="auto"/>
              <w:right w:val="single" w:sz="8" w:space="0" w:color="auto"/>
            </w:tcBorders>
            <w:shd w:val="clear" w:color="auto" w:fill="BDD7EE"/>
            <w:vAlign w:val="center"/>
            <w:hideMark/>
          </w:tcPr>
          <w:p w:rsidR="003548A8" w:rsidRPr="003548A8" w:rsidP="003548A8" w14:paraId="62E9E136" w14:textId="0FD36223">
            <w:pPr>
              <w:widowControl/>
              <w:autoSpaceDE/>
              <w:autoSpaceDN/>
              <w:adjustRightInd/>
              <w:jc w:val="center"/>
              <w:rPr>
                <w:color w:val="000000"/>
              </w:rPr>
            </w:pPr>
            <w:r w:rsidRPr="006D45F9">
              <w:t>46,825</w:t>
            </w:r>
          </w:p>
        </w:tc>
        <w:tc>
          <w:tcPr>
            <w:tcW w:w="1080" w:type="dxa"/>
            <w:tcBorders>
              <w:top w:val="nil"/>
              <w:left w:val="nil"/>
              <w:bottom w:val="single" w:sz="8" w:space="0" w:color="auto"/>
              <w:right w:val="single" w:sz="8" w:space="0" w:color="auto"/>
            </w:tcBorders>
            <w:vAlign w:val="center"/>
            <w:hideMark/>
          </w:tcPr>
          <w:p w:rsidR="003548A8" w:rsidRPr="003548A8" w:rsidP="003548A8" w14:paraId="4171C349" w14:textId="415A456C">
            <w:pPr>
              <w:widowControl/>
              <w:autoSpaceDE/>
              <w:autoSpaceDN/>
              <w:adjustRightInd/>
              <w:jc w:val="center"/>
              <w:rPr>
                <w:color w:val="000000"/>
              </w:rPr>
            </w:pPr>
            <w:r w:rsidRPr="003548A8">
              <w:rPr>
                <w:color w:val="000000"/>
              </w:rPr>
              <w:t>$</w:t>
            </w:r>
            <w:r w:rsidR="00210273">
              <w:rPr>
                <w:color w:val="000000"/>
              </w:rPr>
              <w:t>88.22</w:t>
            </w:r>
            <w:r w:rsidRPr="003548A8">
              <w:rPr>
                <w:color w:val="000000"/>
              </w:rPr>
              <w:t xml:space="preserve"> </w:t>
            </w:r>
          </w:p>
        </w:tc>
        <w:tc>
          <w:tcPr>
            <w:tcW w:w="1496" w:type="dxa"/>
            <w:tcBorders>
              <w:top w:val="nil"/>
              <w:left w:val="nil"/>
              <w:bottom w:val="single" w:sz="8" w:space="0" w:color="auto"/>
              <w:right w:val="single" w:sz="8" w:space="0" w:color="auto"/>
            </w:tcBorders>
            <w:shd w:val="clear" w:color="auto" w:fill="BDD7EE"/>
            <w:vAlign w:val="center"/>
            <w:hideMark/>
          </w:tcPr>
          <w:p w:rsidR="003548A8" w:rsidRPr="003548A8" w:rsidP="003548A8" w14:paraId="445DAC39" w14:textId="04B3EE16">
            <w:pPr>
              <w:widowControl/>
              <w:autoSpaceDE/>
              <w:autoSpaceDN/>
              <w:adjustRightInd/>
              <w:jc w:val="center"/>
              <w:rPr>
                <w:color w:val="000000"/>
              </w:rPr>
            </w:pPr>
            <w:r>
              <w:rPr>
                <w:color w:val="000000"/>
              </w:rPr>
              <w:t>$</w:t>
            </w:r>
            <w:r w:rsidRPr="00D5664F" w:rsidR="00D5664F">
              <w:rPr>
                <w:color w:val="000000"/>
              </w:rPr>
              <w:t>4,130,902</w:t>
            </w:r>
          </w:p>
        </w:tc>
      </w:tr>
      <w:tr w14:paraId="2C6184FA" w14:textId="77777777" w:rsidTr="00F544AB">
        <w:tblPrEx>
          <w:tblW w:w="11386" w:type="dxa"/>
          <w:jc w:val="center"/>
          <w:tblLayout w:type="fixed"/>
          <w:tblLook w:val="04A0"/>
        </w:tblPrEx>
        <w:trPr>
          <w:trHeight w:val="120"/>
          <w:jc w:val="center"/>
        </w:trPr>
        <w:tc>
          <w:tcPr>
            <w:tcW w:w="2240" w:type="dxa"/>
            <w:tcBorders>
              <w:top w:val="nil"/>
              <w:left w:val="single" w:sz="8" w:space="0" w:color="auto"/>
              <w:bottom w:val="single" w:sz="8" w:space="0" w:color="auto"/>
              <w:right w:val="single" w:sz="8" w:space="0" w:color="auto"/>
            </w:tcBorders>
            <w:shd w:val="clear" w:color="auto" w:fill="A6A6A6" w:themeFill="background1" w:themeFillShade="A6"/>
            <w:vAlign w:val="center"/>
            <w:hideMark/>
          </w:tcPr>
          <w:p w:rsidR="003548A8" w:rsidRPr="003548A8" w:rsidP="003548A8" w14:paraId="48FF2441" w14:textId="77777777">
            <w:pPr>
              <w:widowControl/>
              <w:autoSpaceDE/>
              <w:autoSpaceDN/>
              <w:adjustRightInd/>
              <w:ind w:firstLine="480" w:firstLineChars="200"/>
              <w:rPr>
                <w:i/>
                <w:iCs/>
                <w:color w:val="000000"/>
              </w:rPr>
            </w:pPr>
            <w:r w:rsidRPr="003548A8">
              <w:rPr>
                <w:i/>
                <w:iCs/>
                <w:color w:val="000000"/>
              </w:rPr>
              <w:t> </w:t>
            </w:r>
          </w:p>
        </w:tc>
        <w:tc>
          <w:tcPr>
            <w:tcW w:w="1170"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7F1EAFCB" w14:textId="77777777">
            <w:pPr>
              <w:widowControl/>
              <w:autoSpaceDE/>
              <w:autoSpaceDN/>
              <w:adjustRightInd/>
              <w:jc w:val="center"/>
              <w:rPr>
                <w:color w:val="000000"/>
              </w:rPr>
            </w:pPr>
            <w:r w:rsidRPr="003548A8">
              <w:rPr>
                <w:color w:val="000000"/>
              </w:rPr>
              <w:t> </w:t>
            </w:r>
          </w:p>
        </w:tc>
        <w:tc>
          <w:tcPr>
            <w:tcW w:w="1530"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574B0B4F" w14:textId="77777777">
            <w:pPr>
              <w:widowControl/>
              <w:autoSpaceDE/>
              <w:autoSpaceDN/>
              <w:adjustRightInd/>
              <w:jc w:val="center"/>
              <w:rPr>
                <w:color w:val="000000"/>
              </w:rPr>
            </w:pPr>
            <w:r w:rsidRPr="003548A8">
              <w:rPr>
                <w:color w:val="000000"/>
              </w:rPr>
              <w:t> </w:t>
            </w:r>
          </w:p>
        </w:tc>
        <w:tc>
          <w:tcPr>
            <w:tcW w:w="1350"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74FDCC9C" w14:textId="77777777">
            <w:pPr>
              <w:widowControl/>
              <w:autoSpaceDE/>
              <w:autoSpaceDN/>
              <w:adjustRightInd/>
              <w:jc w:val="center"/>
              <w:rPr>
                <w:color w:val="000000"/>
              </w:rPr>
            </w:pPr>
            <w:r w:rsidRPr="003548A8">
              <w:rPr>
                <w:color w:val="000000"/>
              </w:rPr>
              <w:t> </w:t>
            </w:r>
          </w:p>
        </w:tc>
        <w:tc>
          <w:tcPr>
            <w:tcW w:w="1350"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00029A" w14:paraId="479F60A0" w14:textId="77777777">
            <w:pPr>
              <w:widowControl/>
              <w:autoSpaceDE/>
              <w:autoSpaceDN/>
              <w:adjustRightInd/>
              <w:rPr>
                <w:color w:val="000000"/>
              </w:rPr>
            </w:pPr>
            <w:r w:rsidRPr="003548A8">
              <w:rPr>
                <w:color w:val="000000"/>
              </w:rPr>
              <w:t> </w:t>
            </w:r>
          </w:p>
        </w:tc>
        <w:tc>
          <w:tcPr>
            <w:tcW w:w="1170"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484ABFF4" w14:textId="77777777">
            <w:pPr>
              <w:widowControl/>
              <w:autoSpaceDE/>
              <w:autoSpaceDN/>
              <w:adjustRightInd/>
              <w:jc w:val="center"/>
              <w:rPr>
                <w:color w:val="000000"/>
              </w:rPr>
            </w:pPr>
            <w:r w:rsidRPr="003548A8">
              <w:rPr>
                <w:color w:val="000000"/>
              </w:rPr>
              <w:t> </w:t>
            </w:r>
          </w:p>
        </w:tc>
        <w:tc>
          <w:tcPr>
            <w:tcW w:w="1080"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76B2C7B5" w14:textId="77777777">
            <w:pPr>
              <w:widowControl/>
              <w:autoSpaceDE/>
              <w:autoSpaceDN/>
              <w:adjustRightInd/>
              <w:jc w:val="center"/>
              <w:rPr>
                <w:color w:val="000000"/>
              </w:rPr>
            </w:pPr>
            <w:r w:rsidRPr="003548A8">
              <w:rPr>
                <w:color w:val="000000"/>
              </w:rPr>
              <w:t> </w:t>
            </w:r>
          </w:p>
        </w:tc>
        <w:tc>
          <w:tcPr>
            <w:tcW w:w="1496"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43A46350" w14:textId="77777777">
            <w:pPr>
              <w:widowControl/>
              <w:autoSpaceDE/>
              <w:autoSpaceDN/>
              <w:adjustRightInd/>
              <w:jc w:val="center"/>
              <w:rPr>
                <w:color w:val="000000"/>
              </w:rPr>
            </w:pPr>
            <w:r w:rsidRPr="003548A8">
              <w:rPr>
                <w:color w:val="000000"/>
              </w:rPr>
              <w:t> </w:t>
            </w:r>
          </w:p>
        </w:tc>
      </w:tr>
      <w:tr w14:paraId="428EEEA4" w14:textId="77777777" w:rsidTr="00F544AB">
        <w:tblPrEx>
          <w:tblW w:w="11386" w:type="dxa"/>
          <w:jc w:val="center"/>
          <w:tblLayout w:type="fixed"/>
          <w:tblLook w:val="04A0"/>
        </w:tblPrEx>
        <w:trPr>
          <w:trHeight w:val="330"/>
          <w:jc w:val="center"/>
        </w:trPr>
        <w:tc>
          <w:tcPr>
            <w:tcW w:w="2240" w:type="dxa"/>
            <w:tcBorders>
              <w:top w:val="nil"/>
              <w:left w:val="single" w:sz="8" w:space="0" w:color="auto"/>
              <w:bottom w:val="single" w:sz="8" w:space="0" w:color="auto"/>
              <w:right w:val="single" w:sz="8" w:space="0" w:color="auto"/>
            </w:tcBorders>
            <w:shd w:val="clear" w:color="auto" w:fill="BDD7EE"/>
            <w:vAlign w:val="center"/>
            <w:hideMark/>
          </w:tcPr>
          <w:p w:rsidR="003548A8" w:rsidRPr="003548A8" w:rsidP="003548A8" w14:paraId="7AA31742" w14:textId="77777777">
            <w:pPr>
              <w:widowControl/>
              <w:autoSpaceDE/>
              <w:autoSpaceDN/>
              <w:adjustRightInd/>
              <w:ind w:firstLine="240" w:firstLineChars="100"/>
              <w:rPr>
                <w:b/>
                <w:bCs/>
                <w:color w:val="000000"/>
              </w:rPr>
            </w:pPr>
            <w:r w:rsidRPr="003548A8">
              <w:rPr>
                <w:b/>
                <w:bCs/>
                <w:color w:val="000000"/>
              </w:rPr>
              <w:t>Total</w:t>
            </w:r>
          </w:p>
        </w:tc>
        <w:tc>
          <w:tcPr>
            <w:tcW w:w="1170" w:type="dxa"/>
            <w:tcBorders>
              <w:top w:val="nil"/>
              <w:left w:val="nil"/>
              <w:bottom w:val="single" w:sz="8" w:space="0" w:color="auto"/>
              <w:right w:val="single" w:sz="8" w:space="0" w:color="auto"/>
            </w:tcBorders>
            <w:shd w:val="clear" w:color="auto" w:fill="BDD7EE"/>
            <w:vAlign w:val="center"/>
            <w:hideMark/>
          </w:tcPr>
          <w:p w:rsidR="003548A8" w:rsidRPr="003548A8" w:rsidP="003548A8" w14:paraId="5DC02F98" w14:textId="77777777">
            <w:pPr>
              <w:widowControl/>
              <w:autoSpaceDE/>
              <w:autoSpaceDN/>
              <w:adjustRightInd/>
              <w:jc w:val="center"/>
              <w:rPr>
                <w:color w:val="000000"/>
              </w:rPr>
            </w:pPr>
            <w:r w:rsidRPr="003548A8">
              <w:rPr>
                <w:color w:val="000000"/>
              </w:rPr>
              <w:t xml:space="preserve"> --- </w:t>
            </w:r>
          </w:p>
        </w:tc>
        <w:tc>
          <w:tcPr>
            <w:tcW w:w="1530" w:type="dxa"/>
            <w:tcBorders>
              <w:top w:val="nil"/>
              <w:left w:val="nil"/>
              <w:bottom w:val="single" w:sz="8" w:space="0" w:color="auto"/>
              <w:right w:val="single" w:sz="8" w:space="0" w:color="auto"/>
            </w:tcBorders>
            <w:shd w:val="clear" w:color="auto" w:fill="BDD7EE"/>
            <w:vAlign w:val="center"/>
            <w:hideMark/>
          </w:tcPr>
          <w:p w:rsidR="003548A8" w:rsidRPr="003548A8" w:rsidP="003548A8" w14:paraId="30EEB45C" w14:textId="77777777">
            <w:pPr>
              <w:widowControl/>
              <w:autoSpaceDE/>
              <w:autoSpaceDN/>
              <w:adjustRightInd/>
              <w:jc w:val="center"/>
              <w:rPr>
                <w:color w:val="000000"/>
              </w:rPr>
            </w:pPr>
            <w:r w:rsidRPr="003548A8">
              <w:rPr>
                <w:color w:val="000000"/>
              </w:rPr>
              <w:t xml:space="preserve"> --- </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5089F49A" w14:textId="65FBEBB8">
            <w:pPr>
              <w:widowControl/>
              <w:autoSpaceDE/>
              <w:autoSpaceDN/>
              <w:adjustRightInd/>
              <w:jc w:val="center"/>
              <w:rPr>
                <w:b/>
                <w:bCs/>
                <w:color w:val="000000"/>
              </w:rPr>
            </w:pPr>
            <w:r>
              <w:rPr>
                <w:b/>
                <w:bCs/>
                <w:color w:val="000000"/>
              </w:rPr>
              <w:t xml:space="preserve"> 1,</w:t>
            </w:r>
            <w:r w:rsidRPr="00183FA4" w:rsidR="00183FA4">
              <w:rPr>
                <w:b/>
                <w:bCs/>
                <w:color w:val="000000"/>
              </w:rPr>
              <w:t>342,247</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5779A736" w14:textId="77777777">
            <w:pPr>
              <w:widowControl/>
              <w:autoSpaceDE/>
              <w:autoSpaceDN/>
              <w:adjustRightInd/>
              <w:jc w:val="center"/>
              <w:rPr>
                <w:color w:val="000000"/>
              </w:rPr>
            </w:pPr>
            <w:r w:rsidRPr="003548A8">
              <w:rPr>
                <w:color w:val="000000"/>
              </w:rPr>
              <w:t xml:space="preserve"> --- </w:t>
            </w:r>
          </w:p>
        </w:tc>
        <w:tc>
          <w:tcPr>
            <w:tcW w:w="1170" w:type="dxa"/>
            <w:tcBorders>
              <w:top w:val="nil"/>
              <w:left w:val="nil"/>
              <w:bottom w:val="single" w:sz="8" w:space="0" w:color="auto"/>
              <w:right w:val="single" w:sz="8" w:space="0" w:color="auto"/>
            </w:tcBorders>
            <w:shd w:val="clear" w:color="auto" w:fill="BDD7EE"/>
            <w:vAlign w:val="center"/>
            <w:hideMark/>
          </w:tcPr>
          <w:p w:rsidR="003548A8" w:rsidRPr="003548A8" w:rsidP="003548A8" w14:paraId="7110B8B4" w14:textId="5DAA246D">
            <w:pPr>
              <w:widowControl/>
              <w:autoSpaceDE/>
              <w:autoSpaceDN/>
              <w:adjustRightInd/>
              <w:jc w:val="center"/>
              <w:rPr>
                <w:b/>
                <w:bCs/>
                <w:color w:val="000000"/>
              </w:rPr>
            </w:pPr>
            <w:r>
              <w:rPr>
                <w:b/>
                <w:bCs/>
                <w:color w:val="000000"/>
              </w:rPr>
              <w:t xml:space="preserve"> </w:t>
            </w:r>
            <w:r w:rsidRPr="00FB1DED" w:rsidR="00FB1DED">
              <w:rPr>
                <w:b/>
                <w:bCs/>
                <w:color w:val="000000"/>
              </w:rPr>
              <w:t>649,612</w:t>
            </w:r>
          </w:p>
        </w:tc>
        <w:tc>
          <w:tcPr>
            <w:tcW w:w="1080" w:type="dxa"/>
            <w:tcBorders>
              <w:top w:val="nil"/>
              <w:left w:val="nil"/>
              <w:bottom w:val="single" w:sz="8" w:space="0" w:color="auto"/>
              <w:right w:val="single" w:sz="8" w:space="0" w:color="auto"/>
            </w:tcBorders>
            <w:shd w:val="clear" w:color="auto" w:fill="BDD7EE"/>
            <w:vAlign w:val="center"/>
            <w:hideMark/>
          </w:tcPr>
          <w:p w:rsidR="003548A8" w:rsidRPr="003548A8" w:rsidP="003548A8" w14:paraId="298AB56C" w14:textId="77777777">
            <w:pPr>
              <w:widowControl/>
              <w:autoSpaceDE/>
              <w:autoSpaceDN/>
              <w:adjustRightInd/>
              <w:jc w:val="center"/>
              <w:rPr>
                <w:color w:val="000000"/>
              </w:rPr>
            </w:pPr>
            <w:r w:rsidRPr="003548A8">
              <w:rPr>
                <w:color w:val="000000"/>
              </w:rPr>
              <w:t xml:space="preserve"> --- </w:t>
            </w:r>
          </w:p>
        </w:tc>
        <w:tc>
          <w:tcPr>
            <w:tcW w:w="1496" w:type="dxa"/>
            <w:tcBorders>
              <w:top w:val="nil"/>
              <w:left w:val="nil"/>
              <w:bottom w:val="single" w:sz="8" w:space="0" w:color="auto"/>
              <w:right w:val="single" w:sz="8" w:space="0" w:color="auto"/>
            </w:tcBorders>
            <w:shd w:val="clear" w:color="auto" w:fill="BDD7EE"/>
            <w:vAlign w:val="center"/>
            <w:hideMark/>
          </w:tcPr>
          <w:p w:rsidR="003548A8" w:rsidRPr="003548A8" w:rsidP="003548A8" w14:paraId="495EB698" w14:textId="43B11840">
            <w:pPr>
              <w:widowControl/>
              <w:autoSpaceDE/>
              <w:autoSpaceDN/>
              <w:adjustRightInd/>
              <w:jc w:val="center"/>
              <w:rPr>
                <w:b/>
                <w:bCs/>
                <w:color w:val="000000"/>
              </w:rPr>
            </w:pPr>
            <w:r>
              <w:rPr>
                <w:b/>
                <w:bCs/>
                <w:color w:val="000000"/>
              </w:rPr>
              <w:t>$</w:t>
            </w:r>
            <w:r w:rsidRPr="009031EE" w:rsidR="009031EE">
              <w:rPr>
                <w:b/>
                <w:bCs/>
                <w:color w:val="000000"/>
              </w:rPr>
              <w:t>56,577,55</w:t>
            </w:r>
            <w:r w:rsidR="00132857">
              <w:rPr>
                <w:b/>
                <w:bCs/>
                <w:color w:val="000000"/>
              </w:rPr>
              <w:t>2</w:t>
            </w:r>
          </w:p>
        </w:tc>
      </w:tr>
    </w:tbl>
    <w:p w:rsidR="00A92AE4" w:rsidP="00FF2191" w14:paraId="2F155319" w14:textId="77777777"/>
    <w:p w:rsidR="003A5BD0" w:rsidRPr="003A5BD0" w:rsidP="003A5BD0" w14:paraId="71559890" w14:textId="3DBC764D">
      <w:pPr>
        <w:pStyle w:val="ListParagraph"/>
        <w:rPr>
          <w:bCs/>
        </w:rPr>
      </w:pPr>
      <w:r w:rsidRPr="003A5BD0">
        <w:rPr>
          <w:bCs/>
        </w:rPr>
        <w:t xml:space="preserve">The total number of respondents is:  </w:t>
      </w:r>
      <w:r w:rsidR="00765FDD">
        <w:rPr>
          <w:bCs/>
        </w:rPr>
        <w:t xml:space="preserve"> </w:t>
      </w:r>
      <w:r w:rsidR="00936390">
        <w:rPr>
          <w:bCs/>
        </w:rPr>
        <w:t>589,480</w:t>
      </w:r>
    </w:p>
    <w:p w:rsidR="003A5BD0" w:rsidP="003A5BD0" w14:paraId="4CC46AB6" w14:textId="77777777">
      <w:pPr>
        <w:pStyle w:val="ListParagraph"/>
        <w:rPr>
          <w:b/>
        </w:rPr>
      </w:pPr>
    </w:p>
    <w:p w:rsidR="00866A7D" w:rsidRPr="00AD15B1" w:rsidP="00AD15B1" w14:paraId="0E2C6BFE" w14:textId="10BE587E">
      <w:pPr>
        <w:pStyle w:val="ListParagraph"/>
        <w:numPr>
          <w:ilvl w:val="0"/>
          <w:numId w:val="20"/>
        </w:numPr>
        <w:rPr>
          <w:b/>
        </w:rPr>
      </w:pPr>
      <w:r w:rsidRPr="00AD15B1">
        <w:rPr>
          <w:b/>
        </w:rPr>
        <w:t xml:space="preserve">Provide an estimate </w:t>
      </w:r>
      <w:r w:rsidRPr="00AD15B1" w:rsidR="00E771DC">
        <w:rPr>
          <w:b/>
        </w:rPr>
        <w:t>for</w:t>
      </w:r>
      <w:r w:rsidRPr="00AD15B1">
        <w:rPr>
          <w:b/>
        </w:rPr>
        <w:t xml:space="preserve"> the total annual cost burden to respondents or recordkeepers resulting from the collection of information. (Do not include the cost of any hour burden shown in Items 12 and 14.)</w:t>
      </w:r>
    </w:p>
    <w:p w:rsidR="00944DC9" w:rsidRPr="0090397B" w:rsidP="00944DC9" w14:paraId="5937B7CE"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ind w:left="360"/>
        <w:rPr>
          <w:b/>
          <w:bCs/>
        </w:rPr>
      </w:pPr>
    </w:p>
    <w:p w:rsidR="00866A7D" w:rsidRPr="0090397B" w:rsidP="00AD15B1" w14:paraId="49932D15" w14:textId="3380E18E">
      <w:pPr>
        <w:pStyle w:val="Level2"/>
        <w:widowControl/>
        <w:numPr>
          <w:ilvl w:val="0"/>
          <w:numId w:val="3"/>
        </w:numPr>
        <w:tabs>
          <w:tab w:val="left" w:pos="-1080"/>
          <w:tab w:val="left" w:pos="-720"/>
          <w:tab w:val="left" w:pos="0"/>
          <w:tab w:val="clear" w:pos="720"/>
          <w:tab w:val="left" w:pos="990"/>
          <w:tab w:val="num" w:pos="1350"/>
          <w:tab w:val="left" w:pos="2250"/>
          <w:tab w:val="left" w:pos="2880"/>
          <w:tab w:val="left" w:pos="3600"/>
          <w:tab w:val="left" w:pos="4320"/>
          <w:tab w:val="left" w:pos="5040"/>
          <w:tab w:val="left" w:pos="5760"/>
          <w:tab w:val="left" w:pos="6480"/>
          <w:tab w:val="left" w:pos="7200"/>
          <w:tab w:val="left" w:pos="7920"/>
          <w:tab w:val="left" w:pos="8640"/>
          <w:tab w:val="left" w:pos="9360"/>
        </w:tabs>
        <w:ind w:left="1350"/>
        <w:rPr>
          <w:b/>
          <w:bCs/>
        </w:rPr>
      </w:pPr>
      <w:r w:rsidRPr="0090397B">
        <w:rPr>
          <w:b/>
          <w:bCs/>
        </w:rPr>
        <w:t>The cost estimate should be split into two components:</w:t>
      </w:r>
      <w:r w:rsidR="00592C49">
        <w:rPr>
          <w:b/>
          <w:bCs/>
        </w:rPr>
        <w:t xml:space="preserve"> </w:t>
      </w:r>
      <w:r w:rsidRPr="0090397B">
        <w:rPr>
          <w:b/>
          <w:bCs/>
        </w:rPr>
        <w:t xml:space="preserve">(a) a total capital and start-up cost component </w:t>
      </w:r>
      <w:r w:rsidRPr="0090397B" w:rsidR="00E771DC">
        <w:rPr>
          <w:b/>
          <w:bCs/>
        </w:rPr>
        <w:t>(</w:t>
      </w:r>
      <w:r w:rsidRPr="0090397B">
        <w:rPr>
          <w:b/>
          <w:bCs/>
        </w:rPr>
        <w:t>annualized over its expected useful life); and (b) a total operation and maintenance and purchase of service component.</w:t>
      </w:r>
      <w:r w:rsidR="00592C49">
        <w:rPr>
          <w:b/>
          <w:bCs/>
        </w:rPr>
        <w:t xml:space="preserve"> </w:t>
      </w:r>
      <w:r w:rsidRPr="0090397B">
        <w:rPr>
          <w:b/>
          <w:bCs/>
        </w:rPr>
        <w:t>The estimates should take into account costs associated with generating, maintaining, and disclosing or providing the information.</w:t>
      </w:r>
      <w:r w:rsidR="00592C49">
        <w:rPr>
          <w:b/>
          <w:bCs/>
        </w:rPr>
        <w:t xml:space="preserve"> </w:t>
      </w:r>
      <w:r w:rsidRPr="0090397B">
        <w:rPr>
          <w:b/>
          <w:bCs/>
        </w:rPr>
        <w:t>Include descriptions of methods used to estimate major cost factors including system and technology acquisition, expected useful life of capital equipment, the discount rate(s), and the time period over which costs will be incurred.</w:t>
      </w:r>
      <w:r w:rsidR="00592C49">
        <w:rPr>
          <w:b/>
          <w:bCs/>
        </w:rPr>
        <w:t xml:space="preserve"> </w:t>
      </w:r>
      <w:r w:rsidRPr="0090397B">
        <w:rPr>
          <w:b/>
          <w:bCs/>
        </w:rPr>
        <w:t>Capital and start-up costs include, among other items, preparations for collecting information such as purchasing computers and software; monitoring, sampling, drilling and testing equipment; and record storage facilities.</w:t>
      </w:r>
    </w:p>
    <w:p w:rsidR="00866A7D" w:rsidRPr="0090397B" w:rsidP="00AD15B1" w14:paraId="2E3550E7"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ind w:left="630"/>
        <w:rPr>
          <w:b/>
          <w:bCs/>
        </w:rPr>
      </w:pPr>
    </w:p>
    <w:p w:rsidR="00866A7D" w:rsidRPr="0090397B" w:rsidP="00AD15B1" w14:paraId="4E6D7254" w14:textId="4D063A64">
      <w:pPr>
        <w:pStyle w:val="Level1"/>
        <w:widowControl/>
        <w:numPr>
          <w:ilvl w:val="0"/>
          <w:numId w:val="3"/>
        </w:numPr>
        <w:tabs>
          <w:tab w:val="left" w:pos="-1080"/>
          <w:tab w:val="left" w:pos="-720"/>
          <w:tab w:val="left" w:pos="0"/>
          <w:tab w:val="clear" w:pos="720"/>
          <w:tab w:val="left" w:pos="990"/>
          <w:tab w:val="num" w:pos="1350"/>
          <w:tab w:val="left" w:pos="2250"/>
          <w:tab w:val="left" w:pos="2880"/>
          <w:tab w:val="left" w:pos="3600"/>
          <w:tab w:val="left" w:pos="4320"/>
          <w:tab w:val="left" w:pos="5040"/>
          <w:tab w:val="left" w:pos="5760"/>
          <w:tab w:val="left" w:pos="6480"/>
          <w:tab w:val="left" w:pos="7200"/>
          <w:tab w:val="left" w:pos="7920"/>
          <w:tab w:val="left" w:pos="8640"/>
          <w:tab w:val="left" w:pos="9360"/>
        </w:tabs>
        <w:ind w:left="1350"/>
      </w:pPr>
      <w:r w:rsidRPr="0090397B">
        <w:rPr>
          <w:b/>
          <w:bCs/>
        </w:rPr>
        <w:t>If cost estimates are expected to vary widely, agencies should present ranges of cost burdens and explain the reasons for the variance.</w:t>
      </w:r>
      <w:r w:rsidR="00592C49">
        <w:rPr>
          <w:b/>
          <w:bCs/>
        </w:rPr>
        <w:t xml:space="preserve"> </w:t>
      </w:r>
      <w:r w:rsidRPr="0090397B">
        <w:rPr>
          <w:b/>
          <w:bCs/>
        </w:rPr>
        <w:t>The cost of purchasing or contracting out information collection</w:t>
      </w:r>
      <w:r w:rsidRPr="0090397B" w:rsidR="00E771DC">
        <w:rPr>
          <w:b/>
          <w:bCs/>
        </w:rPr>
        <w:t>s</w:t>
      </w:r>
      <w:r w:rsidRPr="0090397B">
        <w:rPr>
          <w:b/>
          <w:bCs/>
        </w:rPr>
        <w:t xml:space="preserve"> services should be a part of this cost burden estimate.</w:t>
      </w:r>
      <w:r w:rsidR="00592C49">
        <w:rPr>
          <w:b/>
          <w:bCs/>
        </w:rPr>
        <w:t xml:space="preserve"> </w:t>
      </w:r>
      <w:r w:rsidRPr="0090397B">
        <w:rPr>
          <w:b/>
          <w:bCs/>
        </w:rPr>
        <w:t>In developing cost burden estimates, agencies may consult with a sample of respondent (fewer than 10), utilize the 60-day pre-OMB submission public comment process and use existing economic or regulatory impact analysis associated with the rulemaking containing the information collection, as appropriate</w:t>
      </w:r>
      <w:r w:rsidRPr="0090397B">
        <w:t>.</w:t>
      </w:r>
    </w:p>
    <w:p w:rsidR="00866A7D" w:rsidRPr="0090397B" w:rsidP="00AD15B1" w14:paraId="57C7D422"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ind w:left="630"/>
      </w:pPr>
    </w:p>
    <w:p w:rsidR="00866A7D" w:rsidRPr="0090397B" w:rsidP="00AD15B1" w14:paraId="28221177" w14:textId="49B1F5FC">
      <w:pPr>
        <w:pStyle w:val="Level1"/>
        <w:widowControl/>
        <w:numPr>
          <w:ilvl w:val="0"/>
          <w:numId w:val="3"/>
        </w:numPr>
        <w:tabs>
          <w:tab w:val="left" w:pos="-1080"/>
          <w:tab w:val="left" w:pos="-720"/>
          <w:tab w:val="left" w:pos="0"/>
          <w:tab w:val="clear" w:pos="720"/>
          <w:tab w:val="left" w:pos="990"/>
          <w:tab w:val="num" w:pos="1350"/>
          <w:tab w:val="left" w:pos="2250"/>
          <w:tab w:val="left" w:pos="2880"/>
          <w:tab w:val="left" w:pos="3600"/>
          <w:tab w:val="left" w:pos="4320"/>
          <w:tab w:val="left" w:pos="5040"/>
          <w:tab w:val="left" w:pos="5760"/>
          <w:tab w:val="left" w:pos="6480"/>
          <w:tab w:val="left" w:pos="7200"/>
          <w:tab w:val="left" w:pos="7920"/>
          <w:tab w:val="left" w:pos="8640"/>
          <w:tab w:val="left" w:pos="9360"/>
        </w:tabs>
        <w:ind w:left="1350"/>
        <w:rPr>
          <w:b/>
          <w:bCs/>
        </w:rPr>
      </w:pPr>
      <w:r w:rsidRPr="0090397B">
        <w:rPr>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785DB9" w:rsidP="00866A7D" w14:paraId="63E2FF4E"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rPr>
      </w:pPr>
    </w:p>
    <w:p w:rsidR="00866A7D" w:rsidRPr="0090397B" w:rsidP="00866A7D" w14:paraId="3E04D866" w14:textId="0B7A0A1F">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rPr>
      </w:pPr>
      <w:r w:rsidRPr="00785DB9">
        <w:rPr>
          <w:b/>
        </w:rPr>
        <w:t>Cost Deter</w:t>
      </w:r>
      <w:r w:rsidRPr="00785DB9" w:rsidR="00785DB9">
        <w:rPr>
          <w:b/>
        </w:rPr>
        <w:t>minations</w:t>
      </w:r>
    </w:p>
    <w:p w:rsidR="00785DB9" w:rsidRPr="0090397B" w:rsidP="00866A7D" w14:paraId="286D7DA6"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rPr>
      </w:pPr>
    </w:p>
    <w:p w:rsidR="00CD4910" w:rsidRPr="00AD15B1" w:rsidP="00866A7D" w14:paraId="71FFC79A" w14:textId="02134F4E">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Cs/>
        </w:rPr>
      </w:pPr>
      <w:r w:rsidRPr="00AD15B1">
        <w:rPr>
          <w:bCs/>
        </w:rPr>
        <w:t>The agency estimates a total annual cost burden of $</w:t>
      </w:r>
      <w:r w:rsidR="00385669">
        <w:rPr>
          <w:bCs/>
        </w:rPr>
        <w:t>66,139,656</w:t>
      </w:r>
      <w:r w:rsidRPr="00AD15B1">
        <w:rPr>
          <w:bCs/>
        </w:rPr>
        <w:t xml:space="preserve">, as explained below: </w:t>
      </w:r>
    </w:p>
    <w:p w:rsidR="00CD4910" w:rsidRPr="00AD15B1" w:rsidP="00866A7D" w14:paraId="4F8502C8"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rPr>
      </w:pPr>
    </w:p>
    <w:p w:rsidR="000C1322" w:rsidRPr="0090397B" w:rsidP="00866A7D" w14:paraId="5AEE968C" w14:textId="2D84FE5E">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rPr>
      </w:pPr>
      <w:r w:rsidRPr="00CD4910">
        <w:rPr>
          <w:b/>
        </w:rPr>
        <w:t xml:space="preserve">Cost of </w:t>
      </w:r>
      <w:r w:rsidR="00852C91">
        <w:rPr>
          <w:b/>
        </w:rPr>
        <w:t xml:space="preserve">Decennial </w:t>
      </w:r>
      <w:r w:rsidRPr="00CD4910">
        <w:rPr>
          <w:b/>
        </w:rPr>
        <w:t>Inspection and Certification</w:t>
      </w:r>
    </w:p>
    <w:p w:rsidR="000C1322" w:rsidRPr="0090397B" w:rsidP="00866A7D" w14:paraId="0E125C5E"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rPr>
      </w:pPr>
    </w:p>
    <w:p w:rsidR="003019FB" w:rsidP="699E42F7" w14:paraId="4CC54082" w14:textId="4614B799">
      <w:pPr>
        <w:widowControl/>
        <w:tabs>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r>
        <w:t xml:space="preserve">OSHA estimates most </w:t>
      </w:r>
      <w:r w:rsidR="00EA06CD">
        <w:t xml:space="preserve">building owners </w:t>
      </w:r>
      <w:r w:rsidR="00676B03">
        <w:t>will</w:t>
      </w:r>
      <w:r w:rsidR="00D6374D">
        <w:t xml:space="preserve"> likely </w:t>
      </w:r>
      <w:r w:rsidR="00EA06CD">
        <w:t>hire a</w:t>
      </w:r>
      <w:r w:rsidR="0058672B">
        <w:t xml:space="preserve"> professional engineer</w:t>
      </w:r>
      <w:r w:rsidR="00D6374D">
        <w:t xml:space="preserve"> </w:t>
      </w:r>
      <w:r w:rsidR="00EA06CD">
        <w:t xml:space="preserve">to </w:t>
      </w:r>
      <w:r>
        <w:t xml:space="preserve">perform the decennial </w:t>
      </w:r>
      <w:r w:rsidR="00EA06CD">
        <w:t>certif</w:t>
      </w:r>
      <w:r>
        <w:t xml:space="preserve">ication </w:t>
      </w:r>
      <w:r w:rsidR="005B7F6D">
        <w:t xml:space="preserve">to ensure </w:t>
      </w:r>
      <w:r>
        <w:t xml:space="preserve">each anchorage </w:t>
      </w:r>
      <w:r w:rsidR="00676B03">
        <w:t>can support</w:t>
      </w:r>
      <w:r w:rsidR="00EA06CD">
        <w:t xml:space="preserve"> 5,000 pounds (2</w:t>
      </w:r>
      <w:r w:rsidR="00951A75">
        <w:t>,2</w:t>
      </w:r>
      <w:r w:rsidR="00EA06CD">
        <w:t xml:space="preserve">68 kg) in any direction. </w:t>
      </w:r>
      <w:r w:rsidR="004302D4">
        <w:t>Based on the FEA, t</w:t>
      </w:r>
      <w:r w:rsidR="00EA06CD">
        <w:t xml:space="preserve">he </w:t>
      </w:r>
      <w:r w:rsidR="004302D4">
        <w:t xml:space="preserve">agency assumes </w:t>
      </w:r>
      <w:r w:rsidR="00406EF6">
        <w:t xml:space="preserve">the </w:t>
      </w:r>
      <w:r w:rsidR="00EA06CD">
        <w:t xml:space="preserve">cost for an inspector </w:t>
      </w:r>
      <w:r w:rsidR="005B7F6D">
        <w:t xml:space="preserve">to </w:t>
      </w:r>
      <w:r w:rsidR="00EA06CD">
        <w:t xml:space="preserve">inspect and certify </w:t>
      </w:r>
      <w:r>
        <w:t>each anchorage</w:t>
      </w:r>
      <w:r w:rsidR="00EA06CD">
        <w:t xml:space="preserve"> is $1,122.00.</w:t>
      </w:r>
      <w:r w:rsidR="004302D4">
        <w:t xml:space="preserve"> </w:t>
      </w:r>
      <w:r w:rsidR="00722619">
        <w:t>The building owner must inspect the anchorage</w:t>
      </w:r>
      <w:r w:rsidR="00A04050">
        <w:t xml:space="preserve">s annually and certify </w:t>
      </w:r>
      <w:r w:rsidR="00FE531A">
        <w:t>that the anchorages can support 5,000 pounds as necessary,</w:t>
      </w:r>
      <w:r w:rsidR="00A8399D">
        <w:t xml:space="preserve"> at least</w:t>
      </w:r>
      <w:r w:rsidR="00E57E13">
        <w:t xml:space="preserve"> every 10 years.</w:t>
      </w:r>
    </w:p>
    <w:p w:rsidR="00866A7D" w:rsidRPr="0090397B" w:rsidP="00866A7D" w14:paraId="2D4DFE50"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rPr>
      </w:pPr>
    </w:p>
    <w:p w:rsidR="000856FD" w:rsidP="00866A7D" w14:paraId="24221B68" w14:textId="3C10802A">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r w:rsidRPr="0090397B">
        <w:tab/>
      </w:r>
      <w:r w:rsidRPr="0090397B" w:rsidR="00951A75">
        <w:t>(</w:t>
      </w:r>
      <w:r w:rsidR="00936390">
        <w:t>589,480</w:t>
      </w:r>
      <w:r w:rsidRPr="0090397B">
        <w:t xml:space="preserve"> certifications/10</w:t>
      </w:r>
      <w:r w:rsidRPr="0090397B" w:rsidR="00E275EF">
        <w:t xml:space="preserve"> </w:t>
      </w:r>
      <w:r w:rsidRPr="0090397B">
        <w:t>years</w:t>
      </w:r>
      <w:r w:rsidRPr="0090397B" w:rsidR="00951A75">
        <w:t>)</w:t>
      </w:r>
      <w:r w:rsidRPr="0090397B">
        <w:t xml:space="preserve"> x $1,122 = $</w:t>
      </w:r>
      <w:r w:rsidR="003C663D">
        <w:t>66,139,656</w:t>
      </w:r>
      <w:r w:rsidR="00376C88">
        <w:t xml:space="preserve"> </w:t>
      </w:r>
    </w:p>
    <w:p w:rsidR="00347D8B" w:rsidP="00866A7D" w14:paraId="24F1CA93" w14:textId="319194E2">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866A7D" w:rsidRPr="00FA42FF" w:rsidP="00CE7F70" w14:paraId="59CC836E" w14:textId="509292D7">
      <w:pPr>
        <w:pStyle w:val="ListParagraph"/>
        <w:widowControl/>
        <w:numPr>
          <w:ilvl w:val="0"/>
          <w:numId w:val="20"/>
        </w:numPr>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rFonts w:ascii="Shruti" w:cs="Shruti"/>
        </w:rPr>
      </w:pPr>
      <w:r w:rsidRPr="00CE7F70">
        <w:rPr>
          <w:b/>
          <w:bCs/>
        </w:rPr>
        <w:t xml:space="preserve">Provide estimates of the annualized cost to the Federal </w:t>
      </w:r>
      <w:r w:rsidRPr="00CE7F70" w:rsidR="00E771DC">
        <w:rPr>
          <w:b/>
          <w:bCs/>
        </w:rPr>
        <w:t>g</w:t>
      </w:r>
      <w:r w:rsidRPr="00CE7F70">
        <w:rPr>
          <w:b/>
          <w:bCs/>
        </w:rPr>
        <w:t>overnment.</w:t>
      </w:r>
      <w:r w:rsidR="00592C49">
        <w:rPr>
          <w:b/>
          <w:bCs/>
        </w:rPr>
        <w:t xml:space="preserve"> </w:t>
      </w:r>
      <w:r w:rsidRPr="00CE7F70">
        <w:rPr>
          <w:b/>
          <w:bCs/>
        </w:rPr>
        <w:t xml:space="preserve">Also, provide a description of the method used to estimate cost, which should include quantification of hours, operational expenses (such as equipment, overhead, printing, and support staff), </w:t>
      </w:r>
      <w:r w:rsidRPr="00CE7F70" w:rsidR="00E771DC">
        <w:rPr>
          <w:b/>
          <w:bCs/>
        </w:rPr>
        <w:t xml:space="preserve">and </w:t>
      </w:r>
      <w:r w:rsidRPr="00CE7F70">
        <w:rPr>
          <w:b/>
          <w:bCs/>
        </w:rPr>
        <w:t>any other expense that would not have been incurred without this collection of information.</w:t>
      </w:r>
      <w:r w:rsidR="00592C49">
        <w:rPr>
          <w:b/>
          <w:bCs/>
        </w:rPr>
        <w:t xml:space="preserve"> </w:t>
      </w:r>
      <w:r w:rsidRPr="00CE7F70">
        <w:rPr>
          <w:b/>
          <w:bCs/>
        </w:rPr>
        <w:t xml:space="preserve">Agencies </w:t>
      </w:r>
      <w:r w:rsidRPr="00CE7F70" w:rsidR="00E771DC">
        <w:rPr>
          <w:b/>
          <w:bCs/>
        </w:rPr>
        <w:t xml:space="preserve">may </w:t>
      </w:r>
      <w:r w:rsidRPr="00CE7F70">
        <w:rPr>
          <w:b/>
          <w:bCs/>
        </w:rPr>
        <w:t>also aggregate cost estimates from Items 12, 13, and 14 in a single table.</w:t>
      </w:r>
    </w:p>
    <w:p w:rsidR="00866A7D" w:rsidRPr="00CE7F70" w:rsidP="00866A7D" w14:paraId="15DB000F"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E729CA" w:rsidP="00E729CA" w14:paraId="06B7525C" w14:textId="23D43217">
      <w:pPr>
        <w:pStyle w:val="paragraph"/>
        <w:spacing w:before="0" w:beforeAutospacing="0" w:after="0" w:afterAutospacing="0"/>
        <w:textAlignment w:val="baseline"/>
        <w:rPr>
          <w:rFonts w:ascii="Segoe UI" w:hAnsi="Segoe UI" w:cs="Segoe UI"/>
          <w:sz w:val="18"/>
          <w:szCs w:val="18"/>
        </w:rPr>
      </w:pPr>
      <w:r>
        <w:rPr>
          <w:rStyle w:val="normaltextrun"/>
        </w:rPr>
        <w:t>The federal government does not incur costs associated with this information collection request, and the</w:t>
      </w:r>
      <w:r w:rsidR="00225F3D">
        <w:rPr>
          <w:rStyle w:val="normaltextrun"/>
        </w:rPr>
        <w:t xml:space="preserve"> agency has no annualized costs associated with enforcing the standard. OSHA would only review records in the context of an investigation of a particular employer to determine compliance with the standard. These activities </w:t>
      </w:r>
      <w:r w:rsidR="004A73CA">
        <w:rPr>
          <w:rStyle w:val="normaltextrun"/>
        </w:rPr>
        <w:t>are</w:t>
      </w:r>
      <w:r w:rsidR="00225F3D">
        <w:rPr>
          <w:rStyle w:val="normaltextrun"/>
        </w:rPr>
        <w:t xml:space="preserve"> outside the scope of the PRA (</w:t>
      </w:r>
      <w:r w:rsidR="00225F3D">
        <w:rPr>
          <w:rStyle w:val="normaltextrun"/>
          <w:i/>
          <w:iCs/>
        </w:rPr>
        <w:t xml:space="preserve">See </w:t>
      </w:r>
      <w:r w:rsidR="00225F3D">
        <w:rPr>
          <w:rStyle w:val="normaltextrun"/>
        </w:rPr>
        <w:t>5 CFR 1320.4(a)(2)).</w:t>
      </w:r>
      <w:r w:rsidR="00225F3D">
        <w:rPr>
          <w:rStyle w:val="eop"/>
        </w:rPr>
        <w:t> </w:t>
      </w:r>
    </w:p>
    <w:p w:rsidR="00E729CA" w:rsidP="00E729CA" w14:paraId="41DF501D" w14:textId="77777777">
      <w:pPr>
        <w:pStyle w:val="paragraph"/>
        <w:spacing w:before="0" w:beforeAutospacing="0" w:after="0" w:afterAutospacing="0"/>
        <w:textAlignment w:val="baseline"/>
        <w:rPr>
          <w:rStyle w:val="eop"/>
          <w:sz w:val="20"/>
          <w:szCs w:val="20"/>
        </w:rPr>
      </w:pPr>
      <w:r>
        <w:rPr>
          <w:rStyle w:val="eop"/>
          <w:sz w:val="20"/>
          <w:szCs w:val="20"/>
        </w:rPr>
        <w:t> </w:t>
      </w:r>
    </w:p>
    <w:p w:rsidR="00C078D8" w:rsidP="00E729CA" w14:paraId="4A8CC311" w14:textId="77777777">
      <w:pPr>
        <w:pStyle w:val="paragraph"/>
        <w:spacing w:before="0" w:beforeAutospacing="0" w:after="0" w:afterAutospacing="0"/>
        <w:textAlignment w:val="baseline"/>
        <w:rPr>
          <w:rFonts w:ascii="Segoe UI" w:hAnsi="Segoe UI" w:cs="Segoe UI"/>
          <w:sz w:val="18"/>
          <w:szCs w:val="18"/>
        </w:rPr>
      </w:pPr>
    </w:p>
    <w:p w:rsidR="00866A7D" w:rsidRPr="00CE7F70" w:rsidP="00CE7F70" w14:paraId="650787B7" w14:textId="3BDE3805">
      <w:pPr>
        <w:pStyle w:val="ListParagraph"/>
        <w:widowControl/>
        <w:numPr>
          <w:ilvl w:val="0"/>
          <w:numId w:val="20"/>
        </w:numPr>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rPr>
      </w:pPr>
      <w:r w:rsidRPr="00CE7F70">
        <w:rPr>
          <w:b/>
          <w:bCs/>
        </w:rPr>
        <w:t>Explain the reasons for any program changes or adjustments</w:t>
      </w:r>
      <w:r w:rsidRPr="00CE7F70" w:rsidR="00220573">
        <w:rPr>
          <w:b/>
          <w:bCs/>
        </w:rPr>
        <w:t xml:space="preserve"> reported in Items 1</w:t>
      </w:r>
      <w:r w:rsidR="00FF34DF">
        <w:rPr>
          <w:b/>
          <w:bCs/>
        </w:rPr>
        <w:t>2</w:t>
      </w:r>
      <w:r w:rsidRPr="00CE7F70" w:rsidR="00B2752E">
        <w:rPr>
          <w:b/>
          <w:bCs/>
        </w:rPr>
        <w:t>.</w:t>
      </w:r>
      <w:r w:rsidRPr="00CE7F70" w:rsidR="00220573">
        <w:rPr>
          <w:b/>
          <w:bCs/>
        </w:rPr>
        <w:t xml:space="preserve"> </w:t>
      </w:r>
      <w:r w:rsidRPr="00CE7F70" w:rsidR="00B2752E">
        <w:rPr>
          <w:b/>
          <w:bCs/>
        </w:rPr>
        <w:tab/>
      </w:r>
      <w:r w:rsidRPr="00CE7F70" w:rsidR="00B2752E">
        <w:rPr>
          <w:b/>
          <w:bCs/>
        </w:rPr>
        <w:tab/>
      </w:r>
      <w:r w:rsidRPr="00CE7F70" w:rsidR="00B2752E">
        <w:rPr>
          <w:b/>
          <w:bCs/>
        </w:rPr>
        <w:tab/>
      </w:r>
      <w:r w:rsidRPr="00CE7F70" w:rsidR="00B2752E">
        <w:rPr>
          <w:b/>
          <w:bCs/>
        </w:rPr>
        <w:tab/>
      </w:r>
      <w:r w:rsidRPr="00CE7F70" w:rsidR="00B2752E">
        <w:rPr>
          <w:b/>
          <w:bCs/>
        </w:rPr>
        <w:tab/>
      </w:r>
      <w:r w:rsidRPr="00CE7F70" w:rsidR="00B2752E">
        <w:rPr>
          <w:b/>
          <w:bCs/>
        </w:rPr>
        <w:tab/>
      </w:r>
      <w:r w:rsidRPr="00CE7F70" w:rsidR="00B2752E">
        <w:rPr>
          <w:b/>
          <w:bCs/>
        </w:rPr>
        <w:tab/>
      </w:r>
      <w:r w:rsidRPr="00CE7F70" w:rsidR="00B2752E">
        <w:rPr>
          <w:b/>
          <w:bCs/>
        </w:rPr>
        <w:tab/>
      </w:r>
      <w:r w:rsidRPr="00CE7F70" w:rsidR="00B2752E">
        <w:rPr>
          <w:b/>
          <w:bCs/>
        </w:rPr>
        <w:tab/>
      </w:r>
      <w:r w:rsidRPr="00CE7F70" w:rsidR="00B2752E">
        <w:rPr>
          <w:b/>
          <w:bCs/>
        </w:rPr>
        <w:tab/>
      </w:r>
    </w:p>
    <w:p w:rsidR="00E73F12" w:rsidP="699E42F7" w14:paraId="4EA27E5F" w14:textId="01C32A19">
      <w:pPr>
        <w:widowControl/>
        <w:tabs>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r>
        <w:t xml:space="preserve">The </w:t>
      </w:r>
      <w:r w:rsidR="00E067C4">
        <w:t xml:space="preserve">agency is requesting </w:t>
      </w:r>
      <w:r w:rsidR="0014193E">
        <w:t xml:space="preserve">an adjustment </w:t>
      </w:r>
      <w:r w:rsidR="009619A8">
        <w:t xml:space="preserve">increase </w:t>
      </w:r>
      <w:r w:rsidR="0014193E">
        <w:t>in the</w:t>
      </w:r>
      <w:r w:rsidR="00A63894">
        <w:t xml:space="preserve"> burden hours</w:t>
      </w:r>
      <w:r w:rsidR="00F44496">
        <w:t xml:space="preserve"> </w:t>
      </w:r>
      <w:r w:rsidR="006218CD">
        <w:t>goin</w:t>
      </w:r>
      <w:r w:rsidR="007F3B6B">
        <w:t>g</w:t>
      </w:r>
      <w:r w:rsidR="00C361CE">
        <w:t xml:space="preserve"> from </w:t>
      </w:r>
      <w:r w:rsidR="00AA15C5">
        <w:t>498</w:t>
      </w:r>
      <w:r w:rsidR="00F42308">
        <w:t xml:space="preserve">,640 to </w:t>
      </w:r>
      <w:r w:rsidR="00FE6022">
        <w:t>6</w:t>
      </w:r>
      <w:r w:rsidR="00A9043F">
        <w:t>49</w:t>
      </w:r>
      <w:r w:rsidR="00FE6022">
        <w:t>,</w:t>
      </w:r>
      <w:r w:rsidR="00A9043F">
        <w:t>612</w:t>
      </w:r>
      <w:r w:rsidR="00D60BF4">
        <w:t xml:space="preserve"> hours</w:t>
      </w:r>
      <w:r w:rsidR="000E7737">
        <w:t>, for a total</w:t>
      </w:r>
      <w:r w:rsidR="00DA3271">
        <w:t xml:space="preserve"> increase of </w:t>
      </w:r>
      <w:r w:rsidR="00B1094F">
        <w:t>1</w:t>
      </w:r>
      <w:r w:rsidR="001764CA">
        <w:t>50,972</w:t>
      </w:r>
      <w:r w:rsidR="00685BA1">
        <w:t xml:space="preserve"> </w:t>
      </w:r>
      <w:r w:rsidR="00685C39">
        <w:t>hours</w:t>
      </w:r>
      <w:r>
        <w:t xml:space="preserve">. </w:t>
      </w:r>
      <w:r w:rsidR="00713DAD">
        <w:t>The</w:t>
      </w:r>
      <w:r w:rsidR="00AD1E32">
        <w:t xml:space="preserve"> </w:t>
      </w:r>
      <w:r w:rsidR="00860D14">
        <w:t xml:space="preserve">adjustment </w:t>
      </w:r>
      <w:r w:rsidR="00AD1E32">
        <w:t>increase</w:t>
      </w:r>
      <w:r w:rsidR="0042267A">
        <w:t xml:space="preserve"> is due </w:t>
      </w:r>
      <w:r w:rsidR="00860D14">
        <w:t>to</w:t>
      </w:r>
      <w:r w:rsidR="00713DAD">
        <w:t xml:space="preserve"> an increase in the number of establishments </w:t>
      </w:r>
      <w:r w:rsidR="00986609">
        <w:t xml:space="preserve">going </w:t>
      </w:r>
      <w:r w:rsidR="00713DAD">
        <w:t xml:space="preserve">from </w:t>
      </w:r>
      <w:r w:rsidR="00E87805">
        <w:t>6,855,903 to 8,290,064</w:t>
      </w:r>
      <w:r w:rsidR="0086164D">
        <w:t xml:space="preserve"> and the number of workers from </w:t>
      </w:r>
      <w:r w:rsidR="00E20FAD">
        <w:t xml:space="preserve">112 million to 135.7 million. </w:t>
      </w:r>
      <w:r w:rsidR="00FD09C7">
        <w:t xml:space="preserve"> </w:t>
      </w:r>
    </w:p>
    <w:p w:rsidR="004750B0" w:rsidP="699E42F7" w14:paraId="6B62A51A" w14:textId="77777777">
      <w:pPr>
        <w:widowControl/>
        <w:tabs>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4750B0" w:rsidP="699E42F7" w14:paraId="588E06CB" w14:textId="49943DF5">
      <w:pPr>
        <w:widowControl/>
        <w:tabs>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r w:rsidRPr="001D0696">
        <w:t>A</w:t>
      </w:r>
      <w:r>
        <w:t>lso, the a</w:t>
      </w:r>
      <w:r w:rsidRPr="001D0696">
        <w:t>gency</w:t>
      </w:r>
      <w:r>
        <w:t xml:space="preserve"> is</w:t>
      </w:r>
      <w:r w:rsidR="00A45421">
        <w:t xml:space="preserve"> </w:t>
      </w:r>
      <w:r w:rsidR="003F55A6">
        <w:t xml:space="preserve">requesting </w:t>
      </w:r>
      <w:r w:rsidR="00A62EC9">
        <w:t xml:space="preserve">an </w:t>
      </w:r>
      <w:r w:rsidRPr="001D0696">
        <w:t>in</w:t>
      </w:r>
      <w:r>
        <w:t>crease</w:t>
      </w:r>
      <w:r w:rsidR="00A62EC9">
        <w:t xml:space="preserve"> in the annual </w:t>
      </w:r>
      <w:r w:rsidR="008B5F8F">
        <w:t xml:space="preserve">capital </w:t>
      </w:r>
      <w:r w:rsidR="00A62EC9">
        <w:t xml:space="preserve">cost </w:t>
      </w:r>
      <w:r w:rsidRPr="001D0696">
        <w:t xml:space="preserve">for operation and maintenance </w:t>
      </w:r>
      <w:r>
        <w:t>of $11,442,156 going</w:t>
      </w:r>
      <w:r w:rsidR="00A62EC9">
        <w:t xml:space="preserve"> </w:t>
      </w:r>
      <w:r w:rsidR="00D3617B">
        <w:t xml:space="preserve">from </w:t>
      </w:r>
      <w:r w:rsidR="00D42642">
        <w:t>$</w:t>
      </w:r>
      <w:r w:rsidR="00466E54">
        <w:t>54,</w:t>
      </w:r>
      <w:r w:rsidR="00B5429A">
        <w:t xml:space="preserve">697,500 to </w:t>
      </w:r>
      <w:r w:rsidR="00EA0F89">
        <w:t>$66,139,656</w:t>
      </w:r>
      <w:r w:rsidRPr="001D0696">
        <w:t>.  The</w:t>
      </w:r>
      <w:r>
        <w:t xml:space="preserve"> increase is due to</w:t>
      </w:r>
      <w:r w:rsidR="00EA0F89">
        <w:t xml:space="preserve"> an increase in the number of </w:t>
      </w:r>
      <w:r w:rsidR="002C2877">
        <w:t xml:space="preserve">annual </w:t>
      </w:r>
      <w:r w:rsidR="006B05A9">
        <w:t xml:space="preserve">inspections and </w:t>
      </w:r>
      <w:r w:rsidR="000C72EA">
        <w:t>cer</w:t>
      </w:r>
      <w:r w:rsidR="00714EBC">
        <w:t xml:space="preserve">tifications </w:t>
      </w:r>
      <w:r w:rsidR="000B1F11">
        <w:t xml:space="preserve">going </w:t>
      </w:r>
      <w:r w:rsidR="00714EBC">
        <w:t>from 487,500 to 589,480.</w:t>
      </w:r>
    </w:p>
    <w:p w:rsidR="0010311E" w:rsidP="0010311E" w14:paraId="32120060"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10311E" w:rsidP="0010311E" w14:paraId="159ED21E"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866A7D" w:rsidRPr="0090397B" w:rsidP="00CE7F70" w14:paraId="7609D2DB" w14:textId="6D5A1B3F">
      <w:pPr>
        <w:pStyle w:val="ListParagraph"/>
        <w:widowControl/>
        <w:numPr>
          <w:ilvl w:val="0"/>
          <w:numId w:val="20"/>
        </w:numPr>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r w:rsidRPr="00CE7F70">
        <w:rPr>
          <w:b/>
          <w:bCs/>
        </w:rPr>
        <w:t>For collections of information whose results will be published, outline plans for tabulation, and publication.</w:t>
      </w:r>
      <w:r w:rsidR="00592C49">
        <w:rPr>
          <w:b/>
          <w:bCs/>
        </w:rPr>
        <w:t xml:space="preserve"> </w:t>
      </w:r>
      <w:r w:rsidRPr="00CE7F70">
        <w:rPr>
          <w:b/>
          <w:bCs/>
        </w:rPr>
        <w:t>Address any complex analytical techniques that will be used.</w:t>
      </w:r>
      <w:r w:rsidR="00592C49">
        <w:rPr>
          <w:b/>
          <w:bCs/>
        </w:rPr>
        <w:t xml:space="preserve"> </w:t>
      </w:r>
      <w:r w:rsidRPr="00CE7F70">
        <w:rPr>
          <w:b/>
          <w:bCs/>
        </w:rPr>
        <w:t xml:space="preserve">Provide the time schedule for the entire project, including beginning and ending dates of the collection </w:t>
      </w:r>
      <w:r w:rsidRPr="00CE7F70" w:rsidR="00220573">
        <w:rPr>
          <w:b/>
          <w:bCs/>
        </w:rPr>
        <w:t xml:space="preserve">of </w:t>
      </w:r>
      <w:r w:rsidRPr="00CE7F70">
        <w:rPr>
          <w:b/>
          <w:bCs/>
        </w:rPr>
        <w:t>information, completion of report, publication dates, and other actions.</w:t>
      </w:r>
    </w:p>
    <w:p w:rsidR="00866A7D" w:rsidRPr="0090397B" w:rsidP="00866A7D" w14:paraId="71EB0A3A"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C637E6" w:rsidRPr="0090397B" w:rsidP="00866A7D" w14:paraId="27C48C75" w14:textId="0980A3BC">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rPr>
      </w:pPr>
      <w:r>
        <w:rPr>
          <w:rStyle w:val="normaltextrun"/>
          <w:color w:val="000000"/>
          <w:shd w:val="clear" w:color="auto" w:fill="FFFFFF"/>
        </w:rPr>
        <w:t>The information to be collected under this standard will not have results that will be published for statistical use.</w:t>
      </w:r>
      <w:r w:rsidR="00592C49">
        <w:rPr>
          <w:rStyle w:val="eop"/>
          <w:color w:val="000000"/>
          <w:shd w:val="clear" w:color="auto" w:fill="FFFFFF"/>
        </w:rPr>
        <w:t xml:space="preserve"> </w:t>
      </w:r>
    </w:p>
    <w:p w:rsidR="00866A7D" w:rsidRPr="0090397B" w:rsidP="00866A7D" w14:paraId="140F6583"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rPr>
      </w:pPr>
    </w:p>
    <w:p w:rsidR="00866A7D" w:rsidRPr="00CE7F70" w:rsidP="00CE7F70" w14:paraId="2DB618B9" w14:textId="4AA904B1">
      <w:pPr>
        <w:pStyle w:val="ListParagraph"/>
        <w:widowControl/>
        <w:numPr>
          <w:ilvl w:val="0"/>
          <w:numId w:val="20"/>
        </w:numPr>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rPr>
      </w:pPr>
      <w:r w:rsidRPr="00CE7F70">
        <w:rPr>
          <w:b/>
          <w:bCs/>
        </w:rPr>
        <w:t xml:space="preserve">If seeking approval to not display the expiration date for OMB approval of the information collection, explain the reasons that display would be </w:t>
      </w:r>
      <w:r w:rsidRPr="00CE7F70" w:rsidR="00220573">
        <w:rPr>
          <w:b/>
          <w:bCs/>
        </w:rPr>
        <w:t>in</w:t>
      </w:r>
      <w:r w:rsidRPr="00CE7F70">
        <w:rPr>
          <w:b/>
          <w:bCs/>
        </w:rPr>
        <w:t>appropriate.</w:t>
      </w:r>
    </w:p>
    <w:p w:rsidR="00010DE3" w:rsidRPr="0090397B" w:rsidP="00866A7D" w14:paraId="3DDF4BA5"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rPr>
      </w:pPr>
    </w:p>
    <w:p w:rsidR="00010DE3" w:rsidRPr="0090397B" w:rsidP="699E42F7" w14:paraId="3A65DBFF" w14:textId="408276E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pPr>
      <w:r w:rsidRPr="063D76EA">
        <w:rPr>
          <w:rFonts w:eastAsia="Calibri"/>
        </w:rPr>
        <w:t>OSHA lists current valid control numbers in §§</w:t>
      </w:r>
      <w:r w:rsidRPr="063D76EA" w:rsidR="00C637E6">
        <w:rPr>
          <w:rFonts w:eastAsia="Calibri"/>
        </w:rPr>
        <w:t xml:space="preserve"> </w:t>
      </w:r>
      <w:r w:rsidRPr="063D76EA">
        <w:rPr>
          <w:rFonts w:eastAsia="Calibri"/>
        </w:rPr>
        <w:t xml:space="preserve">1910.8, 1915.8, 1917.4, 1918.4, and 1926.5 and publishes the expiration date in the </w:t>
      </w:r>
      <w:r w:rsidRPr="063D76EA">
        <w:rPr>
          <w:rFonts w:eastAsia="Calibri"/>
          <w:i/>
          <w:iCs/>
        </w:rPr>
        <w:t>Federal Register</w:t>
      </w:r>
      <w:r w:rsidRPr="063D76EA">
        <w:rPr>
          <w:rFonts w:eastAsia="Calibri"/>
        </w:rPr>
        <w:t xml:space="preserve"> notice announcing OMB approval of the information collection requirement (</w:t>
      </w:r>
      <w:r w:rsidRPr="063D76EA">
        <w:rPr>
          <w:rFonts w:eastAsia="Calibri"/>
          <w:i/>
          <w:iCs/>
        </w:rPr>
        <w:t>See</w:t>
      </w:r>
      <w:r w:rsidRPr="063D76EA">
        <w:rPr>
          <w:rFonts w:eastAsia="Calibri"/>
        </w:rPr>
        <w:t xml:space="preserve"> 5 CFR 1320.3(f)(3)). OSHA believes this is the most appropriate and accurate mechanism to inform interested parties of these expiration dates.</w:t>
      </w:r>
    </w:p>
    <w:p w:rsidR="00866A7D" w:rsidRPr="0090397B" w:rsidP="00866A7D" w14:paraId="70B5A46B"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rPr>
      </w:pPr>
    </w:p>
    <w:p w:rsidR="00866A7D" w:rsidRPr="00CE7F70" w:rsidP="699E42F7" w14:paraId="03719476" w14:textId="05C5B5BE">
      <w:pPr>
        <w:widowControl/>
        <w:tabs>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strike/>
        </w:rPr>
      </w:pPr>
      <w:r w:rsidRPr="699E42F7">
        <w:rPr>
          <w:b/>
          <w:bCs/>
        </w:rPr>
        <w:t xml:space="preserve">      18. Explain each exception to the certification statement</w:t>
      </w:r>
      <w:r w:rsidRPr="699E42F7" w:rsidR="00CE7F70">
        <w:rPr>
          <w:b/>
          <w:bCs/>
        </w:rPr>
        <w:t>.</w:t>
      </w:r>
    </w:p>
    <w:p w:rsidR="00DA67B8" w:rsidRPr="0090397B" w:rsidP="00866A7D" w14:paraId="37592273"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CE7F70" w:rsidP="0010311E" w14:paraId="501AF7B7" w14:textId="3CEF379B">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r w:rsidRPr="0090397B">
        <w:t>OSHA is not seeking an exception to the certification statement.</w:t>
      </w:r>
    </w:p>
    <w:p w:rsidR="00CE7F70" w:rsidRPr="0090397B" w14:paraId="094F3C58" w14:textId="77777777"/>
    <w:p w:rsidR="00B52266" w:rsidRPr="0090397B" w:rsidP="00B52266" w14:paraId="1FE770DA" w14:textId="77777777">
      <w:pPr>
        <w:outlineLvl w:val="0"/>
        <w:rPr>
          <w:b/>
          <w:color w:val="000000"/>
        </w:rPr>
      </w:pPr>
      <w:r w:rsidRPr="0090397B">
        <w:rPr>
          <w:b/>
          <w:color w:val="000000"/>
        </w:rPr>
        <w:t>B. COLLECTION OF INFORMATION EMPLOYING STATISTICAL METHODS</w:t>
      </w:r>
    </w:p>
    <w:p w:rsidR="00B52266" w:rsidRPr="0090397B" w:rsidP="00B52266" w14:paraId="0CE1253A" w14:textId="77777777">
      <w:pPr>
        <w:rPr>
          <w:b/>
          <w:color w:val="000000"/>
        </w:rPr>
      </w:pPr>
    </w:p>
    <w:p w:rsidR="00B52266" w:rsidRPr="0090397B" w:rsidP="00B52266" w14:paraId="345DE73B" w14:textId="77777777">
      <w:pPr>
        <w:rPr>
          <w:color w:val="000000"/>
        </w:rPr>
      </w:pPr>
      <w:r w:rsidRPr="0090397B">
        <w:rPr>
          <w:color w:val="000000"/>
        </w:rPr>
        <w:t>The supporting statement does not contain any collection of information requirements that employ statistical methods.</w:t>
      </w:r>
    </w:p>
    <w:p w:rsidR="00B52266" w:rsidRPr="0090397B" w:rsidP="00B52266" w14:paraId="117C8F03" w14:textId="77777777">
      <w:pPr>
        <w:widowControl/>
        <w:tabs>
          <w:tab w:val="left" w:pos="-1080"/>
          <w:tab w:val="left" w:pos="-720"/>
          <w:tab w:val="left" w:pos="0"/>
          <w:tab w:val="left" w:pos="450"/>
          <w:tab w:val="left" w:pos="810"/>
          <w:tab w:val="left" w:pos="1800"/>
          <w:tab w:val="left" w:pos="2880"/>
          <w:tab w:val="left" w:pos="3600"/>
          <w:tab w:val="left" w:pos="4050"/>
          <w:tab w:val="left" w:pos="5040"/>
          <w:tab w:val="left" w:pos="5760"/>
          <w:tab w:val="left" w:pos="6480"/>
          <w:tab w:val="left" w:pos="7200"/>
          <w:tab w:val="left" w:pos="7920"/>
          <w:tab w:val="left" w:pos="8640"/>
          <w:tab w:val="left" w:pos="9360"/>
        </w:tabs>
        <w:rPr>
          <w:color w:val="000000"/>
        </w:rPr>
      </w:pPr>
    </w:p>
    <w:sectPr w:rsidSect="00E73F12">
      <w:headerReference w:type="default" r:id="rId11"/>
      <w:footerReference w:type="default" r:id="rId12"/>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WP TypographicSymbols">
    <w:altName w:val="Courier New"/>
    <w:charset w:val="01"/>
    <w:family w:val="roman"/>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10755639"/>
      <w:docPartObj>
        <w:docPartGallery w:val="Page Numbers (Bottom of Page)"/>
        <w:docPartUnique/>
      </w:docPartObj>
    </w:sdtPr>
    <w:sdtEndPr>
      <w:rPr>
        <w:noProof/>
      </w:rPr>
    </w:sdtEndPr>
    <w:sdtContent>
      <w:p w:rsidR="00E97B2F" w14:paraId="3C5D0F34" w14:textId="140054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70F40" w:rsidP="00375135" w14:paraId="2937A44B" w14:textId="3610C4DC">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01586" w14:paraId="71EFA366" w14:textId="77777777">
      <w:r>
        <w:separator/>
      </w:r>
    </w:p>
  </w:footnote>
  <w:footnote w:type="continuationSeparator" w:id="1">
    <w:p w:rsidR="00001586" w14:paraId="21D156D5" w14:textId="77777777">
      <w:r>
        <w:continuationSeparator/>
      </w:r>
    </w:p>
  </w:footnote>
  <w:footnote w:type="continuationNotice" w:id="2">
    <w:p w:rsidR="00001586" w14:paraId="618B82DF" w14:textId="77777777"/>
  </w:footnote>
  <w:footnote w:id="3">
    <w:p w:rsidR="000B0A04" w:rsidP="008D2424" w14:paraId="3AE5E303" w14:textId="6EDF3737">
      <w:pPr>
        <w:pStyle w:val="FootnoteText"/>
        <w:ind w:firstLine="720"/>
      </w:pPr>
      <w:r>
        <w:rPr>
          <w:rStyle w:val="FootnoteReference"/>
          <w:vertAlign w:val="superscript"/>
        </w:rPr>
        <w:t>1</w:t>
      </w:r>
      <w:r w:rsidR="00D1122C">
        <w:rPr>
          <w:vertAlign w:val="superscript"/>
        </w:rPr>
        <w:t xml:space="preserve"> </w:t>
      </w:r>
      <w:r>
        <w:t xml:space="preserve">The purpose of this </w:t>
      </w:r>
      <w:r w:rsidR="00D1122C">
        <w:t>s</w:t>
      </w:r>
      <w:r>
        <w:t xml:space="preserve">upporting </w:t>
      </w:r>
      <w:r w:rsidR="00D1122C">
        <w:t>s</w:t>
      </w:r>
      <w:r>
        <w:t>tatement is to analyze and describe the burden hours and costs associated with the</w:t>
      </w:r>
      <w:r w:rsidR="00D1122C">
        <w:t xml:space="preserve"> provisions of this standard</w:t>
      </w:r>
      <w:r w:rsidR="00E414CB">
        <w:t xml:space="preserve"> that contain paperwork requirements; it</w:t>
      </w:r>
      <w:r>
        <w:t xml:space="preserve"> does not provide information or guidance on how to comply with, or how to enforce, the standard.</w:t>
      </w:r>
    </w:p>
  </w:footnote>
  <w:footnote w:id="4">
    <w:p w:rsidR="00762F1C" w:rsidP="001302D1" w14:paraId="2042AB5B" w14:textId="2ED4C579">
      <w:pPr>
        <w:pStyle w:val="FootnoteText"/>
        <w:ind w:firstLine="720"/>
      </w:pPr>
      <w:r w:rsidRPr="00FC6DFF">
        <w:rPr>
          <w:rStyle w:val="FootnoteReference"/>
          <w:vertAlign w:val="superscript"/>
        </w:rPr>
        <w:footnoteRef/>
      </w:r>
      <w:r w:rsidR="699E42F7">
        <w:t xml:space="preserve"> These determinations are from the Final Rule for Subparts D and I that contain information collections (81 FR 82494).</w:t>
      </w:r>
    </w:p>
    <w:p w:rsidR="001302D1" w:rsidRPr="00FC6DFF" w:rsidP="001302D1" w14:paraId="38B47D8D" w14:textId="77777777">
      <w:pPr>
        <w:pStyle w:val="FootnoteText"/>
        <w:ind w:firstLine="720"/>
        <w:rPr>
          <w:vertAlign w:val="superscript"/>
        </w:rPr>
      </w:pPr>
      <w:r>
        <w:t xml:space="preserve"> </w:t>
      </w:r>
      <w:r w:rsidRPr="00FC6DFF">
        <w:rPr>
          <w:vertAlign w:val="superscript"/>
        </w:rPr>
        <w:t xml:space="preserve"> </w:t>
      </w:r>
    </w:p>
  </w:footnote>
  <w:footnote w:id="5">
    <w:p w:rsidR="002E4322" w14:paraId="19CC6708" w14:textId="155EC798">
      <w:pPr>
        <w:pStyle w:val="FootnoteText"/>
      </w:pPr>
      <w:r>
        <w:tab/>
      </w:r>
      <w:r w:rsidRPr="003C2E00">
        <w:rPr>
          <w:rStyle w:val="FootnoteReference"/>
          <w:vertAlign w:val="superscript"/>
        </w:rPr>
        <w:footnoteRef/>
      </w:r>
      <w:r w:rsidRPr="003C2E00">
        <w:rPr>
          <w:vertAlign w:val="superscript"/>
        </w:rPr>
        <w:t xml:space="preserve"> </w:t>
      </w:r>
      <w:r w:rsidRPr="002E4322">
        <w:t xml:space="preserve">When the government provides language </w:t>
      </w:r>
      <w:r w:rsidR="00240877">
        <w:t>to</w:t>
      </w:r>
      <w:r w:rsidRPr="002E4322">
        <w:t xml:space="preserve"> employers to use on signs or labels it is considered "public disclosure." A</w:t>
      </w:r>
      <w:r w:rsidR="00240877">
        <w:t>ccording to 5 CFR 1320.5 (c)(2).</w:t>
      </w:r>
      <w:r w:rsidR="0090777E">
        <w:t xml:space="preserve"> </w:t>
      </w:r>
      <w:r w:rsidRPr="002E4322">
        <w:t>The public disclosure of information originally supplied by the Federal government to the recipient for the purpose of disclosure to the public is not included within this definition</w:t>
      </w:r>
      <w:r w:rsidR="00240877">
        <w:t xml:space="preserve"> (collection of information)</w:t>
      </w:r>
      <w:r w:rsidRPr="002E4322">
        <w:t>.</w:t>
      </w:r>
    </w:p>
  </w:footnote>
  <w:footnote w:id="6">
    <w:p w:rsidR="00611F2A" w:rsidRPr="00A338F2" w:rsidP="001E5983" w14:paraId="0B381D87" w14:textId="30EAC7AC">
      <w:pPr>
        <w:pStyle w:val="FootnoteText"/>
        <w:ind w:firstLine="720"/>
      </w:pPr>
      <w:r w:rsidRPr="001E5983">
        <w:rPr>
          <w:rStyle w:val="FootnoteReference"/>
          <w:vertAlign w:val="superscript"/>
        </w:rPr>
        <w:footnoteRef/>
      </w:r>
      <w:r w:rsidR="00A338F2">
        <w:t xml:space="preserve"> </w:t>
      </w:r>
      <w:r w:rsidR="00172EA3">
        <w:t>Based on the F</w:t>
      </w:r>
      <w:r w:rsidR="001C1859">
        <w:t xml:space="preserve">EA of the </w:t>
      </w:r>
      <w:r w:rsidR="00356840">
        <w:t xml:space="preserve">Walking and Working Surfaces of the Rule, the ratio of the </w:t>
      </w:r>
      <w:r w:rsidR="00B105DD">
        <w:t>window</w:t>
      </w:r>
      <w:r w:rsidR="006D6692">
        <w:t xml:space="preserve">s </w:t>
      </w:r>
      <w:r w:rsidR="00B430DB">
        <w:t>cleaned annually is 10</w:t>
      </w:r>
      <w:r w:rsidR="00B31043">
        <w:t>.9</w:t>
      </w:r>
      <w:r w:rsidR="004965BA">
        <w:t>39</w:t>
      </w:r>
      <w:r w:rsidR="002C364A">
        <w:t>5</w:t>
      </w:r>
      <w:r w:rsidR="00EE1205">
        <w:t xml:space="preserve"> percent of the </w:t>
      </w:r>
      <w:r w:rsidR="007C2B0F">
        <w:t>total es</w:t>
      </w:r>
      <w:r w:rsidR="007C52AE">
        <w:t>tablishments.</w:t>
      </w:r>
      <w:r w:rsidR="002175C0">
        <w:t xml:space="preserve"> </w:t>
      </w:r>
      <w:r w:rsidR="005B4C80">
        <w:t>(</w:t>
      </w:r>
      <w:r w:rsidR="004B6C13">
        <w:t>10.939</w:t>
      </w:r>
      <w:r w:rsidR="007462CA">
        <w:t xml:space="preserve">5% of the </w:t>
      </w:r>
      <w:r w:rsidR="00102625">
        <w:t xml:space="preserve">total </w:t>
      </w:r>
      <w:r w:rsidR="00172521">
        <w:t>8,290,064 establishments</w:t>
      </w:r>
      <w:r w:rsidR="000A265A">
        <w:t xml:space="preserve"> equals</w:t>
      </w:r>
      <w:r w:rsidR="00CE5900">
        <w:t xml:space="preserve"> 906</w:t>
      </w:r>
      <w:r w:rsidR="00866B2F">
        <w:t>,89</w:t>
      </w:r>
      <w:r w:rsidR="002A72BE">
        <w:t>2</w:t>
      </w:r>
      <w:r w:rsidR="009759DE">
        <w:t xml:space="preserve"> </w:t>
      </w:r>
      <w:r w:rsidR="00504411">
        <w:t xml:space="preserve">establishment </w:t>
      </w:r>
      <w:r w:rsidR="00DB2D09">
        <w:t>building</w:t>
      </w:r>
      <w:r w:rsidR="0003580A">
        <w:t xml:space="preserve">s will </w:t>
      </w:r>
      <w:r w:rsidR="006D54C9">
        <w:t>have need of window clean</w:t>
      </w:r>
      <w:r w:rsidR="00A36940">
        <w:t>ing annuall</w:t>
      </w:r>
      <w:r w:rsidR="005013DD">
        <w:t>y</w:t>
      </w:r>
      <w:r w:rsidR="0003580A">
        <w:t>.</w:t>
      </w:r>
      <w:r w:rsidR="00455A7A">
        <w:t>)</w:t>
      </w:r>
    </w:p>
  </w:footnote>
  <w:footnote w:id="7">
    <w:p w:rsidR="005821E1" w:rsidP="005821E1" w14:paraId="37D2F9DA" w14:textId="350502E7">
      <w:pPr>
        <w:pStyle w:val="FootnoteText"/>
        <w:ind w:firstLine="720"/>
      </w:pPr>
      <w:r w:rsidRPr="006D45F9">
        <w:rPr>
          <w:rStyle w:val="FootnoteReference"/>
          <w:vertAlign w:val="superscript"/>
        </w:rPr>
        <w:footnoteRef/>
      </w:r>
      <w:r>
        <w:t xml:space="preserve"> </w:t>
      </w:r>
      <w:r w:rsidRPr="006037D1">
        <w:t>OSHA compared the ratio of chimney sweep companies (5,000) provided in a 2011 public hearing to the total number of establishments (11,729) in the Other Services to Buildings and Dwellings industry (NAICS 561790) according to 2011 County Business Patterns (CBP) data. OSHA multiplied this ratio by the number of establishments in NAICS 561790 estimated in the 2022 CBP dataset, arriving at 7,492 establishments affected by the rule.</w:t>
      </w:r>
      <w:r>
        <w:t xml:space="preserve"> (42.629 % of the 17,574 establishment (561790) will be affected which equals a total of 7,492 establish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288C" w14:paraId="5836F670" w14:textId="500DA4F2">
    <w:r>
      <w:t>Walking-Working Surfaces Standard (29 CFR Part 1910, Subpart D)</w:t>
    </w:r>
  </w:p>
  <w:p w:rsidR="00267AB8" w14:paraId="7B536CE9" w14:textId="77777777">
    <w:r>
      <w:t xml:space="preserve">OMB Control Number: </w:t>
    </w:r>
    <w:r w:rsidR="00225F3D">
      <w:t>1218-0199</w:t>
    </w:r>
  </w:p>
  <w:p w:rsidR="00AF67A2" w14:paraId="056D8EF7" w14:textId="259837E2">
    <w:r>
      <w:t>Expir</w:t>
    </w:r>
    <w:r w:rsidR="0006438F">
      <w:t>ation Date</w:t>
    </w:r>
    <w:r>
      <w:t>: August 31, 2026</w:t>
    </w:r>
    <w:r w:rsidR="00225F3D">
      <w:br/>
    </w:r>
    <w:r w:rsidR="00225F3D">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88324E86"/>
    <w:lvl w:ilvl="0">
      <w:start w:val="0"/>
      <w:numFmt w:val="bullet"/>
      <w:lvlText w:val="*"/>
      <w:lvlJc w:val="left"/>
    </w:lvl>
  </w:abstractNum>
  <w:abstractNum w:abstractNumId="1">
    <w:nsid w:val="04E15839"/>
    <w:multiLevelType w:val="hybridMultilevel"/>
    <w:tmpl w:val="5B4AACE8"/>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55D4A77"/>
    <w:multiLevelType w:val="hybridMultilevel"/>
    <w:tmpl w:val="D9FC38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1C077E9C"/>
    <w:multiLevelType w:val="hybridMultilevel"/>
    <w:tmpl w:val="165E5FD6"/>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68A2791"/>
    <w:multiLevelType w:val="hybridMultilevel"/>
    <w:tmpl w:val="79F649AC"/>
    <w:lvl w:ilvl="0">
      <w:start w:val="13"/>
      <w:numFmt w:val="decimal"/>
      <w:lvlText w:val="%1."/>
      <w:lvlJc w:val="left"/>
      <w:pPr>
        <w:tabs>
          <w:tab w:val="num" w:pos="720"/>
        </w:tabs>
        <w:ind w:left="720" w:hanging="360"/>
      </w:pPr>
      <w:rPr>
        <w:rFonts w:ascii="Times New Roman" w:cs="Shruti"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27CB52D4"/>
    <w:multiLevelType w:val="hybridMultilevel"/>
    <w:tmpl w:val="7702EC1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28AB5417"/>
    <w:multiLevelType w:val="hybridMultilevel"/>
    <w:tmpl w:val="FFDC50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AD2036C"/>
    <w:multiLevelType w:val="hybridMultilevel"/>
    <w:tmpl w:val="07DAAE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BFA61A2"/>
    <w:multiLevelType w:val="hybridMultilevel"/>
    <w:tmpl w:val="680C2856"/>
    <w:lvl w:ilvl="0">
      <w:start w:val="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CBE1E36"/>
    <w:multiLevelType w:val="hybridMultilevel"/>
    <w:tmpl w:val="7876AD7E"/>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00D2C94"/>
    <w:multiLevelType w:val="hybridMultilevel"/>
    <w:tmpl w:val="8690EB20"/>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E7E35A1"/>
    <w:multiLevelType w:val="hybridMultilevel"/>
    <w:tmpl w:val="C330AE0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4715B95"/>
    <w:multiLevelType w:val="hybridMultilevel"/>
    <w:tmpl w:val="D572FCF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48814EFB"/>
    <w:multiLevelType w:val="hybridMultilevel"/>
    <w:tmpl w:val="75FCE3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8CE3BC8"/>
    <w:multiLevelType w:val="hybridMultilevel"/>
    <w:tmpl w:val="E9EA57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9946B9F"/>
    <w:multiLevelType w:val="hybridMultilevel"/>
    <w:tmpl w:val="B53C2E22"/>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62797A9E"/>
    <w:multiLevelType w:val="hybridMultilevel"/>
    <w:tmpl w:val="BE16E08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66CC6B65"/>
    <w:multiLevelType w:val="hybridMultilevel"/>
    <w:tmpl w:val="AD2ABE0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688A328E"/>
    <w:multiLevelType w:val="hybridMultilevel"/>
    <w:tmpl w:val="127440FC"/>
    <w:lvl w:ilvl="0">
      <w:start w:val="1"/>
      <w:numFmt w:val="upperLetter"/>
      <w:lvlText w:val="(%1)"/>
      <w:lvlJc w:val="left"/>
      <w:pPr>
        <w:tabs>
          <w:tab w:val="num" w:pos="750"/>
        </w:tabs>
        <w:ind w:left="750" w:hanging="39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699C4663"/>
    <w:multiLevelType w:val="hybridMultilevel"/>
    <w:tmpl w:val="06DC73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9A34F78"/>
    <w:multiLevelType w:val="hybridMultilevel"/>
    <w:tmpl w:val="E47885B6"/>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74F52D30"/>
    <w:multiLevelType w:val="hybridMultilevel"/>
    <w:tmpl w:val="BE7C38DC"/>
    <w:lvl w:ilvl="0">
      <w:start w:val="1"/>
      <w:numFmt w:val="decimal"/>
      <w:lvlText w:val="%1."/>
      <w:lvlJc w:val="left"/>
      <w:pPr>
        <w:ind w:left="720" w:hanging="360"/>
      </w:pPr>
      <w:rPr>
        <w:rFonts w:ascii="Times New Roman" w:hAnsi="Times New Roman" w:cs="Times New Roman" w:hint="default"/>
        <w:b/>
        <w:bCs/>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C7910D8"/>
    <w:multiLevelType w:val="hybridMultilevel"/>
    <w:tmpl w:val="B1548CE2"/>
    <w:lvl w:ilvl="0">
      <w:start w:val="1"/>
      <w:numFmt w:val="bullet"/>
      <w:lvlText w:val=""/>
      <w:lvlJc w:val="left"/>
      <w:pPr>
        <w:ind w:left="1496" w:hanging="360"/>
      </w:pPr>
      <w:rPr>
        <w:rFonts w:ascii="Symbol" w:hAnsi="Symbol" w:hint="default"/>
      </w:rPr>
    </w:lvl>
    <w:lvl w:ilvl="1" w:tentative="1">
      <w:start w:val="1"/>
      <w:numFmt w:val="bullet"/>
      <w:lvlText w:val="o"/>
      <w:lvlJc w:val="left"/>
      <w:pPr>
        <w:ind w:left="2216" w:hanging="360"/>
      </w:pPr>
      <w:rPr>
        <w:rFonts w:ascii="Courier New" w:hAnsi="Courier New" w:cs="Courier New" w:hint="default"/>
      </w:rPr>
    </w:lvl>
    <w:lvl w:ilvl="2" w:tentative="1">
      <w:start w:val="1"/>
      <w:numFmt w:val="bullet"/>
      <w:lvlText w:val=""/>
      <w:lvlJc w:val="left"/>
      <w:pPr>
        <w:ind w:left="2936" w:hanging="360"/>
      </w:pPr>
      <w:rPr>
        <w:rFonts w:ascii="Wingdings" w:hAnsi="Wingdings" w:hint="default"/>
      </w:rPr>
    </w:lvl>
    <w:lvl w:ilvl="3" w:tentative="1">
      <w:start w:val="1"/>
      <w:numFmt w:val="bullet"/>
      <w:lvlText w:val=""/>
      <w:lvlJc w:val="left"/>
      <w:pPr>
        <w:ind w:left="3656" w:hanging="360"/>
      </w:pPr>
      <w:rPr>
        <w:rFonts w:ascii="Symbol" w:hAnsi="Symbol" w:hint="default"/>
      </w:rPr>
    </w:lvl>
    <w:lvl w:ilvl="4" w:tentative="1">
      <w:start w:val="1"/>
      <w:numFmt w:val="bullet"/>
      <w:lvlText w:val="o"/>
      <w:lvlJc w:val="left"/>
      <w:pPr>
        <w:ind w:left="4376" w:hanging="360"/>
      </w:pPr>
      <w:rPr>
        <w:rFonts w:ascii="Courier New" w:hAnsi="Courier New" w:cs="Courier New" w:hint="default"/>
      </w:rPr>
    </w:lvl>
    <w:lvl w:ilvl="5" w:tentative="1">
      <w:start w:val="1"/>
      <w:numFmt w:val="bullet"/>
      <w:lvlText w:val=""/>
      <w:lvlJc w:val="left"/>
      <w:pPr>
        <w:ind w:left="5096" w:hanging="360"/>
      </w:pPr>
      <w:rPr>
        <w:rFonts w:ascii="Wingdings" w:hAnsi="Wingdings" w:hint="default"/>
      </w:rPr>
    </w:lvl>
    <w:lvl w:ilvl="6" w:tentative="1">
      <w:start w:val="1"/>
      <w:numFmt w:val="bullet"/>
      <w:lvlText w:val=""/>
      <w:lvlJc w:val="left"/>
      <w:pPr>
        <w:ind w:left="5816" w:hanging="360"/>
      </w:pPr>
      <w:rPr>
        <w:rFonts w:ascii="Symbol" w:hAnsi="Symbol" w:hint="default"/>
      </w:rPr>
    </w:lvl>
    <w:lvl w:ilvl="7" w:tentative="1">
      <w:start w:val="1"/>
      <w:numFmt w:val="bullet"/>
      <w:lvlText w:val="o"/>
      <w:lvlJc w:val="left"/>
      <w:pPr>
        <w:ind w:left="6536" w:hanging="360"/>
      </w:pPr>
      <w:rPr>
        <w:rFonts w:ascii="Courier New" w:hAnsi="Courier New" w:cs="Courier New" w:hint="default"/>
      </w:rPr>
    </w:lvl>
    <w:lvl w:ilvl="8" w:tentative="1">
      <w:start w:val="1"/>
      <w:numFmt w:val="bullet"/>
      <w:lvlText w:val=""/>
      <w:lvlJc w:val="left"/>
      <w:pPr>
        <w:ind w:left="7256" w:hanging="360"/>
      </w:pPr>
      <w:rPr>
        <w:rFonts w:ascii="Wingdings" w:hAnsi="Wingdings" w:hint="default"/>
      </w:rPr>
    </w:lvl>
  </w:abstractNum>
  <w:num w:numId="1" w16cid:durableId="363285358">
    <w:abstractNumId w:val="5"/>
  </w:num>
  <w:num w:numId="2" w16cid:durableId="1023745571">
    <w:abstractNumId w:val="17"/>
  </w:num>
  <w:num w:numId="3" w16cid:durableId="1079324288">
    <w:abstractNumId w:val="12"/>
  </w:num>
  <w:num w:numId="4" w16cid:durableId="334497233">
    <w:abstractNumId w:val="18"/>
  </w:num>
  <w:num w:numId="5" w16cid:durableId="65302199">
    <w:abstractNumId w:val="0"/>
    <w:lvlOverride w:ilvl="0">
      <w:lvl w:ilvl="0">
        <w:start w:val="0"/>
        <w:numFmt w:val="bullet"/>
        <w:lvlText w:val="$"/>
        <w:legacy w:legacy="1" w:legacySpace="0" w:legacyIndent="360"/>
        <w:lvlJc w:val="left"/>
        <w:pPr>
          <w:ind w:left="360" w:hanging="360"/>
        </w:pPr>
        <w:rPr>
          <w:rFonts w:ascii="WP TypographicSymbols" w:hAnsi="WP TypographicSymbols" w:hint="default"/>
        </w:rPr>
      </w:lvl>
    </w:lvlOverride>
  </w:num>
  <w:num w:numId="6" w16cid:durableId="221019165">
    <w:abstractNumId w:val="6"/>
  </w:num>
  <w:num w:numId="7" w16cid:durableId="1185752912">
    <w:abstractNumId w:val="4"/>
  </w:num>
  <w:num w:numId="8" w16cid:durableId="1200824082">
    <w:abstractNumId w:val="22"/>
  </w:num>
  <w:num w:numId="9" w16cid:durableId="302006152">
    <w:abstractNumId w:val="16"/>
  </w:num>
  <w:num w:numId="10" w16cid:durableId="706031385">
    <w:abstractNumId w:val="2"/>
  </w:num>
  <w:num w:numId="11" w16cid:durableId="1202550002">
    <w:abstractNumId w:val="15"/>
  </w:num>
  <w:num w:numId="12" w16cid:durableId="2081755710">
    <w:abstractNumId w:val="20"/>
  </w:num>
  <w:num w:numId="13" w16cid:durableId="560402849">
    <w:abstractNumId w:val="1"/>
  </w:num>
  <w:num w:numId="14" w16cid:durableId="466432135">
    <w:abstractNumId w:val="3"/>
  </w:num>
  <w:num w:numId="15" w16cid:durableId="1554081309">
    <w:abstractNumId w:val="10"/>
  </w:num>
  <w:num w:numId="16" w16cid:durableId="1519198154">
    <w:abstractNumId w:val="9"/>
  </w:num>
  <w:num w:numId="17" w16cid:durableId="829905899">
    <w:abstractNumId w:val="19"/>
  </w:num>
  <w:num w:numId="18" w16cid:durableId="259533099">
    <w:abstractNumId w:val="13"/>
  </w:num>
  <w:num w:numId="19" w16cid:durableId="2114661966">
    <w:abstractNumId w:val="7"/>
  </w:num>
  <w:num w:numId="20" w16cid:durableId="473063910">
    <w:abstractNumId w:val="21"/>
  </w:num>
  <w:num w:numId="21" w16cid:durableId="1954286177">
    <w:abstractNumId w:val="11"/>
  </w:num>
  <w:num w:numId="22" w16cid:durableId="1373454786">
    <w:abstractNumId w:val="14"/>
  </w:num>
  <w:num w:numId="23" w16cid:durableId="13928484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20"/>
  <w:displayHorizontalDrawingGridEvery w:val="2"/>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6A7D"/>
    <w:rsid w:val="0000029A"/>
    <w:rsid w:val="00000537"/>
    <w:rsid w:val="00001586"/>
    <w:rsid w:val="0000168C"/>
    <w:rsid w:val="0000272B"/>
    <w:rsid w:val="00004CFF"/>
    <w:rsid w:val="0000555B"/>
    <w:rsid w:val="00007406"/>
    <w:rsid w:val="00010BD6"/>
    <w:rsid w:val="00010DE3"/>
    <w:rsid w:val="0001143F"/>
    <w:rsid w:val="000124A7"/>
    <w:rsid w:val="0001295E"/>
    <w:rsid w:val="0001391E"/>
    <w:rsid w:val="000144B5"/>
    <w:rsid w:val="00014605"/>
    <w:rsid w:val="00015EA7"/>
    <w:rsid w:val="00020678"/>
    <w:rsid w:val="00021422"/>
    <w:rsid w:val="00022613"/>
    <w:rsid w:val="00023291"/>
    <w:rsid w:val="0002510D"/>
    <w:rsid w:val="000255C8"/>
    <w:rsid w:val="000257F6"/>
    <w:rsid w:val="00025DA4"/>
    <w:rsid w:val="00027F91"/>
    <w:rsid w:val="0003073C"/>
    <w:rsid w:val="00031016"/>
    <w:rsid w:val="0003580A"/>
    <w:rsid w:val="00035B36"/>
    <w:rsid w:val="00036A3D"/>
    <w:rsid w:val="00040593"/>
    <w:rsid w:val="00040D2F"/>
    <w:rsid w:val="00041EFB"/>
    <w:rsid w:val="00043B3B"/>
    <w:rsid w:val="00044774"/>
    <w:rsid w:val="00044D5F"/>
    <w:rsid w:val="000454CB"/>
    <w:rsid w:val="000459CF"/>
    <w:rsid w:val="00047EDF"/>
    <w:rsid w:val="00052D60"/>
    <w:rsid w:val="00053C37"/>
    <w:rsid w:val="000543E4"/>
    <w:rsid w:val="00056063"/>
    <w:rsid w:val="00056397"/>
    <w:rsid w:val="00056E12"/>
    <w:rsid w:val="0005721C"/>
    <w:rsid w:val="00057222"/>
    <w:rsid w:val="00060891"/>
    <w:rsid w:val="00061021"/>
    <w:rsid w:val="00061161"/>
    <w:rsid w:val="000615D3"/>
    <w:rsid w:val="00061D6E"/>
    <w:rsid w:val="0006438F"/>
    <w:rsid w:val="00064CD1"/>
    <w:rsid w:val="000655C7"/>
    <w:rsid w:val="00066D53"/>
    <w:rsid w:val="000677BA"/>
    <w:rsid w:val="00067B75"/>
    <w:rsid w:val="00070163"/>
    <w:rsid w:val="00071744"/>
    <w:rsid w:val="00071F2D"/>
    <w:rsid w:val="00072177"/>
    <w:rsid w:val="0007235B"/>
    <w:rsid w:val="000737C7"/>
    <w:rsid w:val="00073A62"/>
    <w:rsid w:val="0007478B"/>
    <w:rsid w:val="000748C1"/>
    <w:rsid w:val="0007504D"/>
    <w:rsid w:val="00075337"/>
    <w:rsid w:val="000759DC"/>
    <w:rsid w:val="00077DAA"/>
    <w:rsid w:val="00082644"/>
    <w:rsid w:val="0008314E"/>
    <w:rsid w:val="00083E3F"/>
    <w:rsid w:val="0008445F"/>
    <w:rsid w:val="000849E2"/>
    <w:rsid w:val="000851A5"/>
    <w:rsid w:val="000856FD"/>
    <w:rsid w:val="00087240"/>
    <w:rsid w:val="000901A0"/>
    <w:rsid w:val="00090555"/>
    <w:rsid w:val="00090E63"/>
    <w:rsid w:val="00091BAA"/>
    <w:rsid w:val="00092986"/>
    <w:rsid w:val="00093622"/>
    <w:rsid w:val="0009595A"/>
    <w:rsid w:val="00095BCC"/>
    <w:rsid w:val="0009611C"/>
    <w:rsid w:val="00096262"/>
    <w:rsid w:val="00096C18"/>
    <w:rsid w:val="000A0B95"/>
    <w:rsid w:val="000A1DBB"/>
    <w:rsid w:val="000A265A"/>
    <w:rsid w:val="000A2B91"/>
    <w:rsid w:val="000A3B7C"/>
    <w:rsid w:val="000A3FEA"/>
    <w:rsid w:val="000A4FCB"/>
    <w:rsid w:val="000A6716"/>
    <w:rsid w:val="000A696D"/>
    <w:rsid w:val="000A782D"/>
    <w:rsid w:val="000B069D"/>
    <w:rsid w:val="000B0A04"/>
    <w:rsid w:val="000B107C"/>
    <w:rsid w:val="000B1BBB"/>
    <w:rsid w:val="000B1F11"/>
    <w:rsid w:val="000B2015"/>
    <w:rsid w:val="000B2127"/>
    <w:rsid w:val="000B6B83"/>
    <w:rsid w:val="000B71B0"/>
    <w:rsid w:val="000C1322"/>
    <w:rsid w:val="000C2553"/>
    <w:rsid w:val="000C41B6"/>
    <w:rsid w:val="000C44CE"/>
    <w:rsid w:val="000C5151"/>
    <w:rsid w:val="000C6DCE"/>
    <w:rsid w:val="000C72EA"/>
    <w:rsid w:val="000C7EEF"/>
    <w:rsid w:val="000C7F00"/>
    <w:rsid w:val="000D1BB4"/>
    <w:rsid w:val="000D221E"/>
    <w:rsid w:val="000D601C"/>
    <w:rsid w:val="000D7204"/>
    <w:rsid w:val="000D7295"/>
    <w:rsid w:val="000E1676"/>
    <w:rsid w:val="000E4A46"/>
    <w:rsid w:val="000E4F6B"/>
    <w:rsid w:val="000E5D95"/>
    <w:rsid w:val="000E6953"/>
    <w:rsid w:val="000E742D"/>
    <w:rsid w:val="000E7737"/>
    <w:rsid w:val="000F0563"/>
    <w:rsid w:val="000F09EF"/>
    <w:rsid w:val="000F1577"/>
    <w:rsid w:val="000F197F"/>
    <w:rsid w:val="000F1BE2"/>
    <w:rsid w:val="000F288C"/>
    <w:rsid w:val="000F2B57"/>
    <w:rsid w:val="000F52D1"/>
    <w:rsid w:val="00100178"/>
    <w:rsid w:val="00101D68"/>
    <w:rsid w:val="00102625"/>
    <w:rsid w:val="0010311E"/>
    <w:rsid w:val="001054BB"/>
    <w:rsid w:val="00106062"/>
    <w:rsid w:val="001066CC"/>
    <w:rsid w:val="001110FC"/>
    <w:rsid w:val="001129DE"/>
    <w:rsid w:val="00112A78"/>
    <w:rsid w:val="00113293"/>
    <w:rsid w:val="00113881"/>
    <w:rsid w:val="00113F44"/>
    <w:rsid w:val="00114D78"/>
    <w:rsid w:val="00116F49"/>
    <w:rsid w:val="00117656"/>
    <w:rsid w:val="0012033E"/>
    <w:rsid w:val="00120AE9"/>
    <w:rsid w:val="00123AC0"/>
    <w:rsid w:val="00124F1C"/>
    <w:rsid w:val="0012540E"/>
    <w:rsid w:val="00125CB8"/>
    <w:rsid w:val="00126855"/>
    <w:rsid w:val="00126C33"/>
    <w:rsid w:val="0012782D"/>
    <w:rsid w:val="001302D1"/>
    <w:rsid w:val="0013136E"/>
    <w:rsid w:val="0013193B"/>
    <w:rsid w:val="00132857"/>
    <w:rsid w:val="00132975"/>
    <w:rsid w:val="0013300D"/>
    <w:rsid w:val="00134049"/>
    <w:rsid w:val="001340A3"/>
    <w:rsid w:val="00134C17"/>
    <w:rsid w:val="00134D71"/>
    <w:rsid w:val="00135A4C"/>
    <w:rsid w:val="001362F0"/>
    <w:rsid w:val="0014193E"/>
    <w:rsid w:val="001424F8"/>
    <w:rsid w:val="00143DC2"/>
    <w:rsid w:val="00145433"/>
    <w:rsid w:val="00145ECB"/>
    <w:rsid w:val="00146E2B"/>
    <w:rsid w:val="00147B4A"/>
    <w:rsid w:val="0015069C"/>
    <w:rsid w:val="00150E76"/>
    <w:rsid w:val="00151A77"/>
    <w:rsid w:val="00151BF8"/>
    <w:rsid w:val="00152D75"/>
    <w:rsid w:val="0015568C"/>
    <w:rsid w:val="001557D8"/>
    <w:rsid w:val="00156A89"/>
    <w:rsid w:val="00157FB8"/>
    <w:rsid w:val="0016050F"/>
    <w:rsid w:val="00161FF2"/>
    <w:rsid w:val="0016210B"/>
    <w:rsid w:val="0016273F"/>
    <w:rsid w:val="00163EC2"/>
    <w:rsid w:val="00163FB6"/>
    <w:rsid w:val="00165494"/>
    <w:rsid w:val="00165507"/>
    <w:rsid w:val="001656E4"/>
    <w:rsid w:val="00165A02"/>
    <w:rsid w:val="00165F23"/>
    <w:rsid w:val="001703D2"/>
    <w:rsid w:val="00171565"/>
    <w:rsid w:val="001721C2"/>
    <w:rsid w:val="00172521"/>
    <w:rsid w:val="00172EA3"/>
    <w:rsid w:val="00176353"/>
    <w:rsid w:val="001764CA"/>
    <w:rsid w:val="00177F0A"/>
    <w:rsid w:val="00180B04"/>
    <w:rsid w:val="001826F3"/>
    <w:rsid w:val="00182B48"/>
    <w:rsid w:val="00182F2A"/>
    <w:rsid w:val="001835AC"/>
    <w:rsid w:val="001836BC"/>
    <w:rsid w:val="00183F0E"/>
    <w:rsid w:val="00183FA4"/>
    <w:rsid w:val="00187552"/>
    <w:rsid w:val="00190DD6"/>
    <w:rsid w:val="0019288A"/>
    <w:rsid w:val="00193034"/>
    <w:rsid w:val="001946AB"/>
    <w:rsid w:val="00195868"/>
    <w:rsid w:val="00195CCE"/>
    <w:rsid w:val="001A4AA2"/>
    <w:rsid w:val="001A4AAB"/>
    <w:rsid w:val="001A6AD9"/>
    <w:rsid w:val="001A6C70"/>
    <w:rsid w:val="001A7018"/>
    <w:rsid w:val="001A75EB"/>
    <w:rsid w:val="001B196E"/>
    <w:rsid w:val="001B282A"/>
    <w:rsid w:val="001B382A"/>
    <w:rsid w:val="001B453C"/>
    <w:rsid w:val="001B4EFF"/>
    <w:rsid w:val="001B64B8"/>
    <w:rsid w:val="001B75A7"/>
    <w:rsid w:val="001C0076"/>
    <w:rsid w:val="001C0183"/>
    <w:rsid w:val="001C0FF5"/>
    <w:rsid w:val="001C1859"/>
    <w:rsid w:val="001C1A4C"/>
    <w:rsid w:val="001C3187"/>
    <w:rsid w:val="001C453F"/>
    <w:rsid w:val="001C475E"/>
    <w:rsid w:val="001C4DB5"/>
    <w:rsid w:val="001C6405"/>
    <w:rsid w:val="001C7F64"/>
    <w:rsid w:val="001D04A5"/>
    <w:rsid w:val="001D0696"/>
    <w:rsid w:val="001D1295"/>
    <w:rsid w:val="001D4F44"/>
    <w:rsid w:val="001D5089"/>
    <w:rsid w:val="001D6A4B"/>
    <w:rsid w:val="001E15E2"/>
    <w:rsid w:val="001E246B"/>
    <w:rsid w:val="001E2FFD"/>
    <w:rsid w:val="001E355E"/>
    <w:rsid w:val="001E3DDA"/>
    <w:rsid w:val="001E4A3E"/>
    <w:rsid w:val="001E54EF"/>
    <w:rsid w:val="001E5983"/>
    <w:rsid w:val="001E6353"/>
    <w:rsid w:val="001E70C4"/>
    <w:rsid w:val="001E7517"/>
    <w:rsid w:val="001E76CE"/>
    <w:rsid w:val="001E78AA"/>
    <w:rsid w:val="001E7C4A"/>
    <w:rsid w:val="001F0340"/>
    <w:rsid w:val="001F072D"/>
    <w:rsid w:val="001F2533"/>
    <w:rsid w:val="001F37CA"/>
    <w:rsid w:val="001F5D99"/>
    <w:rsid w:val="00200436"/>
    <w:rsid w:val="00205410"/>
    <w:rsid w:val="00205950"/>
    <w:rsid w:val="00206176"/>
    <w:rsid w:val="00206461"/>
    <w:rsid w:val="00210273"/>
    <w:rsid w:val="00210E7F"/>
    <w:rsid w:val="00211F61"/>
    <w:rsid w:val="0021211F"/>
    <w:rsid w:val="00212188"/>
    <w:rsid w:val="002121FE"/>
    <w:rsid w:val="00212444"/>
    <w:rsid w:val="002126F9"/>
    <w:rsid w:val="0021310D"/>
    <w:rsid w:val="00214F57"/>
    <w:rsid w:val="002151DF"/>
    <w:rsid w:val="002155FF"/>
    <w:rsid w:val="002167B1"/>
    <w:rsid w:val="002175C0"/>
    <w:rsid w:val="0022004F"/>
    <w:rsid w:val="00220414"/>
    <w:rsid w:val="00220573"/>
    <w:rsid w:val="00220E92"/>
    <w:rsid w:val="00220ED3"/>
    <w:rsid w:val="00220F04"/>
    <w:rsid w:val="00220F1F"/>
    <w:rsid w:val="00221585"/>
    <w:rsid w:val="00222514"/>
    <w:rsid w:val="00222945"/>
    <w:rsid w:val="00224E3C"/>
    <w:rsid w:val="00225F3D"/>
    <w:rsid w:val="00227CA3"/>
    <w:rsid w:val="00227E53"/>
    <w:rsid w:val="00233F3F"/>
    <w:rsid w:val="00234080"/>
    <w:rsid w:val="00234B63"/>
    <w:rsid w:val="00235651"/>
    <w:rsid w:val="00235718"/>
    <w:rsid w:val="00236D49"/>
    <w:rsid w:val="00237215"/>
    <w:rsid w:val="00237370"/>
    <w:rsid w:val="00240877"/>
    <w:rsid w:val="002464DB"/>
    <w:rsid w:val="00246B73"/>
    <w:rsid w:val="002529AF"/>
    <w:rsid w:val="0025370A"/>
    <w:rsid w:val="00254F77"/>
    <w:rsid w:val="00256262"/>
    <w:rsid w:val="00256DDE"/>
    <w:rsid w:val="002577BE"/>
    <w:rsid w:val="00257A64"/>
    <w:rsid w:val="00257DF7"/>
    <w:rsid w:val="002601B8"/>
    <w:rsid w:val="00260B02"/>
    <w:rsid w:val="00260B40"/>
    <w:rsid w:val="0026191F"/>
    <w:rsid w:val="0026439B"/>
    <w:rsid w:val="00264494"/>
    <w:rsid w:val="002645AD"/>
    <w:rsid w:val="00265EFD"/>
    <w:rsid w:val="00266738"/>
    <w:rsid w:val="00266AEE"/>
    <w:rsid w:val="00267251"/>
    <w:rsid w:val="0026762E"/>
    <w:rsid w:val="00267AB8"/>
    <w:rsid w:val="002703EA"/>
    <w:rsid w:val="002715A8"/>
    <w:rsid w:val="00271E9B"/>
    <w:rsid w:val="00271F4C"/>
    <w:rsid w:val="00272D0A"/>
    <w:rsid w:val="00272DC9"/>
    <w:rsid w:val="00272FDE"/>
    <w:rsid w:val="00273A20"/>
    <w:rsid w:val="0027591B"/>
    <w:rsid w:val="00276126"/>
    <w:rsid w:val="0027665A"/>
    <w:rsid w:val="002777DF"/>
    <w:rsid w:val="00280594"/>
    <w:rsid w:val="00280914"/>
    <w:rsid w:val="0028141D"/>
    <w:rsid w:val="00283E56"/>
    <w:rsid w:val="00283F8A"/>
    <w:rsid w:val="00284531"/>
    <w:rsid w:val="00284AC7"/>
    <w:rsid w:val="0028519B"/>
    <w:rsid w:val="002856E2"/>
    <w:rsid w:val="0028585E"/>
    <w:rsid w:val="00286DD3"/>
    <w:rsid w:val="002874A4"/>
    <w:rsid w:val="002878A9"/>
    <w:rsid w:val="00290929"/>
    <w:rsid w:val="00290F60"/>
    <w:rsid w:val="00292A3A"/>
    <w:rsid w:val="00293723"/>
    <w:rsid w:val="00293C0A"/>
    <w:rsid w:val="002955C1"/>
    <w:rsid w:val="00295C3D"/>
    <w:rsid w:val="00296744"/>
    <w:rsid w:val="002969CD"/>
    <w:rsid w:val="002A09E0"/>
    <w:rsid w:val="002A1AF8"/>
    <w:rsid w:val="002A3093"/>
    <w:rsid w:val="002A3D62"/>
    <w:rsid w:val="002A45A2"/>
    <w:rsid w:val="002A5B83"/>
    <w:rsid w:val="002A6AF0"/>
    <w:rsid w:val="002A72BE"/>
    <w:rsid w:val="002B210D"/>
    <w:rsid w:val="002B335E"/>
    <w:rsid w:val="002B427F"/>
    <w:rsid w:val="002B4B97"/>
    <w:rsid w:val="002B5232"/>
    <w:rsid w:val="002B707E"/>
    <w:rsid w:val="002B7224"/>
    <w:rsid w:val="002B74FE"/>
    <w:rsid w:val="002B75AD"/>
    <w:rsid w:val="002C0ECA"/>
    <w:rsid w:val="002C1060"/>
    <w:rsid w:val="002C1105"/>
    <w:rsid w:val="002C16F9"/>
    <w:rsid w:val="002C2315"/>
    <w:rsid w:val="002C2877"/>
    <w:rsid w:val="002C364A"/>
    <w:rsid w:val="002C4994"/>
    <w:rsid w:val="002C4BDA"/>
    <w:rsid w:val="002C5E37"/>
    <w:rsid w:val="002C6333"/>
    <w:rsid w:val="002C71A6"/>
    <w:rsid w:val="002C749B"/>
    <w:rsid w:val="002D15F6"/>
    <w:rsid w:val="002D16C2"/>
    <w:rsid w:val="002D3989"/>
    <w:rsid w:val="002D5A34"/>
    <w:rsid w:val="002D67AE"/>
    <w:rsid w:val="002D68F8"/>
    <w:rsid w:val="002D7C21"/>
    <w:rsid w:val="002E0514"/>
    <w:rsid w:val="002E08EB"/>
    <w:rsid w:val="002E10B5"/>
    <w:rsid w:val="002E2266"/>
    <w:rsid w:val="002E2E9D"/>
    <w:rsid w:val="002E3C7E"/>
    <w:rsid w:val="002E4145"/>
    <w:rsid w:val="002E4322"/>
    <w:rsid w:val="002E546D"/>
    <w:rsid w:val="002E5505"/>
    <w:rsid w:val="002E574D"/>
    <w:rsid w:val="002E58DD"/>
    <w:rsid w:val="002E5930"/>
    <w:rsid w:val="002E5D76"/>
    <w:rsid w:val="002E7933"/>
    <w:rsid w:val="002F05FE"/>
    <w:rsid w:val="002F0E1A"/>
    <w:rsid w:val="002F4B4F"/>
    <w:rsid w:val="002F4DD6"/>
    <w:rsid w:val="002F64CE"/>
    <w:rsid w:val="002F6D9E"/>
    <w:rsid w:val="002F771E"/>
    <w:rsid w:val="002F79F5"/>
    <w:rsid w:val="0030094F"/>
    <w:rsid w:val="003017F1"/>
    <w:rsid w:val="003019FB"/>
    <w:rsid w:val="00302EFE"/>
    <w:rsid w:val="00304F47"/>
    <w:rsid w:val="00305BE9"/>
    <w:rsid w:val="00305E13"/>
    <w:rsid w:val="00306878"/>
    <w:rsid w:val="003102BA"/>
    <w:rsid w:val="003105F2"/>
    <w:rsid w:val="0031131A"/>
    <w:rsid w:val="00312560"/>
    <w:rsid w:val="0031277C"/>
    <w:rsid w:val="003154D0"/>
    <w:rsid w:val="00315B53"/>
    <w:rsid w:val="00320859"/>
    <w:rsid w:val="003215F5"/>
    <w:rsid w:val="00322D9D"/>
    <w:rsid w:val="003234B3"/>
    <w:rsid w:val="0032371A"/>
    <w:rsid w:val="0032414F"/>
    <w:rsid w:val="00324B3B"/>
    <w:rsid w:val="003251EF"/>
    <w:rsid w:val="00325C91"/>
    <w:rsid w:val="00325EA4"/>
    <w:rsid w:val="0032728B"/>
    <w:rsid w:val="003301AE"/>
    <w:rsid w:val="003315E5"/>
    <w:rsid w:val="00333700"/>
    <w:rsid w:val="00334514"/>
    <w:rsid w:val="0033720A"/>
    <w:rsid w:val="00340693"/>
    <w:rsid w:val="00340DD8"/>
    <w:rsid w:val="003411CC"/>
    <w:rsid w:val="00342F85"/>
    <w:rsid w:val="00343AEA"/>
    <w:rsid w:val="00344172"/>
    <w:rsid w:val="00344C41"/>
    <w:rsid w:val="00347D8B"/>
    <w:rsid w:val="00350757"/>
    <w:rsid w:val="003548A5"/>
    <w:rsid w:val="003548A8"/>
    <w:rsid w:val="00355114"/>
    <w:rsid w:val="00355BBA"/>
    <w:rsid w:val="00356039"/>
    <w:rsid w:val="00356840"/>
    <w:rsid w:val="00356E9A"/>
    <w:rsid w:val="00356F39"/>
    <w:rsid w:val="00356F7F"/>
    <w:rsid w:val="00357DAD"/>
    <w:rsid w:val="0036270A"/>
    <w:rsid w:val="00363A2B"/>
    <w:rsid w:val="003642F6"/>
    <w:rsid w:val="00364E04"/>
    <w:rsid w:val="003650CF"/>
    <w:rsid w:val="003655BB"/>
    <w:rsid w:val="00365AD0"/>
    <w:rsid w:val="00367BE8"/>
    <w:rsid w:val="00367C48"/>
    <w:rsid w:val="003704C7"/>
    <w:rsid w:val="00371674"/>
    <w:rsid w:val="00371804"/>
    <w:rsid w:val="00372AA9"/>
    <w:rsid w:val="003735B3"/>
    <w:rsid w:val="003740A3"/>
    <w:rsid w:val="003743A6"/>
    <w:rsid w:val="00374DE5"/>
    <w:rsid w:val="00375135"/>
    <w:rsid w:val="00376C88"/>
    <w:rsid w:val="00377632"/>
    <w:rsid w:val="00377884"/>
    <w:rsid w:val="00380A41"/>
    <w:rsid w:val="00380C19"/>
    <w:rsid w:val="00381647"/>
    <w:rsid w:val="003819C4"/>
    <w:rsid w:val="0038299A"/>
    <w:rsid w:val="00385669"/>
    <w:rsid w:val="00385786"/>
    <w:rsid w:val="00385BF6"/>
    <w:rsid w:val="00386836"/>
    <w:rsid w:val="00386DBB"/>
    <w:rsid w:val="00387A69"/>
    <w:rsid w:val="00387CB9"/>
    <w:rsid w:val="00390B45"/>
    <w:rsid w:val="003917F5"/>
    <w:rsid w:val="00395DB2"/>
    <w:rsid w:val="0039773A"/>
    <w:rsid w:val="00397AEB"/>
    <w:rsid w:val="003A1188"/>
    <w:rsid w:val="003A11F4"/>
    <w:rsid w:val="003A218E"/>
    <w:rsid w:val="003A254B"/>
    <w:rsid w:val="003A2917"/>
    <w:rsid w:val="003A5352"/>
    <w:rsid w:val="003A57F3"/>
    <w:rsid w:val="003A5BD0"/>
    <w:rsid w:val="003B1278"/>
    <w:rsid w:val="003B1FF7"/>
    <w:rsid w:val="003B6352"/>
    <w:rsid w:val="003B6608"/>
    <w:rsid w:val="003C0E9F"/>
    <w:rsid w:val="003C120B"/>
    <w:rsid w:val="003C12C6"/>
    <w:rsid w:val="003C18E4"/>
    <w:rsid w:val="003C2A87"/>
    <w:rsid w:val="003C2E00"/>
    <w:rsid w:val="003C2EDA"/>
    <w:rsid w:val="003C5631"/>
    <w:rsid w:val="003C60DA"/>
    <w:rsid w:val="003C663D"/>
    <w:rsid w:val="003C6700"/>
    <w:rsid w:val="003C6BDD"/>
    <w:rsid w:val="003C6D54"/>
    <w:rsid w:val="003C7545"/>
    <w:rsid w:val="003C763C"/>
    <w:rsid w:val="003C7956"/>
    <w:rsid w:val="003D032E"/>
    <w:rsid w:val="003D2E31"/>
    <w:rsid w:val="003D46A5"/>
    <w:rsid w:val="003D48DD"/>
    <w:rsid w:val="003D4B7C"/>
    <w:rsid w:val="003D5542"/>
    <w:rsid w:val="003D60FD"/>
    <w:rsid w:val="003D6F55"/>
    <w:rsid w:val="003D6FDE"/>
    <w:rsid w:val="003E0606"/>
    <w:rsid w:val="003E234A"/>
    <w:rsid w:val="003E2E79"/>
    <w:rsid w:val="003E36E0"/>
    <w:rsid w:val="003E4655"/>
    <w:rsid w:val="003E5411"/>
    <w:rsid w:val="003E6C02"/>
    <w:rsid w:val="003E753F"/>
    <w:rsid w:val="003E772B"/>
    <w:rsid w:val="003F10DF"/>
    <w:rsid w:val="003F182D"/>
    <w:rsid w:val="003F2BA3"/>
    <w:rsid w:val="003F55A6"/>
    <w:rsid w:val="003F574E"/>
    <w:rsid w:val="003F62BE"/>
    <w:rsid w:val="003F6579"/>
    <w:rsid w:val="003F6607"/>
    <w:rsid w:val="003F6A11"/>
    <w:rsid w:val="003F6EB8"/>
    <w:rsid w:val="004013BA"/>
    <w:rsid w:val="00401FF2"/>
    <w:rsid w:val="004029A6"/>
    <w:rsid w:val="004031BA"/>
    <w:rsid w:val="004031C1"/>
    <w:rsid w:val="00404FCB"/>
    <w:rsid w:val="00406EF6"/>
    <w:rsid w:val="00406F3F"/>
    <w:rsid w:val="00410567"/>
    <w:rsid w:val="0041091A"/>
    <w:rsid w:val="004128BA"/>
    <w:rsid w:val="00412B19"/>
    <w:rsid w:val="00412EF3"/>
    <w:rsid w:val="004138F0"/>
    <w:rsid w:val="00414AD6"/>
    <w:rsid w:val="00415D66"/>
    <w:rsid w:val="00417331"/>
    <w:rsid w:val="004178A4"/>
    <w:rsid w:val="00417912"/>
    <w:rsid w:val="0042267A"/>
    <w:rsid w:val="00426B78"/>
    <w:rsid w:val="004302D4"/>
    <w:rsid w:val="00432437"/>
    <w:rsid w:val="00432AF6"/>
    <w:rsid w:val="00434F1D"/>
    <w:rsid w:val="0043591A"/>
    <w:rsid w:val="00436161"/>
    <w:rsid w:val="0043677C"/>
    <w:rsid w:val="00440A65"/>
    <w:rsid w:val="00441217"/>
    <w:rsid w:val="00441A38"/>
    <w:rsid w:val="00443792"/>
    <w:rsid w:val="00444FAD"/>
    <w:rsid w:val="00446D4F"/>
    <w:rsid w:val="004510DF"/>
    <w:rsid w:val="00453B31"/>
    <w:rsid w:val="00454514"/>
    <w:rsid w:val="00454D50"/>
    <w:rsid w:val="0045574B"/>
    <w:rsid w:val="00455A7A"/>
    <w:rsid w:val="00456699"/>
    <w:rsid w:val="00456AA6"/>
    <w:rsid w:val="004573D2"/>
    <w:rsid w:val="00460250"/>
    <w:rsid w:val="0046042A"/>
    <w:rsid w:val="0046093F"/>
    <w:rsid w:val="004609CA"/>
    <w:rsid w:val="00462082"/>
    <w:rsid w:val="00462B21"/>
    <w:rsid w:val="00463D64"/>
    <w:rsid w:val="00464ADB"/>
    <w:rsid w:val="004669DC"/>
    <w:rsid w:val="00466AC4"/>
    <w:rsid w:val="00466E54"/>
    <w:rsid w:val="00470256"/>
    <w:rsid w:val="004703F4"/>
    <w:rsid w:val="0047104D"/>
    <w:rsid w:val="00471626"/>
    <w:rsid w:val="0047185B"/>
    <w:rsid w:val="00473DFE"/>
    <w:rsid w:val="004750B0"/>
    <w:rsid w:val="00476847"/>
    <w:rsid w:val="004773A0"/>
    <w:rsid w:val="00483FEA"/>
    <w:rsid w:val="004844DC"/>
    <w:rsid w:val="004846FC"/>
    <w:rsid w:val="0048501E"/>
    <w:rsid w:val="004879F5"/>
    <w:rsid w:val="00491E0F"/>
    <w:rsid w:val="00492DCC"/>
    <w:rsid w:val="00492FAD"/>
    <w:rsid w:val="00493DF2"/>
    <w:rsid w:val="00494869"/>
    <w:rsid w:val="004954D8"/>
    <w:rsid w:val="004960FB"/>
    <w:rsid w:val="004961BE"/>
    <w:rsid w:val="004965B3"/>
    <w:rsid w:val="004965BA"/>
    <w:rsid w:val="0049705E"/>
    <w:rsid w:val="00497BA2"/>
    <w:rsid w:val="004A2B05"/>
    <w:rsid w:val="004A334B"/>
    <w:rsid w:val="004A50BE"/>
    <w:rsid w:val="004A5294"/>
    <w:rsid w:val="004A559A"/>
    <w:rsid w:val="004A73CA"/>
    <w:rsid w:val="004A7D50"/>
    <w:rsid w:val="004B0341"/>
    <w:rsid w:val="004B0A0D"/>
    <w:rsid w:val="004B2299"/>
    <w:rsid w:val="004B4841"/>
    <w:rsid w:val="004B5559"/>
    <w:rsid w:val="004B5965"/>
    <w:rsid w:val="004B5C5C"/>
    <w:rsid w:val="004B6C13"/>
    <w:rsid w:val="004B746E"/>
    <w:rsid w:val="004B77A9"/>
    <w:rsid w:val="004B78BA"/>
    <w:rsid w:val="004B7D02"/>
    <w:rsid w:val="004C088B"/>
    <w:rsid w:val="004C2335"/>
    <w:rsid w:val="004C372E"/>
    <w:rsid w:val="004C4902"/>
    <w:rsid w:val="004C55FC"/>
    <w:rsid w:val="004C6771"/>
    <w:rsid w:val="004C6B96"/>
    <w:rsid w:val="004D08F2"/>
    <w:rsid w:val="004D10EA"/>
    <w:rsid w:val="004D13A7"/>
    <w:rsid w:val="004D26D9"/>
    <w:rsid w:val="004D4C51"/>
    <w:rsid w:val="004D57FF"/>
    <w:rsid w:val="004D59B1"/>
    <w:rsid w:val="004D701B"/>
    <w:rsid w:val="004D73B9"/>
    <w:rsid w:val="004D77A6"/>
    <w:rsid w:val="004D7841"/>
    <w:rsid w:val="004D7FC7"/>
    <w:rsid w:val="004E2B92"/>
    <w:rsid w:val="004E2D65"/>
    <w:rsid w:val="004E373E"/>
    <w:rsid w:val="004E41EB"/>
    <w:rsid w:val="004E4A62"/>
    <w:rsid w:val="004E5D92"/>
    <w:rsid w:val="004E7A67"/>
    <w:rsid w:val="004F1AD9"/>
    <w:rsid w:val="004F2202"/>
    <w:rsid w:val="004F2E0A"/>
    <w:rsid w:val="004F31BB"/>
    <w:rsid w:val="004F5370"/>
    <w:rsid w:val="004F5C8C"/>
    <w:rsid w:val="004F62D0"/>
    <w:rsid w:val="004F6406"/>
    <w:rsid w:val="004F64E4"/>
    <w:rsid w:val="004F69D6"/>
    <w:rsid w:val="004F6CB7"/>
    <w:rsid w:val="004F6F24"/>
    <w:rsid w:val="00500933"/>
    <w:rsid w:val="005013DD"/>
    <w:rsid w:val="00501B59"/>
    <w:rsid w:val="00502B43"/>
    <w:rsid w:val="0050359F"/>
    <w:rsid w:val="00504411"/>
    <w:rsid w:val="005118D9"/>
    <w:rsid w:val="005142D5"/>
    <w:rsid w:val="0051642C"/>
    <w:rsid w:val="00516862"/>
    <w:rsid w:val="00516A80"/>
    <w:rsid w:val="00516C2F"/>
    <w:rsid w:val="00520338"/>
    <w:rsid w:val="00521C94"/>
    <w:rsid w:val="00521D56"/>
    <w:rsid w:val="005220EA"/>
    <w:rsid w:val="005222CC"/>
    <w:rsid w:val="00523BCD"/>
    <w:rsid w:val="005246CF"/>
    <w:rsid w:val="00526B45"/>
    <w:rsid w:val="005277C9"/>
    <w:rsid w:val="00527884"/>
    <w:rsid w:val="00531836"/>
    <w:rsid w:val="00531ACF"/>
    <w:rsid w:val="00532144"/>
    <w:rsid w:val="0053298F"/>
    <w:rsid w:val="00533696"/>
    <w:rsid w:val="005343CF"/>
    <w:rsid w:val="005346BF"/>
    <w:rsid w:val="0053526A"/>
    <w:rsid w:val="00541B9B"/>
    <w:rsid w:val="00543CEA"/>
    <w:rsid w:val="00547098"/>
    <w:rsid w:val="00547996"/>
    <w:rsid w:val="00547AC1"/>
    <w:rsid w:val="00551AC1"/>
    <w:rsid w:val="00553143"/>
    <w:rsid w:val="00553A95"/>
    <w:rsid w:val="00553F91"/>
    <w:rsid w:val="00554F43"/>
    <w:rsid w:val="00560D1F"/>
    <w:rsid w:val="00561DAC"/>
    <w:rsid w:val="00563D66"/>
    <w:rsid w:val="005656B4"/>
    <w:rsid w:val="0056580F"/>
    <w:rsid w:val="00570F38"/>
    <w:rsid w:val="00571B55"/>
    <w:rsid w:val="00572A06"/>
    <w:rsid w:val="005749A7"/>
    <w:rsid w:val="005765C7"/>
    <w:rsid w:val="00576F9C"/>
    <w:rsid w:val="005821E1"/>
    <w:rsid w:val="00582F9E"/>
    <w:rsid w:val="0058377B"/>
    <w:rsid w:val="00583969"/>
    <w:rsid w:val="00583BDD"/>
    <w:rsid w:val="00584AD5"/>
    <w:rsid w:val="00585A0A"/>
    <w:rsid w:val="0058672B"/>
    <w:rsid w:val="005870DB"/>
    <w:rsid w:val="0058758D"/>
    <w:rsid w:val="00590570"/>
    <w:rsid w:val="00592562"/>
    <w:rsid w:val="00592C49"/>
    <w:rsid w:val="005934E6"/>
    <w:rsid w:val="005935C6"/>
    <w:rsid w:val="005943AB"/>
    <w:rsid w:val="0059452E"/>
    <w:rsid w:val="005945B1"/>
    <w:rsid w:val="0059470E"/>
    <w:rsid w:val="00594C07"/>
    <w:rsid w:val="00595224"/>
    <w:rsid w:val="00595482"/>
    <w:rsid w:val="00595BEC"/>
    <w:rsid w:val="00596979"/>
    <w:rsid w:val="005A05DE"/>
    <w:rsid w:val="005A09F7"/>
    <w:rsid w:val="005A0F46"/>
    <w:rsid w:val="005A3A87"/>
    <w:rsid w:val="005A6CDB"/>
    <w:rsid w:val="005B27F7"/>
    <w:rsid w:val="005B3CB0"/>
    <w:rsid w:val="005B4C17"/>
    <w:rsid w:val="005B4C80"/>
    <w:rsid w:val="005B622E"/>
    <w:rsid w:val="005B71EB"/>
    <w:rsid w:val="005B7EA2"/>
    <w:rsid w:val="005B7F6D"/>
    <w:rsid w:val="005C17C2"/>
    <w:rsid w:val="005C2C6F"/>
    <w:rsid w:val="005C2D45"/>
    <w:rsid w:val="005C2E33"/>
    <w:rsid w:val="005C47D0"/>
    <w:rsid w:val="005C4EFA"/>
    <w:rsid w:val="005C5EDB"/>
    <w:rsid w:val="005C6488"/>
    <w:rsid w:val="005D01D4"/>
    <w:rsid w:val="005D03DA"/>
    <w:rsid w:val="005D128E"/>
    <w:rsid w:val="005D28EC"/>
    <w:rsid w:val="005D2FEE"/>
    <w:rsid w:val="005D3E96"/>
    <w:rsid w:val="005D5ADA"/>
    <w:rsid w:val="005D7780"/>
    <w:rsid w:val="005E32DD"/>
    <w:rsid w:val="005E45B0"/>
    <w:rsid w:val="005E647A"/>
    <w:rsid w:val="005E7764"/>
    <w:rsid w:val="005F32FE"/>
    <w:rsid w:val="005F588F"/>
    <w:rsid w:val="005F7C0B"/>
    <w:rsid w:val="005F7D4C"/>
    <w:rsid w:val="006001B3"/>
    <w:rsid w:val="00600314"/>
    <w:rsid w:val="00600C47"/>
    <w:rsid w:val="0060318D"/>
    <w:rsid w:val="006037D1"/>
    <w:rsid w:val="0060658E"/>
    <w:rsid w:val="00607C82"/>
    <w:rsid w:val="0061062D"/>
    <w:rsid w:val="00610B20"/>
    <w:rsid w:val="0061139B"/>
    <w:rsid w:val="00611F2A"/>
    <w:rsid w:val="00612402"/>
    <w:rsid w:val="006139F3"/>
    <w:rsid w:val="00614977"/>
    <w:rsid w:val="0061709D"/>
    <w:rsid w:val="006175B2"/>
    <w:rsid w:val="00617EE7"/>
    <w:rsid w:val="006210AD"/>
    <w:rsid w:val="006218CD"/>
    <w:rsid w:val="00621B55"/>
    <w:rsid w:val="0062296E"/>
    <w:rsid w:val="006260BB"/>
    <w:rsid w:val="00626A97"/>
    <w:rsid w:val="00630EF0"/>
    <w:rsid w:val="00631A2E"/>
    <w:rsid w:val="00634946"/>
    <w:rsid w:val="00634F4D"/>
    <w:rsid w:val="00635342"/>
    <w:rsid w:val="0063703F"/>
    <w:rsid w:val="0063746F"/>
    <w:rsid w:val="00637EE9"/>
    <w:rsid w:val="00640284"/>
    <w:rsid w:val="00641B9A"/>
    <w:rsid w:val="00641D8A"/>
    <w:rsid w:val="006422D3"/>
    <w:rsid w:val="006451E5"/>
    <w:rsid w:val="006461FC"/>
    <w:rsid w:val="00646D02"/>
    <w:rsid w:val="00647654"/>
    <w:rsid w:val="00647E83"/>
    <w:rsid w:val="0065013D"/>
    <w:rsid w:val="00651133"/>
    <w:rsid w:val="00651445"/>
    <w:rsid w:val="006523FA"/>
    <w:rsid w:val="00652C8D"/>
    <w:rsid w:val="0065448F"/>
    <w:rsid w:val="00655911"/>
    <w:rsid w:val="006571CF"/>
    <w:rsid w:val="00666BE3"/>
    <w:rsid w:val="00667D3C"/>
    <w:rsid w:val="00670841"/>
    <w:rsid w:val="006711EF"/>
    <w:rsid w:val="0067261F"/>
    <w:rsid w:val="00673275"/>
    <w:rsid w:val="00673622"/>
    <w:rsid w:val="00673840"/>
    <w:rsid w:val="00673D1A"/>
    <w:rsid w:val="00673E41"/>
    <w:rsid w:val="006743D9"/>
    <w:rsid w:val="00676B03"/>
    <w:rsid w:val="00680A1B"/>
    <w:rsid w:val="006818F3"/>
    <w:rsid w:val="006819E2"/>
    <w:rsid w:val="00681D68"/>
    <w:rsid w:val="00683B56"/>
    <w:rsid w:val="0068476F"/>
    <w:rsid w:val="00684ECB"/>
    <w:rsid w:val="0068543E"/>
    <w:rsid w:val="00685BA1"/>
    <w:rsid w:val="00685C39"/>
    <w:rsid w:val="00686D35"/>
    <w:rsid w:val="00687299"/>
    <w:rsid w:val="006909B4"/>
    <w:rsid w:val="006926DB"/>
    <w:rsid w:val="006933E2"/>
    <w:rsid w:val="00694CCC"/>
    <w:rsid w:val="00695EE9"/>
    <w:rsid w:val="00695FFA"/>
    <w:rsid w:val="00696C37"/>
    <w:rsid w:val="00696FFD"/>
    <w:rsid w:val="006A398B"/>
    <w:rsid w:val="006A430D"/>
    <w:rsid w:val="006A588F"/>
    <w:rsid w:val="006A6C24"/>
    <w:rsid w:val="006B05A9"/>
    <w:rsid w:val="006B3E61"/>
    <w:rsid w:val="006B4902"/>
    <w:rsid w:val="006B5EE2"/>
    <w:rsid w:val="006B6346"/>
    <w:rsid w:val="006B6B03"/>
    <w:rsid w:val="006B7ECA"/>
    <w:rsid w:val="006C0198"/>
    <w:rsid w:val="006C0C0A"/>
    <w:rsid w:val="006C3297"/>
    <w:rsid w:val="006C396E"/>
    <w:rsid w:val="006C67F4"/>
    <w:rsid w:val="006D0382"/>
    <w:rsid w:val="006D1498"/>
    <w:rsid w:val="006D1C22"/>
    <w:rsid w:val="006D3E0F"/>
    <w:rsid w:val="006D45F9"/>
    <w:rsid w:val="006D4D05"/>
    <w:rsid w:val="006D54C9"/>
    <w:rsid w:val="006D6692"/>
    <w:rsid w:val="006D786A"/>
    <w:rsid w:val="006E030D"/>
    <w:rsid w:val="006E19C2"/>
    <w:rsid w:val="006E1AEB"/>
    <w:rsid w:val="006E1D19"/>
    <w:rsid w:val="006E1DCA"/>
    <w:rsid w:val="006E2323"/>
    <w:rsid w:val="006E3094"/>
    <w:rsid w:val="006E3225"/>
    <w:rsid w:val="006E45ED"/>
    <w:rsid w:val="006E554B"/>
    <w:rsid w:val="006E5744"/>
    <w:rsid w:val="006E692A"/>
    <w:rsid w:val="006F01A7"/>
    <w:rsid w:val="006F3488"/>
    <w:rsid w:val="006F35F0"/>
    <w:rsid w:val="006F4CCA"/>
    <w:rsid w:val="006F7260"/>
    <w:rsid w:val="006F7E3D"/>
    <w:rsid w:val="00700301"/>
    <w:rsid w:val="007007E0"/>
    <w:rsid w:val="00701BD3"/>
    <w:rsid w:val="0070212D"/>
    <w:rsid w:val="00702B8A"/>
    <w:rsid w:val="00703E06"/>
    <w:rsid w:val="00703EA3"/>
    <w:rsid w:val="0070415F"/>
    <w:rsid w:val="007065C0"/>
    <w:rsid w:val="0070783E"/>
    <w:rsid w:val="00707AEC"/>
    <w:rsid w:val="00710415"/>
    <w:rsid w:val="00712036"/>
    <w:rsid w:val="00712F7A"/>
    <w:rsid w:val="007131E0"/>
    <w:rsid w:val="0071356F"/>
    <w:rsid w:val="00713A9A"/>
    <w:rsid w:val="00713DAD"/>
    <w:rsid w:val="00714EBC"/>
    <w:rsid w:val="0071532B"/>
    <w:rsid w:val="00715AFF"/>
    <w:rsid w:val="007204D6"/>
    <w:rsid w:val="00722619"/>
    <w:rsid w:val="00725770"/>
    <w:rsid w:val="007277EC"/>
    <w:rsid w:val="0072794B"/>
    <w:rsid w:val="00731BA4"/>
    <w:rsid w:val="007328CB"/>
    <w:rsid w:val="0073338C"/>
    <w:rsid w:val="007341D3"/>
    <w:rsid w:val="00734CB9"/>
    <w:rsid w:val="00736C35"/>
    <w:rsid w:val="007376D7"/>
    <w:rsid w:val="00737890"/>
    <w:rsid w:val="00737A44"/>
    <w:rsid w:val="00737E7F"/>
    <w:rsid w:val="0074004D"/>
    <w:rsid w:val="00741FFD"/>
    <w:rsid w:val="007428F5"/>
    <w:rsid w:val="00742964"/>
    <w:rsid w:val="00743AF4"/>
    <w:rsid w:val="00743B72"/>
    <w:rsid w:val="00743D25"/>
    <w:rsid w:val="00745860"/>
    <w:rsid w:val="007462CA"/>
    <w:rsid w:val="00747A32"/>
    <w:rsid w:val="0075079D"/>
    <w:rsid w:val="007508FA"/>
    <w:rsid w:val="00751151"/>
    <w:rsid w:val="00752102"/>
    <w:rsid w:val="00752C5B"/>
    <w:rsid w:val="00753A05"/>
    <w:rsid w:val="00754CDC"/>
    <w:rsid w:val="00755991"/>
    <w:rsid w:val="007567C7"/>
    <w:rsid w:val="0076035D"/>
    <w:rsid w:val="0076117A"/>
    <w:rsid w:val="00761AFC"/>
    <w:rsid w:val="00762F1C"/>
    <w:rsid w:val="00763202"/>
    <w:rsid w:val="007651A2"/>
    <w:rsid w:val="00765FDD"/>
    <w:rsid w:val="00767731"/>
    <w:rsid w:val="0077094E"/>
    <w:rsid w:val="00770F40"/>
    <w:rsid w:val="007726FE"/>
    <w:rsid w:val="00772AA5"/>
    <w:rsid w:val="00773169"/>
    <w:rsid w:val="00774141"/>
    <w:rsid w:val="007755B7"/>
    <w:rsid w:val="00780B09"/>
    <w:rsid w:val="00781465"/>
    <w:rsid w:val="00781859"/>
    <w:rsid w:val="00781E70"/>
    <w:rsid w:val="007828EE"/>
    <w:rsid w:val="007833BD"/>
    <w:rsid w:val="007833D1"/>
    <w:rsid w:val="0078568B"/>
    <w:rsid w:val="00785D9E"/>
    <w:rsid w:val="00785DB9"/>
    <w:rsid w:val="00787535"/>
    <w:rsid w:val="00790235"/>
    <w:rsid w:val="00790BCA"/>
    <w:rsid w:val="00790FE3"/>
    <w:rsid w:val="00791922"/>
    <w:rsid w:val="00791AB0"/>
    <w:rsid w:val="007924E4"/>
    <w:rsid w:val="0079252E"/>
    <w:rsid w:val="007927BB"/>
    <w:rsid w:val="007950CB"/>
    <w:rsid w:val="0079760F"/>
    <w:rsid w:val="007A3482"/>
    <w:rsid w:val="007A3885"/>
    <w:rsid w:val="007A3F8F"/>
    <w:rsid w:val="007A4B94"/>
    <w:rsid w:val="007A5626"/>
    <w:rsid w:val="007A5A97"/>
    <w:rsid w:val="007A6393"/>
    <w:rsid w:val="007A782B"/>
    <w:rsid w:val="007B0437"/>
    <w:rsid w:val="007B1BBC"/>
    <w:rsid w:val="007B34A1"/>
    <w:rsid w:val="007B36F0"/>
    <w:rsid w:val="007B47AC"/>
    <w:rsid w:val="007B4EA1"/>
    <w:rsid w:val="007B6DD5"/>
    <w:rsid w:val="007B7820"/>
    <w:rsid w:val="007C15B3"/>
    <w:rsid w:val="007C18C4"/>
    <w:rsid w:val="007C2B0F"/>
    <w:rsid w:val="007C3607"/>
    <w:rsid w:val="007C41E3"/>
    <w:rsid w:val="007C4C75"/>
    <w:rsid w:val="007C52AE"/>
    <w:rsid w:val="007C5B66"/>
    <w:rsid w:val="007C6CB6"/>
    <w:rsid w:val="007C7204"/>
    <w:rsid w:val="007C79E1"/>
    <w:rsid w:val="007C7E13"/>
    <w:rsid w:val="007C7F56"/>
    <w:rsid w:val="007D08D2"/>
    <w:rsid w:val="007D1ABE"/>
    <w:rsid w:val="007D1CC7"/>
    <w:rsid w:val="007D1EE6"/>
    <w:rsid w:val="007D223E"/>
    <w:rsid w:val="007D282D"/>
    <w:rsid w:val="007D29FC"/>
    <w:rsid w:val="007D3A42"/>
    <w:rsid w:val="007D44DB"/>
    <w:rsid w:val="007D4BAA"/>
    <w:rsid w:val="007D4C62"/>
    <w:rsid w:val="007D4CA2"/>
    <w:rsid w:val="007D4E6F"/>
    <w:rsid w:val="007D5EBE"/>
    <w:rsid w:val="007D5EDB"/>
    <w:rsid w:val="007D7060"/>
    <w:rsid w:val="007D75AE"/>
    <w:rsid w:val="007E0239"/>
    <w:rsid w:val="007E3930"/>
    <w:rsid w:val="007E4760"/>
    <w:rsid w:val="007E4BEF"/>
    <w:rsid w:val="007E4D48"/>
    <w:rsid w:val="007E63F7"/>
    <w:rsid w:val="007E7102"/>
    <w:rsid w:val="007E7162"/>
    <w:rsid w:val="007E71D0"/>
    <w:rsid w:val="007E7BB4"/>
    <w:rsid w:val="007E7FE4"/>
    <w:rsid w:val="007F2771"/>
    <w:rsid w:val="007F3135"/>
    <w:rsid w:val="007F3B6B"/>
    <w:rsid w:val="007F6F67"/>
    <w:rsid w:val="00800277"/>
    <w:rsid w:val="008026EF"/>
    <w:rsid w:val="00803298"/>
    <w:rsid w:val="008039B5"/>
    <w:rsid w:val="00804598"/>
    <w:rsid w:val="00805128"/>
    <w:rsid w:val="00805EA1"/>
    <w:rsid w:val="00806A11"/>
    <w:rsid w:val="00806A60"/>
    <w:rsid w:val="00806CA8"/>
    <w:rsid w:val="008073F3"/>
    <w:rsid w:val="0081050E"/>
    <w:rsid w:val="00813139"/>
    <w:rsid w:val="008138A9"/>
    <w:rsid w:val="008207B8"/>
    <w:rsid w:val="00820885"/>
    <w:rsid w:val="00821CEF"/>
    <w:rsid w:val="00823195"/>
    <w:rsid w:val="008235F9"/>
    <w:rsid w:val="008249E7"/>
    <w:rsid w:val="00824EB3"/>
    <w:rsid w:val="00826C46"/>
    <w:rsid w:val="00827049"/>
    <w:rsid w:val="0082730C"/>
    <w:rsid w:val="00827676"/>
    <w:rsid w:val="00830FFB"/>
    <w:rsid w:val="00832197"/>
    <w:rsid w:val="00832962"/>
    <w:rsid w:val="008329FD"/>
    <w:rsid w:val="0083387D"/>
    <w:rsid w:val="00835671"/>
    <w:rsid w:val="008358D8"/>
    <w:rsid w:val="00836AE0"/>
    <w:rsid w:val="008374AE"/>
    <w:rsid w:val="00837615"/>
    <w:rsid w:val="00837CC0"/>
    <w:rsid w:val="0084083D"/>
    <w:rsid w:val="0084336A"/>
    <w:rsid w:val="00845F08"/>
    <w:rsid w:val="008463B6"/>
    <w:rsid w:val="008474D5"/>
    <w:rsid w:val="008476AB"/>
    <w:rsid w:val="0085297F"/>
    <w:rsid w:val="00852C91"/>
    <w:rsid w:val="008546ED"/>
    <w:rsid w:val="0085516D"/>
    <w:rsid w:val="008574E6"/>
    <w:rsid w:val="00860D14"/>
    <w:rsid w:val="0086164D"/>
    <w:rsid w:val="00862DF4"/>
    <w:rsid w:val="00862E2D"/>
    <w:rsid w:val="00863473"/>
    <w:rsid w:val="008643BF"/>
    <w:rsid w:val="00864CA5"/>
    <w:rsid w:val="00866148"/>
    <w:rsid w:val="0086621D"/>
    <w:rsid w:val="00866A7D"/>
    <w:rsid w:val="00866B2F"/>
    <w:rsid w:val="008716BC"/>
    <w:rsid w:val="00872AE0"/>
    <w:rsid w:val="00874B5C"/>
    <w:rsid w:val="00875961"/>
    <w:rsid w:val="008762C6"/>
    <w:rsid w:val="00876ADD"/>
    <w:rsid w:val="00880790"/>
    <w:rsid w:val="0088080B"/>
    <w:rsid w:val="00880B22"/>
    <w:rsid w:val="00881289"/>
    <w:rsid w:val="00882501"/>
    <w:rsid w:val="00882957"/>
    <w:rsid w:val="00882AA0"/>
    <w:rsid w:val="00882E4B"/>
    <w:rsid w:val="00883007"/>
    <w:rsid w:val="00884360"/>
    <w:rsid w:val="008847B3"/>
    <w:rsid w:val="008847E1"/>
    <w:rsid w:val="00884D1D"/>
    <w:rsid w:val="00885887"/>
    <w:rsid w:val="008859A0"/>
    <w:rsid w:val="00885DB2"/>
    <w:rsid w:val="00885F8B"/>
    <w:rsid w:val="0088632B"/>
    <w:rsid w:val="00886F42"/>
    <w:rsid w:val="00887FAB"/>
    <w:rsid w:val="0089039F"/>
    <w:rsid w:val="0089046D"/>
    <w:rsid w:val="00890F1E"/>
    <w:rsid w:val="00891FA2"/>
    <w:rsid w:val="008930D7"/>
    <w:rsid w:val="00893D90"/>
    <w:rsid w:val="00894637"/>
    <w:rsid w:val="00894D4D"/>
    <w:rsid w:val="00894D8B"/>
    <w:rsid w:val="0089532D"/>
    <w:rsid w:val="00897EE4"/>
    <w:rsid w:val="008A06A3"/>
    <w:rsid w:val="008A075A"/>
    <w:rsid w:val="008A0CD1"/>
    <w:rsid w:val="008A2922"/>
    <w:rsid w:val="008A2C16"/>
    <w:rsid w:val="008A2DDC"/>
    <w:rsid w:val="008A2F53"/>
    <w:rsid w:val="008A67EC"/>
    <w:rsid w:val="008A74E2"/>
    <w:rsid w:val="008B18EE"/>
    <w:rsid w:val="008B1A01"/>
    <w:rsid w:val="008B5183"/>
    <w:rsid w:val="008B5711"/>
    <w:rsid w:val="008B5F8F"/>
    <w:rsid w:val="008B63D9"/>
    <w:rsid w:val="008B68BB"/>
    <w:rsid w:val="008C0315"/>
    <w:rsid w:val="008C0514"/>
    <w:rsid w:val="008C05DD"/>
    <w:rsid w:val="008C12BF"/>
    <w:rsid w:val="008C403A"/>
    <w:rsid w:val="008C4BF2"/>
    <w:rsid w:val="008C7B72"/>
    <w:rsid w:val="008D00FD"/>
    <w:rsid w:val="008D059B"/>
    <w:rsid w:val="008D1F2B"/>
    <w:rsid w:val="008D2424"/>
    <w:rsid w:val="008D256B"/>
    <w:rsid w:val="008D2C7A"/>
    <w:rsid w:val="008D4CFA"/>
    <w:rsid w:val="008D50F0"/>
    <w:rsid w:val="008D550A"/>
    <w:rsid w:val="008D5A6B"/>
    <w:rsid w:val="008D69AE"/>
    <w:rsid w:val="008E25E6"/>
    <w:rsid w:val="008E4507"/>
    <w:rsid w:val="008E5B9E"/>
    <w:rsid w:val="008F0420"/>
    <w:rsid w:val="008F1672"/>
    <w:rsid w:val="008F2E59"/>
    <w:rsid w:val="008F2F05"/>
    <w:rsid w:val="008F3009"/>
    <w:rsid w:val="008F3E81"/>
    <w:rsid w:val="008F45BE"/>
    <w:rsid w:val="008F5300"/>
    <w:rsid w:val="008F6CE9"/>
    <w:rsid w:val="00900D22"/>
    <w:rsid w:val="0090155B"/>
    <w:rsid w:val="009031EE"/>
    <w:rsid w:val="009035FF"/>
    <w:rsid w:val="0090397B"/>
    <w:rsid w:val="009057E7"/>
    <w:rsid w:val="009068DB"/>
    <w:rsid w:val="00906D09"/>
    <w:rsid w:val="0090777E"/>
    <w:rsid w:val="00910931"/>
    <w:rsid w:val="00911117"/>
    <w:rsid w:val="00911FB0"/>
    <w:rsid w:val="009120CB"/>
    <w:rsid w:val="009134C5"/>
    <w:rsid w:val="009134F3"/>
    <w:rsid w:val="009152B1"/>
    <w:rsid w:val="009155A4"/>
    <w:rsid w:val="009159C7"/>
    <w:rsid w:val="00915F21"/>
    <w:rsid w:val="00917F27"/>
    <w:rsid w:val="00920038"/>
    <w:rsid w:val="00921042"/>
    <w:rsid w:val="00923E63"/>
    <w:rsid w:val="00924005"/>
    <w:rsid w:val="009240F2"/>
    <w:rsid w:val="00925312"/>
    <w:rsid w:val="00933190"/>
    <w:rsid w:val="0093429C"/>
    <w:rsid w:val="00936390"/>
    <w:rsid w:val="009369AF"/>
    <w:rsid w:val="00936AE5"/>
    <w:rsid w:val="009371DA"/>
    <w:rsid w:val="00940009"/>
    <w:rsid w:val="009401E6"/>
    <w:rsid w:val="00941391"/>
    <w:rsid w:val="00942166"/>
    <w:rsid w:val="00942C77"/>
    <w:rsid w:val="0094311F"/>
    <w:rsid w:val="00943F2B"/>
    <w:rsid w:val="009447D3"/>
    <w:rsid w:val="00944DC9"/>
    <w:rsid w:val="009452B5"/>
    <w:rsid w:val="00945912"/>
    <w:rsid w:val="00946D81"/>
    <w:rsid w:val="00947E8E"/>
    <w:rsid w:val="00951A75"/>
    <w:rsid w:val="00951B92"/>
    <w:rsid w:val="00953063"/>
    <w:rsid w:val="00953DDC"/>
    <w:rsid w:val="0095503A"/>
    <w:rsid w:val="00955F85"/>
    <w:rsid w:val="009561CE"/>
    <w:rsid w:val="00956781"/>
    <w:rsid w:val="00956B4C"/>
    <w:rsid w:val="00957E94"/>
    <w:rsid w:val="009619A8"/>
    <w:rsid w:val="009619AA"/>
    <w:rsid w:val="009621E3"/>
    <w:rsid w:val="00963070"/>
    <w:rsid w:val="009635CC"/>
    <w:rsid w:val="00964209"/>
    <w:rsid w:val="0096495A"/>
    <w:rsid w:val="009651F1"/>
    <w:rsid w:val="00965F01"/>
    <w:rsid w:val="00966843"/>
    <w:rsid w:val="009676CA"/>
    <w:rsid w:val="00967B2E"/>
    <w:rsid w:val="00970834"/>
    <w:rsid w:val="00971906"/>
    <w:rsid w:val="00972D16"/>
    <w:rsid w:val="00972F0B"/>
    <w:rsid w:val="00972FB3"/>
    <w:rsid w:val="00974324"/>
    <w:rsid w:val="00974F9B"/>
    <w:rsid w:val="00975915"/>
    <w:rsid w:val="009759DE"/>
    <w:rsid w:val="0098145C"/>
    <w:rsid w:val="00981525"/>
    <w:rsid w:val="00984185"/>
    <w:rsid w:val="00984E63"/>
    <w:rsid w:val="009854C2"/>
    <w:rsid w:val="00986609"/>
    <w:rsid w:val="00990144"/>
    <w:rsid w:val="0099128E"/>
    <w:rsid w:val="009914EC"/>
    <w:rsid w:val="00993694"/>
    <w:rsid w:val="00994486"/>
    <w:rsid w:val="0099538B"/>
    <w:rsid w:val="009962E3"/>
    <w:rsid w:val="009A0003"/>
    <w:rsid w:val="009A17F3"/>
    <w:rsid w:val="009A26CE"/>
    <w:rsid w:val="009A2C42"/>
    <w:rsid w:val="009A56DC"/>
    <w:rsid w:val="009A62B9"/>
    <w:rsid w:val="009A65A3"/>
    <w:rsid w:val="009A6F50"/>
    <w:rsid w:val="009A714F"/>
    <w:rsid w:val="009A7EB0"/>
    <w:rsid w:val="009B345A"/>
    <w:rsid w:val="009B3A43"/>
    <w:rsid w:val="009B456A"/>
    <w:rsid w:val="009B6DAC"/>
    <w:rsid w:val="009C0422"/>
    <w:rsid w:val="009C06F1"/>
    <w:rsid w:val="009C0CF4"/>
    <w:rsid w:val="009C2126"/>
    <w:rsid w:val="009C22B2"/>
    <w:rsid w:val="009C30F1"/>
    <w:rsid w:val="009C320E"/>
    <w:rsid w:val="009C42E0"/>
    <w:rsid w:val="009C4DD0"/>
    <w:rsid w:val="009C52C9"/>
    <w:rsid w:val="009C63E8"/>
    <w:rsid w:val="009D0F74"/>
    <w:rsid w:val="009D2001"/>
    <w:rsid w:val="009D2D22"/>
    <w:rsid w:val="009D4CEA"/>
    <w:rsid w:val="009D53FD"/>
    <w:rsid w:val="009D599B"/>
    <w:rsid w:val="009D68D0"/>
    <w:rsid w:val="009D6FE3"/>
    <w:rsid w:val="009E0BEC"/>
    <w:rsid w:val="009E11B3"/>
    <w:rsid w:val="009E1CCF"/>
    <w:rsid w:val="009E2708"/>
    <w:rsid w:val="009E28A7"/>
    <w:rsid w:val="009E415A"/>
    <w:rsid w:val="009E4BE0"/>
    <w:rsid w:val="009E5997"/>
    <w:rsid w:val="009E6866"/>
    <w:rsid w:val="009E7736"/>
    <w:rsid w:val="009E794D"/>
    <w:rsid w:val="009F0F28"/>
    <w:rsid w:val="009F3880"/>
    <w:rsid w:val="009F5BAE"/>
    <w:rsid w:val="009F6C1A"/>
    <w:rsid w:val="009F73B5"/>
    <w:rsid w:val="009F787E"/>
    <w:rsid w:val="00A0154E"/>
    <w:rsid w:val="00A01783"/>
    <w:rsid w:val="00A04050"/>
    <w:rsid w:val="00A05DFE"/>
    <w:rsid w:val="00A06608"/>
    <w:rsid w:val="00A0675B"/>
    <w:rsid w:val="00A12215"/>
    <w:rsid w:val="00A12298"/>
    <w:rsid w:val="00A13B7E"/>
    <w:rsid w:val="00A15F7D"/>
    <w:rsid w:val="00A16F61"/>
    <w:rsid w:val="00A16F8F"/>
    <w:rsid w:val="00A23765"/>
    <w:rsid w:val="00A24474"/>
    <w:rsid w:val="00A256F5"/>
    <w:rsid w:val="00A26D09"/>
    <w:rsid w:val="00A2736F"/>
    <w:rsid w:val="00A27AAD"/>
    <w:rsid w:val="00A306D9"/>
    <w:rsid w:val="00A338F2"/>
    <w:rsid w:val="00A35656"/>
    <w:rsid w:val="00A35CAC"/>
    <w:rsid w:val="00A36940"/>
    <w:rsid w:val="00A36E9C"/>
    <w:rsid w:val="00A37962"/>
    <w:rsid w:val="00A37D4A"/>
    <w:rsid w:val="00A40504"/>
    <w:rsid w:val="00A4391F"/>
    <w:rsid w:val="00A43D07"/>
    <w:rsid w:val="00A43DF0"/>
    <w:rsid w:val="00A44AA7"/>
    <w:rsid w:val="00A453C4"/>
    <w:rsid w:val="00A45421"/>
    <w:rsid w:val="00A50AA6"/>
    <w:rsid w:val="00A51023"/>
    <w:rsid w:val="00A518AF"/>
    <w:rsid w:val="00A52781"/>
    <w:rsid w:val="00A60805"/>
    <w:rsid w:val="00A60C29"/>
    <w:rsid w:val="00A60D60"/>
    <w:rsid w:val="00A61875"/>
    <w:rsid w:val="00A62EC9"/>
    <w:rsid w:val="00A62FE1"/>
    <w:rsid w:val="00A63136"/>
    <w:rsid w:val="00A63741"/>
    <w:rsid w:val="00A63894"/>
    <w:rsid w:val="00A645EC"/>
    <w:rsid w:val="00A64D42"/>
    <w:rsid w:val="00A65098"/>
    <w:rsid w:val="00A659B8"/>
    <w:rsid w:val="00A66DE9"/>
    <w:rsid w:val="00A73564"/>
    <w:rsid w:val="00A73ED5"/>
    <w:rsid w:val="00A75A53"/>
    <w:rsid w:val="00A76421"/>
    <w:rsid w:val="00A8206A"/>
    <w:rsid w:val="00A83125"/>
    <w:rsid w:val="00A8399D"/>
    <w:rsid w:val="00A84E91"/>
    <w:rsid w:val="00A84ED0"/>
    <w:rsid w:val="00A85317"/>
    <w:rsid w:val="00A85BE7"/>
    <w:rsid w:val="00A87D90"/>
    <w:rsid w:val="00A9043F"/>
    <w:rsid w:val="00A90DC1"/>
    <w:rsid w:val="00A914E5"/>
    <w:rsid w:val="00A923DE"/>
    <w:rsid w:val="00A92545"/>
    <w:rsid w:val="00A92AE4"/>
    <w:rsid w:val="00A93DD7"/>
    <w:rsid w:val="00A9407D"/>
    <w:rsid w:val="00A94492"/>
    <w:rsid w:val="00A96CF9"/>
    <w:rsid w:val="00A97B97"/>
    <w:rsid w:val="00AA019F"/>
    <w:rsid w:val="00AA0B17"/>
    <w:rsid w:val="00AA15C5"/>
    <w:rsid w:val="00AA22C1"/>
    <w:rsid w:val="00AA2BFE"/>
    <w:rsid w:val="00AA6958"/>
    <w:rsid w:val="00AB14FF"/>
    <w:rsid w:val="00AB17ED"/>
    <w:rsid w:val="00AB188F"/>
    <w:rsid w:val="00AB197A"/>
    <w:rsid w:val="00AB1D99"/>
    <w:rsid w:val="00AB214A"/>
    <w:rsid w:val="00AB2FBE"/>
    <w:rsid w:val="00AB5277"/>
    <w:rsid w:val="00AB5600"/>
    <w:rsid w:val="00AB6E25"/>
    <w:rsid w:val="00AC020A"/>
    <w:rsid w:val="00AC1E90"/>
    <w:rsid w:val="00AC2951"/>
    <w:rsid w:val="00AC4E90"/>
    <w:rsid w:val="00AC589E"/>
    <w:rsid w:val="00AC69D8"/>
    <w:rsid w:val="00AC6CC5"/>
    <w:rsid w:val="00AD07DC"/>
    <w:rsid w:val="00AD15B1"/>
    <w:rsid w:val="00AD1E32"/>
    <w:rsid w:val="00AD2737"/>
    <w:rsid w:val="00AD2918"/>
    <w:rsid w:val="00AD2F55"/>
    <w:rsid w:val="00AD309E"/>
    <w:rsid w:val="00AD39CA"/>
    <w:rsid w:val="00AD546F"/>
    <w:rsid w:val="00AD6118"/>
    <w:rsid w:val="00AD6C2F"/>
    <w:rsid w:val="00AD702B"/>
    <w:rsid w:val="00AD71CB"/>
    <w:rsid w:val="00AD7785"/>
    <w:rsid w:val="00AD7F9C"/>
    <w:rsid w:val="00AE0E75"/>
    <w:rsid w:val="00AE2E18"/>
    <w:rsid w:val="00AE32FC"/>
    <w:rsid w:val="00AE3F55"/>
    <w:rsid w:val="00AE6E98"/>
    <w:rsid w:val="00AE716B"/>
    <w:rsid w:val="00AF3669"/>
    <w:rsid w:val="00AF4B9D"/>
    <w:rsid w:val="00AF510F"/>
    <w:rsid w:val="00AF5D92"/>
    <w:rsid w:val="00AF5F06"/>
    <w:rsid w:val="00AF67A2"/>
    <w:rsid w:val="00AF6EE7"/>
    <w:rsid w:val="00B02050"/>
    <w:rsid w:val="00B02C1C"/>
    <w:rsid w:val="00B03763"/>
    <w:rsid w:val="00B04417"/>
    <w:rsid w:val="00B05B70"/>
    <w:rsid w:val="00B0776F"/>
    <w:rsid w:val="00B105DD"/>
    <w:rsid w:val="00B1094F"/>
    <w:rsid w:val="00B118CE"/>
    <w:rsid w:val="00B120F7"/>
    <w:rsid w:val="00B141F9"/>
    <w:rsid w:val="00B145FB"/>
    <w:rsid w:val="00B14A9A"/>
    <w:rsid w:val="00B15E3F"/>
    <w:rsid w:val="00B21C6C"/>
    <w:rsid w:val="00B21F46"/>
    <w:rsid w:val="00B2454B"/>
    <w:rsid w:val="00B25C33"/>
    <w:rsid w:val="00B268B4"/>
    <w:rsid w:val="00B2752E"/>
    <w:rsid w:val="00B2754A"/>
    <w:rsid w:val="00B3010C"/>
    <w:rsid w:val="00B31043"/>
    <w:rsid w:val="00B31DCD"/>
    <w:rsid w:val="00B31E6A"/>
    <w:rsid w:val="00B321F7"/>
    <w:rsid w:val="00B333D4"/>
    <w:rsid w:val="00B33F0C"/>
    <w:rsid w:val="00B33F8B"/>
    <w:rsid w:val="00B353E5"/>
    <w:rsid w:val="00B35A63"/>
    <w:rsid w:val="00B35EDE"/>
    <w:rsid w:val="00B40422"/>
    <w:rsid w:val="00B4125F"/>
    <w:rsid w:val="00B4294F"/>
    <w:rsid w:val="00B42F7A"/>
    <w:rsid w:val="00B430DB"/>
    <w:rsid w:val="00B43EF1"/>
    <w:rsid w:val="00B45FE4"/>
    <w:rsid w:val="00B47881"/>
    <w:rsid w:val="00B4795E"/>
    <w:rsid w:val="00B50219"/>
    <w:rsid w:val="00B50681"/>
    <w:rsid w:val="00B50AA1"/>
    <w:rsid w:val="00B512AA"/>
    <w:rsid w:val="00B514D7"/>
    <w:rsid w:val="00B52266"/>
    <w:rsid w:val="00B5429A"/>
    <w:rsid w:val="00B54700"/>
    <w:rsid w:val="00B547F8"/>
    <w:rsid w:val="00B55198"/>
    <w:rsid w:val="00B5752C"/>
    <w:rsid w:val="00B577C6"/>
    <w:rsid w:val="00B60A34"/>
    <w:rsid w:val="00B6318A"/>
    <w:rsid w:val="00B638A3"/>
    <w:rsid w:val="00B641AB"/>
    <w:rsid w:val="00B64842"/>
    <w:rsid w:val="00B64E3E"/>
    <w:rsid w:val="00B65714"/>
    <w:rsid w:val="00B66794"/>
    <w:rsid w:val="00B709B2"/>
    <w:rsid w:val="00B70C18"/>
    <w:rsid w:val="00B70DA0"/>
    <w:rsid w:val="00B7387D"/>
    <w:rsid w:val="00B76989"/>
    <w:rsid w:val="00B76C28"/>
    <w:rsid w:val="00B77B02"/>
    <w:rsid w:val="00B77FEA"/>
    <w:rsid w:val="00B80A41"/>
    <w:rsid w:val="00B81126"/>
    <w:rsid w:val="00B820E0"/>
    <w:rsid w:val="00B8492E"/>
    <w:rsid w:val="00B86F46"/>
    <w:rsid w:val="00B90E5B"/>
    <w:rsid w:val="00B91838"/>
    <w:rsid w:val="00B91D30"/>
    <w:rsid w:val="00B93588"/>
    <w:rsid w:val="00B937EF"/>
    <w:rsid w:val="00B93A89"/>
    <w:rsid w:val="00B94CF2"/>
    <w:rsid w:val="00B961A8"/>
    <w:rsid w:val="00B963A6"/>
    <w:rsid w:val="00B96573"/>
    <w:rsid w:val="00B97943"/>
    <w:rsid w:val="00BA0C01"/>
    <w:rsid w:val="00BA28A4"/>
    <w:rsid w:val="00BA2DBC"/>
    <w:rsid w:val="00BA2FDC"/>
    <w:rsid w:val="00BA3097"/>
    <w:rsid w:val="00BA348C"/>
    <w:rsid w:val="00BA3709"/>
    <w:rsid w:val="00BA4FE9"/>
    <w:rsid w:val="00BA5658"/>
    <w:rsid w:val="00BA6F0F"/>
    <w:rsid w:val="00BB2FFA"/>
    <w:rsid w:val="00BB3F46"/>
    <w:rsid w:val="00BB625A"/>
    <w:rsid w:val="00BC04C2"/>
    <w:rsid w:val="00BC1DAC"/>
    <w:rsid w:val="00BC2276"/>
    <w:rsid w:val="00BC23F0"/>
    <w:rsid w:val="00BC240B"/>
    <w:rsid w:val="00BC3029"/>
    <w:rsid w:val="00BC3B0F"/>
    <w:rsid w:val="00BC7DC5"/>
    <w:rsid w:val="00BD0348"/>
    <w:rsid w:val="00BD09C7"/>
    <w:rsid w:val="00BD0A93"/>
    <w:rsid w:val="00BD1CFB"/>
    <w:rsid w:val="00BD2345"/>
    <w:rsid w:val="00BD28CB"/>
    <w:rsid w:val="00BD34D0"/>
    <w:rsid w:val="00BD4411"/>
    <w:rsid w:val="00BD5B1B"/>
    <w:rsid w:val="00BD5F03"/>
    <w:rsid w:val="00BD64AC"/>
    <w:rsid w:val="00BD7EE6"/>
    <w:rsid w:val="00BE13A9"/>
    <w:rsid w:val="00BE2A6B"/>
    <w:rsid w:val="00BE3140"/>
    <w:rsid w:val="00BE3815"/>
    <w:rsid w:val="00BE385C"/>
    <w:rsid w:val="00BE3874"/>
    <w:rsid w:val="00BE3CBA"/>
    <w:rsid w:val="00BE5233"/>
    <w:rsid w:val="00BE5B77"/>
    <w:rsid w:val="00BF142E"/>
    <w:rsid w:val="00BF39DA"/>
    <w:rsid w:val="00BF3AA7"/>
    <w:rsid w:val="00BF5477"/>
    <w:rsid w:val="00C00FCB"/>
    <w:rsid w:val="00C02D3B"/>
    <w:rsid w:val="00C03DCB"/>
    <w:rsid w:val="00C055CC"/>
    <w:rsid w:val="00C0585B"/>
    <w:rsid w:val="00C05E37"/>
    <w:rsid w:val="00C0648A"/>
    <w:rsid w:val="00C078D8"/>
    <w:rsid w:val="00C11052"/>
    <w:rsid w:val="00C114C4"/>
    <w:rsid w:val="00C122B2"/>
    <w:rsid w:val="00C1403A"/>
    <w:rsid w:val="00C1406D"/>
    <w:rsid w:val="00C17D35"/>
    <w:rsid w:val="00C21D20"/>
    <w:rsid w:val="00C22404"/>
    <w:rsid w:val="00C22556"/>
    <w:rsid w:val="00C2264C"/>
    <w:rsid w:val="00C23253"/>
    <w:rsid w:val="00C2414B"/>
    <w:rsid w:val="00C25B1F"/>
    <w:rsid w:val="00C26051"/>
    <w:rsid w:val="00C27332"/>
    <w:rsid w:val="00C279CE"/>
    <w:rsid w:val="00C30410"/>
    <w:rsid w:val="00C30A86"/>
    <w:rsid w:val="00C31B36"/>
    <w:rsid w:val="00C3210A"/>
    <w:rsid w:val="00C32265"/>
    <w:rsid w:val="00C3372F"/>
    <w:rsid w:val="00C338E8"/>
    <w:rsid w:val="00C33CCE"/>
    <w:rsid w:val="00C33D74"/>
    <w:rsid w:val="00C35A13"/>
    <w:rsid w:val="00C361CE"/>
    <w:rsid w:val="00C36AFB"/>
    <w:rsid w:val="00C40274"/>
    <w:rsid w:val="00C4082E"/>
    <w:rsid w:val="00C40A25"/>
    <w:rsid w:val="00C42238"/>
    <w:rsid w:val="00C435BA"/>
    <w:rsid w:val="00C43C13"/>
    <w:rsid w:val="00C442FD"/>
    <w:rsid w:val="00C45B38"/>
    <w:rsid w:val="00C47A15"/>
    <w:rsid w:val="00C47CCB"/>
    <w:rsid w:val="00C507D9"/>
    <w:rsid w:val="00C509F5"/>
    <w:rsid w:val="00C520E5"/>
    <w:rsid w:val="00C5216A"/>
    <w:rsid w:val="00C53A4B"/>
    <w:rsid w:val="00C54F9D"/>
    <w:rsid w:val="00C6027D"/>
    <w:rsid w:val="00C60BA2"/>
    <w:rsid w:val="00C61289"/>
    <w:rsid w:val="00C62BF7"/>
    <w:rsid w:val="00C63713"/>
    <w:rsid w:val="00C637E6"/>
    <w:rsid w:val="00C64863"/>
    <w:rsid w:val="00C652AC"/>
    <w:rsid w:val="00C65687"/>
    <w:rsid w:val="00C6656E"/>
    <w:rsid w:val="00C678F9"/>
    <w:rsid w:val="00C70481"/>
    <w:rsid w:val="00C71443"/>
    <w:rsid w:val="00C717DC"/>
    <w:rsid w:val="00C71FE3"/>
    <w:rsid w:val="00C72D00"/>
    <w:rsid w:val="00C7402F"/>
    <w:rsid w:val="00C76467"/>
    <w:rsid w:val="00C77165"/>
    <w:rsid w:val="00C7767E"/>
    <w:rsid w:val="00C83B97"/>
    <w:rsid w:val="00C83C16"/>
    <w:rsid w:val="00C844E6"/>
    <w:rsid w:val="00C85B41"/>
    <w:rsid w:val="00C9036C"/>
    <w:rsid w:val="00C90C45"/>
    <w:rsid w:val="00C91DBF"/>
    <w:rsid w:val="00C93CBA"/>
    <w:rsid w:val="00C94E12"/>
    <w:rsid w:val="00C95E1A"/>
    <w:rsid w:val="00C95E29"/>
    <w:rsid w:val="00C96656"/>
    <w:rsid w:val="00CA0143"/>
    <w:rsid w:val="00CA1FEE"/>
    <w:rsid w:val="00CA4644"/>
    <w:rsid w:val="00CA5546"/>
    <w:rsid w:val="00CA5F0C"/>
    <w:rsid w:val="00CA7518"/>
    <w:rsid w:val="00CB0333"/>
    <w:rsid w:val="00CB05C8"/>
    <w:rsid w:val="00CB21F8"/>
    <w:rsid w:val="00CB4AAE"/>
    <w:rsid w:val="00CB5F6D"/>
    <w:rsid w:val="00CB74F2"/>
    <w:rsid w:val="00CB7575"/>
    <w:rsid w:val="00CB7C8D"/>
    <w:rsid w:val="00CB7F29"/>
    <w:rsid w:val="00CC088C"/>
    <w:rsid w:val="00CC0BDE"/>
    <w:rsid w:val="00CC249B"/>
    <w:rsid w:val="00CC26B3"/>
    <w:rsid w:val="00CC45E5"/>
    <w:rsid w:val="00CC4A60"/>
    <w:rsid w:val="00CC5331"/>
    <w:rsid w:val="00CD0B90"/>
    <w:rsid w:val="00CD162C"/>
    <w:rsid w:val="00CD290F"/>
    <w:rsid w:val="00CD4910"/>
    <w:rsid w:val="00CD4AF2"/>
    <w:rsid w:val="00CD5524"/>
    <w:rsid w:val="00CD5710"/>
    <w:rsid w:val="00CD66A5"/>
    <w:rsid w:val="00CD6AFF"/>
    <w:rsid w:val="00CD7280"/>
    <w:rsid w:val="00CE192A"/>
    <w:rsid w:val="00CE1A35"/>
    <w:rsid w:val="00CE2759"/>
    <w:rsid w:val="00CE3D5D"/>
    <w:rsid w:val="00CE477D"/>
    <w:rsid w:val="00CE5900"/>
    <w:rsid w:val="00CE5BFD"/>
    <w:rsid w:val="00CE5F15"/>
    <w:rsid w:val="00CE6D88"/>
    <w:rsid w:val="00CE72D9"/>
    <w:rsid w:val="00CE7F70"/>
    <w:rsid w:val="00CF0A6B"/>
    <w:rsid w:val="00CF12C2"/>
    <w:rsid w:val="00CF20A3"/>
    <w:rsid w:val="00CF2BBC"/>
    <w:rsid w:val="00CF3582"/>
    <w:rsid w:val="00CF4002"/>
    <w:rsid w:val="00CF4B91"/>
    <w:rsid w:val="00CF5B44"/>
    <w:rsid w:val="00D000A0"/>
    <w:rsid w:val="00D009DB"/>
    <w:rsid w:val="00D00E5F"/>
    <w:rsid w:val="00D02314"/>
    <w:rsid w:val="00D03201"/>
    <w:rsid w:val="00D04636"/>
    <w:rsid w:val="00D050F6"/>
    <w:rsid w:val="00D1122C"/>
    <w:rsid w:val="00D1343E"/>
    <w:rsid w:val="00D13E84"/>
    <w:rsid w:val="00D1406C"/>
    <w:rsid w:val="00D144B6"/>
    <w:rsid w:val="00D14DEE"/>
    <w:rsid w:val="00D14E06"/>
    <w:rsid w:val="00D150C1"/>
    <w:rsid w:val="00D15732"/>
    <w:rsid w:val="00D1799E"/>
    <w:rsid w:val="00D17ED6"/>
    <w:rsid w:val="00D20644"/>
    <w:rsid w:val="00D207F8"/>
    <w:rsid w:val="00D23AC5"/>
    <w:rsid w:val="00D251EB"/>
    <w:rsid w:val="00D26207"/>
    <w:rsid w:val="00D30B8D"/>
    <w:rsid w:val="00D31301"/>
    <w:rsid w:val="00D322BA"/>
    <w:rsid w:val="00D33963"/>
    <w:rsid w:val="00D3445F"/>
    <w:rsid w:val="00D3503B"/>
    <w:rsid w:val="00D3617B"/>
    <w:rsid w:val="00D3635B"/>
    <w:rsid w:val="00D42642"/>
    <w:rsid w:val="00D42D12"/>
    <w:rsid w:val="00D42DBE"/>
    <w:rsid w:val="00D43946"/>
    <w:rsid w:val="00D45F00"/>
    <w:rsid w:val="00D464EF"/>
    <w:rsid w:val="00D47717"/>
    <w:rsid w:val="00D506D8"/>
    <w:rsid w:val="00D53750"/>
    <w:rsid w:val="00D53E1C"/>
    <w:rsid w:val="00D55BDF"/>
    <w:rsid w:val="00D5664F"/>
    <w:rsid w:val="00D56849"/>
    <w:rsid w:val="00D5684E"/>
    <w:rsid w:val="00D57D66"/>
    <w:rsid w:val="00D57FEB"/>
    <w:rsid w:val="00D60528"/>
    <w:rsid w:val="00D60BF4"/>
    <w:rsid w:val="00D6238E"/>
    <w:rsid w:val="00D62707"/>
    <w:rsid w:val="00D633F5"/>
    <w:rsid w:val="00D6374D"/>
    <w:rsid w:val="00D664A8"/>
    <w:rsid w:val="00D66C64"/>
    <w:rsid w:val="00D70121"/>
    <w:rsid w:val="00D7090F"/>
    <w:rsid w:val="00D75134"/>
    <w:rsid w:val="00D7533B"/>
    <w:rsid w:val="00D756D0"/>
    <w:rsid w:val="00D7591E"/>
    <w:rsid w:val="00D76D58"/>
    <w:rsid w:val="00D83136"/>
    <w:rsid w:val="00D83E0C"/>
    <w:rsid w:val="00D83E67"/>
    <w:rsid w:val="00D83EF1"/>
    <w:rsid w:val="00D84D0E"/>
    <w:rsid w:val="00D85B90"/>
    <w:rsid w:val="00D8614E"/>
    <w:rsid w:val="00D871EF"/>
    <w:rsid w:val="00D872D2"/>
    <w:rsid w:val="00D911B8"/>
    <w:rsid w:val="00D94162"/>
    <w:rsid w:val="00D94BF0"/>
    <w:rsid w:val="00D97DB8"/>
    <w:rsid w:val="00DA1774"/>
    <w:rsid w:val="00DA19F8"/>
    <w:rsid w:val="00DA1FB1"/>
    <w:rsid w:val="00DA2837"/>
    <w:rsid w:val="00DA29A3"/>
    <w:rsid w:val="00DA2A01"/>
    <w:rsid w:val="00DA3271"/>
    <w:rsid w:val="00DA43F6"/>
    <w:rsid w:val="00DA59DF"/>
    <w:rsid w:val="00DA67B8"/>
    <w:rsid w:val="00DA6B89"/>
    <w:rsid w:val="00DA6C46"/>
    <w:rsid w:val="00DA6E40"/>
    <w:rsid w:val="00DB0602"/>
    <w:rsid w:val="00DB1F14"/>
    <w:rsid w:val="00DB2D09"/>
    <w:rsid w:val="00DB32CA"/>
    <w:rsid w:val="00DC0431"/>
    <w:rsid w:val="00DC15B9"/>
    <w:rsid w:val="00DC27F4"/>
    <w:rsid w:val="00DC33D6"/>
    <w:rsid w:val="00DC6770"/>
    <w:rsid w:val="00DC6B4A"/>
    <w:rsid w:val="00DD09C8"/>
    <w:rsid w:val="00DD0F0C"/>
    <w:rsid w:val="00DD2564"/>
    <w:rsid w:val="00DD2F6B"/>
    <w:rsid w:val="00DD3182"/>
    <w:rsid w:val="00DD48EB"/>
    <w:rsid w:val="00DD5A74"/>
    <w:rsid w:val="00DD64F1"/>
    <w:rsid w:val="00DD727E"/>
    <w:rsid w:val="00DE0A34"/>
    <w:rsid w:val="00DE42B5"/>
    <w:rsid w:val="00DE6C68"/>
    <w:rsid w:val="00DE761F"/>
    <w:rsid w:val="00DE77F8"/>
    <w:rsid w:val="00DE7856"/>
    <w:rsid w:val="00DF0993"/>
    <w:rsid w:val="00DF0B40"/>
    <w:rsid w:val="00DF14A6"/>
    <w:rsid w:val="00DF1502"/>
    <w:rsid w:val="00DF375F"/>
    <w:rsid w:val="00DF3E56"/>
    <w:rsid w:val="00DF4C28"/>
    <w:rsid w:val="00DF5EF2"/>
    <w:rsid w:val="00DF60FB"/>
    <w:rsid w:val="00DF6C13"/>
    <w:rsid w:val="00DF6D40"/>
    <w:rsid w:val="00E01A73"/>
    <w:rsid w:val="00E03395"/>
    <w:rsid w:val="00E03F05"/>
    <w:rsid w:val="00E0446C"/>
    <w:rsid w:val="00E0454F"/>
    <w:rsid w:val="00E053B1"/>
    <w:rsid w:val="00E067C4"/>
    <w:rsid w:val="00E10B23"/>
    <w:rsid w:val="00E112B7"/>
    <w:rsid w:val="00E13AB3"/>
    <w:rsid w:val="00E14A0B"/>
    <w:rsid w:val="00E1559D"/>
    <w:rsid w:val="00E16A6E"/>
    <w:rsid w:val="00E16DE8"/>
    <w:rsid w:val="00E17C1C"/>
    <w:rsid w:val="00E20FAD"/>
    <w:rsid w:val="00E231C4"/>
    <w:rsid w:val="00E24CC5"/>
    <w:rsid w:val="00E25393"/>
    <w:rsid w:val="00E265AB"/>
    <w:rsid w:val="00E275EF"/>
    <w:rsid w:val="00E311BE"/>
    <w:rsid w:val="00E32148"/>
    <w:rsid w:val="00E34DA9"/>
    <w:rsid w:val="00E35470"/>
    <w:rsid w:val="00E354A3"/>
    <w:rsid w:val="00E35A59"/>
    <w:rsid w:val="00E3649F"/>
    <w:rsid w:val="00E4016E"/>
    <w:rsid w:val="00E40BB5"/>
    <w:rsid w:val="00E414CB"/>
    <w:rsid w:val="00E41688"/>
    <w:rsid w:val="00E4374C"/>
    <w:rsid w:val="00E46B24"/>
    <w:rsid w:val="00E5292C"/>
    <w:rsid w:val="00E5366C"/>
    <w:rsid w:val="00E57A29"/>
    <w:rsid w:val="00E57E13"/>
    <w:rsid w:val="00E616D1"/>
    <w:rsid w:val="00E62317"/>
    <w:rsid w:val="00E62474"/>
    <w:rsid w:val="00E629C0"/>
    <w:rsid w:val="00E659A6"/>
    <w:rsid w:val="00E666D4"/>
    <w:rsid w:val="00E6698C"/>
    <w:rsid w:val="00E70F10"/>
    <w:rsid w:val="00E7159B"/>
    <w:rsid w:val="00E7167D"/>
    <w:rsid w:val="00E71A1B"/>
    <w:rsid w:val="00E72296"/>
    <w:rsid w:val="00E729CA"/>
    <w:rsid w:val="00E73873"/>
    <w:rsid w:val="00E73F12"/>
    <w:rsid w:val="00E743C8"/>
    <w:rsid w:val="00E74A84"/>
    <w:rsid w:val="00E74E3D"/>
    <w:rsid w:val="00E758E9"/>
    <w:rsid w:val="00E771DC"/>
    <w:rsid w:val="00E837B1"/>
    <w:rsid w:val="00E83DE1"/>
    <w:rsid w:val="00E847DF"/>
    <w:rsid w:val="00E87805"/>
    <w:rsid w:val="00E9087F"/>
    <w:rsid w:val="00E90F97"/>
    <w:rsid w:val="00E91EF3"/>
    <w:rsid w:val="00E92BD3"/>
    <w:rsid w:val="00E953FE"/>
    <w:rsid w:val="00E95909"/>
    <w:rsid w:val="00E95993"/>
    <w:rsid w:val="00E959D5"/>
    <w:rsid w:val="00E95EEB"/>
    <w:rsid w:val="00E96C70"/>
    <w:rsid w:val="00E97B2F"/>
    <w:rsid w:val="00EA06CD"/>
    <w:rsid w:val="00EA0E97"/>
    <w:rsid w:val="00EA0F89"/>
    <w:rsid w:val="00EA1CB2"/>
    <w:rsid w:val="00EA3BDB"/>
    <w:rsid w:val="00EA3CCC"/>
    <w:rsid w:val="00EA3E3A"/>
    <w:rsid w:val="00EA49A9"/>
    <w:rsid w:val="00EA59DE"/>
    <w:rsid w:val="00EB020C"/>
    <w:rsid w:val="00EB0A7A"/>
    <w:rsid w:val="00EB11A3"/>
    <w:rsid w:val="00EB128F"/>
    <w:rsid w:val="00EB1A79"/>
    <w:rsid w:val="00EB1E72"/>
    <w:rsid w:val="00EB33C3"/>
    <w:rsid w:val="00EB3FD8"/>
    <w:rsid w:val="00EB46C4"/>
    <w:rsid w:val="00EB470A"/>
    <w:rsid w:val="00EB4897"/>
    <w:rsid w:val="00EB5F4D"/>
    <w:rsid w:val="00EC1A41"/>
    <w:rsid w:val="00EC2F50"/>
    <w:rsid w:val="00EC520F"/>
    <w:rsid w:val="00EC58B6"/>
    <w:rsid w:val="00EC5A45"/>
    <w:rsid w:val="00EC71BF"/>
    <w:rsid w:val="00EC7F6E"/>
    <w:rsid w:val="00ED0593"/>
    <w:rsid w:val="00ED1B69"/>
    <w:rsid w:val="00ED328D"/>
    <w:rsid w:val="00ED5AB2"/>
    <w:rsid w:val="00EE00EA"/>
    <w:rsid w:val="00EE1205"/>
    <w:rsid w:val="00EE3326"/>
    <w:rsid w:val="00EE346C"/>
    <w:rsid w:val="00EE428C"/>
    <w:rsid w:val="00EE4426"/>
    <w:rsid w:val="00EE44F7"/>
    <w:rsid w:val="00EE4E18"/>
    <w:rsid w:val="00EE5163"/>
    <w:rsid w:val="00EF11DD"/>
    <w:rsid w:val="00EF1623"/>
    <w:rsid w:val="00EF3656"/>
    <w:rsid w:val="00EF392D"/>
    <w:rsid w:val="00EF3A2A"/>
    <w:rsid w:val="00EF692D"/>
    <w:rsid w:val="00F01424"/>
    <w:rsid w:val="00F01760"/>
    <w:rsid w:val="00F01C0F"/>
    <w:rsid w:val="00F01EA0"/>
    <w:rsid w:val="00F03100"/>
    <w:rsid w:val="00F056F9"/>
    <w:rsid w:val="00F05AB8"/>
    <w:rsid w:val="00F06C52"/>
    <w:rsid w:val="00F07229"/>
    <w:rsid w:val="00F07795"/>
    <w:rsid w:val="00F07D3B"/>
    <w:rsid w:val="00F115CC"/>
    <w:rsid w:val="00F133FE"/>
    <w:rsid w:val="00F20827"/>
    <w:rsid w:val="00F20A20"/>
    <w:rsid w:val="00F2128B"/>
    <w:rsid w:val="00F225BC"/>
    <w:rsid w:val="00F2307D"/>
    <w:rsid w:val="00F23337"/>
    <w:rsid w:val="00F235EB"/>
    <w:rsid w:val="00F2589C"/>
    <w:rsid w:val="00F25C2B"/>
    <w:rsid w:val="00F277CC"/>
    <w:rsid w:val="00F307D9"/>
    <w:rsid w:val="00F318AF"/>
    <w:rsid w:val="00F32337"/>
    <w:rsid w:val="00F328A2"/>
    <w:rsid w:val="00F33092"/>
    <w:rsid w:val="00F34AF5"/>
    <w:rsid w:val="00F34E09"/>
    <w:rsid w:val="00F35ABF"/>
    <w:rsid w:val="00F360B9"/>
    <w:rsid w:val="00F37DAB"/>
    <w:rsid w:val="00F41060"/>
    <w:rsid w:val="00F42308"/>
    <w:rsid w:val="00F4386B"/>
    <w:rsid w:val="00F44496"/>
    <w:rsid w:val="00F44839"/>
    <w:rsid w:val="00F50594"/>
    <w:rsid w:val="00F50A03"/>
    <w:rsid w:val="00F5122A"/>
    <w:rsid w:val="00F514A3"/>
    <w:rsid w:val="00F51E5F"/>
    <w:rsid w:val="00F53674"/>
    <w:rsid w:val="00F539E2"/>
    <w:rsid w:val="00F53FCE"/>
    <w:rsid w:val="00F544AB"/>
    <w:rsid w:val="00F544E2"/>
    <w:rsid w:val="00F5485B"/>
    <w:rsid w:val="00F57489"/>
    <w:rsid w:val="00F61AAE"/>
    <w:rsid w:val="00F6300C"/>
    <w:rsid w:val="00F630D2"/>
    <w:rsid w:val="00F6312D"/>
    <w:rsid w:val="00F63439"/>
    <w:rsid w:val="00F64BCC"/>
    <w:rsid w:val="00F64DE0"/>
    <w:rsid w:val="00F6588C"/>
    <w:rsid w:val="00F72D1D"/>
    <w:rsid w:val="00F74308"/>
    <w:rsid w:val="00F749A3"/>
    <w:rsid w:val="00F77C8F"/>
    <w:rsid w:val="00F80024"/>
    <w:rsid w:val="00F801D9"/>
    <w:rsid w:val="00F80908"/>
    <w:rsid w:val="00F81712"/>
    <w:rsid w:val="00F81BE4"/>
    <w:rsid w:val="00F83533"/>
    <w:rsid w:val="00F847F5"/>
    <w:rsid w:val="00F84CEF"/>
    <w:rsid w:val="00F90A0C"/>
    <w:rsid w:val="00F93127"/>
    <w:rsid w:val="00F94860"/>
    <w:rsid w:val="00F94C01"/>
    <w:rsid w:val="00F952EE"/>
    <w:rsid w:val="00F9543A"/>
    <w:rsid w:val="00F954A0"/>
    <w:rsid w:val="00F95B09"/>
    <w:rsid w:val="00F967FC"/>
    <w:rsid w:val="00FA2D27"/>
    <w:rsid w:val="00FA42FF"/>
    <w:rsid w:val="00FA4CC6"/>
    <w:rsid w:val="00FA5640"/>
    <w:rsid w:val="00FA5A2B"/>
    <w:rsid w:val="00FA6316"/>
    <w:rsid w:val="00FB0A38"/>
    <w:rsid w:val="00FB1DED"/>
    <w:rsid w:val="00FB4DFD"/>
    <w:rsid w:val="00FB69F1"/>
    <w:rsid w:val="00FC1302"/>
    <w:rsid w:val="00FC16FE"/>
    <w:rsid w:val="00FC2428"/>
    <w:rsid w:val="00FC297A"/>
    <w:rsid w:val="00FC2E83"/>
    <w:rsid w:val="00FC5054"/>
    <w:rsid w:val="00FC560D"/>
    <w:rsid w:val="00FC578D"/>
    <w:rsid w:val="00FC5C7E"/>
    <w:rsid w:val="00FC67C3"/>
    <w:rsid w:val="00FC6808"/>
    <w:rsid w:val="00FC6DFF"/>
    <w:rsid w:val="00FC6E44"/>
    <w:rsid w:val="00FC72E3"/>
    <w:rsid w:val="00FD062C"/>
    <w:rsid w:val="00FD09C7"/>
    <w:rsid w:val="00FD214D"/>
    <w:rsid w:val="00FD3B1E"/>
    <w:rsid w:val="00FD4402"/>
    <w:rsid w:val="00FD5D36"/>
    <w:rsid w:val="00FD5DA7"/>
    <w:rsid w:val="00FD6ACA"/>
    <w:rsid w:val="00FD7061"/>
    <w:rsid w:val="00FE0CB9"/>
    <w:rsid w:val="00FE0ECD"/>
    <w:rsid w:val="00FE2064"/>
    <w:rsid w:val="00FE2228"/>
    <w:rsid w:val="00FE2C5C"/>
    <w:rsid w:val="00FE2F1A"/>
    <w:rsid w:val="00FE38C6"/>
    <w:rsid w:val="00FE463A"/>
    <w:rsid w:val="00FE531A"/>
    <w:rsid w:val="00FE6022"/>
    <w:rsid w:val="00FE6C65"/>
    <w:rsid w:val="00FE70C9"/>
    <w:rsid w:val="00FE747A"/>
    <w:rsid w:val="00FE757E"/>
    <w:rsid w:val="00FE7D2C"/>
    <w:rsid w:val="00FF1BFB"/>
    <w:rsid w:val="00FF2191"/>
    <w:rsid w:val="00FF34DF"/>
    <w:rsid w:val="00FF4233"/>
    <w:rsid w:val="00FF4673"/>
    <w:rsid w:val="00FF5317"/>
    <w:rsid w:val="057F9E91"/>
    <w:rsid w:val="063D76EA"/>
    <w:rsid w:val="06A74CC9"/>
    <w:rsid w:val="06E58521"/>
    <w:rsid w:val="0B3794CD"/>
    <w:rsid w:val="0C40F583"/>
    <w:rsid w:val="0DDCC5E4"/>
    <w:rsid w:val="0F789645"/>
    <w:rsid w:val="1D31B3E3"/>
    <w:rsid w:val="1DBDCCD0"/>
    <w:rsid w:val="1E004D7F"/>
    <w:rsid w:val="344DEBC8"/>
    <w:rsid w:val="39CC2879"/>
    <w:rsid w:val="426B48E6"/>
    <w:rsid w:val="43125B93"/>
    <w:rsid w:val="4607CD79"/>
    <w:rsid w:val="56E0F57E"/>
    <w:rsid w:val="59FD362D"/>
    <w:rsid w:val="61BC0EDA"/>
    <w:rsid w:val="67FB328A"/>
    <w:rsid w:val="699E42F7"/>
    <w:rsid w:val="6E71B41A"/>
    <w:rsid w:val="75B3A2AE"/>
    <w:rsid w:val="769FB222"/>
    <w:rsid w:val="77ED5D99"/>
  </w:rsids>
  <w:docVars>
    <w:docVar w:name="__Grammarly_42___1" w:val="H4sIAAAAAAAEAKtWcslP9kxRslIyNDY2MjAxNjYxszA1szS0NDBS0lEKTi0uzszPAykwqgUANZ3zR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A399060"/>
  <w15:chartTrackingRefBased/>
  <w15:docId w15:val="{89D1ADF9-0414-41CD-A0C5-2C8703F74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85B90"/>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866A7D"/>
  </w:style>
  <w:style w:type="paragraph" w:customStyle="1" w:styleId="Level1">
    <w:name w:val="Level 1"/>
    <w:basedOn w:val="Normal"/>
    <w:rsid w:val="00866A7D"/>
    <w:pPr>
      <w:ind w:left="990" w:hanging="270"/>
    </w:pPr>
  </w:style>
  <w:style w:type="paragraph" w:customStyle="1" w:styleId="Level2">
    <w:name w:val="Level 2"/>
    <w:basedOn w:val="Normal"/>
    <w:rsid w:val="00866A7D"/>
    <w:pPr>
      <w:ind w:left="990" w:hanging="270"/>
    </w:pPr>
  </w:style>
  <w:style w:type="paragraph" w:styleId="FootnoteText">
    <w:name w:val="footnote text"/>
    <w:basedOn w:val="Normal"/>
    <w:link w:val="FootnoteTextChar"/>
    <w:semiHidden/>
    <w:rsid w:val="00866A7D"/>
    <w:rPr>
      <w:sz w:val="20"/>
      <w:szCs w:val="20"/>
    </w:rPr>
  </w:style>
  <w:style w:type="character" w:styleId="PageNumber">
    <w:name w:val="page number"/>
    <w:basedOn w:val="DefaultParagraphFont"/>
    <w:rsid w:val="00866A7D"/>
  </w:style>
  <w:style w:type="paragraph" w:styleId="NormalWeb">
    <w:name w:val="Normal (Web)"/>
    <w:basedOn w:val="Normal"/>
    <w:rsid w:val="00290F60"/>
    <w:pPr>
      <w:widowControl/>
      <w:autoSpaceDE/>
      <w:autoSpaceDN/>
      <w:adjustRightInd/>
    </w:pPr>
  </w:style>
  <w:style w:type="character" w:customStyle="1" w:styleId="bodytext">
    <w:name w:val="bodytext"/>
    <w:basedOn w:val="DefaultParagraphFont"/>
    <w:rsid w:val="00290F60"/>
  </w:style>
  <w:style w:type="paragraph" w:styleId="Footer">
    <w:name w:val="footer"/>
    <w:basedOn w:val="Normal"/>
    <w:link w:val="FooterChar"/>
    <w:uiPriority w:val="99"/>
    <w:rsid w:val="00AA2BFE"/>
    <w:pPr>
      <w:tabs>
        <w:tab w:val="center" w:pos="4320"/>
        <w:tab w:val="right" w:pos="8640"/>
      </w:tabs>
    </w:pPr>
  </w:style>
  <w:style w:type="paragraph" w:customStyle="1" w:styleId="block1">
    <w:name w:val="block1"/>
    <w:basedOn w:val="Normal"/>
    <w:rsid w:val="00C520E5"/>
    <w:pPr>
      <w:widowControl/>
      <w:autoSpaceDE/>
      <w:autoSpaceDN/>
      <w:adjustRightInd/>
      <w:spacing w:before="100" w:beforeAutospacing="1" w:after="100" w:afterAutospacing="1"/>
    </w:pPr>
  </w:style>
  <w:style w:type="table" w:styleId="TableGrid">
    <w:name w:val="Table Grid"/>
    <w:basedOn w:val="TableNormal"/>
    <w:rsid w:val="00A0178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7C18C4"/>
    <w:pPr>
      <w:widowControl/>
      <w:autoSpaceDE/>
      <w:autoSpaceDN/>
      <w:adjustRightInd/>
      <w:spacing w:before="100" w:beforeAutospacing="1" w:after="100" w:afterAutospacing="1"/>
    </w:pPr>
  </w:style>
  <w:style w:type="paragraph" w:styleId="Header">
    <w:name w:val="header"/>
    <w:basedOn w:val="Normal"/>
    <w:link w:val="HeaderChar"/>
    <w:uiPriority w:val="99"/>
    <w:rsid w:val="0041091A"/>
    <w:pPr>
      <w:tabs>
        <w:tab w:val="center" w:pos="4320"/>
        <w:tab w:val="right" w:pos="8640"/>
      </w:tabs>
    </w:pPr>
  </w:style>
  <w:style w:type="paragraph" w:styleId="BalloonText">
    <w:name w:val="Balloon Text"/>
    <w:basedOn w:val="Normal"/>
    <w:semiHidden/>
    <w:rsid w:val="00B03763"/>
    <w:rPr>
      <w:rFonts w:ascii="Tahoma" w:hAnsi="Tahoma" w:cs="Tahoma"/>
      <w:sz w:val="16"/>
      <w:szCs w:val="16"/>
    </w:rPr>
  </w:style>
  <w:style w:type="character" w:styleId="CommentReference">
    <w:name w:val="annotation reference"/>
    <w:rsid w:val="00A659B8"/>
    <w:rPr>
      <w:sz w:val="16"/>
      <w:szCs w:val="16"/>
    </w:rPr>
  </w:style>
  <w:style w:type="paragraph" w:styleId="CommentText">
    <w:name w:val="annotation text"/>
    <w:basedOn w:val="Normal"/>
    <w:link w:val="CommentTextChar"/>
    <w:rsid w:val="00A659B8"/>
    <w:rPr>
      <w:sz w:val="20"/>
      <w:szCs w:val="20"/>
    </w:rPr>
  </w:style>
  <w:style w:type="paragraph" w:styleId="CommentSubject">
    <w:name w:val="annotation subject"/>
    <w:basedOn w:val="CommentText"/>
    <w:next w:val="CommentText"/>
    <w:semiHidden/>
    <w:rsid w:val="00A659B8"/>
    <w:rPr>
      <w:b/>
      <w:bCs/>
    </w:rPr>
  </w:style>
  <w:style w:type="character" w:customStyle="1" w:styleId="CommentTextChar">
    <w:name w:val="Comment Text Char"/>
    <w:link w:val="CommentText"/>
    <w:rsid w:val="001054BB"/>
  </w:style>
  <w:style w:type="character" w:customStyle="1" w:styleId="HeaderChar">
    <w:name w:val="Header Char"/>
    <w:link w:val="Header"/>
    <w:uiPriority w:val="99"/>
    <w:rsid w:val="00CE192A"/>
    <w:rPr>
      <w:sz w:val="24"/>
      <w:szCs w:val="24"/>
    </w:rPr>
  </w:style>
  <w:style w:type="paragraph" w:styleId="Revision">
    <w:name w:val="Revision"/>
    <w:hidden/>
    <w:uiPriority w:val="99"/>
    <w:semiHidden/>
    <w:rsid w:val="00CB7F29"/>
    <w:rPr>
      <w:sz w:val="24"/>
      <w:szCs w:val="24"/>
    </w:rPr>
  </w:style>
  <w:style w:type="paragraph" w:styleId="HTMLPreformatted">
    <w:name w:val="HTML Preformatted"/>
    <w:basedOn w:val="Normal"/>
    <w:link w:val="HTMLPreformattedChar"/>
    <w:rsid w:val="001F37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link w:val="HTMLPreformatted"/>
    <w:rsid w:val="001F37CA"/>
    <w:rPr>
      <w:rFonts w:ascii="Courier New" w:hAnsi="Courier New" w:cs="Courier New"/>
    </w:rPr>
  </w:style>
  <w:style w:type="paragraph" w:styleId="ListParagraph">
    <w:name w:val="List Paragraph"/>
    <w:basedOn w:val="Normal"/>
    <w:uiPriority w:val="34"/>
    <w:qFormat/>
    <w:rsid w:val="00256262"/>
    <w:pPr>
      <w:ind w:left="720"/>
    </w:pPr>
  </w:style>
  <w:style w:type="character" w:styleId="Hyperlink">
    <w:name w:val="Hyperlink"/>
    <w:rsid w:val="000D1BB4"/>
    <w:rPr>
      <w:color w:val="0000FF"/>
      <w:u w:val="single"/>
    </w:rPr>
  </w:style>
  <w:style w:type="paragraph" w:styleId="EndnoteText">
    <w:name w:val="endnote text"/>
    <w:basedOn w:val="Normal"/>
    <w:link w:val="EndnoteTextChar"/>
    <w:rsid w:val="002E08EB"/>
    <w:rPr>
      <w:sz w:val="20"/>
      <w:szCs w:val="20"/>
    </w:rPr>
  </w:style>
  <w:style w:type="character" w:customStyle="1" w:styleId="EndnoteTextChar">
    <w:name w:val="Endnote Text Char"/>
    <w:basedOn w:val="DefaultParagraphFont"/>
    <w:link w:val="EndnoteText"/>
    <w:rsid w:val="002E08EB"/>
  </w:style>
  <w:style w:type="character" w:styleId="EndnoteReference">
    <w:name w:val="endnote reference"/>
    <w:rsid w:val="002E08EB"/>
    <w:rPr>
      <w:vertAlign w:val="superscript"/>
    </w:rPr>
  </w:style>
  <w:style w:type="paragraph" w:customStyle="1" w:styleId="Default0">
    <w:name w:val="Default"/>
    <w:rsid w:val="005F588F"/>
    <w:pPr>
      <w:autoSpaceDE w:val="0"/>
      <w:autoSpaceDN w:val="0"/>
      <w:adjustRightInd w:val="0"/>
    </w:pPr>
    <w:rPr>
      <w:rFonts w:eastAsia="Calibri"/>
      <w:color w:val="000000"/>
      <w:sz w:val="24"/>
      <w:szCs w:val="24"/>
    </w:rPr>
  </w:style>
  <w:style w:type="character" w:styleId="FollowedHyperlink">
    <w:name w:val="FollowedHyperlink"/>
    <w:rsid w:val="006001B3"/>
    <w:rPr>
      <w:color w:val="954F72"/>
      <w:u w:val="single"/>
    </w:rPr>
  </w:style>
  <w:style w:type="paragraph" w:styleId="BodyTextIndent">
    <w:name w:val="Body Text Indent"/>
    <w:basedOn w:val="Normal"/>
    <w:link w:val="BodyTextIndentChar"/>
    <w:rsid w:val="004F2E0A"/>
    <w:pPr>
      <w:ind w:firstLine="360"/>
      <w:jc w:val="both"/>
    </w:pPr>
  </w:style>
  <w:style w:type="character" w:customStyle="1" w:styleId="BodyTextIndentChar">
    <w:name w:val="Body Text Indent Char"/>
    <w:link w:val="BodyTextIndent"/>
    <w:rsid w:val="004F2E0A"/>
    <w:rPr>
      <w:sz w:val="24"/>
      <w:szCs w:val="24"/>
    </w:rPr>
  </w:style>
  <w:style w:type="character" w:customStyle="1" w:styleId="FootnoteTextChar">
    <w:name w:val="Footnote Text Char"/>
    <w:link w:val="FootnoteText"/>
    <w:semiHidden/>
    <w:rsid w:val="004F64E4"/>
  </w:style>
  <w:style w:type="paragraph" w:customStyle="1" w:styleId="paragraph">
    <w:name w:val="paragraph"/>
    <w:basedOn w:val="Normal"/>
    <w:rsid w:val="00BA28A4"/>
    <w:pPr>
      <w:widowControl/>
      <w:autoSpaceDE/>
      <w:autoSpaceDN/>
      <w:adjustRightInd/>
      <w:spacing w:before="100" w:beforeAutospacing="1" w:after="100" w:afterAutospacing="1"/>
    </w:pPr>
  </w:style>
  <w:style w:type="character" w:customStyle="1" w:styleId="normaltextrun">
    <w:name w:val="normaltextrun"/>
    <w:basedOn w:val="DefaultParagraphFont"/>
    <w:rsid w:val="00BA28A4"/>
  </w:style>
  <w:style w:type="character" w:customStyle="1" w:styleId="eop">
    <w:name w:val="eop"/>
    <w:basedOn w:val="DefaultParagraphFont"/>
    <w:rsid w:val="00BA28A4"/>
  </w:style>
  <w:style w:type="character" w:styleId="UnresolvedMention">
    <w:name w:val="Unresolved Mention"/>
    <w:basedOn w:val="DefaultParagraphFont"/>
    <w:uiPriority w:val="99"/>
    <w:semiHidden/>
    <w:unhideWhenUsed/>
    <w:rsid w:val="009F73B5"/>
    <w:rPr>
      <w:color w:val="605E5C"/>
      <w:shd w:val="clear" w:color="auto" w:fill="E1DFDD"/>
    </w:rPr>
  </w:style>
  <w:style w:type="character" w:customStyle="1" w:styleId="FooterChar">
    <w:name w:val="Footer Char"/>
    <w:basedOn w:val="DefaultParagraphFont"/>
    <w:link w:val="Footer"/>
    <w:uiPriority w:val="99"/>
    <w:rsid w:val="00E97B2F"/>
    <w:rPr>
      <w:sz w:val="24"/>
      <w:szCs w:val="24"/>
    </w:rPr>
  </w:style>
  <w:style w:type="character" w:styleId="Mention">
    <w:name w:val="Mention"/>
    <w:basedOn w:val="DefaultParagraphFont"/>
    <w:uiPriority w:val="99"/>
    <w:unhideWhenUsed/>
    <w:rsid w:val="00D5684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news.release/archives/ecec_12172024.pdf"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tabl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7" ma:contentTypeDescription="Create a new document." ma:contentTypeScope="" ma:versionID="7fd2aac3ec2178743672ec53a642a95e">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ed3fb6853b5546abcbe3da6fec20acad" ns2:_="" ns3:_="">
    <xsd:import namespace="82412fa9-9002-478a-bf1c-b2bfb6f199a0"/>
    <xsd:import namespace="03dedaff-eb47-4bf3-b3c8-279fcd8f3680"/>
    <xsd:element name="properties">
      <xsd:complexType>
        <xsd:sequence>
          <xsd:element name="documentManagement">
            <xsd:complexType>
              <xsd:all>
                <xsd:element ref="ns2:Content_x0020_Description"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Content_x0020_Description" ma:index="3" nillable="true" ma:displayName="Content Description" ma:description="Location of older CCU files that are no longer available in CTS" ma:format="Dropdown" ma:internalName="Content_x0020_Description"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9" nillable="true" ma:displayName="Taxonomy Catch All Column" ma:hidden="true" ma:list="{fe96640c-b52e-4cbd-bbd2-093461486b15}" ma:internalName="TaxCatchAll" ma:readOnly="false"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Content_x0020_Description xmlns="82412fa9-9002-478a-bf1c-b2bfb6f199a0" xsi:nil="true"/>
  </documentManagement>
</p:properties>
</file>

<file path=customXml/itemProps1.xml><?xml version="1.0" encoding="utf-8"?>
<ds:datastoreItem xmlns:ds="http://schemas.openxmlformats.org/officeDocument/2006/customXml" ds:itemID="{64E83EBC-5E91-4D6C-9D06-2E8AA7D8BDB9}">
  <ds:schemaRefs>
    <ds:schemaRef ds:uri="http://schemas.openxmlformats.org/officeDocument/2006/bibliography"/>
  </ds:schemaRefs>
</ds:datastoreItem>
</file>

<file path=customXml/itemProps2.xml><?xml version="1.0" encoding="utf-8"?>
<ds:datastoreItem xmlns:ds="http://schemas.openxmlformats.org/officeDocument/2006/customXml" ds:itemID="{95884DBF-0088-4438-AAC6-60F8106D50CE}">
  <ds:schemaRefs>
    <ds:schemaRef ds:uri="http://schemas.microsoft.com/sharepoint/v3/contenttype/forms"/>
  </ds:schemaRefs>
</ds:datastoreItem>
</file>

<file path=customXml/itemProps3.xml><?xml version="1.0" encoding="utf-8"?>
<ds:datastoreItem xmlns:ds="http://schemas.openxmlformats.org/officeDocument/2006/customXml" ds:itemID="{C24C91EF-945C-48B2-B7B1-AD222BE84D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DF7709-0135-44F0-BF07-15A93C25C247}">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075</Words>
  <Characters>22825</Characters>
  <Application>Microsoft Office Word</Application>
  <DocSecurity>0</DocSecurity>
  <Lines>585</Lines>
  <Paragraphs>215</Paragraphs>
  <ScaleCrop>false</ScaleCrop>
  <HeadingPairs>
    <vt:vector size="2" baseType="variant">
      <vt:variant>
        <vt:lpstr>Title</vt:lpstr>
      </vt:variant>
      <vt:variant>
        <vt:i4>1</vt:i4>
      </vt:variant>
    </vt:vector>
  </HeadingPairs>
  <TitlesOfParts>
    <vt:vector size="1" baseType="lpstr">
      <vt:lpstr>SUPPORTING STATEMENT FOR THE</vt:lpstr>
    </vt:vector>
  </TitlesOfParts>
  <Company>OSHA</Company>
  <LinksUpToDate>false</LinksUpToDate>
  <CharactersWithSpaces>2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THE</dc:title>
  <dc:creator>Belinda K. Cannon</dc:creator>
  <cp:lastModifiedBy>Cannon, Belinda - OSHA</cp:lastModifiedBy>
  <cp:revision>4</cp:revision>
  <cp:lastPrinted>2025-04-28T20:49:00Z</cp:lastPrinted>
  <dcterms:created xsi:type="dcterms:W3CDTF">2026-02-19T16:34:00Z</dcterms:created>
  <dcterms:modified xsi:type="dcterms:W3CDTF">2026-02-1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GrammarlyDocumentId">
    <vt:lpwstr>30f92b1855d17f4c1d2b7476c544835209eb097dbaa67cd23b2a50cf0cda2fbe</vt:lpwstr>
  </property>
  <property fmtid="{D5CDD505-2E9C-101B-9397-08002B2CF9AE}" pid="4" name="MediaServiceImageTags">
    <vt:lpwstr/>
  </property>
</Properties>
</file>